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Default Extension="wdp" ContentType="image/vnd.ms-photo"/>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B670F9" w:rsidRPr="00DE4BEF" w:rsidRDefault="00B670F9" w:rsidP="00B670F9">
      <w:pPr>
        <w:spacing w:before="60" w:after="60"/>
        <w:ind w:firstLine="0"/>
        <w:jc w:val="center"/>
        <w:outlineLvl w:val="0"/>
        <w:rPr>
          <w:b/>
          <w:lang w:val="vi-VN"/>
        </w:rPr>
      </w:pPr>
      <w:r w:rsidRPr="00DE4BEF">
        <w:rPr>
          <w:rFonts w:ascii="Tahoma" w:hAnsi="Tahoma" w:cs="Tahoma"/>
          <w:b/>
          <w:lang w:val="vi-VN"/>
        </w:rPr>
        <w:t>BỘ MÔN CÔNG NGHỆ PHẦN MỀM</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670F9"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NGUYỄN HOÀNG MINH – TRƯƠNG NGỌC TU</w:t>
      </w:r>
      <w:r w:rsidR="0047173A">
        <w:rPr>
          <w:rFonts w:eastAsiaTheme="minorEastAsia"/>
          <w:b/>
          <w:spacing w:val="0"/>
          <w:sz w:val="28"/>
          <w:szCs w:val="28"/>
          <w:lang w:eastAsia="ja-JP"/>
        </w:rPr>
        <w:t>Ấ</w:t>
      </w:r>
      <w:r>
        <w:rPr>
          <w:rFonts w:eastAsiaTheme="minorEastAsia"/>
          <w:b/>
          <w:spacing w:val="0"/>
          <w:sz w:val="28"/>
          <w:szCs w:val="28"/>
          <w:lang w:eastAsia="ja-JP"/>
        </w:rPr>
        <w:t>N</w:t>
      </w:r>
    </w:p>
    <w:p w:rsidR="00FE5EEE" w:rsidRPr="00FE5EEE" w:rsidRDefault="00FE5EEE" w:rsidP="00FE5EEE">
      <w:pPr>
        <w:jc w:val="left"/>
        <w:rPr>
          <w:rFonts w:eastAsiaTheme="minorEastAsia"/>
          <w:spacing w:val="0"/>
          <w:szCs w:val="24"/>
          <w:lang w:val="vi-VN" w:eastAsia="ja-JP"/>
        </w:rPr>
      </w:pPr>
    </w:p>
    <w:p w:rsidR="00FE5EEE" w:rsidRDefault="00FE5EEE" w:rsidP="00FE5EEE">
      <w:pPr>
        <w:jc w:val="left"/>
        <w:rPr>
          <w:rFonts w:eastAsiaTheme="minorEastAsia"/>
          <w:spacing w:val="0"/>
          <w:szCs w:val="24"/>
          <w:lang w:eastAsia="ja-JP"/>
        </w:rPr>
      </w:pPr>
    </w:p>
    <w:p w:rsidR="00B670F9" w:rsidRPr="00FE5EEE" w:rsidRDefault="00B670F9"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Default="00FE5EEE" w:rsidP="00FE5EEE">
      <w:pPr>
        <w:jc w:val="left"/>
        <w:rPr>
          <w:rFonts w:eastAsiaTheme="minorEastAsia"/>
          <w:spacing w:val="0"/>
          <w:szCs w:val="24"/>
          <w:lang w:eastAsia="ja-JP"/>
        </w:rPr>
      </w:pPr>
    </w:p>
    <w:p w:rsidR="00B670F9" w:rsidRDefault="00B670F9" w:rsidP="00FE5EEE">
      <w:pPr>
        <w:jc w:val="left"/>
        <w:rPr>
          <w:rFonts w:eastAsiaTheme="minorEastAsia"/>
          <w:spacing w:val="0"/>
          <w:szCs w:val="24"/>
          <w:lang w:eastAsia="ja-JP"/>
        </w:rPr>
      </w:pPr>
    </w:p>
    <w:p w:rsidR="00B670F9" w:rsidRPr="00B670F9" w:rsidRDefault="00B670F9" w:rsidP="00FE5EEE">
      <w:pPr>
        <w:jc w:val="left"/>
        <w:rPr>
          <w:rFonts w:eastAsiaTheme="minorEastAsia"/>
          <w:spacing w:val="0"/>
          <w:szCs w:val="24"/>
          <w:lang w:eastAsia="ja-JP"/>
        </w:rPr>
      </w:pPr>
    </w:p>
    <w:p w:rsidR="00D1722A" w:rsidRPr="004E3955" w:rsidRDefault="00D1722A" w:rsidP="00D1722A">
      <w:pPr>
        <w:pStyle w:val="Thesistype"/>
        <w:outlineLvl w:val="0"/>
      </w:pPr>
      <w:bookmarkStart w:id="2" w:name="_Toc201850467"/>
      <w:r w:rsidRPr="00C17ECA">
        <w:rPr>
          <w:lang w:val="vi-VN"/>
        </w:rPr>
        <w:t xml:space="preserve">KHÓA LUẬN TỐT NGHIỆP </w:t>
      </w:r>
      <w:bookmarkEnd w:id="2"/>
      <w:r>
        <w:t>HỆ CHÍNH QUI</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0047173A">
        <w:rPr>
          <w:rFonts w:ascii="Tahoma" w:eastAsiaTheme="minorEastAsia" w:hAnsi="Tahoma"/>
          <w:b/>
          <w:spacing w:val="0"/>
          <w:szCs w:val="24"/>
          <w:lang w:eastAsia="ja-JP"/>
        </w:rPr>
        <w:t>11</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D1722A" w:rsidRPr="00DE4BEF" w:rsidRDefault="00D1722A" w:rsidP="00D1722A">
      <w:pPr>
        <w:spacing w:before="60" w:after="60"/>
        <w:ind w:firstLine="0"/>
        <w:jc w:val="center"/>
        <w:rPr>
          <w:b/>
          <w:lang w:val="vi-VN"/>
        </w:rPr>
      </w:pPr>
      <w:r w:rsidRPr="00DE4BEF">
        <w:rPr>
          <w:rFonts w:ascii="Tahoma" w:hAnsi="Tahoma" w:cs="Tahoma"/>
          <w:b/>
          <w:lang w:val="vi-VN"/>
        </w:rPr>
        <w:t>BỘ MÔN CÔNG NGHỆ PHẦN MỀM</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NGUYỄN HOÀNG MINH</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281</w:t>
      </w: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TRƯƠNG NGỌC TUẤN</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494</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00D1722A">
        <w:rPr>
          <w:rFonts w:ascii="Tahoma" w:eastAsiaTheme="minorEastAsia" w:hAnsi="Tahoma"/>
          <w:b/>
          <w:spacing w:val="0"/>
          <w:szCs w:val="24"/>
          <w:lang w:eastAsia="ja-JP"/>
        </w:rPr>
        <w:t>7</w:t>
      </w:r>
      <w:r w:rsidRPr="00FE5EEE">
        <w:rPr>
          <w:rFonts w:ascii="Tahoma" w:eastAsiaTheme="minorEastAsia" w:hAnsi="Tahoma"/>
          <w:b/>
          <w:spacing w:val="0"/>
          <w:szCs w:val="24"/>
          <w:lang w:val="vi-VN" w:eastAsia="ja-JP"/>
        </w:rPr>
        <w:t xml:space="preserve"> – 20</w:t>
      </w:r>
      <w:bookmarkEnd w:id="7"/>
      <w:r w:rsidR="00D1722A">
        <w:rPr>
          <w:rFonts w:ascii="Tahoma" w:eastAsiaTheme="minorEastAsia" w:hAnsi="Tahoma"/>
          <w:b/>
          <w:spacing w:val="0"/>
          <w:szCs w:val="24"/>
          <w:lang w:eastAsia="ja-JP"/>
        </w:rPr>
        <w:t>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Default="00FE5EEE" w:rsidP="00FE5EEE">
      <w:pPr>
        <w:tabs>
          <w:tab w:val="center" w:pos="6120"/>
        </w:tabs>
        <w:spacing w:after="200"/>
        <w:outlineLvl w:val="0"/>
        <w:rPr>
          <w:rFonts w:eastAsiaTheme="minorHAnsi"/>
          <w:spacing w:val="0"/>
          <w:szCs w:val="26"/>
        </w:rPr>
      </w:pPr>
      <w:r w:rsidRPr="00FE5EEE">
        <w:rPr>
          <w:rFonts w:eastAsiaTheme="minorHAnsi"/>
          <w:spacing w:val="0"/>
          <w:szCs w:val="26"/>
          <w:lang w:val="vi-VN"/>
        </w:rPr>
        <w:tab/>
        <w:t>Nhóm thực hiện</w:t>
      </w:r>
    </w:p>
    <w:p w:rsidR="008373E5" w:rsidRPr="008373E5" w:rsidRDefault="008373E5" w:rsidP="00FE5EEE">
      <w:pPr>
        <w:tabs>
          <w:tab w:val="center" w:pos="6120"/>
        </w:tabs>
        <w:spacing w:after="200"/>
        <w:outlineLvl w:val="0"/>
        <w:rPr>
          <w:rFonts w:eastAsiaTheme="minorHAnsi"/>
          <w:spacing w:val="0"/>
          <w:szCs w:val="26"/>
        </w:rPr>
      </w:pPr>
    </w:p>
    <w:p w:rsidR="00FE5EEE" w:rsidRPr="00FE5EEE" w:rsidRDefault="008373E5" w:rsidP="00FE5EEE">
      <w:pPr>
        <w:spacing w:after="200" w:line="276" w:lineRule="auto"/>
        <w:jc w:val="right"/>
        <w:rPr>
          <w:rFonts w:eastAsiaTheme="minorHAnsi"/>
          <w:spacing w:val="0"/>
          <w:szCs w:val="26"/>
        </w:rPr>
      </w:pPr>
      <w:r>
        <w:rPr>
          <w:rFonts w:eastAsiaTheme="minorHAnsi"/>
          <w:spacing w:val="0"/>
          <w:szCs w:val="26"/>
        </w:rPr>
        <w:t>Nguyễn Hoàng Minh</w:t>
      </w:r>
      <w:r w:rsidR="00372A9C">
        <w:rPr>
          <w:rFonts w:eastAsiaTheme="minorHAnsi"/>
          <w:spacing w:val="0"/>
          <w:szCs w:val="26"/>
        </w:rPr>
        <w:t xml:space="preserve"> &amp; </w:t>
      </w:r>
      <w:r>
        <w:rPr>
          <w:rFonts w:eastAsiaTheme="minorHAnsi"/>
          <w:spacing w:val="0"/>
          <w:szCs w:val="26"/>
        </w:rPr>
        <w:t>Trương Ngọc Tuấn</w:t>
      </w:r>
      <w:r w:rsidR="00FE5EEE"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1664A2" w:rsidRPr="00FE5EEE" w:rsidTr="00371B36">
        <w:tc>
          <w:tcPr>
            <w:tcW w:w="8820" w:type="dxa"/>
            <w:gridSpan w:val="2"/>
          </w:tcPr>
          <w:p w:rsidR="001664A2" w:rsidRPr="00FE5EEE" w:rsidRDefault="001664A2" w:rsidP="00D85765">
            <w:r w:rsidRPr="00EE72B3">
              <w:rPr>
                <w:b/>
              </w:rPr>
              <w:t>Tên Đề Tài</w:t>
            </w:r>
            <w:r w:rsidRPr="00EE72B3">
              <w:t>:</w:t>
            </w:r>
            <w:r>
              <w:t xml:space="preserve"> Hệ thống thiết kế và trình diễn cảnh ba chiều</w:t>
            </w:r>
          </w:p>
        </w:tc>
      </w:tr>
      <w:tr w:rsidR="001664A2" w:rsidRPr="00FE5EEE" w:rsidTr="00371B36">
        <w:tc>
          <w:tcPr>
            <w:tcW w:w="8820" w:type="dxa"/>
            <w:gridSpan w:val="2"/>
          </w:tcPr>
          <w:p w:rsidR="001664A2" w:rsidRPr="00FE5EEE" w:rsidRDefault="001664A2" w:rsidP="00D85765">
            <w:pPr>
              <w:rPr>
                <w:b/>
              </w:rPr>
            </w:pPr>
            <w:r w:rsidRPr="00EE72B3">
              <w:rPr>
                <w:b/>
              </w:rPr>
              <w:t>Giáo viên hướng dẫn:</w:t>
            </w:r>
            <w:r>
              <w:rPr>
                <w:b/>
              </w:rPr>
              <w:t xml:space="preserve"> </w:t>
            </w:r>
            <w:r w:rsidRPr="00347D0E">
              <w:rPr>
                <w:bCs/>
              </w:rPr>
              <w:t>TS.Trần Minh Triết</w:t>
            </w:r>
          </w:p>
        </w:tc>
      </w:tr>
      <w:tr w:rsidR="001664A2" w:rsidRPr="00FE5EEE" w:rsidTr="00371B36">
        <w:tc>
          <w:tcPr>
            <w:tcW w:w="8820" w:type="dxa"/>
            <w:gridSpan w:val="2"/>
          </w:tcPr>
          <w:p w:rsidR="001664A2" w:rsidRPr="00FE5EEE" w:rsidRDefault="001664A2" w:rsidP="00D85765">
            <w:r w:rsidRPr="00EE72B3">
              <w:rPr>
                <w:b/>
              </w:rPr>
              <w:t>Thời gian thực hiện</w:t>
            </w:r>
            <w:r w:rsidRPr="00EE72B3">
              <w:t xml:space="preserve">: từ ngày </w:t>
            </w:r>
            <w:r>
              <w:t>27</w:t>
            </w:r>
            <w:r w:rsidRPr="00EE72B3">
              <w:t>/</w:t>
            </w:r>
            <w:r>
              <w:t>12</w:t>
            </w:r>
            <w:r>
              <w:t>/2010</w:t>
            </w:r>
            <w:r w:rsidRPr="00EE72B3">
              <w:t xml:space="preserve"> đến ngày </w:t>
            </w:r>
            <w:r>
              <w:t>07</w:t>
            </w:r>
            <w:r w:rsidRPr="00EE72B3">
              <w:t>/07/20</w:t>
            </w:r>
            <w:r>
              <w:t>1</w:t>
            </w:r>
            <w:r>
              <w:t>1</w:t>
            </w:r>
          </w:p>
        </w:tc>
      </w:tr>
      <w:tr w:rsidR="001664A2" w:rsidRPr="00FE5EEE" w:rsidTr="00371B36">
        <w:tc>
          <w:tcPr>
            <w:tcW w:w="8820" w:type="dxa"/>
            <w:gridSpan w:val="2"/>
          </w:tcPr>
          <w:p w:rsidR="001664A2" w:rsidRPr="00EE72B3" w:rsidRDefault="001664A2" w:rsidP="00D85765">
            <w:pPr>
              <w:spacing w:before="60" w:afterLines="60" w:line="420" w:lineRule="exact"/>
              <w:rPr>
                <w:b/>
              </w:rPr>
            </w:pPr>
            <w:r w:rsidRPr="00EE72B3">
              <w:rPr>
                <w:b/>
              </w:rPr>
              <w:t xml:space="preserve">Sinh viên thực hiện: </w:t>
            </w:r>
          </w:p>
          <w:p w:rsidR="001664A2" w:rsidRPr="00FE5EEE" w:rsidRDefault="001664A2" w:rsidP="00D85765">
            <w:pPr>
              <w:rPr>
                <w:bCs/>
              </w:rPr>
            </w:pPr>
            <w:r>
              <w:rPr>
                <w:bCs/>
              </w:rPr>
              <w:t>Nguyễn Hoàng Minh</w:t>
            </w:r>
            <w:r w:rsidRPr="00442317">
              <w:rPr>
                <w:bCs/>
              </w:rPr>
              <w:t xml:space="preserve"> (</w:t>
            </w:r>
            <w:r>
              <w:rPr>
                <w:bCs/>
              </w:rPr>
              <w:t>0712281</w:t>
            </w:r>
            <w:r w:rsidRPr="00442317">
              <w:rPr>
                <w:bCs/>
              </w:rPr>
              <w:t xml:space="preserve">) – </w:t>
            </w:r>
            <w:r>
              <w:rPr>
                <w:bCs/>
              </w:rPr>
              <w:t xml:space="preserve">Trương Ngọc Tuấn </w:t>
            </w:r>
            <w:r w:rsidRPr="00442317">
              <w:rPr>
                <w:bCs/>
              </w:rPr>
              <w:t>(</w:t>
            </w:r>
            <w:r>
              <w:rPr>
                <w:bCs/>
              </w:rPr>
              <w:t>0712494</w:t>
            </w:r>
            <w:r w:rsidRPr="00442317">
              <w:rPr>
                <w:bCs/>
              </w:rPr>
              <w:t>)</w:t>
            </w:r>
          </w:p>
        </w:tc>
      </w:tr>
      <w:tr w:rsidR="001664A2" w:rsidRPr="00FE5EEE" w:rsidTr="00371B36">
        <w:tc>
          <w:tcPr>
            <w:tcW w:w="8820" w:type="dxa"/>
            <w:gridSpan w:val="2"/>
          </w:tcPr>
          <w:p w:rsidR="001664A2" w:rsidRPr="00FE5EEE" w:rsidRDefault="001664A2" w:rsidP="00D85765">
            <w:r w:rsidRPr="00EE72B3">
              <w:rPr>
                <w:b/>
              </w:rPr>
              <w:t>Loại đề tài</w:t>
            </w:r>
            <w:r w:rsidRPr="00EE72B3">
              <w:t xml:space="preserve">: </w:t>
            </w:r>
            <w:r>
              <w:t>Tìm hiểu công nghệ và xây dựng ứng dụng</w:t>
            </w:r>
          </w:p>
        </w:tc>
      </w:tr>
      <w:tr w:rsidR="001664A2" w:rsidRPr="00FE5EEE" w:rsidTr="00371B36">
        <w:tc>
          <w:tcPr>
            <w:tcW w:w="8820" w:type="dxa"/>
            <w:gridSpan w:val="2"/>
          </w:tcPr>
          <w:p w:rsidR="001664A2" w:rsidRDefault="001664A2" w:rsidP="00D85765">
            <w:pPr>
              <w:spacing w:before="60" w:afterLines="60" w:line="420" w:lineRule="exact"/>
            </w:pPr>
            <w:r w:rsidRPr="00EE72B3">
              <w:rPr>
                <w:b/>
              </w:rPr>
              <w:t xml:space="preserve">Nội Dung Đề Tài </w:t>
            </w:r>
            <w:r>
              <w:t>:</w:t>
            </w:r>
          </w:p>
          <w:p w:rsidR="001664A2" w:rsidRPr="00EE72B3" w:rsidRDefault="001664A2" w:rsidP="00D85765">
            <w:pPr>
              <w:spacing w:before="60" w:afterLines="60" w:line="420" w:lineRule="exact"/>
            </w:pPr>
            <w:r w:rsidRPr="00EE72B3">
              <w:t>Đây là đề tài thuộc về hướng tìm hiểu công nghệ và phát triển ứng dụng. Đề tài bao gồm các phầ</w:t>
            </w:r>
            <w:r>
              <w:t>n sau:</w:t>
            </w:r>
          </w:p>
          <w:p w:rsidR="001664A2" w:rsidRDefault="001664A2" w:rsidP="001664A2">
            <w:pPr>
              <w:numPr>
                <w:ilvl w:val="0"/>
                <w:numId w:val="29"/>
              </w:numPr>
              <w:spacing w:after="120"/>
            </w:pPr>
            <w:r w:rsidRPr="006D57E8">
              <w:rPr>
                <w:rFonts w:hint="eastAsia"/>
                <w:lang w:val="vi-VN"/>
              </w:rPr>
              <w:t>Nghiên</w:t>
            </w:r>
            <w:r w:rsidRPr="00DF1CD8">
              <w:rPr>
                <w:rFonts w:hint="eastAsia"/>
              </w:rPr>
              <w:t xml:space="preserve"> cứu </w:t>
            </w:r>
            <w:r>
              <w:t>về 3D Scanner và các kỹ thuật mô hình hóa đối tượng ba chiều trong thế giới thực.</w:t>
            </w:r>
          </w:p>
          <w:p w:rsidR="001664A2" w:rsidRDefault="001664A2" w:rsidP="001664A2">
            <w:pPr>
              <w:numPr>
                <w:ilvl w:val="0"/>
                <w:numId w:val="29"/>
              </w:numPr>
              <w:spacing w:after="120"/>
            </w:pPr>
            <w:r>
              <w:t>Tìm hiểu Kinect và lập trình với Kinect.</w:t>
            </w:r>
          </w:p>
          <w:p w:rsidR="001664A2" w:rsidRPr="00DF1CD8" w:rsidRDefault="001664A2" w:rsidP="001664A2">
            <w:pPr>
              <w:numPr>
                <w:ilvl w:val="0"/>
                <w:numId w:val="29"/>
              </w:numPr>
              <w:spacing w:after="120"/>
            </w:pPr>
            <w:r>
              <w:t>Tìm hiểu các vấn đề liên quan đến đồ hoạ 3D trên môi trường Silverlight 5</w:t>
            </w:r>
            <w:r w:rsidRPr="00DF1CD8">
              <w:rPr>
                <w:rFonts w:hint="eastAsia"/>
              </w:rPr>
              <w:t>.</w:t>
            </w:r>
          </w:p>
          <w:p w:rsidR="001664A2" w:rsidRPr="00DF1CD8" w:rsidRDefault="001664A2" w:rsidP="001664A2">
            <w:pPr>
              <w:numPr>
                <w:ilvl w:val="0"/>
                <w:numId w:val="29"/>
              </w:numPr>
              <w:spacing w:after="120"/>
            </w:pPr>
            <w:r w:rsidRPr="00DF1CD8">
              <w:rPr>
                <w:rFonts w:hint="eastAsia"/>
              </w:rPr>
              <w:t>Xác định</w:t>
            </w:r>
            <w:r>
              <w:t xml:space="preserve">, </w:t>
            </w:r>
            <w:r w:rsidRPr="00DF1CD8">
              <w:rPr>
                <w:rFonts w:hint="eastAsia"/>
              </w:rPr>
              <w:t>phân tích các vấn đề</w:t>
            </w:r>
            <w:r>
              <w:t xml:space="preserve"> và đề ra các giải pháp để </w:t>
            </w:r>
            <w:r w:rsidRPr="00DF1CD8">
              <w:rPr>
                <w:rFonts w:hint="eastAsia"/>
              </w:rPr>
              <w:t xml:space="preserve">phát triển </w:t>
            </w:r>
            <w:r>
              <w:t>hệ thống thiết kế và trình diễn cảnh ba chiều trên Silveright 5.</w:t>
            </w:r>
          </w:p>
          <w:p w:rsidR="001664A2" w:rsidRPr="005D4B26" w:rsidRDefault="001664A2" w:rsidP="00D85765">
            <w:r>
              <w:t>Xây dựng thử nghiệm mô hình hóa đối tượng ba chiều trong thế giới thật và trình diễn trên môi trường Silverlight 5.</w:t>
            </w:r>
          </w:p>
        </w:tc>
      </w:tr>
      <w:tr w:rsidR="001664A2" w:rsidRPr="00FE5EEE" w:rsidTr="00371B36">
        <w:tc>
          <w:tcPr>
            <w:tcW w:w="8820" w:type="dxa"/>
            <w:gridSpan w:val="2"/>
          </w:tcPr>
          <w:p w:rsidR="001664A2" w:rsidRPr="00EE72B3" w:rsidRDefault="001664A2" w:rsidP="00D85765">
            <w:pPr>
              <w:spacing w:before="60" w:afterLines="60" w:line="420" w:lineRule="exact"/>
              <w:rPr>
                <w:lang w:val="vi-VN"/>
              </w:rPr>
            </w:pPr>
            <w:r w:rsidRPr="00EE72B3">
              <w:rPr>
                <w:b/>
                <w:lang w:val="vi-VN"/>
              </w:rPr>
              <w:t>Kế Hoạch Thực Hiện</w:t>
            </w:r>
            <w:r w:rsidRPr="00EE72B3">
              <w:rPr>
                <w:lang w:val="vi-VN"/>
              </w:rPr>
              <w:t>:</w:t>
            </w:r>
          </w:p>
          <w:p w:rsidR="001664A2" w:rsidRPr="00CF43B0" w:rsidRDefault="001664A2" w:rsidP="001664A2">
            <w:pPr>
              <w:numPr>
                <w:ilvl w:val="0"/>
                <w:numId w:val="23"/>
              </w:numPr>
              <w:spacing w:before="60" w:afterLines="60" w:line="420" w:lineRule="exact"/>
              <w:rPr>
                <w:lang w:val="vi-VN"/>
              </w:rPr>
            </w:pPr>
            <w:r>
              <w:rPr>
                <w:lang w:val="vi-VN"/>
              </w:rPr>
              <w:t>12/01/20</w:t>
            </w:r>
            <w:r>
              <w:t>11</w:t>
            </w:r>
            <w:r>
              <w:rPr>
                <w:lang w:val="vi-VN"/>
              </w:rPr>
              <w:t>-26/02/20</w:t>
            </w:r>
            <w:r>
              <w:t xml:space="preserve">11: </w:t>
            </w:r>
            <w:r w:rsidRPr="00CF43B0">
              <w:rPr>
                <w:rFonts w:hint="eastAsia"/>
                <w:lang w:val="vi-VN"/>
              </w:rPr>
              <w:t>Tìm hiểu</w:t>
            </w:r>
            <w:r>
              <w:t xml:space="preserve"> về 3D Scanner và kỹ thuật mô hình hóa đối tượng ba chiều trong thế giới thực.</w:t>
            </w:r>
          </w:p>
          <w:p w:rsidR="001664A2" w:rsidRPr="00CF43B0" w:rsidRDefault="001664A2" w:rsidP="001664A2">
            <w:pPr>
              <w:numPr>
                <w:ilvl w:val="0"/>
                <w:numId w:val="23"/>
              </w:numPr>
              <w:spacing w:before="60" w:afterLines="60" w:line="420" w:lineRule="exact"/>
              <w:rPr>
                <w:lang w:val="vi-VN"/>
              </w:rPr>
            </w:pPr>
            <w:r>
              <w:rPr>
                <w:lang w:val="vi-VN"/>
              </w:rPr>
              <w:t>27/02/20</w:t>
            </w:r>
            <w:r>
              <w:t>11</w:t>
            </w:r>
            <w:r>
              <w:rPr>
                <w:lang w:val="vi-VN"/>
              </w:rPr>
              <w:t>-15/03/20</w:t>
            </w:r>
            <w:r>
              <w:t>11:</w:t>
            </w:r>
            <w:r w:rsidRPr="00CF43B0">
              <w:rPr>
                <w:rFonts w:hint="eastAsia"/>
                <w:lang w:val="vi-VN"/>
              </w:rPr>
              <w:t xml:space="preserve"> </w:t>
            </w:r>
            <w:r>
              <w:t>Tìm hiểu về Kinect và lập trình với Kinect.</w:t>
            </w:r>
          </w:p>
          <w:p w:rsidR="001664A2" w:rsidRPr="00CF43B0" w:rsidRDefault="001664A2" w:rsidP="001664A2">
            <w:pPr>
              <w:numPr>
                <w:ilvl w:val="0"/>
                <w:numId w:val="23"/>
              </w:numPr>
              <w:spacing w:before="60" w:afterLines="60" w:line="420" w:lineRule="exact"/>
              <w:rPr>
                <w:lang w:val="vi-VN"/>
              </w:rPr>
            </w:pPr>
            <w:r w:rsidRPr="00CF43B0">
              <w:rPr>
                <w:lang w:val="vi-VN"/>
              </w:rPr>
              <w:t>15/03/20</w:t>
            </w:r>
            <w:r>
              <w:t>11</w:t>
            </w:r>
            <w:r>
              <w:rPr>
                <w:lang w:val="vi-VN"/>
              </w:rPr>
              <w:t>-20/03/20</w:t>
            </w:r>
            <w:r>
              <w:t>11: Tìm hiểu phương pháp lọc dữ liệu gốc thu được từ Kinect.</w:t>
            </w:r>
          </w:p>
          <w:p w:rsidR="001664A2" w:rsidRPr="00CF43B0" w:rsidRDefault="001664A2" w:rsidP="001664A2">
            <w:pPr>
              <w:numPr>
                <w:ilvl w:val="0"/>
                <w:numId w:val="23"/>
              </w:numPr>
              <w:spacing w:before="60" w:afterLines="60" w:line="420" w:lineRule="exact"/>
              <w:rPr>
                <w:lang w:val="vi-VN"/>
              </w:rPr>
            </w:pPr>
            <w:r>
              <w:rPr>
                <w:lang w:val="vi-VN"/>
              </w:rPr>
              <w:t>21/03/20</w:t>
            </w:r>
            <w:r>
              <w:t>11</w:t>
            </w:r>
            <w:r>
              <w:rPr>
                <w:lang w:val="vi-VN"/>
              </w:rPr>
              <w:t>-10/04/20</w:t>
            </w:r>
            <w:r>
              <w:t>11</w:t>
            </w:r>
            <w:r w:rsidRPr="00CF43B0">
              <w:rPr>
                <w:lang w:val="vi-VN"/>
              </w:rPr>
              <w:t>:</w:t>
            </w:r>
            <w:r w:rsidRPr="00CF43B0">
              <w:rPr>
                <w:rFonts w:hint="eastAsia"/>
                <w:lang w:val="vi-VN"/>
              </w:rPr>
              <w:t xml:space="preserve"> </w:t>
            </w:r>
            <w:r>
              <w:t xml:space="preserve">Xây dựng ứng dụng mô hình hóa đối tượng ba chiều </w:t>
            </w:r>
            <w:r>
              <w:lastRenderedPageBreak/>
              <w:t>trong thế giới thực.</w:t>
            </w:r>
          </w:p>
          <w:p w:rsidR="001664A2" w:rsidRPr="00F60BE1" w:rsidRDefault="001664A2" w:rsidP="001664A2">
            <w:pPr>
              <w:numPr>
                <w:ilvl w:val="0"/>
                <w:numId w:val="23"/>
              </w:numPr>
              <w:spacing w:before="60" w:afterLines="60" w:line="420" w:lineRule="exact"/>
              <w:rPr>
                <w:lang w:val="vi-VN"/>
              </w:rPr>
            </w:pPr>
            <w:r>
              <w:rPr>
                <w:lang w:val="vi-VN"/>
              </w:rPr>
              <w:t>11/04/20</w:t>
            </w:r>
            <w:r>
              <w:t>11</w:t>
            </w:r>
            <w:r>
              <w:rPr>
                <w:lang w:val="vi-VN"/>
              </w:rPr>
              <w:t>-01/05/20</w:t>
            </w:r>
            <w:r>
              <w:t>11</w:t>
            </w:r>
            <w:r w:rsidRPr="00CF43B0">
              <w:rPr>
                <w:lang w:val="vi-VN"/>
              </w:rPr>
              <w:t>:</w:t>
            </w:r>
            <w:r w:rsidRPr="00CF43B0">
              <w:rPr>
                <w:rFonts w:hint="eastAsia"/>
                <w:lang w:val="vi-VN"/>
              </w:rPr>
              <w:t xml:space="preserve"> </w:t>
            </w:r>
            <w:r>
              <w:t>Tìm hiểu về đồ họa ba chiều trên môi trường Silverlight 5.</w:t>
            </w:r>
          </w:p>
          <w:p w:rsidR="001664A2" w:rsidRPr="00CF43B0" w:rsidRDefault="001664A2" w:rsidP="001664A2">
            <w:pPr>
              <w:numPr>
                <w:ilvl w:val="0"/>
                <w:numId w:val="23"/>
              </w:numPr>
              <w:spacing w:before="60" w:afterLines="60" w:line="420" w:lineRule="exact"/>
              <w:rPr>
                <w:lang w:val="vi-VN"/>
              </w:rPr>
            </w:pPr>
            <w:r>
              <w:t>02/05/2011-17/05/2011: Tìm hiểu về các hiệu ứng tăng cường trong đồ họa ba chiều.</w:t>
            </w:r>
          </w:p>
          <w:p w:rsidR="001664A2" w:rsidRPr="00F60BE1" w:rsidRDefault="001664A2" w:rsidP="001664A2">
            <w:pPr>
              <w:numPr>
                <w:ilvl w:val="0"/>
                <w:numId w:val="23"/>
              </w:numPr>
              <w:spacing w:before="60" w:afterLines="60" w:line="420" w:lineRule="exact"/>
              <w:rPr>
                <w:lang w:val="vi-VN"/>
              </w:rPr>
            </w:pPr>
            <w:r>
              <w:t>17</w:t>
            </w:r>
            <w:r>
              <w:rPr>
                <w:lang w:val="vi-VN"/>
              </w:rPr>
              <w:t>/05/20</w:t>
            </w:r>
            <w:r>
              <w:t>10</w:t>
            </w:r>
            <w:r>
              <w:rPr>
                <w:lang w:val="vi-VN"/>
              </w:rPr>
              <w:t>-30/06/20</w:t>
            </w:r>
            <w:r>
              <w:t>11</w:t>
            </w:r>
            <w:r w:rsidRPr="00CF43B0">
              <w:rPr>
                <w:lang w:val="vi-VN"/>
              </w:rPr>
              <w:t>:</w:t>
            </w:r>
            <w:r>
              <w:t xml:space="preserve"> Xây dựng ứng dụng trình diễn cảnh và mô hình ba chiều trên môi trường Silverlight 5.</w:t>
            </w:r>
          </w:p>
          <w:p w:rsidR="001664A2" w:rsidRPr="00F60BE1" w:rsidRDefault="001664A2" w:rsidP="001664A2">
            <w:pPr>
              <w:numPr>
                <w:ilvl w:val="0"/>
                <w:numId w:val="23"/>
              </w:numPr>
              <w:spacing w:before="60" w:afterLines="60" w:line="420" w:lineRule="exact"/>
              <w:rPr>
                <w:lang w:val="vi-VN"/>
              </w:rPr>
            </w:pPr>
            <w:r w:rsidRPr="00F60BE1">
              <w:rPr>
                <w:lang w:val="vi-VN"/>
              </w:rPr>
              <w:t>01/07/20</w:t>
            </w:r>
            <w:r>
              <w:t>10</w:t>
            </w:r>
            <w:r w:rsidRPr="00F60BE1">
              <w:rPr>
                <w:lang w:val="vi-VN"/>
              </w:rPr>
              <w:t>-07/07/20</w:t>
            </w:r>
            <w:r>
              <w:t>11</w:t>
            </w:r>
            <w:r w:rsidRPr="00F60BE1">
              <w:rPr>
                <w:lang w:val="vi-VN"/>
              </w:rPr>
              <w:t>:</w:t>
            </w:r>
            <w:r>
              <w:t xml:space="preserve"> Tích hợp ứng dụng mô hình hóa mô hình ba chiều vào ứng dụng trình diễn cảnh ba chiều.</w:t>
            </w:r>
          </w:p>
          <w:p w:rsidR="001664A2" w:rsidRPr="00F60BE1" w:rsidRDefault="001664A2" w:rsidP="001664A2">
            <w:pPr>
              <w:numPr>
                <w:ilvl w:val="0"/>
                <w:numId w:val="23"/>
              </w:numPr>
              <w:spacing w:before="60" w:afterLines="60" w:line="420" w:lineRule="exact"/>
              <w:rPr>
                <w:lang w:val="vi-VN"/>
              </w:rPr>
            </w:pPr>
            <w:r>
              <w:t>07/07/2011-14/07/2011: Hoàn thành báo cáo và xây dựng demo.</w:t>
            </w:r>
          </w:p>
        </w:tc>
      </w:tr>
      <w:tr w:rsidR="001664A2" w:rsidRPr="00FE5EEE" w:rsidTr="00371B36">
        <w:trPr>
          <w:trHeight w:val="2326"/>
        </w:trPr>
        <w:tc>
          <w:tcPr>
            <w:tcW w:w="4410" w:type="dxa"/>
          </w:tcPr>
          <w:p w:rsidR="001664A2" w:rsidRPr="00FE5EEE" w:rsidRDefault="001664A2"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1664A2" w:rsidRPr="00FE5EEE" w:rsidRDefault="001664A2" w:rsidP="0045735A">
            <w:pPr>
              <w:spacing w:before="120" w:after="120"/>
              <w:rPr>
                <w:rFonts w:eastAsiaTheme="minorHAnsi"/>
                <w:b/>
                <w:spacing w:val="0"/>
                <w:szCs w:val="26"/>
              </w:rPr>
            </w:pPr>
          </w:p>
        </w:tc>
        <w:tc>
          <w:tcPr>
            <w:tcW w:w="4410" w:type="dxa"/>
          </w:tcPr>
          <w:p w:rsidR="001664A2" w:rsidRPr="00FE5EEE" w:rsidRDefault="001664A2" w:rsidP="0045735A">
            <w:pPr>
              <w:spacing w:before="120" w:after="120"/>
              <w:jc w:val="center"/>
              <w:rPr>
                <w:rFonts w:eastAsiaTheme="minorHAnsi"/>
                <w:b/>
                <w:spacing w:val="0"/>
                <w:szCs w:val="26"/>
              </w:rPr>
            </w:pPr>
            <w:r w:rsidRPr="00FE5EEE">
              <w:rPr>
                <w:rFonts w:eastAsiaTheme="minorHAnsi"/>
                <w:b/>
                <w:spacing w:val="0"/>
                <w:szCs w:val="26"/>
              </w:rPr>
              <w:t xml:space="preserve">Ngày  </w:t>
            </w:r>
            <w:r>
              <w:rPr>
                <w:rFonts w:eastAsiaTheme="minorHAnsi"/>
                <w:b/>
                <w:spacing w:val="0"/>
                <w:szCs w:val="26"/>
              </w:rPr>
              <w:t>15  tháng 7 năm 2011</w:t>
            </w:r>
            <w:r w:rsidRPr="00FE5EEE">
              <w:rPr>
                <w:rFonts w:eastAsiaTheme="minorHAnsi"/>
                <w:b/>
                <w:spacing w:val="0"/>
                <w:szCs w:val="26"/>
              </w:rPr>
              <w:br w:type="textWrapping" w:clear="all"/>
              <w:t>SV Thực hiện</w:t>
            </w:r>
          </w:p>
          <w:p w:rsidR="001664A2" w:rsidRPr="00FE5EEE" w:rsidRDefault="001664A2" w:rsidP="0045735A">
            <w:pPr>
              <w:spacing w:before="120" w:after="120"/>
              <w:rPr>
                <w:rFonts w:eastAsiaTheme="minorHAnsi"/>
                <w:b/>
                <w:spacing w:val="0"/>
                <w:szCs w:val="26"/>
              </w:rPr>
            </w:pPr>
          </w:p>
          <w:p w:rsidR="001664A2" w:rsidRPr="00FE5EEE" w:rsidRDefault="001664A2" w:rsidP="0045735A">
            <w:pPr>
              <w:spacing w:before="120" w:after="120"/>
              <w:rPr>
                <w:rFonts w:eastAsiaTheme="minorHAnsi"/>
                <w:b/>
                <w:spacing w:val="0"/>
                <w:szCs w:val="26"/>
              </w:rPr>
            </w:pPr>
          </w:p>
          <w:p w:rsidR="001664A2" w:rsidRPr="00FE5EEE" w:rsidRDefault="001664A2"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9B3232" w:rsidRDefault="00EA46A3">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8582043" w:history="1">
        <w:r w:rsidR="009B3232" w:rsidRPr="00494574">
          <w:rPr>
            <w:rStyle w:val="Hyperlink"/>
            <w:lang w:eastAsia="ja-JP"/>
          </w:rPr>
          <w:t>Chương 1 Giới thiệu</w:t>
        </w:r>
        <w:r w:rsidR="009B3232">
          <w:rPr>
            <w:webHidden/>
          </w:rPr>
          <w:tab/>
        </w:r>
        <w:r w:rsidR="009B3232">
          <w:rPr>
            <w:webHidden/>
          </w:rPr>
          <w:fldChar w:fldCharType="begin"/>
        </w:r>
        <w:r w:rsidR="009B3232">
          <w:rPr>
            <w:webHidden/>
          </w:rPr>
          <w:instrText xml:space="preserve"> PAGEREF _Toc298582043 \h </w:instrText>
        </w:r>
        <w:r w:rsidR="009B3232">
          <w:rPr>
            <w:webHidden/>
          </w:rPr>
        </w:r>
        <w:r w:rsidR="009B3232">
          <w:rPr>
            <w:webHidden/>
          </w:rPr>
          <w:fldChar w:fldCharType="separate"/>
        </w:r>
        <w:r w:rsidR="009B3232">
          <w:rPr>
            <w:webHidden/>
          </w:rPr>
          <w:t>1</w:t>
        </w:r>
        <w:r w:rsidR="009B3232">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44" w:history="1">
        <w:r w:rsidRPr="00494574">
          <w:rPr>
            <w:rStyle w:val="Hyperlink"/>
          </w:rPr>
          <w:t>1.1</w:t>
        </w:r>
        <w:r>
          <w:rPr>
            <w:rFonts w:asciiTheme="minorHAnsi" w:eastAsiaTheme="minorEastAsia" w:hAnsiTheme="minorHAnsi" w:cstheme="minorBidi"/>
            <w:spacing w:val="0"/>
            <w:sz w:val="22"/>
            <w:szCs w:val="22"/>
          </w:rPr>
          <w:tab/>
        </w:r>
        <w:r w:rsidRPr="00494574">
          <w:rPr>
            <w:rStyle w:val="Hyperlink"/>
          </w:rPr>
          <w:t>Đặt vấn đề</w:t>
        </w:r>
        <w:r>
          <w:rPr>
            <w:webHidden/>
          </w:rPr>
          <w:tab/>
        </w:r>
        <w:r>
          <w:rPr>
            <w:webHidden/>
          </w:rPr>
          <w:fldChar w:fldCharType="begin"/>
        </w:r>
        <w:r>
          <w:rPr>
            <w:webHidden/>
          </w:rPr>
          <w:instrText xml:space="preserve"> PAGEREF _Toc298582044 \h </w:instrText>
        </w:r>
        <w:r>
          <w:rPr>
            <w:webHidden/>
          </w:rPr>
        </w:r>
        <w:r>
          <w:rPr>
            <w:webHidden/>
          </w:rPr>
          <w:fldChar w:fldCharType="separate"/>
        </w:r>
        <w:r>
          <w:rPr>
            <w:webHidden/>
          </w:rPr>
          <w:t>1</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45" w:history="1">
        <w:r w:rsidRPr="00494574">
          <w:rPr>
            <w:rStyle w:val="Hyperlink"/>
          </w:rPr>
          <w:t>1.2</w:t>
        </w:r>
        <w:r>
          <w:rPr>
            <w:rFonts w:asciiTheme="minorHAnsi" w:eastAsiaTheme="minorEastAsia" w:hAnsiTheme="minorHAnsi" w:cstheme="minorBidi"/>
            <w:spacing w:val="0"/>
            <w:sz w:val="22"/>
            <w:szCs w:val="22"/>
          </w:rPr>
          <w:tab/>
        </w:r>
        <w:r w:rsidRPr="00494574">
          <w:rPr>
            <w:rStyle w:val="Hyperlink"/>
          </w:rPr>
          <w:t>Mục tiêu của đề tài</w:t>
        </w:r>
        <w:r>
          <w:rPr>
            <w:webHidden/>
          </w:rPr>
          <w:tab/>
        </w:r>
        <w:r>
          <w:rPr>
            <w:webHidden/>
          </w:rPr>
          <w:fldChar w:fldCharType="begin"/>
        </w:r>
        <w:r>
          <w:rPr>
            <w:webHidden/>
          </w:rPr>
          <w:instrText xml:space="preserve"> PAGEREF _Toc298582045 \h </w:instrText>
        </w:r>
        <w:r>
          <w:rPr>
            <w:webHidden/>
          </w:rPr>
        </w:r>
        <w:r>
          <w:rPr>
            <w:webHidden/>
          </w:rPr>
          <w:fldChar w:fldCharType="separate"/>
        </w:r>
        <w:r>
          <w:rPr>
            <w:webHidden/>
          </w:rPr>
          <w:t>2</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46" w:history="1">
        <w:r w:rsidRPr="00494574">
          <w:rPr>
            <w:rStyle w:val="Hyperlink"/>
          </w:rPr>
          <w:t>1.3</w:t>
        </w:r>
        <w:r>
          <w:rPr>
            <w:rFonts w:asciiTheme="minorHAnsi" w:eastAsiaTheme="minorEastAsia" w:hAnsiTheme="minorHAnsi" w:cstheme="minorBidi"/>
            <w:spacing w:val="0"/>
            <w:sz w:val="22"/>
            <w:szCs w:val="22"/>
          </w:rPr>
          <w:tab/>
        </w:r>
        <w:r w:rsidRPr="00494574">
          <w:rPr>
            <w:rStyle w:val="Hyperlink"/>
          </w:rPr>
          <w:t>Nội dung luận văn</w:t>
        </w:r>
        <w:r>
          <w:rPr>
            <w:webHidden/>
          </w:rPr>
          <w:tab/>
        </w:r>
        <w:r>
          <w:rPr>
            <w:webHidden/>
          </w:rPr>
          <w:fldChar w:fldCharType="begin"/>
        </w:r>
        <w:r>
          <w:rPr>
            <w:webHidden/>
          </w:rPr>
          <w:instrText xml:space="preserve"> PAGEREF _Toc298582046 \h </w:instrText>
        </w:r>
        <w:r>
          <w:rPr>
            <w:webHidden/>
          </w:rPr>
        </w:r>
        <w:r>
          <w:rPr>
            <w:webHidden/>
          </w:rPr>
          <w:fldChar w:fldCharType="separate"/>
        </w:r>
        <w:r>
          <w:rPr>
            <w:webHidden/>
          </w:rPr>
          <w:t>3</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047" w:history="1">
        <w:r w:rsidRPr="00494574">
          <w:rPr>
            <w:rStyle w:val="Hyperlink"/>
          </w:rPr>
          <w:t>Chương 2 Mở đầu</w:t>
        </w:r>
        <w:r>
          <w:rPr>
            <w:webHidden/>
          </w:rPr>
          <w:tab/>
        </w:r>
        <w:r>
          <w:rPr>
            <w:webHidden/>
          </w:rPr>
          <w:fldChar w:fldCharType="begin"/>
        </w:r>
        <w:r>
          <w:rPr>
            <w:webHidden/>
          </w:rPr>
          <w:instrText xml:space="preserve"> PAGEREF _Toc298582047 \h </w:instrText>
        </w:r>
        <w:r>
          <w:rPr>
            <w:webHidden/>
          </w:rPr>
        </w:r>
        <w:r>
          <w:rPr>
            <w:webHidden/>
          </w:rPr>
          <w:fldChar w:fldCharType="separate"/>
        </w:r>
        <w:r>
          <w:rPr>
            <w:webHidden/>
          </w:rPr>
          <w:t>4</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48" w:history="1">
        <w:r w:rsidRPr="00494574">
          <w:rPr>
            <w:rStyle w:val="Hyperlink"/>
          </w:rPr>
          <w:t>2.1</w:t>
        </w:r>
        <w:r>
          <w:rPr>
            <w:rFonts w:asciiTheme="minorHAnsi" w:eastAsiaTheme="minorEastAsia" w:hAnsiTheme="minorHAnsi" w:cstheme="minorBidi"/>
            <w:spacing w:val="0"/>
            <w:sz w:val="22"/>
            <w:szCs w:val="22"/>
          </w:rPr>
          <w:tab/>
        </w:r>
        <w:r w:rsidRPr="00494574">
          <w:rPr>
            <w:rStyle w:val="Hyperlink"/>
          </w:rPr>
          <w:t>3D Scanner</w:t>
        </w:r>
        <w:r>
          <w:rPr>
            <w:webHidden/>
          </w:rPr>
          <w:tab/>
        </w:r>
        <w:r>
          <w:rPr>
            <w:webHidden/>
          </w:rPr>
          <w:fldChar w:fldCharType="begin"/>
        </w:r>
        <w:r>
          <w:rPr>
            <w:webHidden/>
          </w:rPr>
          <w:instrText xml:space="preserve"> PAGEREF _Toc298582048 \h </w:instrText>
        </w:r>
        <w:r>
          <w:rPr>
            <w:webHidden/>
          </w:rPr>
        </w:r>
        <w:r>
          <w:rPr>
            <w:webHidden/>
          </w:rPr>
          <w:fldChar w:fldCharType="separate"/>
        </w:r>
        <w:r>
          <w:rPr>
            <w:webHidden/>
          </w:rPr>
          <w:t>4</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49" w:history="1">
        <w:r w:rsidRPr="00494574">
          <w:rPr>
            <w:rStyle w:val="Hyperlink"/>
          </w:rPr>
          <w:t>2.1.1</w:t>
        </w:r>
        <w:r>
          <w:rPr>
            <w:rFonts w:asciiTheme="minorHAnsi" w:eastAsiaTheme="minorEastAsia" w:hAnsiTheme="minorHAnsi" w:cstheme="minorBidi"/>
            <w:spacing w:val="0"/>
            <w:szCs w:val="22"/>
          </w:rPr>
          <w:tab/>
        </w:r>
        <w:r w:rsidRPr="00494574">
          <w:rPr>
            <w:rStyle w:val="Hyperlink"/>
          </w:rPr>
          <w:t>Contact 3D Scanner</w:t>
        </w:r>
        <w:r>
          <w:rPr>
            <w:webHidden/>
          </w:rPr>
          <w:tab/>
        </w:r>
        <w:r>
          <w:rPr>
            <w:webHidden/>
          </w:rPr>
          <w:fldChar w:fldCharType="begin"/>
        </w:r>
        <w:r>
          <w:rPr>
            <w:webHidden/>
          </w:rPr>
          <w:instrText xml:space="preserve"> PAGEREF _Toc298582049 \h </w:instrText>
        </w:r>
        <w:r>
          <w:rPr>
            <w:webHidden/>
          </w:rPr>
        </w:r>
        <w:r>
          <w:rPr>
            <w:webHidden/>
          </w:rPr>
          <w:fldChar w:fldCharType="separate"/>
        </w:r>
        <w:r>
          <w:rPr>
            <w:webHidden/>
          </w:rPr>
          <w:t>5</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0" w:history="1">
        <w:r w:rsidRPr="00494574">
          <w:rPr>
            <w:rStyle w:val="Hyperlink"/>
          </w:rPr>
          <w:t>2.1.2</w:t>
        </w:r>
        <w:r>
          <w:rPr>
            <w:rFonts w:asciiTheme="minorHAnsi" w:eastAsiaTheme="minorEastAsia" w:hAnsiTheme="minorHAnsi" w:cstheme="minorBidi"/>
            <w:spacing w:val="0"/>
            <w:szCs w:val="22"/>
          </w:rPr>
          <w:tab/>
        </w:r>
        <w:r w:rsidRPr="00494574">
          <w:rPr>
            <w:rStyle w:val="Hyperlink"/>
          </w:rPr>
          <w:t>Non-Contact 3D Scanner</w:t>
        </w:r>
        <w:r>
          <w:rPr>
            <w:webHidden/>
          </w:rPr>
          <w:tab/>
        </w:r>
        <w:r>
          <w:rPr>
            <w:webHidden/>
          </w:rPr>
          <w:fldChar w:fldCharType="begin"/>
        </w:r>
        <w:r>
          <w:rPr>
            <w:webHidden/>
          </w:rPr>
          <w:instrText xml:space="preserve"> PAGEREF _Toc298582050 \h </w:instrText>
        </w:r>
        <w:r>
          <w:rPr>
            <w:webHidden/>
          </w:rPr>
        </w:r>
        <w:r>
          <w:rPr>
            <w:webHidden/>
          </w:rPr>
          <w:fldChar w:fldCharType="separate"/>
        </w:r>
        <w:r>
          <w:rPr>
            <w:webHidden/>
          </w:rPr>
          <w:t>5</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51" w:history="1">
        <w:r w:rsidRPr="00494574">
          <w:rPr>
            <w:rStyle w:val="Hyperlink"/>
          </w:rPr>
          <w:t>2.2</w:t>
        </w:r>
        <w:r>
          <w:rPr>
            <w:rFonts w:asciiTheme="minorHAnsi" w:eastAsiaTheme="minorEastAsia" w:hAnsiTheme="minorHAnsi" w:cstheme="minorBidi"/>
            <w:spacing w:val="0"/>
            <w:sz w:val="22"/>
            <w:szCs w:val="22"/>
          </w:rPr>
          <w:tab/>
        </w:r>
        <w:r w:rsidRPr="00494574">
          <w:rPr>
            <w:rStyle w:val="Hyperlink"/>
          </w:rPr>
          <w:t>Các kĩ thuật Scan 3D của vật</w:t>
        </w:r>
        <w:r>
          <w:rPr>
            <w:webHidden/>
          </w:rPr>
          <w:tab/>
        </w:r>
        <w:r>
          <w:rPr>
            <w:webHidden/>
          </w:rPr>
          <w:fldChar w:fldCharType="begin"/>
        </w:r>
        <w:r>
          <w:rPr>
            <w:webHidden/>
          </w:rPr>
          <w:instrText xml:space="preserve"> PAGEREF _Toc298582051 \h </w:instrText>
        </w:r>
        <w:r>
          <w:rPr>
            <w:webHidden/>
          </w:rPr>
        </w:r>
        <w:r>
          <w:rPr>
            <w:webHidden/>
          </w:rPr>
          <w:fldChar w:fldCharType="separate"/>
        </w:r>
        <w:r>
          <w:rPr>
            <w:webHidden/>
          </w:rPr>
          <w:t>5</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2" w:history="1">
        <w:r w:rsidRPr="00494574">
          <w:rPr>
            <w:rStyle w:val="Hyperlink"/>
          </w:rPr>
          <w:t>2.2.1</w:t>
        </w:r>
        <w:r>
          <w:rPr>
            <w:rFonts w:asciiTheme="minorHAnsi" w:eastAsiaTheme="minorEastAsia" w:hAnsiTheme="minorHAnsi" w:cstheme="minorBidi"/>
            <w:spacing w:val="0"/>
            <w:szCs w:val="22"/>
          </w:rPr>
          <w:tab/>
        </w:r>
        <w:r w:rsidRPr="00494574">
          <w:rPr>
            <w:rStyle w:val="Hyperlink"/>
          </w:rPr>
          <w:t>Time of flight</w:t>
        </w:r>
        <w:r>
          <w:rPr>
            <w:webHidden/>
          </w:rPr>
          <w:tab/>
        </w:r>
        <w:r>
          <w:rPr>
            <w:webHidden/>
          </w:rPr>
          <w:fldChar w:fldCharType="begin"/>
        </w:r>
        <w:r>
          <w:rPr>
            <w:webHidden/>
          </w:rPr>
          <w:instrText xml:space="preserve"> PAGEREF _Toc298582052 \h </w:instrText>
        </w:r>
        <w:r>
          <w:rPr>
            <w:webHidden/>
          </w:rPr>
        </w:r>
        <w:r>
          <w:rPr>
            <w:webHidden/>
          </w:rPr>
          <w:fldChar w:fldCharType="separate"/>
        </w:r>
        <w:r>
          <w:rPr>
            <w:webHidden/>
          </w:rPr>
          <w:t>5</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3" w:history="1">
        <w:r w:rsidRPr="00494574">
          <w:rPr>
            <w:rStyle w:val="Hyperlink"/>
          </w:rPr>
          <w:t>2.2.2</w:t>
        </w:r>
        <w:r>
          <w:rPr>
            <w:rFonts w:asciiTheme="minorHAnsi" w:eastAsiaTheme="minorEastAsia" w:hAnsiTheme="minorHAnsi" w:cstheme="minorBidi"/>
            <w:spacing w:val="0"/>
            <w:szCs w:val="22"/>
          </w:rPr>
          <w:tab/>
        </w:r>
        <w:r w:rsidRPr="00494574">
          <w:rPr>
            <w:rStyle w:val="Hyperlink"/>
          </w:rPr>
          <w:t>Triangulation</w:t>
        </w:r>
        <w:r>
          <w:rPr>
            <w:webHidden/>
          </w:rPr>
          <w:tab/>
        </w:r>
        <w:r>
          <w:rPr>
            <w:webHidden/>
          </w:rPr>
          <w:fldChar w:fldCharType="begin"/>
        </w:r>
        <w:r>
          <w:rPr>
            <w:webHidden/>
          </w:rPr>
          <w:instrText xml:space="preserve"> PAGEREF _Toc298582053 \h </w:instrText>
        </w:r>
        <w:r>
          <w:rPr>
            <w:webHidden/>
          </w:rPr>
        </w:r>
        <w:r>
          <w:rPr>
            <w:webHidden/>
          </w:rPr>
          <w:fldChar w:fldCharType="separate"/>
        </w:r>
        <w:r>
          <w:rPr>
            <w:webHidden/>
          </w:rPr>
          <w:t>6</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4" w:history="1">
        <w:r w:rsidRPr="00494574">
          <w:rPr>
            <w:rStyle w:val="Hyperlink"/>
          </w:rPr>
          <w:t>2.2.3</w:t>
        </w:r>
        <w:r>
          <w:rPr>
            <w:rFonts w:asciiTheme="minorHAnsi" w:eastAsiaTheme="minorEastAsia" w:hAnsiTheme="minorHAnsi" w:cstheme="minorBidi"/>
            <w:spacing w:val="0"/>
            <w:szCs w:val="22"/>
          </w:rPr>
          <w:tab/>
        </w:r>
        <w:r w:rsidRPr="00494574">
          <w:rPr>
            <w:rStyle w:val="Hyperlink"/>
          </w:rPr>
          <w:t>Passive triangulation</w:t>
        </w:r>
        <w:r>
          <w:rPr>
            <w:webHidden/>
          </w:rPr>
          <w:tab/>
        </w:r>
        <w:r>
          <w:rPr>
            <w:webHidden/>
          </w:rPr>
          <w:fldChar w:fldCharType="begin"/>
        </w:r>
        <w:r>
          <w:rPr>
            <w:webHidden/>
          </w:rPr>
          <w:instrText xml:space="preserve"> PAGEREF _Toc298582054 \h </w:instrText>
        </w:r>
        <w:r>
          <w:rPr>
            <w:webHidden/>
          </w:rPr>
        </w:r>
        <w:r>
          <w:rPr>
            <w:webHidden/>
          </w:rPr>
          <w:fldChar w:fldCharType="separate"/>
        </w:r>
        <w:r>
          <w:rPr>
            <w:webHidden/>
          </w:rPr>
          <w:t>7</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5" w:history="1">
        <w:r w:rsidRPr="00494574">
          <w:rPr>
            <w:rStyle w:val="Hyperlink"/>
          </w:rPr>
          <w:t>2.2.4</w:t>
        </w:r>
        <w:r>
          <w:rPr>
            <w:rFonts w:asciiTheme="minorHAnsi" w:eastAsiaTheme="minorEastAsia" w:hAnsiTheme="minorHAnsi" w:cstheme="minorBidi"/>
            <w:spacing w:val="0"/>
            <w:szCs w:val="22"/>
          </w:rPr>
          <w:tab/>
        </w:r>
        <w:r w:rsidRPr="00494574">
          <w:rPr>
            <w:rStyle w:val="Hyperlink"/>
          </w:rPr>
          <w:t>Structured light</w:t>
        </w:r>
        <w:r>
          <w:rPr>
            <w:webHidden/>
          </w:rPr>
          <w:tab/>
        </w:r>
        <w:r>
          <w:rPr>
            <w:webHidden/>
          </w:rPr>
          <w:fldChar w:fldCharType="begin"/>
        </w:r>
        <w:r>
          <w:rPr>
            <w:webHidden/>
          </w:rPr>
          <w:instrText xml:space="preserve"> PAGEREF _Toc298582055 \h </w:instrText>
        </w:r>
        <w:r>
          <w:rPr>
            <w:webHidden/>
          </w:rPr>
        </w:r>
        <w:r>
          <w:rPr>
            <w:webHidden/>
          </w:rPr>
          <w:fldChar w:fldCharType="separate"/>
        </w:r>
        <w:r>
          <w:rPr>
            <w:webHidden/>
          </w:rPr>
          <w:t>8</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56" w:history="1">
        <w:r w:rsidRPr="00494574">
          <w:rPr>
            <w:rStyle w:val="Hyperlink"/>
          </w:rPr>
          <w:t>2.3</w:t>
        </w:r>
        <w:r>
          <w:rPr>
            <w:rFonts w:asciiTheme="minorHAnsi" w:eastAsiaTheme="minorEastAsia" w:hAnsiTheme="minorHAnsi" w:cstheme="minorBidi"/>
            <w:spacing w:val="0"/>
            <w:sz w:val="22"/>
            <w:szCs w:val="22"/>
          </w:rPr>
          <w:tab/>
        </w:r>
        <w:r w:rsidRPr="00494574">
          <w:rPr>
            <w:rStyle w:val="Hyperlink"/>
          </w:rPr>
          <w:t>Sự ra đời và phát triển của kinect</w:t>
        </w:r>
        <w:r>
          <w:rPr>
            <w:webHidden/>
          </w:rPr>
          <w:tab/>
        </w:r>
        <w:r>
          <w:rPr>
            <w:webHidden/>
          </w:rPr>
          <w:fldChar w:fldCharType="begin"/>
        </w:r>
        <w:r>
          <w:rPr>
            <w:webHidden/>
          </w:rPr>
          <w:instrText xml:space="preserve"> PAGEREF _Toc298582056 \h </w:instrText>
        </w:r>
        <w:r>
          <w:rPr>
            <w:webHidden/>
          </w:rPr>
        </w:r>
        <w:r>
          <w:rPr>
            <w:webHidden/>
          </w:rPr>
          <w:fldChar w:fldCharType="separate"/>
        </w:r>
        <w:r>
          <w:rPr>
            <w:webHidden/>
          </w:rPr>
          <w:t>9</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57" w:history="1">
        <w:r w:rsidRPr="00494574">
          <w:rPr>
            <w:rStyle w:val="Hyperlink"/>
          </w:rPr>
          <w:t>2.4</w:t>
        </w:r>
        <w:r>
          <w:rPr>
            <w:rFonts w:asciiTheme="minorHAnsi" w:eastAsiaTheme="minorEastAsia" w:hAnsiTheme="minorHAnsi" w:cstheme="minorBidi"/>
            <w:spacing w:val="0"/>
            <w:sz w:val="22"/>
            <w:szCs w:val="22"/>
          </w:rPr>
          <w:tab/>
        </w:r>
        <w:r w:rsidRPr="00494574">
          <w:rPr>
            <w:rStyle w:val="Hyperlink"/>
          </w:rPr>
          <w:t>Các loại gallery, shop, trình diễn cảnh, đồ vật.</w:t>
        </w:r>
        <w:r>
          <w:rPr>
            <w:webHidden/>
          </w:rPr>
          <w:tab/>
        </w:r>
        <w:r>
          <w:rPr>
            <w:webHidden/>
          </w:rPr>
          <w:fldChar w:fldCharType="begin"/>
        </w:r>
        <w:r>
          <w:rPr>
            <w:webHidden/>
          </w:rPr>
          <w:instrText xml:space="preserve"> PAGEREF _Toc298582057 \h </w:instrText>
        </w:r>
        <w:r>
          <w:rPr>
            <w:webHidden/>
          </w:rPr>
        </w:r>
        <w:r>
          <w:rPr>
            <w:webHidden/>
          </w:rPr>
          <w:fldChar w:fldCharType="separate"/>
        </w:r>
        <w:r>
          <w:rPr>
            <w:webHidden/>
          </w:rPr>
          <w:t>1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8" w:history="1">
        <w:r w:rsidRPr="00494574">
          <w:rPr>
            <w:rStyle w:val="Hyperlink"/>
          </w:rPr>
          <w:t>2.4.1</w:t>
        </w:r>
        <w:r>
          <w:rPr>
            <w:rFonts w:asciiTheme="minorHAnsi" w:eastAsiaTheme="minorEastAsia" w:hAnsiTheme="minorHAnsi" w:cstheme="minorBidi"/>
            <w:spacing w:val="0"/>
            <w:szCs w:val="22"/>
          </w:rPr>
          <w:tab/>
        </w:r>
        <w:r w:rsidRPr="00494574">
          <w:rPr>
            <w:rStyle w:val="Hyperlink"/>
          </w:rPr>
          <w:t>Giới thiệu sản phẩm bằng các hình 2D với nhiều góc nhìn</w:t>
        </w:r>
        <w:r>
          <w:rPr>
            <w:webHidden/>
          </w:rPr>
          <w:tab/>
        </w:r>
        <w:r>
          <w:rPr>
            <w:webHidden/>
          </w:rPr>
          <w:fldChar w:fldCharType="begin"/>
        </w:r>
        <w:r>
          <w:rPr>
            <w:webHidden/>
          </w:rPr>
          <w:instrText xml:space="preserve"> PAGEREF _Toc298582058 \h </w:instrText>
        </w:r>
        <w:r>
          <w:rPr>
            <w:webHidden/>
          </w:rPr>
        </w:r>
        <w:r>
          <w:rPr>
            <w:webHidden/>
          </w:rPr>
          <w:fldChar w:fldCharType="separate"/>
        </w:r>
        <w:r>
          <w:rPr>
            <w:webHidden/>
          </w:rPr>
          <w:t>1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59" w:history="1">
        <w:r w:rsidRPr="00494574">
          <w:rPr>
            <w:rStyle w:val="Hyperlink"/>
          </w:rPr>
          <w:t>2.4.2</w:t>
        </w:r>
        <w:r>
          <w:rPr>
            <w:rFonts w:asciiTheme="minorHAnsi" w:eastAsiaTheme="minorEastAsia" w:hAnsiTheme="minorHAnsi" w:cstheme="minorBidi"/>
            <w:spacing w:val="0"/>
            <w:szCs w:val="22"/>
          </w:rPr>
          <w:tab/>
        </w:r>
        <w:r w:rsidRPr="00494574">
          <w:rPr>
            <w:rStyle w:val="Hyperlink"/>
          </w:rPr>
          <w:t>Dùng nhiều hình ảnh 2D giả lập 3D</w:t>
        </w:r>
        <w:r>
          <w:rPr>
            <w:webHidden/>
          </w:rPr>
          <w:tab/>
        </w:r>
        <w:r>
          <w:rPr>
            <w:webHidden/>
          </w:rPr>
          <w:fldChar w:fldCharType="begin"/>
        </w:r>
        <w:r>
          <w:rPr>
            <w:webHidden/>
          </w:rPr>
          <w:instrText xml:space="preserve"> PAGEREF _Toc298582059 \h </w:instrText>
        </w:r>
        <w:r>
          <w:rPr>
            <w:webHidden/>
          </w:rPr>
        </w:r>
        <w:r>
          <w:rPr>
            <w:webHidden/>
          </w:rPr>
          <w:fldChar w:fldCharType="separate"/>
        </w:r>
        <w:r>
          <w:rPr>
            <w:webHidden/>
          </w:rPr>
          <w:t>13</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60" w:history="1">
        <w:r w:rsidRPr="00494574">
          <w:rPr>
            <w:rStyle w:val="Hyperlink"/>
          </w:rPr>
          <w:t>2.4.3</w:t>
        </w:r>
        <w:r>
          <w:rPr>
            <w:rFonts w:asciiTheme="minorHAnsi" w:eastAsiaTheme="minorEastAsia" w:hAnsiTheme="minorHAnsi" w:cstheme="minorBidi"/>
            <w:spacing w:val="0"/>
            <w:szCs w:val="22"/>
          </w:rPr>
          <w:tab/>
        </w:r>
        <w:r w:rsidRPr="00494574">
          <w:rPr>
            <w:rStyle w:val="Hyperlink"/>
          </w:rPr>
          <w:t>Triễn lãm các đối tượng 2D trong không gian 3D.</w:t>
        </w:r>
        <w:r>
          <w:rPr>
            <w:webHidden/>
          </w:rPr>
          <w:tab/>
        </w:r>
        <w:r>
          <w:rPr>
            <w:webHidden/>
          </w:rPr>
          <w:fldChar w:fldCharType="begin"/>
        </w:r>
        <w:r>
          <w:rPr>
            <w:webHidden/>
          </w:rPr>
          <w:instrText xml:space="preserve"> PAGEREF _Toc298582060 \h </w:instrText>
        </w:r>
        <w:r>
          <w:rPr>
            <w:webHidden/>
          </w:rPr>
        </w:r>
        <w:r>
          <w:rPr>
            <w:webHidden/>
          </w:rPr>
          <w:fldChar w:fldCharType="separate"/>
        </w:r>
        <w:r>
          <w:rPr>
            <w:webHidden/>
          </w:rPr>
          <w:t>15</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61" w:history="1">
        <w:r w:rsidRPr="00494574">
          <w:rPr>
            <w:rStyle w:val="Hyperlink"/>
          </w:rPr>
          <w:t>2.4.4</w:t>
        </w:r>
        <w:r>
          <w:rPr>
            <w:rFonts w:asciiTheme="minorHAnsi" w:eastAsiaTheme="minorEastAsia" w:hAnsiTheme="minorHAnsi" w:cstheme="minorBidi"/>
            <w:spacing w:val="0"/>
            <w:szCs w:val="22"/>
          </w:rPr>
          <w:tab/>
        </w:r>
        <w:r w:rsidRPr="00494574">
          <w:rPr>
            <w:rStyle w:val="Hyperlink"/>
          </w:rPr>
          <w:t>Dựng không gian/ đối tượng 3D thủ công.</w:t>
        </w:r>
        <w:r>
          <w:rPr>
            <w:webHidden/>
          </w:rPr>
          <w:tab/>
        </w:r>
        <w:r>
          <w:rPr>
            <w:webHidden/>
          </w:rPr>
          <w:fldChar w:fldCharType="begin"/>
        </w:r>
        <w:r>
          <w:rPr>
            <w:webHidden/>
          </w:rPr>
          <w:instrText xml:space="preserve"> PAGEREF _Toc298582061 \h </w:instrText>
        </w:r>
        <w:r>
          <w:rPr>
            <w:webHidden/>
          </w:rPr>
        </w:r>
        <w:r>
          <w:rPr>
            <w:webHidden/>
          </w:rPr>
          <w:fldChar w:fldCharType="separate"/>
        </w:r>
        <w:r>
          <w:rPr>
            <w:webHidden/>
          </w:rPr>
          <w:t>16</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62" w:history="1">
        <w:r w:rsidRPr="00494574">
          <w:rPr>
            <w:rStyle w:val="Hyperlink"/>
          </w:rPr>
          <w:t>2.4.5</w:t>
        </w:r>
        <w:r>
          <w:rPr>
            <w:rFonts w:asciiTheme="minorHAnsi" w:eastAsiaTheme="minorEastAsia" w:hAnsiTheme="minorHAnsi" w:cstheme="minorBidi"/>
            <w:spacing w:val="0"/>
            <w:szCs w:val="22"/>
          </w:rPr>
          <w:tab/>
        </w:r>
        <w:r w:rsidRPr="00494574">
          <w:rPr>
            <w:rStyle w:val="Hyperlink"/>
          </w:rPr>
          <w:t>Nhận xét chung</w:t>
        </w:r>
        <w:r>
          <w:rPr>
            <w:webHidden/>
          </w:rPr>
          <w:tab/>
        </w:r>
        <w:r>
          <w:rPr>
            <w:webHidden/>
          </w:rPr>
          <w:fldChar w:fldCharType="begin"/>
        </w:r>
        <w:r>
          <w:rPr>
            <w:webHidden/>
          </w:rPr>
          <w:instrText xml:space="preserve"> PAGEREF _Toc298582062 \h </w:instrText>
        </w:r>
        <w:r>
          <w:rPr>
            <w:webHidden/>
          </w:rPr>
        </w:r>
        <w:r>
          <w:rPr>
            <w:webHidden/>
          </w:rPr>
          <w:fldChar w:fldCharType="separate"/>
        </w:r>
        <w:r>
          <w:rPr>
            <w:webHidden/>
          </w:rPr>
          <w:t>17</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63" w:history="1">
        <w:r w:rsidRPr="00494574">
          <w:rPr>
            <w:rStyle w:val="Hyperlink"/>
          </w:rPr>
          <w:t>2.5</w:t>
        </w:r>
        <w:r>
          <w:rPr>
            <w:rFonts w:asciiTheme="minorHAnsi" w:eastAsiaTheme="minorEastAsia" w:hAnsiTheme="minorHAnsi" w:cstheme="minorBidi"/>
            <w:spacing w:val="0"/>
            <w:sz w:val="22"/>
            <w:szCs w:val="22"/>
          </w:rPr>
          <w:tab/>
        </w:r>
        <w:r w:rsidRPr="00494574">
          <w:rPr>
            <w:rStyle w:val="Hyperlink"/>
          </w:rPr>
          <w:t>Kết luận</w:t>
        </w:r>
        <w:r>
          <w:rPr>
            <w:webHidden/>
          </w:rPr>
          <w:tab/>
        </w:r>
        <w:r>
          <w:rPr>
            <w:webHidden/>
          </w:rPr>
          <w:fldChar w:fldCharType="begin"/>
        </w:r>
        <w:r>
          <w:rPr>
            <w:webHidden/>
          </w:rPr>
          <w:instrText xml:space="preserve"> PAGEREF _Toc298582063 \h </w:instrText>
        </w:r>
        <w:r>
          <w:rPr>
            <w:webHidden/>
          </w:rPr>
        </w:r>
        <w:r>
          <w:rPr>
            <w:webHidden/>
          </w:rPr>
          <w:fldChar w:fldCharType="separate"/>
        </w:r>
        <w:r>
          <w:rPr>
            <w:webHidden/>
          </w:rPr>
          <w:t>18</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064" w:history="1">
        <w:r w:rsidRPr="00494574">
          <w:rPr>
            <w:rStyle w:val="Hyperlink"/>
          </w:rPr>
          <w:t>Chương 3</w:t>
        </w:r>
        <w:r w:rsidRPr="00494574">
          <w:rPr>
            <w:rStyle w:val="Hyperlink"/>
            <w:lang w:eastAsia="ja-JP"/>
          </w:rPr>
          <w:t xml:space="preserve"> Rút trích thông tin từ kinect</w:t>
        </w:r>
        <w:r>
          <w:rPr>
            <w:webHidden/>
          </w:rPr>
          <w:tab/>
        </w:r>
        <w:r>
          <w:rPr>
            <w:webHidden/>
          </w:rPr>
          <w:fldChar w:fldCharType="begin"/>
        </w:r>
        <w:r>
          <w:rPr>
            <w:webHidden/>
          </w:rPr>
          <w:instrText xml:space="preserve"> PAGEREF _Toc298582064 \h </w:instrText>
        </w:r>
        <w:r>
          <w:rPr>
            <w:webHidden/>
          </w:rPr>
        </w:r>
        <w:r>
          <w:rPr>
            <w:webHidden/>
          </w:rPr>
          <w:fldChar w:fldCharType="separate"/>
        </w:r>
        <w:r>
          <w:rPr>
            <w:webHidden/>
          </w:rPr>
          <w:t>19</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65" w:history="1">
        <w:r w:rsidRPr="00494574">
          <w:rPr>
            <w:rStyle w:val="Hyperlink"/>
          </w:rPr>
          <w:t>3.1</w:t>
        </w:r>
        <w:r>
          <w:rPr>
            <w:rFonts w:asciiTheme="minorHAnsi" w:eastAsiaTheme="minorEastAsia" w:hAnsiTheme="minorHAnsi" w:cstheme="minorBidi"/>
            <w:spacing w:val="0"/>
            <w:sz w:val="22"/>
            <w:szCs w:val="22"/>
          </w:rPr>
          <w:tab/>
        </w:r>
        <w:r w:rsidRPr="00494574">
          <w:rPr>
            <w:rStyle w:val="Hyperlink"/>
          </w:rPr>
          <w:t>Thông tin được từ kinect</w:t>
        </w:r>
        <w:r>
          <w:rPr>
            <w:webHidden/>
          </w:rPr>
          <w:tab/>
        </w:r>
        <w:r>
          <w:rPr>
            <w:webHidden/>
          </w:rPr>
          <w:fldChar w:fldCharType="begin"/>
        </w:r>
        <w:r>
          <w:rPr>
            <w:webHidden/>
          </w:rPr>
          <w:instrText xml:space="preserve"> PAGEREF _Toc298582065 \h </w:instrText>
        </w:r>
        <w:r>
          <w:rPr>
            <w:webHidden/>
          </w:rPr>
        </w:r>
        <w:r>
          <w:rPr>
            <w:webHidden/>
          </w:rPr>
          <w:fldChar w:fldCharType="separate"/>
        </w:r>
        <w:r>
          <w:rPr>
            <w:webHidden/>
          </w:rPr>
          <w:t>19</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66" w:history="1">
        <w:r w:rsidRPr="00494574">
          <w:rPr>
            <w:rStyle w:val="Hyperlink"/>
          </w:rPr>
          <w:t>3.2</w:t>
        </w:r>
        <w:r>
          <w:rPr>
            <w:rFonts w:asciiTheme="minorHAnsi" w:eastAsiaTheme="minorEastAsia" w:hAnsiTheme="minorHAnsi" w:cstheme="minorBidi"/>
            <w:spacing w:val="0"/>
            <w:sz w:val="22"/>
            <w:szCs w:val="22"/>
          </w:rPr>
          <w:tab/>
        </w:r>
        <w:r w:rsidRPr="00494574">
          <w:rPr>
            <w:rStyle w:val="Hyperlink"/>
          </w:rPr>
          <w:t>Cấu hình Kinect trên Windows</w:t>
        </w:r>
        <w:r>
          <w:rPr>
            <w:webHidden/>
          </w:rPr>
          <w:tab/>
        </w:r>
        <w:r>
          <w:rPr>
            <w:webHidden/>
          </w:rPr>
          <w:fldChar w:fldCharType="begin"/>
        </w:r>
        <w:r>
          <w:rPr>
            <w:webHidden/>
          </w:rPr>
          <w:instrText xml:space="preserve"> PAGEREF _Toc298582066 \h </w:instrText>
        </w:r>
        <w:r>
          <w:rPr>
            <w:webHidden/>
          </w:rPr>
        </w:r>
        <w:r>
          <w:rPr>
            <w:webHidden/>
          </w:rPr>
          <w:fldChar w:fldCharType="separate"/>
        </w:r>
        <w:r>
          <w:rPr>
            <w:webHidden/>
          </w:rPr>
          <w:t>21</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67" w:history="1">
        <w:r w:rsidRPr="00494574">
          <w:rPr>
            <w:rStyle w:val="Hyperlink"/>
          </w:rPr>
          <w:t>3.3</w:t>
        </w:r>
        <w:r>
          <w:rPr>
            <w:rFonts w:asciiTheme="minorHAnsi" w:eastAsiaTheme="minorEastAsia" w:hAnsiTheme="minorHAnsi" w:cstheme="minorBidi"/>
            <w:spacing w:val="0"/>
            <w:sz w:val="22"/>
            <w:szCs w:val="22"/>
          </w:rPr>
          <w:tab/>
        </w:r>
        <w:r w:rsidRPr="00494574">
          <w:rPr>
            <w:rStyle w:val="Hyperlink"/>
          </w:rPr>
          <w:t>Lấy thông tin ảnh RGB và ảnh độ sâu theo thời gian</w:t>
        </w:r>
        <w:r>
          <w:rPr>
            <w:webHidden/>
          </w:rPr>
          <w:tab/>
        </w:r>
        <w:r>
          <w:rPr>
            <w:webHidden/>
          </w:rPr>
          <w:fldChar w:fldCharType="begin"/>
        </w:r>
        <w:r>
          <w:rPr>
            <w:webHidden/>
          </w:rPr>
          <w:instrText xml:space="preserve"> PAGEREF _Toc298582067 \h </w:instrText>
        </w:r>
        <w:r>
          <w:rPr>
            <w:webHidden/>
          </w:rPr>
        </w:r>
        <w:r>
          <w:rPr>
            <w:webHidden/>
          </w:rPr>
          <w:fldChar w:fldCharType="separate"/>
        </w:r>
        <w:r>
          <w:rPr>
            <w:webHidden/>
          </w:rPr>
          <w:t>23</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68" w:history="1">
        <w:r w:rsidRPr="00494574">
          <w:rPr>
            <w:rStyle w:val="Hyperlink"/>
          </w:rPr>
          <w:t>3.3.1</w:t>
        </w:r>
        <w:r>
          <w:rPr>
            <w:rFonts w:asciiTheme="minorHAnsi" w:eastAsiaTheme="minorEastAsia" w:hAnsiTheme="minorHAnsi" w:cstheme="minorBidi"/>
            <w:spacing w:val="0"/>
            <w:szCs w:val="22"/>
          </w:rPr>
          <w:tab/>
        </w:r>
        <w:r w:rsidRPr="00494574">
          <w:rPr>
            <w:rStyle w:val="Hyperlink"/>
          </w:rPr>
          <w:t>Các thành phần cơ bản của OpenNI</w:t>
        </w:r>
        <w:r>
          <w:rPr>
            <w:webHidden/>
          </w:rPr>
          <w:tab/>
        </w:r>
        <w:r>
          <w:rPr>
            <w:webHidden/>
          </w:rPr>
          <w:fldChar w:fldCharType="begin"/>
        </w:r>
        <w:r>
          <w:rPr>
            <w:webHidden/>
          </w:rPr>
          <w:instrText xml:space="preserve"> PAGEREF _Toc298582068 \h </w:instrText>
        </w:r>
        <w:r>
          <w:rPr>
            <w:webHidden/>
          </w:rPr>
        </w:r>
        <w:r>
          <w:rPr>
            <w:webHidden/>
          </w:rPr>
          <w:fldChar w:fldCharType="separate"/>
        </w:r>
        <w:r>
          <w:rPr>
            <w:webHidden/>
          </w:rPr>
          <w:t>23</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69" w:history="1">
        <w:r w:rsidRPr="00494574">
          <w:rPr>
            <w:rStyle w:val="Hyperlink"/>
          </w:rPr>
          <w:t>3.4</w:t>
        </w:r>
        <w:r>
          <w:rPr>
            <w:rFonts w:asciiTheme="minorHAnsi" w:eastAsiaTheme="minorEastAsia" w:hAnsiTheme="minorHAnsi" w:cstheme="minorBidi"/>
            <w:spacing w:val="0"/>
            <w:sz w:val="22"/>
            <w:szCs w:val="22"/>
          </w:rPr>
          <w:tab/>
        </w:r>
        <w:r w:rsidRPr="00494574">
          <w:rPr>
            <w:rStyle w:val="Hyperlink"/>
          </w:rPr>
          <w:t>khử nhiễu ảnh màu</w:t>
        </w:r>
        <w:r>
          <w:rPr>
            <w:webHidden/>
          </w:rPr>
          <w:tab/>
        </w:r>
        <w:r>
          <w:rPr>
            <w:webHidden/>
          </w:rPr>
          <w:fldChar w:fldCharType="begin"/>
        </w:r>
        <w:r>
          <w:rPr>
            <w:webHidden/>
          </w:rPr>
          <w:instrText xml:space="preserve"> PAGEREF _Toc298582069 \h </w:instrText>
        </w:r>
        <w:r>
          <w:rPr>
            <w:webHidden/>
          </w:rPr>
        </w:r>
        <w:r>
          <w:rPr>
            <w:webHidden/>
          </w:rPr>
          <w:fldChar w:fldCharType="separate"/>
        </w:r>
        <w:r>
          <w:rPr>
            <w:webHidden/>
          </w:rPr>
          <w:t>28</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70" w:history="1">
        <w:r w:rsidRPr="00494574">
          <w:rPr>
            <w:rStyle w:val="Hyperlink"/>
          </w:rPr>
          <w:t>3.5</w:t>
        </w:r>
        <w:r>
          <w:rPr>
            <w:rFonts w:asciiTheme="minorHAnsi" w:eastAsiaTheme="minorEastAsia" w:hAnsiTheme="minorHAnsi" w:cstheme="minorBidi"/>
            <w:spacing w:val="0"/>
            <w:sz w:val="22"/>
            <w:szCs w:val="22"/>
          </w:rPr>
          <w:tab/>
        </w:r>
        <w:r w:rsidRPr="00494574">
          <w:rPr>
            <w:rStyle w:val="Hyperlink"/>
          </w:rPr>
          <w:t>Kết luận</w:t>
        </w:r>
        <w:r>
          <w:rPr>
            <w:webHidden/>
          </w:rPr>
          <w:tab/>
        </w:r>
        <w:r>
          <w:rPr>
            <w:webHidden/>
          </w:rPr>
          <w:fldChar w:fldCharType="begin"/>
        </w:r>
        <w:r>
          <w:rPr>
            <w:webHidden/>
          </w:rPr>
          <w:instrText xml:space="preserve"> PAGEREF _Toc298582070 \h </w:instrText>
        </w:r>
        <w:r>
          <w:rPr>
            <w:webHidden/>
          </w:rPr>
        </w:r>
        <w:r>
          <w:rPr>
            <w:webHidden/>
          </w:rPr>
          <w:fldChar w:fldCharType="separate"/>
        </w:r>
        <w:r>
          <w:rPr>
            <w:webHidden/>
          </w:rPr>
          <w:t>30</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071" w:history="1">
        <w:r w:rsidRPr="00494574">
          <w:rPr>
            <w:rStyle w:val="Hyperlink"/>
          </w:rPr>
          <w:t>Chương 4 Tạo mô hình 3D</w:t>
        </w:r>
        <w:r>
          <w:rPr>
            <w:webHidden/>
          </w:rPr>
          <w:tab/>
        </w:r>
        <w:r>
          <w:rPr>
            <w:webHidden/>
          </w:rPr>
          <w:fldChar w:fldCharType="begin"/>
        </w:r>
        <w:r>
          <w:rPr>
            <w:webHidden/>
          </w:rPr>
          <w:instrText xml:space="preserve"> PAGEREF _Toc298582071 \h </w:instrText>
        </w:r>
        <w:r>
          <w:rPr>
            <w:webHidden/>
          </w:rPr>
        </w:r>
        <w:r>
          <w:rPr>
            <w:webHidden/>
          </w:rPr>
          <w:fldChar w:fldCharType="separate"/>
        </w:r>
        <w:r>
          <w:rPr>
            <w:webHidden/>
          </w:rPr>
          <w:t>31</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72" w:history="1">
        <w:r w:rsidRPr="00494574">
          <w:rPr>
            <w:rStyle w:val="Hyperlink"/>
          </w:rPr>
          <w:t>4.1</w:t>
        </w:r>
        <w:r>
          <w:rPr>
            <w:rFonts w:asciiTheme="minorHAnsi" w:eastAsiaTheme="minorEastAsia" w:hAnsiTheme="minorHAnsi" w:cstheme="minorBidi"/>
            <w:spacing w:val="0"/>
            <w:sz w:val="22"/>
            <w:szCs w:val="22"/>
          </w:rPr>
          <w:tab/>
        </w:r>
        <w:r w:rsidRPr="00494574">
          <w:rPr>
            <w:rStyle w:val="Hyperlink"/>
          </w:rPr>
          <w:t>Ánh xạ thông tin nhận được sang đám mây điểm</w:t>
        </w:r>
        <w:r>
          <w:rPr>
            <w:webHidden/>
          </w:rPr>
          <w:tab/>
        </w:r>
        <w:r>
          <w:rPr>
            <w:webHidden/>
          </w:rPr>
          <w:fldChar w:fldCharType="begin"/>
        </w:r>
        <w:r>
          <w:rPr>
            <w:webHidden/>
          </w:rPr>
          <w:instrText xml:space="preserve"> PAGEREF _Toc298582072 \h </w:instrText>
        </w:r>
        <w:r>
          <w:rPr>
            <w:webHidden/>
          </w:rPr>
        </w:r>
        <w:r>
          <w:rPr>
            <w:webHidden/>
          </w:rPr>
          <w:fldChar w:fldCharType="separate"/>
        </w:r>
        <w:r>
          <w:rPr>
            <w:webHidden/>
          </w:rPr>
          <w:t>3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73" w:history="1">
        <w:r w:rsidRPr="00494574">
          <w:rPr>
            <w:rStyle w:val="Hyperlink"/>
          </w:rPr>
          <w:t>4.1.1</w:t>
        </w:r>
        <w:r>
          <w:rPr>
            <w:rFonts w:asciiTheme="minorHAnsi" w:eastAsiaTheme="minorEastAsia" w:hAnsiTheme="minorHAnsi" w:cstheme="minorBidi"/>
            <w:spacing w:val="0"/>
            <w:szCs w:val="22"/>
          </w:rPr>
          <w:tab/>
        </w:r>
        <w:r w:rsidRPr="00494574">
          <w:rPr>
            <w:rStyle w:val="Hyperlink"/>
          </w:rPr>
          <w:t>Tính các thông số cơ bản của Camera kinect</w:t>
        </w:r>
        <w:r>
          <w:rPr>
            <w:webHidden/>
          </w:rPr>
          <w:tab/>
        </w:r>
        <w:r>
          <w:rPr>
            <w:webHidden/>
          </w:rPr>
          <w:fldChar w:fldCharType="begin"/>
        </w:r>
        <w:r>
          <w:rPr>
            <w:webHidden/>
          </w:rPr>
          <w:instrText xml:space="preserve"> PAGEREF _Toc298582073 \h </w:instrText>
        </w:r>
        <w:r>
          <w:rPr>
            <w:webHidden/>
          </w:rPr>
        </w:r>
        <w:r>
          <w:rPr>
            <w:webHidden/>
          </w:rPr>
          <w:fldChar w:fldCharType="separate"/>
        </w:r>
        <w:r>
          <w:rPr>
            <w:webHidden/>
          </w:rPr>
          <w:t>3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74" w:history="1">
        <w:r w:rsidRPr="00494574">
          <w:rPr>
            <w:rStyle w:val="Hyperlink"/>
            <w:lang w:eastAsia="ja-JP"/>
          </w:rPr>
          <w:t>4.1.2</w:t>
        </w:r>
        <w:r>
          <w:rPr>
            <w:rFonts w:asciiTheme="minorHAnsi" w:eastAsiaTheme="minorEastAsia" w:hAnsiTheme="minorHAnsi" w:cstheme="minorBidi"/>
            <w:spacing w:val="0"/>
            <w:szCs w:val="22"/>
          </w:rPr>
          <w:tab/>
        </w:r>
        <w:r w:rsidRPr="00494574">
          <w:rPr>
            <w:rStyle w:val="Hyperlink"/>
            <w:lang w:eastAsia="ja-JP"/>
          </w:rPr>
          <w:t>Xác định vị trí trong không gian</w:t>
        </w:r>
        <w:r>
          <w:rPr>
            <w:webHidden/>
          </w:rPr>
          <w:tab/>
        </w:r>
        <w:r>
          <w:rPr>
            <w:webHidden/>
          </w:rPr>
          <w:fldChar w:fldCharType="begin"/>
        </w:r>
        <w:r>
          <w:rPr>
            <w:webHidden/>
          </w:rPr>
          <w:instrText xml:space="preserve"> PAGEREF _Toc298582074 \h </w:instrText>
        </w:r>
        <w:r>
          <w:rPr>
            <w:webHidden/>
          </w:rPr>
        </w:r>
        <w:r>
          <w:rPr>
            <w:webHidden/>
          </w:rPr>
          <w:fldChar w:fldCharType="separate"/>
        </w:r>
        <w:r>
          <w:rPr>
            <w:webHidden/>
          </w:rPr>
          <w:t>34</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75" w:history="1">
        <w:r w:rsidRPr="00494574">
          <w:rPr>
            <w:rStyle w:val="Hyperlink"/>
          </w:rPr>
          <w:t>4.2</w:t>
        </w:r>
        <w:r>
          <w:rPr>
            <w:rFonts w:asciiTheme="minorHAnsi" w:eastAsiaTheme="minorEastAsia" w:hAnsiTheme="minorHAnsi" w:cstheme="minorBidi"/>
            <w:spacing w:val="0"/>
            <w:sz w:val="22"/>
            <w:szCs w:val="22"/>
          </w:rPr>
          <w:tab/>
        </w:r>
        <w:r w:rsidRPr="00494574">
          <w:rPr>
            <w:rStyle w:val="Hyperlink"/>
          </w:rPr>
          <w:t>Ghép các đám mây điểm</w:t>
        </w:r>
        <w:r>
          <w:rPr>
            <w:webHidden/>
          </w:rPr>
          <w:tab/>
        </w:r>
        <w:r>
          <w:rPr>
            <w:webHidden/>
          </w:rPr>
          <w:fldChar w:fldCharType="begin"/>
        </w:r>
        <w:r>
          <w:rPr>
            <w:webHidden/>
          </w:rPr>
          <w:instrText xml:space="preserve"> PAGEREF _Toc298582075 \h </w:instrText>
        </w:r>
        <w:r>
          <w:rPr>
            <w:webHidden/>
          </w:rPr>
        </w:r>
        <w:r>
          <w:rPr>
            <w:webHidden/>
          </w:rPr>
          <w:fldChar w:fldCharType="separate"/>
        </w:r>
        <w:r>
          <w:rPr>
            <w:webHidden/>
          </w:rPr>
          <w:t>36</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76" w:history="1">
        <w:r w:rsidRPr="00494574">
          <w:rPr>
            <w:rStyle w:val="Hyperlink"/>
          </w:rPr>
          <w:t>4.3</w:t>
        </w:r>
        <w:r>
          <w:rPr>
            <w:rFonts w:asciiTheme="minorHAnsi" w:eastAsiaTheme="minorEastAsia" w:hAnsiTheme="minorHAnsi" w:cstheme="minorBidi"/>
            <w:spacing w:val="0"/>
            <w:sz w:val="22"/>
            <w:szCs w:val="22"/>
          </w:rPr>
          <w:tab/>
        </w:r>
        <w:r w:rsidRPr="00494574">
          <w:rPr>
            <w:rStyle w:val="Hyperlink"/>
          </w:rPr>
          <w:t>Quy trình thực hiện</w:t>
        </w:r>
        <w:r>
          <w:rPr>
            <w:webHidden/>
          </w:rPr>
          <w:tab/>
        </w:r>
        <w:r>
          <w:rPr>
            <w:webHidden/>
          </w:rPr>
          <w:fldChar w:fldCharType="begin"/>
        </w:r>
        <w:r>
          <w:rPr>
            <w:webHidden/>
          </w:rPr>
          <w:instrText xml:space="preserve"> PAGEREF _Toc298582076 \h </w:instrText>
        </w:r>
        <w:r>
          <w:rPr>
            <w:webHidden/>
          </w:rPr>
        </w:r>
        <w:r>
          <w:rPr>
            <w:webHidden/>
          </w:rPr>
          <w:fldChar w:fldCharType="separate"/>
        </w:r>
        <w:r>
          <w:rPr>
            <w:webHidden/>
          </w:rPr>
          <w:t>37</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77" w:history="1">
        <w:r w:rsidRPr="00494574">
          <w:rPr>
            <w:rStyle w:val="Hyperlink"/>
          </w:rPr>
          <w:t>4.4</w:t>
        </w:r>
        <w:r>
          <w:rPr>
            <w:rFonts w:asciiTheme="minorHAnsi" w:eastAsiaTheme="minorEastAsia" w:hAnsiTheme="minorHAnsi" w:cstheme="minorBidi"/>
            <w:spacing w:val="0"/>
            <w:sz w:val="22"/>
            <w:szCs w:val="22"/>
          </w:rPr>
          <w:tab/>
        </w:r>
        <w:r w:rsidRPr="00494574">
          <w:rPr>
            <w:rStyle w:val="Hyperlink"/>
          </w:rPr>
          <w:t>Kĩ thuật xác định các cặp điểm tương đồng giữa 2 ảnh.</w:t>
        </w:r>
        <w:r>
          <w:rPr>
            <w:webHidden/>
          </w:rPr>
          <w:tab/>
        </w:r>
        <w:r>
          <w:rPr>
            <w:webHidden/>
          </w:rPr>
          <w:fldChar w:fldCharType="begin"/>
        </w:r>
        <w:r>
          <w:rPr>
            <w:webHidden/>
          </w:rPr>
          <w:instrText xml:space="preserve"> PAGEREF _Toc298582077 \h </w:instrText>
        </w:r>
        <w:r>
          <w:rPr>
            <w:webHidden/>
          </w:rPr>
        </w:r>
        <w:r>
          <w:rPr>
            <w:webHidden/>
          </w:rPr>
          <w:fldChar w:fldCharType="separate"/>
        </w:r>
        <w:r>
          <w:rPr>
            <w:webHidden/>
          </w:rPr>
          <w:t>37</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78" w:history="1">
        <w:r w:rsidRPr="00494574">
          <w:rPr>
            <w:rStyle w:val="Hyperlink"/>
          </w:rPr>
          <w:t>4.5</w:t>
        </w:r>
        <w:r>
          <w:rPr>
            <w:rFonts w:asciiTheme="minorHAnsi" w:eastAsiaTheme="minorEastAsia" w:hAnsiTheme="minorHAnsi" w:cstheme="minorBidi"/>
            <w:spacing w:val="0"/>
            <w:sz w:val="22"/>
            <w:szCs w:val="22"/>
          </w:rPr>
          <w:tab/>
        </w:r>
        <w:r w:rsidRPr="00494574">
          <w:rPr>
            <w:rStyle w:val="Hyperlink"/>
          </w:rPr>
          <w:t>Kĩ thuật xác định vị trí 3D (Pose) tương đối giữa 2 đám mây.</w:t>
        </w:r>
        <w:r>
          <w:rPr>
            <w:webHidden/>
          </w:rPr>
          <w:tab/>
        </w:r>
        <w:r>
          <w:rPr>
            <w:webHidden/>
          </w:rPr>
          <w:fldChar w:fldCharType="begin"/>
        </w:r>
        <w:r>
          <w:rPr>
            <w:webHidden/>
          </w:rPr>
          <w:instrText xml:space="preserve"> PAGEREF _Toc298582078 \h </w:instrText>
        </w:r>
        <w:r>
          <w:rPr>
            <w:webHidden/>
          </w:rPr>
        </w:r>
        <w:r>
          <w:rPr>
            <w:webHidden/>
          </w:rPr>
          <w:fldChar w:fldCharType="separate"/>
        </w:r>
        <w:r>
          <w:rPr>
            <w:webHidden/>
          </w:rPr>
          <w:t>38</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79" w:history="1">
        <w:r w:rsidRPr="00494574">
          <w:rPr>
            <w:rStyle w:val="Hyperlink"/>
          </w:rPr>
          <w:t>4.5.1</w:t>
        </w:r>
        <w:r>
          <w:rPr>
            <w:rFonts w:asciiTheme="minorHAnsi" w:eastAsiaTheme="minorEastAsia" w:hAnsiTheme="minorHAnsi" w:cstheme="minorBidi"/>
            <w:spacing w:val="0"/>
            <w:szCs w:val="22"/>
          </w:rPr>
          <w:tab/>
        </w:r>
        <w:r w:rsidRPr="00494574">
          <w:rPr>
            <w:rStyle w:val="Hyperlink"/>
          </w:rPr>
          <w:t>Tối ưu hóa ma trận biến đổi giữa 2 đám mây điểm</w:t>
        </w:r>
        <w:r>
          <w:rPr>
            <w:webHidden/>
          </w:rPr>
          <w:tab/>
        </w:r>
        <w:r>
          <w:rPr>
            <w:webHidden/>
          </w:rPr>
          <w:fldChar w:fldCharType="begin"/>
        </w:r>
        <w:r>
          <w:rPr>
            <w:webHidden/>
          </w:rPr>
          <w:instrText xml:space="preserve"> PAGEREF _Toc298582079 \h </w:instrText>
        </w:r>
        <w:r>
          <w:rPr>
            <w:webHidden/>
          </w:rPr>
        </w:r>
        <w:r>
          <w:rPr>
            <w:webHidden/>
          </w:rPr>
          <w:fldChar w:fldCharType="separate"/>
        </w:r>
        <w:r>
          <w:rPr>
            <w:webHidden/>
          </w:rPr>
          <w:t>38</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80" w:history="1">
        <w:r w:rsidRPr="00494574">
          <w:rPr>
            <w:rStyle w:val="Hyperlink"/>
          </w:rPr>
          <w:t>4.5.2</w:t>
        </w:r>
        <w:r>
          <w:rPr>
            <w:rFonts w:asciiTheme="minorHAnsi" w:eastAsiaTheme="minorEastAsia" w:hAnsiTheme="minorHAnsi" w:cstheme="minorBidi"/>
            <w:spacing w:val="0"/>
            <w:szCs w:val="22"/>
          </w:rPr>
          <w:tab/>
        </w:r>
        <w:r w:rsidRPr="00494574">
          <w:rPr>
            <w:rStyle w:val="Hyperlink"/>
          </w:rPr>
          <w:t>Xác định ma trận biến đổi tốt nhất</w:t>
        </w:r>
        <w:r>
          <w:rPr>
            <w:webHidden/>
          </w:rPr>
          <w:tab/>
        </w:r>
        <w:r>
          <w:rPr>
            <w:webHidden/>
          </w:rPr>
          <w:fldChar w:fldCharType="begin"/>
        </w:r>
        <w:r>
          <w:rPr>
            <w:webHidden/>
          </w:rPr>
          <w:instrText xml:space="preserve"> PAGEREF _Toc298582080 \h </w:instrText>
        </w:r>
        <w:r>
          <w:rPr>
            <w:webHidden/>
          </w:rPr>
        </w:r>
        <w:r>
          <w:rPr>
            <w:webHidden/>
          </w:rPr>
          <w:fldChar w:fldCharType="separate"/>
        </w:r>
        <w:r>
          <w:rPr>
            <w:webHidden/>
          </w:rPr>
          <w:t>39</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81" w:history="1">
        <w:r w:rsidRPr="00494574">
          <w:rPr>
            <w:rStyle w:val="Hyperlink"/>
          </w:rPr>
          <w:t>4.6</w:t>
        </w:r>
        <w:r>
          <w:rPr>
            <w:rFonts w:asciiTheme="minorHAnsi" w:eastAsiaTheme="minorEastAsia" w:hAnsiTheme="minorHAnsi" w:cstheme="minorBidi"/>
            <w:spacing w:val="0"/>
            <w:sz w:val="22"/>
            <w:szCs w:val="22"/>
          </w:rPr>
          <w:tab/>
        </w:r>
        <w:r w:rsidRPr="00494574">
          <w:rPr>
            <w:rStyle w:val="Hyperlink"/>
          </w:rPr>
          <w:t>Kết luận</w:t>
        </w:r>
        <w:r>
          <w:rPr>
            <w:webHidden/>
          </w:rPr>
          <w:tab/>
        </w:r>
        <w:r>
          <w:rPr>
            <w:webHidden/>
          </w:rPr>
          <w:fldChar w:fldCharType="begin"/>
        </w:r>
        <w:r>
          <w:rPr>
            <w:webHidden/>
          </w:rPr>
          <w:instrText xml:space="preserve"> PAGEREF _Toc298582081 \h </w:instrText>
        </w:r>
        <w:r>
          <w:rPr>
            <w:webHidden/>
          </w:rPr>
        </w:r>
        <w:r>
          <w:rPr>
            <w:webHidden/>
          </w:rPr>
          <w:fldChar w:fldCharType="separate"/>
        </w:r>
        <w:r>
          <w:rPr>
            <w:webHidden/>
          </w:rPr>
          <w:t>41</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082" w:history="1">
        <w:r w:rsidRPr="00494574">
          <w:rPr>
            <w:rStyle w:val="Hyperlink"/>
          </w:rPr>
          <w:t>Chương 5 Silverlight 3D Graphics</w:t>
        </w:r>
        <w:r>
          <w:rPr>
            <w:webHidden/>
          </w:rPr>
          <w:tab/>
        </w:r>
        <w:r>
          <w:rPr>
            <w:webHidden/>
          </w:rPr>
          <w:fldChar w:fldCharType="begin"/>
        </w:r>
        <w:r>
          <w:rPr>
            <w:webHidden/>
          </w:rPr>
          <w:instrText xml:space="preserve"> PAGEREF _Toc298582082 \h </w:instrText>
        </w:r>
        <w:r>
          <w:rPr>
            <w:webHidden/>
          </w:rPr>
        </w:r>
        <w:r>
          <w:rPr>
            <w:webHidden/>
          </w:rPr>
          <w:fldChar w:fldCharType="separate"/>
        </w:r>
        <w:r>
          <w:rPr>
            <w:webHidden/>
          </w:rPr>
          <w:t>42</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83" w:history="1">
        <w:r w:rsidRPr="00494574">
          <w:rPr>
            <w:rStyle w:val="Hyperlink"/>
          </w:rPr>
          <w:t>5.1</w:t>
        </w:r>
        <w:r>
          <w:rPr>
            <w:rFonts w:asciiTheme="minorHAnsi" w:eastAsiaTheme="minorEastAsia" w:hAnsiTheme="minorHAnsi" w:cstheme="minorBidi"/>
            <w:spacing w:val="0"/>
            <w:sz w:val="22"/>
            <w:szCs w:val="22"/>
          </w:rPr>
          <w:tab/>
        </w:r>
        <w:r w:rsidRPr="00494574">
          <w:rPr>
            <w:rStyle w:val="Hyperlink"/>
          </w:rPr>
          <w:t>Giới thiệu</w:t>
        </w:r>
        <w:r>
          <w:rPr>
            <w:webHidden/>
          </w:rPr>
          <w:tab/>
        </w:r>
        <w:r>
          <w:rPr>
            <w:webHidden/>
          </w:rPr>
          <w:fldChar w:fldCharType="begin"/>
        </w:r>
        <w:r>
          <w:rPr>
            <w:webHidden/>
          </w:rPr>
          <w:instrText xml:space="preserve"> PAGEREF _Toc298582083 \h </w:instrText>
        </w:r>
        <w:r>
          <w:rPr>
            <w:webHidden/>
          </w:rPr>
        </w:r>
        <w:r>
          <w:rPr>
            <w:webHidden/>
          </w:rPr>
          <w:fldChar w:fldCharType="separate"/>
        </w:r>
        <w:r>
          <w:rPr>
            <w:webHidden/>
          </w:rPr>
          <w:t>42</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84" w:history="1">
        <w:r w:rsidRPr="00494574">
          <w:rPr>
            <w:rStyle w:val="Hyperlink"/>
          </w:rPr>
          <w:t>5.2</w:t>
        </w:r>
        <w:r>
          <w:rPr>
            <w:rFonts w:asciiTheme="minorHAnsi" w:eastAsiaTheme="minorEastAsia" w:hAnsiTheme="minorHAnsi" w:cstheme="minorBidi"/>
            <w:spacing w:val="0"/>
            <w:sz w:val="22"/>
            <w:szCs w:val="22"/>
          </w:rPr>
          <w:tab/>
        </w:r>
        <w:r w:rsidRPr="00494574">
          <w:rPr>
            <w:rStyle w:val="Hyperlink"/>
          </w:rPr>
          <w:t>Tổng quan về 3D Graphics trong Silverlight 5</w:t>
        </w:r>
        <w:r>
          <w:rPr>
            <w:webHidden/>
          </w:rPr>
          <w:tab/>
        </w:r>
        <w:r>
          <w:rPr>
            <w:webHidden/>
          </w:rPr>
          <w:fldChar w:fldCharType="begin"/>
        </w:r>
        <w:r>
          <w:rPr>
            <w:webHidden/>
          </w:rPr>
          <w:instrText xml:space="preserve"> PAGEREF _Toc298582084 \h </w:instrText>
        </w:r>
        <w:r>
          <w:rPr>
            <w:webHidden/>
          </w:rPr>
        </w:r>
        <w:r>
          <w:rPr>
            <w:webHidden/>
          </w:rPr>
          <w:fldChar w:fldCharType="separate"/>
        </w:r>
        <w:r>
          <w:rPr>
            <w:webHidden/>
          </w:rPr>
          <w:t>44</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85" w:history="1">
        <w:r w:rsidRPr="00494574">
          <w:rPr>
            <w:rStyle w:val="Hyperlink"/>
          </w:rPr>
          <w:t>5.2.1</w:t>
        </w:r>
        <w:r>
          <w:rPr>
            <w:rFonts w:asciiTheme="minorHAnsi" w:eastAsiaTheme="minorEastAsia" w:hAnsiTheme="minorHAnsi" w:cstheme="minorBidi"/>
            <w:spacing w:val="0"/>
            <w:szCs w:val="22"/>
          </w:rPr>
          <w:tab/>
        </w:r>
        <w:r w:rsidRPr="00494574">
          <w:rPr>
            <w:rStyle w:val="Hyperlink"/>
          </w:rPr>
          <w:t>Tích hợp 3D Graphics vào Silverlight</w:t>
        </w:r>
        <w:r>
          <w:rPr>
            <w:webHidden/>
          </w:rPr>
          <w:tab/>
        </w:r>
        <w:r>
          <w:rPr>
            <w:webHidden/>
          </w:rPr>
          <w:fldChar w:fldCharType="begin"/>
        </w:r>
        <w:r>
          <w:rPr>
            <w:webHidden/>
          </w:rPr>
          <w:instrText xml:space="preserve"> PAGEREF _Toc298582085 \h </w:instrText>
        </w:r>
        <w:r>
          <w:rPr>
            <w:webHidden/>
          </w:rPr>
        </w:r>
        <w:r>
          <w:rPr>
            <w:webHidden/>
          </w:rPr>
          <w:fldChar w:fldCharType="separate"/>
        </w:r>
        <w:r>
          <w:rPr>
            <w:webHidden/>
          </w:rPr>
          <w:t>44</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86" w:history="1">
        <w:r w:rsidRPr="00494574">
          <w:rPr>
            <w:rStyle w:val="Hyperlink"/>
          </w:rPr>
          <w:t>5.2.2</w:t>
        </w:r>
        <w:r>
          <w:rPr>
            <w:rFonts w:asciiTheme="minorHAnsi" w:eastAsiaTheme="minorEastAsia" w:hAnsiTheme="minorHAnsi" w:cstheme="minorBidi"/>
            <w:spacing w:val="0"/>
            <w:szCs w:val="22"/>
          </w:rPr>
          <w:tab/>
        </w:r>
        <w:r w:rsidRPr="00494574">
          <w:rPr>
            <w:rStyle w:val="Hyperlink"/>
          </w:rPr>
          <w:t>Tiến trình vẽ trong 3D Graphics</w:t>
        </w:r>
        <w:r>
          <w:rPr>
            <w:webHidden/>
          </w:rPr>
          <w:tab/>
        </w:r>
        <w:r>
          <w:rPr>
            <w:webHidden/>
          </w:rPr>
          <w:fldChar w:fldCharType="begin"/>
        </w:r>
        <w:r>
          <w:rPr>
            <w:webHidden/>
          </w:rPr>
          <w:instrText xml:space="preserve"> PAGEREF _Toc298582086 \h </w:instrText>
        </w:r>
        <w:r>
          <w:rPr>
            <w:webHidden/>
          </w:rPr>
        </w:r>
        <w:r>
          <w:rPr>
            <w:webHidden/>
          </w:rPr>
          <w:fldChar w:fldCharType="separate"/>
        </w:r>
        <w:r>
          <w:rPr>
            <w:webHidden/>
          </w:rPr>
          <w:t>44</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87" w:history="1">
        <w:r w:rsidRPr="00494574">
          <w:rPr>
            <w:rStyle w:val="Hyperlink"/>
          </w:rPr>
          <w:t>5.3</w:t>
        </w:r>
        <w:r>
          <w:rPr>
            <w:rFonts w:asciiTheme="minorHAnsi" w:eastAsiaTheme="minorEastAsia" w:hAnsiTheme="minorHAnsi" w:cstheme="minorBidi"/>
            <w:spacing w:val="0"/>
            <w:sz w:val="22"/>
            <w:szCs w:val="22"/>
          </w:rPr>
          <w:tab/>
        </w:r>
        <w:r w:rsidRPr="00494574">
          <w:rPr>
            <w:rStyle w:val="Hyperlink"/>
          </w:rPr>
          <w:t>Kỹ thuật hiển thị mô hình ba chiều trên Silverlight</w:t>
        </w:r>
        <w:r>
          <w:rPr>
            <w:webHidden/>
          </w:rPr>
          <w:tab/>
        </w:r>
        <w:r>
          <w:rPr>
            <w:webHidden/>
          </w:rPr>
          <w:fldChar w:fldCharType="begin"/>
        </w:r>
        <w:r>
          <w:rPr>
            <w:webHidden/>
          </w:rPr>
          <w:instrText xml:space="preserve"> PAGEREF _Toc298582087 \h </w:instrText>
        </w:r>
        <w:r>
          <w:rPr>
            <w:webHidden/>
          </w:rPr>
        </w:r>
        <w:r>
          <w:rPr>
            <w:webHidden/>
          </w:rPr>
          <w:fldChar w:fldCharType="separate"/>
        </w:r>
        <w:r>
          <w:rPr>
            <w:webHidden/>
          </w:rPr>
          <w:t>47</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88" w:history="1">
        <w:r w:rsidRPr="00494574">
          <w:rPr>
            <w:rStyle w:val="Hyperlink"/>
          </w:rPr>
          <w:t>5.3.1</w:t>
        </w:r>
        <w:r>
          <w:rPr>
            <w:rFonts w:asciiTheme="minorHAnsi" w:eastAsiaTheme="minorEastAsia" w:hAnsiTheme="minorHAnsi" w:cstheme="minorBidi"/>
            <w:spacing w:val="0"/>
            <w:szCs w:val="22"/>
          </w:rPr>
          <w:tab/>
        </w:r>
        <w:r w:rsidRPr="00494574">
          <w:rPr>
            <w:rStyle w:val="Hyperlink"/>
          </w:rPr>
          <w:t>Vertex &amp; Face</w:t>
        </w:r>
        <w:r>
          <w:rPr>
            <w:webHidden/>
          </w:rPr>
          <w:tab/>
        </w:r>
        <w:r>
          <w:rPr>
            <w:webHidden/>
          </w:rPr>
          <w:fldChar w:fldCharType="begin"/>
        </w:r>
        <w:r>
          <w:rPr>
            <w:webHidden/>
          </w:rPr>
          <w:instrText xml:space="preserve"> PAGEREF _Toc298582088 \h </w:instrText>
        </w:r>
        <w:r>
          <w:rPr>
            <w:webHidden/>
          </w:rPr>
        </w:r>
        <w:r>
          <w:rPr>
            <w:webHidden/>
          </w:rPr>
          <w:fldChar w:fldCharType="separate"/>
        </w:r>
        <w:r>
          <w:rPr>
            <w:webHidden/>
          </w:rPr>
          <w:t>48</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89" w:history="1">
        <w:r w:rsidRPr="00494574">
          <w:rPr>
            <w:rStyle w:val="Hyperlink"/>
          </w:rPr>
          <w:t>5.3.2</w:t>
        </w:r>
        <w:r>
          <w:rPr>
            <w:rFonts w:asciiTheme="minorHAnsi" w:eastAsiaTheme="minorEastAsia" w:hAnsiTheme="minorHAnsi" w:cstheme="minorBidi"/>
            <w:spacing w:val="0"/>
            <w:szCs w:val="22"/>
          </w:rPr>
          <w:tab/>
        </w:r>
        <w:r w:rsidRPr="00494574">
          <w:rPr>
            <w:rStyle w:val="Hyperlink"/>
          </w:rPr>
          <w:t>Shader Effect</w:t>
        </w:r>
        <w:r>
          <w:rPr>
            <w:webHidden/>
          </w:rPr>
          <w:tab/>
        </w:r>
        <w:r>
          <w:rPr>
            <w:webHidden/>
          </w:rPr>
          <w:fldChar w:fldCharType="begin"/>
        </w:r>
        <w:r>
          <w:rPr>
            <w:webHidden/>
          </w:rPr>
          <w:instrText xml:space="preserve"> PAGEREF _Toc298582089 \h </w:instrText>
        </w:r>
        <w:r>
          <w:rPr>
            <w:webHidden/>
          </w:rPr>
        </w:r>
        <w:r>
          <w:rPr>
            <w:webHidden/>
          </w:rPr>
          <w:fldChar w:fldCharType="separate"/>
        </w:r>
        <w:r>
          <w:rPr>
            <w:webHidden/>
          </w:rPr>
          <w:t>49</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90" w:history="1">
        <w:r w:rsidRPr="00494574">
          <w:rPr>
            <w:rStyle w:val="Hyperlink"/>
          </w:rPr>
          <w:t>5.3.3</w:t>
        </w:r>
        <w:r>
          <w:rPr>
            <w:rFonts w:asciiTheme="minorHAnsi" w:eastAsiaTheme="minorEastAsia" w:hAnsiTheme="minorHAnsi" w:cstheme="minorBidi"/>
            <w:spacing w:val="0"/>
            <w:szCs w:val="22"/>
          </w:rPr>
          <w:tab/>
        </w:r>
        <w:r w:rsidRPr="00494574">
          <w:rPr>
            <w:rStyle w:val="Hyperlink"/>
          </w:rPr>
          <w:t>Vẽ mô hình</w:t>
        </w:r>
        <w:r>
          <w:rPr>
            <w:webHidden/>
          </w:rPr>
          <w:tab/>
        </w:r>
        <w:r>
          <w:rPr>
            <w:webHidden/>
          </w:rPr>
          <w:fldChar w:fldCharType="begin"/>
        </w:r>
        <w:r>
          <w:rPr>
            <w:webHidden/>
          </w:rPr>
          <w:instrText xml:space="preserve"> PAGEREF _Toc298582090 \h </w:instrText>
        </w:r>
        <w:r>
          <w:rPr>
            <w:webHidden/>
          </w:rPr>
        </w:r>
        <w:r>
          <w:rPr>
            <w:webHidden/>
          </w:rPr>
          <w:fldChar w:fldCharType="separate"/>
        </w:r>
        <w:r>
          <w:rPr>
            <w:webHidden/>
          </w:rPr>
          <w:t>50</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91" w:history="1">
        <w:r w:rsidRPr="00494574">
          <w:rPr>
            <w:rStyle w:val="Hyperlink"/>
          </w:rPr>
          <w:t>5.4</w:t>
        </w:r>
        <w:r>
          <w:rPr>
            <w:rFonts w:asciiTheme="minorHAnsi" w:eastAsiaTheme="minorEastAsia" w:hAnsiTheme="minorHAnsi" w:cstheme="minorBidi"/>
            <w:spacing w:val="0"/>
            <w:sz w:val="22"/>
            <w:szCs w:val="22"/>
          </w:rPr>
          <w:tab/>
        </w:r>
        <w:r w:rsidRPr="00494574">
          <w:rPr>
            <w:rStyle w:val="Hyperlink"/>
          </w:rPr>
          <w:t>Các vấn đề gặp phải và giải pháp</w:t>
        </w:r>
        <w:r>
          <w:rPr>
            <w:webHidden/>
          </w:rPr>
          <w:tab/>
        </w:r>
        <w:r>
          <w:rPr>
            <w:webHidden/>
          </w:rPr>
          <w:fldChar w:fldCharType="begin"/>
        </w:r>
        <w:r>
          <w:rPr>
            <w:webHidden/>
          </w:rPr>
          <w:instrText xml:space="preserve"> PAGEREF _Toc298582091 \h </w:instrText>
        </w:r>
        <w:r>
          <w:rPr>
            <w:webHidden/>
          </w:rPr>
        </w:r>
        <w:r>
          <w:rPr>
            <w:webHidden/>
          </w:rPr>
          <w:fldChar w:fldCharType="separate"/>
        </w:r>
        <w:r>
          <w:rPr>
            <w:webHidden/>
          </w:rPr>
          <w:t>5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92" w:history="1">
        <w:r w:rsidRPr="00494574">
          <w:rPr>
            <w:rStyle w:val="Hyperlink"/>
          </w:rPr>
          <w:t>5.4.1</w:t>
        </w:r>
        <w:r>
          <w:rPr>
            <w:rFonts w:asciiTheme="minorHAnsi" w:eastAsiaTheme="minorEastAsia" w:hAnsiTheme="minorHAnsi" w:cstheme="minorBidi"/>
            <w:spacing w:val="0"/>
            <w:szCs w:val="22"/>
          </w:rPr>
          <w:tab/>
        </w:r>
        <w:r w:rsidRPr="00494574">
          <w:rPr>
            <w:rStyle w:val="Hyperlink"/>
          </w:rPr>
          <w:t>Hiển thị đám mây điểm</w:t>
        </w:r>
        <w:r>
          <w:rPr>
            <w:webHidden/>
          </w:rPr>
          <w:tab/>
        </w:r>
        <w:r>
          <w:rPr>
            <w:webHidden/>
          </w:rPr>
          <w:fldChar w:fldCharType="begin"/>
        </w:r>
        <w:r>
          <w:rPr>
            <w:webHidden/>
          </w:rPr>
          <w:instrText xml:space="preserve"> PAGEREF _Toc298582092 \h </w:instrText>
        </w:r>
        <w:r>
          <w:rPr>
            <w:webHidden/>
          </w:rPr>
        </w:r>
        <w:r>
          <w:rPr>
            <w:webHidden/>
          </w:rPr>
          <w:fldChar w:fldCharType="separate"/>
        </w:r>
        <w:r>
          <w:rPr>
            <w:webHidden/>
          </w:rPr>
          <w:t>5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93" w:history="1">
        <w:r w:rsidRPr="00494574">
          <w:rPr>
            <w:rStyle w:val="Hyperlink"/>
          </w:rPr>
          <w:t>5.4.2</w:t>
        </w:r>
        <w:r>
          <w:rPr>
            <w:rFonts w:asciiTheme="minorHAnsi" w:eastAsiaTheme="minorEastAsia" w:hAnsiTheme="minorHAnsi" w:cstheme="minorBidi"/>
            <w:spacing w:val="0"/>
            <w:szCs w:val="22"/>
          </w:rPr>
          <w:tab/>
        </w:r>
        <w:r w:rsidRPr="00494574">
          <w:rPr>
            <w:rStyle w:val="Hyperlink"/>
          </w:rPr>
          <w:t>Vẽ mô hình ba chiều lớn</w:t>
        </w:r>
        <w:r>
          <w:rPr>
            <w:webHidden/>
          </w:rPr>
          <w:tab/>
        </w:r>
        <w:r>
          <w:rPr>
            <w:webHidden/>
          </w:rPr>
          <w:fldChar w:fldCharType="begin"/>
        </w:r>
        <w:r>
          <w:rPr>
            <w:webHidden/>
          </w:rPr>
          <w:instrText xml:space="preserve"> PAGEREF _Toc298582093 \h </w:instrText>
        </w:r>
        <w:r>
          <w:rPr>
            <w:webHidden/>
          </w:rPr>
        </w:r>
        <w:r>
          <w:rPr>
            <w:webHidden/>
          </w:rPr>
          <w:fldChar w:fldCharType="separate"/>
        </w:r>
        <w:r>
          <w:rPr>
            <w:webHidden/>
          </w:rPr>
          <w:t>52</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94" w:history="1">
        <w:r w:rsidRPr="00494574">
          <w:rPr>
            <w:rStyle w:val="Hyperlink"/>
          </w:rPr>
          <w:t>5.4.3</w:t>
        </w:r>
        <w:r>
          <w:rPr>
            <w:rFonts w:asciiTheme="minorHAnsi" w:eastAsiaTheme="minorEastAsia" w:hAnsiTheme="minorHAnsi" w:cstheme="minorBidi"/>
            <w:spacing w:val="0"/>
            <w:szCs w:val="22"/>
          </w:rPr>
          <w:tab/>
        </w:r>
        <w:r w:rsidRPr="00494574">
          <w:rPr>
            <w:rStyle w:val="Hyperlink"/>
          </w:rPr>
          <w:t>Tương tác với đối tượng trong không gian.</w:t>
        </w:r>
        <w:r>
          <w:rPr>
            <w:webHidden/>
          </w:rPr>
          <w:tab/>
        </w:r>
        <w:r>
          <w:rPr>
            <w:webHidden/>
          </w:rPr>
          <w:fldChar w:fldCharType="begin"/>
        </w:r>
        <w:r>
          <w:rPr>
            <w:webHidden/>
          </w:rPr>
          <w:instrText xml:space="preserve"> PAGEREF _Toc298582094 \h </w:instrText>
        </w:r>
        <w:r>
          <w:rPr>
            <w:webHidden/>
          </w:rPr>
        </w:r>
        <w:r>
          <w:rPr>
            <w:webHidden/>
          </w:rPr>
          <w:fldChar w:fldCharType="separate"/>
        </w:r>
        <w:r>
          <w:rPr>
            <w:webHidden/>
          </w:rPr>
          <w:t>53</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95" w:history="1">
        <w:r w:rsidRPr="00494574">
          <w:rPr>
            <w:rStyle w:val="Hyperlink"/>
          </w:rPr>
          <w:t>5.5</w:t>
        </w:r>
        <w:r>
          <w:rPr>
            <w:rFonts w:asciiTheme="minorHAnsi" w:eastAsiaTheme="minorEastAsia" w:hAnsiTheme="minorHAnsi" w:cstheme="minorBidi"/>
            <w:spacing w:val="0"/>
            <w:sz w:val="22"/>
            <w:szCs w:val="22"/>
          </w:rPr>
          <w:tab/>
        </w:r>
        <w:r w:rsidRPr="00494574">
          <w:rPr>
            <w:rStyle w:val="Hyperlink"/>
          </w:rPr>
          <w:t>Kết luận</w:t>
        </w:r>
        <w:r>
          <w:rPr>
            <w:webHidden/>
          </w:rPr>
          <w:tab/>
        </w:r>
        <w:r>
          <w:rPr>
            <w:webHidden/>
          </w:rPr>
          <w:fldChar w:fldCharType="begin"/>
        </w:r>
        <w:r>
          <w:rPr>
            <w:webHidden/>
          </w:rPr>
          <w:instrText xml:space="preserve"> PAGEREF _Toc298582095 \h </w:instrText>
        </w:r>
        <w:r>
          <w:rPr>
            <w:webHidden/>
          </w:rPr>
        </w:r>
        <w:r>
          <w:rPr>
            <w:webHidden/>
          </w:rPr>
          <w:fldChar w:fldCharType="separate"/>
        </w:r>
        <w:r>
          <w:rPr>
            <w:webHidden/>
          </w:rPr>
          <w:t>57</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096" w:history="1">
        <w:r w:rsidRPr="00494574">
          <w:rPr>
            <w:rStyle w:val="Hyperlink"/>
          </w:rPr>
          <w:t>Chương 6 Hiệu ứng tăng cường trong Silverlight 5</w:t>
        </w:r>
        <w:r>
          <w:rPr>
            <w:webHidden/>
          </w:rPr>
          <w:tab/>
        </w:r>
        <w:r>
          <w:rPr>
            <w:webHidden/>
          </w:rPr>
          <w:fldChar w:fldCharType="begin"/>
        </w:r>
        <w:r>
          <w:rPr>
            <w:webHidden/>
          </w:rPr>
          <w:instrText xml:space="preserve"> PAGEREF _Toc298582096 \h </w:instrText>
        </w:r>
        <w:r>
          <w:rPr>
            <w:webHidden/>
          </w:rPr>
        </w:r>
        <w:r>
          <w:rPr>
            <w:webHidden/>
          </w:rPr>
          <w:fldChar w:fldCharType="separate"/>
        </w:r>
        <w:r>
          <w:rPr>
            <w:webHidden/>
          </w:rPr>
          <w:t>58</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97" w:history="1">
        <w:r w:rsidRPr="00494574">
          <w:rPr>
            <w:rStyle w:val="Hyperlink"/>
          </w:rPr>
          <w:t>6.1</w:t>
        </w:r>
        <w:r>
          <w:rPr>
            <w:rFonts w:asciiTheme="minorHAnsi" w:eastAsiaTheme="minorEastAsia" w:hAnsiTheme="minorHAnsi" w:cstheme="minorBidi"/>
            <w:spacing w:val="0"/>
            <w:sz w:val="22"/>
            <w:szCs w:val="22"/>
          </w:rPr>
          <w:tab/>
        </w:r>
        <w:r w:rsidRPr="00494574">
          <w:rPr>
            <w:rStyle w:val="Hyperlink"/>
          </w:rPr>
          <w:t>Giới thiệu hiệu ứng tăng cường</w:t>
        </w:r>
        <w:r>
          <w:rPr>
            <w:webHidden/>
          </w:rPr>
          <w:tab/>
        </w:r>
        <w:r>
          <w:rPr>
            <w:webHidden/>
          </w:rPr>
          <w:fldChar w:fldCharType="begin"/>
        </w:r>
        <w:r>
          <w:rPr>
            <w:webHidden/>
          </w:rPr>
          <w:instrText xml:space="preserve"> PAGEREF _Toc298582097 \h </w:instrText>
        </w:r>
        <w:r>
          <w:rPr>
            <w:webHidden/>
          </w:rPr>
        </w:r>
        <w:r>
          <w:rPr>
            <w:webHidden/>
          </w:rPr>
          <w:fldChar w:fldCharType="separate"/>
        </w:r>
        <w:r>
          <w:rPr>
            <w:webHidden/>
          </w:rPr>
          <w:t>58</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098" w:history="1">
        <w:r w:rsidRPr="00494574">
          <w:rPr>
            <w:rStyle w:val="Hyperlink"/>
          </w:rPr>
          <w:t>6.2</w:t>
        </w:r>
        <w:r>
          <w:rPr>
            <w:rFonts w:asciiTheme="minorHAnsi" w:eastAsiaTheme="minorEastAsia" w:hAnsiTheme="minorHAnsi" w:cstheme="minorBidi"/>
            <w:spacing w:val="0"/>
            <w:sz w:val="22"/>
            <w:szCs w:val="22"/>
          </w:rPr>
          <w:tab/>
        </w:r>
        <w:r w:rsidRPr="00494574">
          <w:rPr>
            <w:rStyle w:val="Hyperlink"/>
          </w:rPr>
          <w:t>Hiệu ứng tăng cường trên 2D Graphics</w:t>
        </w:r>
        <w:r>
          <w:rPr>
            <w:webHidden/>
          </w:rPr>
          <w:tab/>
        </w:r>
        <w:r>
          <w:rPr>
            <w:webHidden/>
          </w:rPr>
          <w:fldChar w:fldCharType="begin"/>
        </w:r>
        <w:r>
          <w:rPr>
            <w:webHidden/>
          </w:rPr>
          <w:instrText xml:space="preserve"> PAGEREF _Toc298582098 \h </w:instrText>
        </w:r>
        <w:r>
          <w:rPr>
            <w:webHidden/>
          </w:rPr>
        </w:r>
        <w:r>
          <w:rPr>
            <w:webHidden/>
          </w:rPr>
          <w:fldChar w:fldCharType="separate"/>
        </w:r>
        <w:r>
          <w:rPr>
            <w:webHidden/>
          </w:rPr>
          <w:t>59</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099" w:history="1">
        <w:r w:rsidRPr="00494574">
          <w:rPr>
            <w:rStyle w:val="Hyperlink"/>
          </w:rPr>
          <w:t>6.2.1</w:t>
        </w:r>
        <w:r>
          <w:rPr>
            <w:rFonts w:asciiTheme="minorHAnsi" w:eastAsiaTheme="minorEastAsia" w:hAnsiTheme="minorHAnsi" w:cstheme="minorBidi"/>
            <w:spacing w:val="0"/>
            <w:szCs w:val="22"/>
          </w:rPr>
          <w:tab/>
        </w:r>
        <w:r w:rsidRPr="00494574">
          <w:rPr>
            <w:rStyle w:val="Hyperlink"/>
          </w:rPr>
          <w:t>Hiệu ứng trên đối tượng tĩnh</w:t>
        </w:r>
        <w:r>
          <w:rPr>
            <w:webHidden/>
          </w:rPr>
          <w:tab/>
        </w:r>
        <w:r>
          <w:rPr>
            <w:webHidden/>
          </w:rPr>
          <w:fldChar w:fldCharType="begin"/>
        </w:r>
        <w:r>
          <w:rPr>
            <w:webHidden/>
          </w:rPr>
          <w:instrText xml:space="preserve"> PAGEREF _Toc298582099 \h </w:instrText>
        </w:r>
        <w:r>
          <w:rPr>
            <w:webHidden/>
          </w:rPr>
        </w:r>
        <w:r>
          <w:rPr>
            <w:webHidden/>
          </w:rPr>
          <w:fldChar w:fldCharType="separate"/>
        </w:r>
        <w:r>
          <w:rPr>
            <w:webHidden/>
          </w:rPr>
          <w:t>59</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0" w:history="1">
        <w:r w:rsidRPr="00494574">
          <w:rPr>
            <w:rStyle w:val="Hyperlink"/>
          </w:rPr>
          <w:t>6.2.2</w:t>
        </w:r>
        <w:r>
          <w:rPr>
            <w:rFonts w:asciiTheme="minorHAnsi" w:eastAsiaTheme="minorEastAsia" w:hAnsiTheme="minorHAnsi" w:cstheme="minorBidi"/>
            <w:spacing w:val="0"/>
            <w:szCs w:val="22"/>
          </w:rPr>
          <w:tab/>
        </w:r>
        <w:r w:rsidRPr="00494574">
          <w:rPr>
            <w:rStyle w:val="Hyperlink"/>
          </w:rPr>
          <w:t>Hiệu ứng chuyển cảnh</w:t>
        </w:r>
        <w:r>
          <w:rPr>
            <w:webHidden/>
          </w:rPr>
          <w:tab/>
        </w:r>
        <w:r>
          <w:rPr>
            <w:webHidden/>
          </w:rPr>
          <w:fldChar w:fldCharType="begin"/>
        </w:r>
        <w:r>
          <w:rPr>
            <w:webHidden/>
          </w:rPr>
          <w:instrText xml:space="preserve"> PAGEREF _Toc298582100 \h </w:instrText>
        </w:r>
        <w:r>
          <w:rPr>
            <w:webHidden/>
          </w:rPr>
        </w:r>
        <w:r>
          <w:rPr>
            <w:webHidden/>
          </w:rPr>
          <w:fldChar w:fldCharType="separate"/>
        </w:r>
        <w:r>
          <w:rPr>
            <w:webHidden/>
          </w:rPr>
          <w:t>60</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01" w:history="1">
        <w:r w:rsidRPr="00494574">
          <w:rPr>
            <w:rStyle w:val="Hyperlink"/>
          </w:rPr>
          <w:t>6.3</w:t>
        </w:r>
        <w:r>
          <w:rPr>
            <w:rFonts w:asciiTheme="minorHAnsi" w:eastAsiaTheme="minorEastAsia" w:hAnsiTheme="minorHAnsi" w:cstheme="minorBidi"/>
            <w:spacing w:val="0"/>
            <w:sz w:val="22"/>
            <w:szCs w:val="22"/>
          </w:rPr>
          <w:tab/>
        </w:r>
        <w:r w:rsidRPr="00494574">
          <w:rPr>
            <w:rStyle w:val="Hyperlink"/>
          </w:rPr>
          <w:t>Hiệu ứng tăng cường trên 3D Graphics</w:t>
        </w:r>
        <w:r>
          <w:rPr>
            <w:webHidden/>
          </w:rPr>
          <w:tab/>
        </w:r>
        <w:r>
          <w:rPr>
            <w:webHidden/>
          </w:rPr>
          <w:fldChar w:fldCharType="begin"/>
        </w:r>
        <w:r>
          <w:rPr>
            <w:webHidden/>
          </w:rPr>
          <w:instrText xml:space="preserve"> PAGEREF _Toc298582101 \h </w:instrText>
        </w:r>
        <w:r>
          <w:rPr>
            <w:webHidden/>
          </w:rPr>
        </w:r>
        <w:r>
          <w:rPr>
            <w:webHidden/>
          </w:rPr>
          <w:fldChar w:fldCharType="separate"/>
        </w:r>
        <w:r>
          <w:rPr>
            <w:webHidden/>
          </w:rPr>
          <w:t>6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2" w:history="1">
        <w:r w:rsidRPr="00494574">
          <w:rPr>
            <w:rStyle w:val="Hyperlink"/>
          </w:rPr>
          <w:t>6.3.1</w:t>
        </w:r>
        <w:r>
          <w:rPr>
            <w:rFonts w:asciiTheme="minorHAnsi" w:eastAsiaTheme="minorEastAsia" w:hAnsiTheme="minorHAnsi" w:cstheme="minorBidi"/>
            <w:spacing w:val="0"/>
            <w:szCs w:val="22"/>
          </w:rPr>
          <w:tab/>
        </w:r>
        <w:r w:rsidRPr="00494574">
          <w:rPr>
            <w:rStyle w:val="Hyperlink"/>
          </w:rPr>
          <w:t>Lập trình GPU</w:t>
        </w:r>
        <w:r>
          <w:rPr>
            <w:webHidden/>
          </w:rPr>
          <w:tab/>
        </w:r>
        <w:r>
          <w:rPr>
            <w:webHidden/>
          </w:rPr>
          <w:fldChar w:fldCharType="begin"/>
        </w:r>
        <w:r>
          <w:rPr>
            <w:webHidden/>
          </w:rPr>
          <w:instrText xml:space="preserve"> PAGEREF _Toc298582102 \h </w:instrText>
        </w:r>
        <w:r>
          <w:rPr>
            <w:webHidden/>
          </w:rPr>
        </w:r>
        <w:r>
          <w:rPr>
            <w:webHidden/>
          </w:rPr>
          <w:fldChar w:fldCharType="separate"/>
        </w:r>
        <w:r>
          <w:rPr>
            <w:webHidden/>
          </w:rPr>
          <w:t>61</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3" w:history="1">
        <w:r w:rsidRPr="00494574">
          <w:rPr>
            <w:rStyle w:val="Hyperlink"/>
          </w:rPr>
          <w:t>6.3.2</w:t>
        </w:r>
        <w:r>
          <w:rPr>
            <w:rFonts w:asciiTheme="minorHAnsi" w:eastAsiaTheme="minorEastAsia" w:hAnsiTheme="minorHAnsi" w:cstheme="minorBidi"/>
            <w:spacing w:val="0"/>
            <w:szCs w:val="22"/>
          </w:rPr>
          <w:tab/>
        </w:r>
        <w:r w:rsidRPr="00494574">
          <w:rPr>
            <w:rStyle w:val="Hyperlink"/>
          </w:rPr>
          <w:t>Một số hiệu ứng chiếu sáng căn bản</w:t>
        </w:r>
        <w:r>
          <w:rPr>
            <w:webHidden/>
          </w:rPr>
          <w:tab/>
        </w:r>
        <w:r>
          <w:rPr>
            <w:webHidden/>
          </w:rPr>
          <w:fldChar w:fldCharType="begin"/>
        </w:r>
        <w:r>
          <w:rPr>
            <w:webHidden/>
          </w:rPr>
          <w:instrText xml:space="preserve"> PAGEREF _Toc298582103 \h </w:instrText>
        </w:r>
        <w:r>
          <w:rPr>
            <w:webHidden/>
          </w:rPr>
        </w:r>
        <w:r>
          <w:rPr>
            <w:webHidden/>
          </w:rPr>
          <w:fldChar w:fldCharType="separate"/>
        </w:r>
        <w:r>
          <w:rPr>
            <w:webHidden/>
          </w:rPr>
          <w:t>63</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4" w:history="1">
        <w:r w:rsidRPr="00494574">
          <w:rPr>
            <w:rStyle w:val="Hyperlink"/>
          </w:rPr>
          <w:t>6.3.3</w:t>
        </w:r>
        <w:r>
          <w:rPr>
            <w:rFonts w:asciiTheme="minorHAnsi" w:eastAsiaTheme="minorEastAsia" w:hAnsiTheme="minorHAnsi" w:cstheme="minorBidi"/>
            <w:spacing w:val="0"/>
            <w:szCs w:val="22"/>
          </w:rPr>
          <w:tab/>
        </w:r>
        <w:r w:rsidRPr="00494574">
          <w:rPr>
            <w:rStyle w:val="Hyperlink"/>
          </w:rPr>
          <w:t>Các hiệu ứng ánh sáng đã cài đặt</w:t>
        </w:r>
        <w:r>
          <w:rPr>
            <w:webHidden/>
          </w:rPr>
          <w:tab/>
        </w:r>
        <w:r>
          <w:rPr>
            <w:webHidden/>
          </w:rPr>
          <w:fldChar w:fldCharType="begin"/>
        </w:r>
        <w:r>
          <w:rPr>
            <w:webHidden/>
          </w:rPr>
          <w:instrText xml:space="preserve"> PAGEREF _Toc298582104 \h </w:instrText>
        </w:r>
        <w:r>
          <w:rPr>
            <w:webHidden/>
          </w:rPr>
        </w:r>
        <w:r>
          <w:rPr>
            <w:webHidden/>
          </w:rPr>
          <w:fldChar w:fldCharType="separate"/>
        </w:r>
        <w:r>
          <w:rPr>
            <w:webHidden/>
          </w:rPr>
          <w:t>67</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05" w:history="1">
        <w:r w:rsidRPr="00494574">
          <w:rPr>
            <w:rStyle w:val="Hyperlink"/>
          </w:rPr>
          <w:t>6.4</w:t>
        </w:r>
        <w:r>
          <w:rPr>
            <w:rFonts w:asciiTheme="minorHAnsi" w:eastAsiaTheme="minorEastAsia" w:hAnsiTheme="minorHAnsi" w:cstheme="minorBidi"/>
            <w:spacing w:val="0"/>
            <w:sz w:val="22"/>
            <w:szCs w:val="22"/>
          </w:rPr>
          <w:tab/>
        </w:r>
        <w:r w:rsidRPr="00494574">
          <w:rPr>
            <w:rStyle w:val="Hyperlink"/>
          </w:rPr>
          <w:t>Một số vấn đề gặp phải và giải pháp</w:t>
        </w:r>
        <w:r>
          <w:rPr>
            <w:webHidden/>
          </w:rPr>
          <w:tab/>
        </w:r>
        <w:r>
          <w:rPr>
            <w:webHidden/>
          </w:rPr>
          <w:fldChar w:fldCharType="begin"/>
        </w:r>
        <w:r>
          <w:rPr>
            <w:webHidden/>
          </w:rPr>
          <w:instrText xml:space="preserve"> PAGEREF _Toc298582105 \h </w:instrText>
        </w:r>
        <w:r>
          <w:rPr>
            <w:webHidden/>
          </w:rPr>
        </w:r>
        <w:r>
          <w:rPr>
            <w:webHidden/>
          </w:rPr>
          <w:fldChar w:fldCharType="separate"/>
        </w:r>
        <w:r>
          <w:rPr>
            <w:webHidden/>
          </w:rPr>
          <w:t>67</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6" w:history="1">
        <w:r w:rsidRPr="00494574">
          <w:rPr>
            <w:rStyle w:val="Hyperlink"/>
          </w:rPr>
          <w:t>6.4.1</w:t>
        </w:r>
        <w:r>
          <w:rPr>
            <w:rFonts w:asciiTheme="minorHAnsi" w:eastAsiaTheme="minorEastAsia" w:hAnsiTheme="minorHAnsi" w:cstheme="minorBidi"/>
            <w:spacing w:val="0"/>
            <w:szCs w:val="22"/>
          </w:rPr>
          <w:tab/>
        </w:r>
        <w:r w:rsidRPr="00494574">
          <w:rPr>
            <w:rStyle w:val="Hyperlink"/>
          </w:rPr>
          <w:t>Lập trình Shader Effect</w:t>
        </w:r>
        <w:r>
          <w:rPr>
            <w:webHidden/>
          </w:rPr>
          <w:tab/>
        </w:r>
        <w:r>
          <w:rPr>
            <w:webHidden/>
          </w:rPr>
          <w:fldChar w:fldCharType="begin"/>
        </w:r>
        <w:r>
          <w:rPr>
            <w:webHidden/>
          </w:rPr>
          <w:instrText xml:space="preserve"> PAGEREF _Toc298582106 \h </w:instrText>
        </w:r>
        <w:r>
          <w:rPr>
            <w:webHidden/>
          </w:rPr>
        </w:r>
        <w:r>
          <w:rPr>
            <w:webHidden/>
          </w:rPr>
          <w:fldChar w:fldCharType="separate"/>
        </w:r>
        <w:r>
          <w:rPr>
            <w:webHidden/>
          </w:rPr>
          <w:t>67</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7" w:history="1">
        <w:r w:rsidRPr="00494574">
          <w:rPr>
            <w:rStyle w:val="Hyperlink"/>
          </w:rPr>
          <w:t>6.4.2</w:t>
        </w:r>
        <w:r>
          <w:rPr>
            <w:rFonts w:asciiTheme="minorHAnsi" w:eastAsiaTheme="minorEastAsia" w:hAnsiTheme="minorHAnsi" w:cstheme="minorBidi"/>
            <w:spacing w:val="0"/>
            <w:szCs w:val="22"/>
          </w:rPr>
          <w:tab/>
        </w:r>
        <w:r w:rsidRPr="00494574">
          <w:rPr>
            <w:rStyle w:val="Hyperlink"/>
          </w:rPr>
          <w:t>Material</w:t>
        </w:r>
        <w:r>
          <w:rPr>
            <w:webHidden/>
          </w:rPr>
          <w:tab/>
        </w:r>
        <w:r>
          <w:rPr>
            <w:webHidden/>
          </w:rPr>
          <w:fldChar w:fldCharType="begin"/>
        </w:r>
        <w:r>
          <w:rPr>
            <w:webHidden/>
          </w:rPr>
          <w:instrText xml:space="preserve"> PAGEREF _Toc298582107 \h </w:instrText>
        </w:r>
        <w:r>
          <w:rPr>
            <w:webHidden/>
          </w:rPr>
        </w:r>
        <w:r>
          <w:rPr>
            <w:webHidden/>
          </w:rPr>
          <w:fldChar w:fldCharType="separate"/>
        </w:r>
        <w:r>
          <w:rPr>
            <w:webHidden/>
          </w:rPr>
          <w:t>70</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08" w:history="1">
        <w:r w:rsidRPr="00494574">
          <w:rPr>
            <w:rStyle w:val="Hyperlink"/>
          </w:rPr>
          <w:t>6.4.3</w:t>
        </w:r>
        <w:r>
          <w:rPr>
            <w:rFonts w:asciiTheme="minorHAnsi" w:eastAsiaTheme="minorEastAsia" w:hAnsiTheme="minorHAnsi" w:cstheme="minorBidi"/>
            <w:spacing w:val="0"/>
            <w:szCs w:val="22"/>
          </w:rPr>
          <w:tab/>
        </w:r>
        <w:r w:rsidRPr="00494574">
          <w:rPr>
            <w:rStyle w:val="Hyperlink"/>
          </w:rPr>
          <w:t>Properties Panel</w:t>
        </w:r>
        <w:r>
          <w:rPr>
            <w:webHidden/>
          </w:rPr>
          <w:tab/>
        </w:r>
        <w:r>
          <w:rPr>
            <w:webHidden/>
          </w:rPr>
          <w:fldChar w:fldCharType="begin"/>
        </w:r>
        <w:r>
          <w:rPr>
            <w:webHidden/>
          </w:rPr>
          <w:instrText xml:space="preserve"> PAGEREF _Toc298582108 \h </w:instrText>
        </w:r>
        <w:r>
          <w:rPr>
            <w:webHidden/>
          </w:rPr>
        </w:r>
        <w:r>
          <w:rPr>
            <w:webHidden/>
          </w:rPr>
          <w:fldChar w:fldCharType="separate"/>
        </w:r>
        <w:r>
          <w:rPr>
            <w:webHidden/>
          </w:rPr>
          <w:t>70</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09" w:history="1">
        <w:r w:rsidRPr="00494574">
          <w:rPr>
            <w:rStyle w:val="Hyperlink"/>
          </w:rPr>
          <w:t>6.5</w:t>
        </w:r>
        <w:r>
          <w:rPr>
            <w:rFonts w:asciiTheme="minorHAnsi" w:eastAsiaTheme="minorEastAsia" w:hAnsiTheme="minorHAnsi" w:cstheme="minorBidi"/>
            <w:spacing w:val="0"/>
            <w:sz w:val="22"/>
            <w:szCs w:val="22"/>
          </w:rPr>
          <w:tab/>
        </w:r>
        <w:r w:rsidRPr="00494574">
          <w:rPr>
            <w:rStyle w:val="Hyperlink"/>
          </w:rPr>
          <w:t>Kết luận</w:t>
        </w:r>
        <w:r>
          <w:rPr>
            <w:webHidden/>
          </w:rPr>
          <w:tab/>
        </w:r>
        <w:r>
          <w:rPr>
            <w:webHidden/>
          </w:rPr>
          <w:fldChar w:fldCharType="begin"/>
        </w:r>
        <w:r>
          <w:rPr>
            <w:webHidden/>
          </w:rPr>
          <w:instrText xml:space="preserve"> PAGEREF _Toc298582109 \h </w:instrText>
        </w:r>
        <w:r>
          <w:rPr>
            <w:webHidden/>
          </w:rPr>
        </w:r>
        <w:r>
          <w:rPr>
            <w:webHidden/>
          </w:rPr>
          <w:fldChar w:fldCharType="separate"/>
        </w:r>
        <w:r>
          <w:rPr>
            <w:webHidden/>
          </w:rPr>
          <w:t>71</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110" w:history="1">
        <w:r w:rsidRPr="00494574">
          <w:rPr>
            <w:rStyle w:val="Hyperlink"/>
          </w:rPr>
          <w:t>Chương 7 Liên kết C++ và Silverlight</w:t>
        </w:r>
        <w:r>
          <w:rPr>
            <w:webHidden/>
          </w:rPr>
          <w:tab/>
        </w:r>
        <w:r>
          <w:rPr>
            <w:webHidden/>
          </w:rPr>
          <w:fldChar w:fldCharType="begin"/>
        </w:r>
        <w:r>
          <w:rPr>
            <w:webHidden/>
          </w:rPr>
          <w:instrText xml:space="preserve"> PAGEREF _Toc298582110 \h </w:instrText>
        </w:r>
        <w:r>
          <w:rPr>
            <w:webHidden/>
          </w:rPr>
        </w:r>
        <w:r>
          <w:rPr>
            <w:webHidden/>
          </w:rPr>
          <w:fldChar w:fldCharType="separate"/>
        </w:r>
        <w:r>
          <w:rPr>
            <w:webHidden/>
          </w:rPr>
          <w:t>72</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11" w:history="1">
        <w:r w:rsidRPr="00494574">
          <w:rPr>
            <w:rStyle w:val="Hyperlink"/>
          </w:rPr>
          <w:t>7.1</w:t>
        </w:r>
        <w:r>
          <w:rPr>
            <w:rFonts w:asciiTheme="minorHAnsi" w:eastAsiaTheme="minorEastAsia" w:hAnsiTheme="minorHAnsi" w:cstheme="minorBidi"/>
            <w:spacing w:val="0"/>
            <w:sz w:val="22"/>
            <w:szCs w:val="22"/>
          </w:rPr>
          <w:tab/>
        </w:r>
        <w:r w:rsidRPr="00494574">
          <w:rPr>
            <w:rStyle w:val="Hyperlink"/>
          </w:rPr>
          <w:t>Tương tác với các thành phần trên Client</w:t>
        </w:r>
        <w:r>
          <w:rPr>
            <w:webHidden/>
          </w:rPr>
          <w:tab/>
        </w:r>
        <w:r>
          <w:rPr>
            <w:webHidden/>
          </w:rPr>
          <w:fldChar w:fldCharType="begin"/>
        </w:r>
        <w:r>
          <w:rPr>
            <w:webHidden/>
          </w:rPr>
          <w:instrText xml:space="preserve"> PAGEREF _Toc298582111 \h </w:instrText>
        </w:r>
        <w:r>
          <w:rPr>
            <w:webHidden/>
          </w:rPr>
        </w:r>
        <w:r>
          <w:rPr>
            <w:webHidden/>
          </w:rPr>
          <w:fldChar w:fldCharType="separate"/>
        </w:r>
        <w:r>
          <w:rPr>
            <w:webHidden/>
          </w:rPr>
          <w:t>72</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12" w:history="1">
        <w:r w:rsidRPr="00494574">
          <w:rPr>
            <w:rStyle w:val="Hyperlink"/>
          </w:rPr>
          <w:t>7.1.1</w:t>
        </w:r>
        <w:r>
          <w:rPr>
            <w:rFonts w:asciiTheme="minorHAnsi" w:eastAsiaTheme="minorEastAsia" w:hAnsiTheme="minorHAnsi" w:cstheme="minorBidi"/>
            <w:spacing w:val="0"/>
            <w:szCs w:val="22"/>
          </w:rPr>
          <w:tab/>
        </w:r>
        <w:r w:rsidRPr="00494574">
          <w:rPr>
            <w:rStyle w:val="Hyperlink"/>
          </w:rPr>
          <w:t>Mở rộng giới hạn tương tác (Out-of-browser)</w:t>
        </w:r>
        <w:r>
          <w:rPr>
            <w:webHidden/>
          </w:rPr>
          <w:tab/>
        </w:r>
        <w:r>
          <w:rPr>
            <w:webHidden/>
          </w:rPr>
          <w:fldChar w:fldCharType="begin"/>
        </w:r>
        <w:r>
          <w:rPr>
            <w:webHidden/>
          </w:rPr>
          <w:instrText xml:space="preserve"> PAGEREF _Toc298582112 \h </w:instrText>
        </w:r>
        <w:r>
          <w:rPr>
            <w:webHidden/>
          </w:rPr>
        </w:r>
        <w:r>
          <w:rPr>
            <w:webHidden/>
          </w:rPr>
          <w:fldChar w:fldCharType="separate"/>
        </w:r>
        <w:r>
          <w:rPr>
            <w:webHidden/>
          </w:rPr>
          <w:t>72</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13" w:history="1">
        <w:r w:rsidRPr="00494574">
          <w:rPr>
            <w:rStyle w:val="Hyperlink"/>
          </w:rPr>
          <w:t>7.1.2</w:t>
        </w:r>
        <w:r>
          <w:rPr>
            <w:rFonts w:asciiTheme="minorHAnsi" w:eastAsiaTheme="minorEastAsia" w:hAnsiTheme="minorHAnsi" w:cstheme="minorBidi"/>
            <w:spacing w:val="0"/>
            <w:szCs w:val="22"/>
          </w:rPr>
          <w:tab/>
        </w:r>
        <w:r w:rsidRPr="00494574">
          <w:rPr>
            <w:rStyle w:val="Hyperlink"/>
          </w:rPr>
          <w:t>Mở rộng giới hạn tương tác (COM+ automation)</w:t>
        </w:r>
        <w:r>
          <w:rPr>
            <w:webHidden/>
          </w:rPr>
          <w:tab/>
        </w:r>
        <w:r>
          <w:rPr>
            <w:webHidden/>
          </w:rPr>
          <w:fldChar w:fldCharType="begin"/>
        </w:r>
        <w:r>
          <w:rPr>
            <w:webHidden/>
          </w:rPr>
          <w:instrText xml:space="preserve"> PAGEREF _Toc298582113 \h </w:instrText>
        </w:r>
        <w:r>
          <w:rPr>
            <w:webHidden/>
          </w:rPr>
        </w:r>
        <w:r>
          <w:rPr>
            <w:webHidden/>
          </w:rPr>
          <w:fldChar w:fldCharType="separate"/>
        </w:r>
        <w:r>
          <w:rPr>
            <w:webHidden/>
          </w:rPr>
          <w:t>75</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14" w:history="1">
        <w:r w:rsidRPr="00494574">
          <w:rPr>
            <w:rStyle w:val="Hyperlink"/>
          </w:rPr>
          <w:t>7.1.3</w:t>
        </w:r>
        <w:r>
          <w:rPr>
            <w:rFonts w:asciiTheme="minorHAnsi" w:eastAsiaTheme="minorEastAsia" w:hAnsiTheme="minorHAnsi" w:cstheme="minorBidi"/>
            <w:spacing w:val="0"/>
            <w:szCs w:val="22"/>
          </w:rPr>
          <w:tab/>
        </w:r>
        <w:r w:rsidRPr="00494574">
          <w:rPr>
            <w:rStyle w:val="Hyperlink"/>
          </w:rPr>
          <w:t>Kích hoạt C++ từ Silverlight</w:t>
        </w:r>
        <w:r>
          <w:rPr>
            <w:webHidden/>
          </w:rPr>
          <w:tab/>
        </w:r>
        <w:r>
          <w:rPr>
            <w:webHidden/>
          </w:rPr>
          <w:fldChar w:fldCharType="begin"/>
        </w:r>
        <w:r>
          <w:rPr>
            <w:webHidden/>
          </w:rPr>
          <w:instrText xml:space="preserve"> PAGEREF _Toc298582114 \h </w:instrText>
        </w:r>
        <w:r>
          <w:rPr>
            <w:webHidden/>
          </w:rPr>
        </w:r>
        <w:r>
          <w:rPr>
            <w:webHidden/>
          </w:rPr>
          <w:fldChar w:fldCharType="separate"/>
        </w:r>
        <w:r>
          <w:rPr>
            <w:webHidden/>
          </w:rPr>
          <w:t>77</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15" w:history="1">
        <w:r w:rsidRPr="00494574">
          <w:rPr>
            <w:rStyle w:val="Hyperlink"/>
          </w:rPr>
          <w:t>7.1.4</w:t>
        </w:r>
        <w:r>
          <w:rPr>
            <w:rFonts w:asciiTheme="minorHAnsi" w:eastAsiaTheme="minorEastAsia" w:hAnsiTheme="minorHAnsi" w:cstheme="minorBidi"/>
            <w:spacing w:val="0"/>
            <w:szCs w:val="22"/>
          </w:rPr>
          <w:tab/>
        </w:r>
        <w:r w:rsidRPr="00494574">
          <w:rPr>
            <w:rStyle w:val="Hyperlink"/>
          </w:rPr>
          <w:t>Trao đổi dữ liệu C++ và Silverlight</w:t>
        </w:r>
        <w:r>
          <w:rPr>
            <w:webHidden/>
          </w:rPr>
          <w:tab/>
        </w:r>
        <w:r>
          <w:rPr>
            <w:webHidden/>
          </w:rPr>
          <w:fldChar w:fldCharType="begin"/>
        </w:r>
        <w:r>
          <w:rPr>
            <w:webHidden/>
          </w:rPr>
          <w:instrText xml:space="preserve"> PAGEREF _Toc298582115 \h </w:instrText>
        </w:r>
        <w:r>
          <w:rPr>
            <w:webHidden/>
          </w:rPr>
        </w:r>
        <w:r>
          <w:rPr>
            <w:webHidden/>
          </w:rPr>
          <w:fldChar w:fldCharType="separate"/>
        </w:r>
        <w:r>
          <w:rPr>
            <w:webHidden/>
          </w:rPr>
          <w:t>79</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16" w:history="1">
        <w:r w:rsidRPr="00494574">
          <w:rPr>
            <w:rStyle w:val="Hyperlink"/>
          </w:rPr>
          <w:t>7.2</w:t>
        </w:r>
        <w:r>
          <w:rPr>
            <w:rFonts w:asciiTheme="minorHAnsi" w:eastAsiaTheme="minorEastAsia" w:hAnsiTheme="minorHAnsi" w:cstheme="minorBidi"/>
            <w:spacing w:val="0"/>
            <w:sz w:val="22"/>
            <w:szCs w:val="22"/>
          </w:rPr>
          <w:tab/>
        </w:r>
        <w:r w:rsidRPr="00494574">
          <w:rPr>
            <w:rStyle w:val="Hyperlink"/>
          </w:rPr>
          <w:t>Kết luận</w:t>
        </w:r>
        <w:r>
          <w:rPr>
            <w:webHidden/>
          </w:rPr>
          <w:tab/>
        </w:r>
        <w:r>
          <w:rPr>
            <w:webHidden/>
          </w:rPr>
          <w:fldChar w:fldCharType="begin"/>
        </w:r>
        <w:r>
          <w:rPr>
            <w:webHidden/>
          </w:rPr>
          <w:instrText xml:space="preserve"> PAGEREF _Toc298582116 \h </w:instrText>
        </w:r>
        <w:r>
          <w:rPr>
            <w:webHidden/>
          </w:rPr>
        </w:r>
        <w:r>
          <w:rPr>
            <w:webHidden/>
          </w:rPr>
          <w:fldChar w:fldCharType="separate"/>
        </w:r>
        <w:r>
          <w:rPr>
            <w:webHidden/>
          </w:rPr>
          <w:t>81</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117" w:history="1">
        <w:r w:rsidRPr="00494574">
          <w:rPr>
            <w:rStyle w:val="Hyperlink"/>
          </w:rPr>
          <w:t>Chương 8 Xây dựng ứng dụng minh họa</w:t>
        </w:r>
        <w:r>
          <w:rPr>
            <w:webHidden/>
          </w:rPr>
          <w:tab/>
        </w:r>
        <w:r>
          <w:rPr>
            <w:webHidden/>
          </w:rPr>
          <w:fldChar w:fldCharType="begin"/>
        </w:r>
        <w:r>
          <w:rPr>
            <w:webHidden/>
          </w:rPr>
          <w:instrText xml:space="preserve"> PAGEREF _Toc298582117 \h </w:instrText>
        </w:r>
        <w:r>
          <w:rPr>
            <w:webHidden/>
          </w:rPr>
        </w:r>
        <w:r>
          <w:rPr>
            <w:webHidden/>
          </w:rPr>
          <w:fldChar w:fldCharType="separate"/>
        </w:r>
        <w:r>
          <w:rPr>
            <w:webHidden/>
          </w:rPr>
          <w:t>82</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18" w:history="1">
        <w:r w:rsidRPr="00494574">
          <w:rPr>
            <w:rStyle w:val="Hyperlink"/>
          </w:rPr>
          <w:t>8.1</w:t>
        </w:r>
        <w:r>
          <w:rPr>
            <w:rFonts w:asciiTheme="minorHAnsi" w:eastAsiaTheme="minorEastAsia" w:hAnsiTheme="minorHAnsi" w:cstheme="minorBidi"/>
            <w:spacing w:val="0"/>
            <w:sz w:val="22"/>
            <w:szCs w:val="22"/>
          </w:rPr>
          <w:tab/>
        </w:r>
        <w:r w:rsidRPr="00494574">
          <w:rPr>
            <w:rStyle w:val="Hyperlink"/>
          </w:rPr>
          <w:t>Kiến trúc chung của hệ thống</w:t>
        </w:r>
        <w:r>
          <w:rPr>
            <w:webHidden/>
          </w:rPr>
          <w:tab/>
        </w:r>
        <w:r>
          <w:rPr>
            <w:webHidden/>
          </w:rPr>
          <w:fldChar w:fldCharType="begin"/>
        </w:r>
        <w:r>
          <w:rPr>
            <w:webHidden/>
          </w:rPr>
          <w:instrText xml:space="preserve"> PAGEREF _Toc298582118 \h </w:instrText>
        </w:r>
        <w:r>
          <w:rPr>
            <w:webHidden/>
          </w:rPr>
        </w:r>
        <w:r>
          <w:rPr>
            <w:webHidden/>
          </w:rPr>
          <w:fldChar w:fldCharType="separate"/>
        </w:r>
        <w:r>
          <w:rPr>
            <w:webHidden/>
          </w:rPr>
          <w:t>82</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19" w:history="1">
        <w:r w:rsidRPr="00494574">
          <w:rPr>
            <w:rStyle w:val="Hyperlink"/>
          </w:rPr>
          <w:t>8.2</w:t>
        </w:r>
        <w:r>
          <w:rPr>
            <w:rFonts w:asciiTheme="minorHAnsi" w:eastAsiaTheme="minorEastAsia" w:hAnsiTheme="minorHAnsi" w:cstheme="minorBidi"/>
            <w:spacing w:val="0"/>
            <w:sz w:val="22"/>
            <w:szCs w:val="22"/>
          </w:rPr>
          <w:tab/>
        </w:r>
        <w:r w:rsidRPr="00494574">
          <w:rPr>
            <w:rStyle w:val="Hyperlink"/>
          </w:rPr>
          <w:t>Cấu trúc các đối tượng chính trong chương trình</w:t>
        </w:r>
        <w:r>
          <w:rPr>
            <w:webHidden/>
          </w:rPr>
          <w:tab/>
        </w:r>
        <w:r>
          <w:rPr>
            <w:webHidden/>
          </w:rPr>
          <w:fldChar w:fldCharType="begin"/>
        </w:r>
        <w:r>
          <w:rPr>
            <w:webHidden/>
          </w:rPr>
          <w:instrText xml:space="preserve"> PAGEREF _Toc298582119 \h </w:instrText>
        </w:r>
        <w:r>
          <w:rPr>
            <w:webHidden/>
          </w:rPr>
        </w:r>
        <w:r>
          <w:rPr>
            <w:webHidden/>
          </w:rPr>
          <w:fldChar w:fldCharType="separate"/>
        </w:r>
        <w:r>
          <w:rPr>
            <w:webHidden/>
          </w:rPr>
          <w:t>83</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20" w:history="1">
        <w:r w:rsidRPr="00494574">
          <w:rPr>
            <w:rStyle w:val="Hyperlink"/>
          </w:rPr>
          <w:t>8.3</w:t>
        </w:r>
        <w:r>
          <w:rPr>
            <w:rFonts w:asciiTheme="minorHAnsi" w:eastAsiaTheme="minorEastAsia" w:hAnsiTheme="minorHAnsi" w:cstheme="minorBidi"/>
            <w:spacing w:val="0"/>
            <w:sz w:val="22"/>
            <w:szCs w:val="22"/>
          </w:rPr>
          <w:tab/>
        </w:r>
        <w:r w:rsidRPr="00494574">
          <w:rPr>
            <w:rStyle w:val="Hyperlink"/>
          </w:rPr>
          <w:t>Tạo mô hình 3D vật từ kinect</w:t>
        </w:r>
        <w:r>
          <w:rPr>
            <w:webHidden/>
          </w:rPr>
          <w:tab/>
        </w:r>
        <w:r>
          <w:rPr>
            <w:webHidden/>
          </w:rPr>
          <w:fldChar w:fldCharType="begin"/>
        </w:r>
        <w:r>
          <w:rPr>
            <w:webHidden/>
          </w:rPr>
          <w:instrText xml:space="preserve"> PAGEREF _Toc298582120 \h </w:instrText>
        </w:r>
        <w:r>
          <w:rPr>
            <w:webHidden/>
          </w:rPr>
        </w:r>
        <w:r>
          <w:rPr>
            <w:webHidden/>
          </w:rPr>
          <w:fldChar w:fldCharType="separate"/>
        </w:r>
        <w:r>
          <w:rPr>
            <w:webHidden/>
          </w:rPr>
          <w:t>84</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21" w:history="1">
        <w:r w:rsidRPr="00494574">
          <w:rPr>
            <w:rStyle w:val="Hyperlink"/>
          </w:rPr>
          <w:t>8.3.1</w:t>
        </w:r>
        <w:r>
          <w:rPr>
            <w:rFonts w:asciiTheme="minorHAnsi" w:eastAsiaTheme="minorEastAsia" w:hAnsiTheme="minorHAnsi" w:cstheme="minorBidi"/>
            <w:spacing w:val="0"/>
            <w:szCs w:val="22"/>
          </w:rPr>
          <w:tab/>
        </w:r>
        <w:r w:rsidRPr="00494574">
          <w:rPr>
            <w:rStyle w:val="Hyperlink"/>
          </w:rPr>
          <w:t>Module tương tác với kinect</w:t>
        </w:r>
        <w:r>
          <w:rPr>
            <w:webHidden/>
          </w:rPr>
          <w:tab/>
        </w:r>
        <w:r>
          <w:rPr>
            <w:webHidden/>
          </w:rPr>
          <w:fldChar w:fldCharType="begin"/>
        </w:r>
        <w:r>
          <w:rPr>
            <w:webHidden/>
          </w:rPr>
          <w:instrText xml:space="preserve"> PAGEREF _Toc298582121 \h </w:instrText>
        </w:r>
        <w:r>
          <w:rPr>
            <w:webHidden/>
          </w:rPr>
        </w:r>
        <w:r>
          <w:rPr>
            <w:webHidden/>
          </w:rPr>
          <w:fldChar w:fldCharType="separate"/>
        </w:r>
        <w:r>
          <w:rPr>
            <w:webHidden/>
          </w:rPr>
          <w:t>85</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22" w:history="1">
        <w:r w:rsidRPr="00494574">
          <w:rPr>
            <w:rStyle w:val="Hyperlink"/>
          </w:rPr>
          <w:t>8.3.2</w:t>
        </w:r>
        <w:r>
          <w:rPr>
            <w:rFonts w:asciiTheme="minorHAnsi" w:eastAsiaTheme="minorEastAsia" w:hAnsiTheme="minorHAnsi" w:cstheme="minorBidi"/>
            <w:spacing w:val="0"/>
            <w:szCs w:val="22"/>
          </w:rPr>
          <w:tab/>
        </w:r>
        <w:r w:rsidRPr="00494574">
          <w:rPr>
            <w:rStyle w:val="Hyperlink"/>
          </w:rPr>
          <w:t>Xử lý dữ liệu đám mây</w:t>
        </w:r>
        <w:r>
          <w:rPr>
            <w:webHidden/>
          </w:rPr>
          <w:tab/>
        </w:r>
        <w:r>
          <w:rPr>
            <w:webHidden/>
          </w:rPr>
          <w:fldChar w:fldCharType="begin"/>
        </w:r>
        <w:r>
          <w:rPr>
            <w:webHidden/>
          </w:rPr>
          <w:instrText xml:space="preserve"> PAGEREF _Toc298582122 \h </w:instrText>
        </w:r>
        <w:r>
          <w:rPr>
            <w:webHidden/>
          </w:rPr>
        </w:r>
        <w:r>
          <w:rPr>
            <w:webHidden/>
          </w:rPr>
          <w:fldChar w:fldCharType="separate"/>
        </w:r>
        <w:r>
          <w:rPr>
            <w:webHidden/>
          </w:rPr>
          <w:t>86</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23" w:history="1">
        <w:r w:rsidRPr="00494574">
          <w:rPr>
            <w:rStyle w:val="Hyperlink"/>
          </w:rPr>
          <w:t>8.3.3</w:t>
        </w:r>
        <w:r>
          <w:rPr>
            <w:rFonts w:asciiTheme="minorHAnsi" w:eastAsiaTheme="minorEastAsia" w:hAnsiTheme="minorHAnsi" w:cstheme="minorBidi"/>
            <w:spacing w:val="0"/>
            <w:szCs w:val="22"/>
          </w:rPr>
          <w:tab/>
        </w:r>
        <w:r w:rsidRPr="00494574">
          <w:rPr>
            <w:rStyle w:val="Hyperlink"/>
          </w:rPr>
          <w:t>Ghép mây</w:t>
        </w:r>
        <w:r>
          <w:rPr>
            <w:webHidden/>
          </w:rPr>
          <w:tab/>
        </w:r>
        <w:r>
          <w:rPr>
            <w:webHidden/>
          </w:rPr>
          <w:fldChar w:fldCharType="begin"/>
        </w:r>
        <w:r>
          <w:rPr>
            <w:webHidden/>
          </w:rPr>
          <w:instrText xml:space="preserve"> PAGEREF _Toc298582123 \h </w:instrText>
        </w:r>
        <w:r>
          <w:rPr>
            <w:webHidden/>
          </w:rPr>
        </w:r>
        <w:r>
          <w:rPr>
            <w:webHidden/>
          </w:rPr>
          <w:fldChar w:fldCharType="separate"/>
        </w:r>
        <w:r>
          <w:rPr>
            <w:webHidden/>
          </w:rPr>
          <w:t>87</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24" w:history="1">
        <w:r w:rsidRPr="00494574">
          <w:rPr>
            <w:rStyle w:val="Hyperlink"/>
          </w:rPr>
          <w:t>8.4</w:t>
        </w:r>
        <w:r>
          <w:rPr>
            <w:rFonts w:asciiTheme="minorHAnsi" w:eastAsiaTheme="minorEastAsia" w:hAnsiTheme="minorHAnsi" w:cstheme="minorBidi"/>
            <w:spacing w:val="0"/>
            <w:sz w:val="22"/>
            <w:szCs w:val="22"/>
          </w:rPr>
          <w:tab/>
        </w:r>
        <w:r w:rsidRPr="00494574">
          <w:rPr>
            <w:rStyle w:val="Hyperlink"/>
          </w:rPr>
          <w:t>Tương tác, trình diễn cảnh và đối tượng</w:t>
        </w:r>
        <w:r>
          <w:rPr>
            <w:webHidden/>
          </w:rPr>
          <w:tab/>
        </w:r>
        <w:r>
          <w:rPr>
            <w:webHidden/>
          </w:rPr>
          <w:fldChar w:fldCharType="begin"/>
        </w:r>
        <w:r>
          <w:rPr>
            <w:webHidden/>
          </w:rPr>
          <w:instrText xml:space="preserve"> PAGEREF _Toc298582124 \h </w:instrText>
        </w:r>
        <w:r>
          <w:rPr>
            <w:webHidden/>
          </w:rPr>
        </w:r>
        <w:r>
          <w:rPr>
            <w:webHidden/>
          </w:rPr>
          <w:fldChar w:fldCharType="separate"/>
        </w:r>
        <w:r>
          <w:rPr>
            <w:webHidden/>
          </w:rPr>
          <w:t>89</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25" w:history="1">
        <w:r w:rsidRPr="00494574">
          <w:rPr>
            <w:rStyle w:val="Hyperlink"/>
          </w:rPr>
          <w:t>8.4.1</w:t>
        </w:r>
        <w:r>
          <w:rPr>
            <w:rFonts w:asciiTheme="minorHAnsi" w:eastAsiaTheme="minorEastAsia" w:hAnsiTheme="minorHAnsi" w:cstheme="minorBidi"/>
            <w:spacing w:val="0"/>
            <w:szCs w:val="22"/>
          </w:rPr>
          <w:tab/>
        </w:r>
        <w:r w:rsidRPr="00494574">
          <w:rPr>
            <w:rStyle w:val="Hyperlink"/>
          </w:rPr>
          <w:t>TourView và ObjectView</w:t>
        </w:r>
        <w:r>
          <w:rPr>
            <w:webHidden/>
          </w:rPr>
          <w:tab/>
        </w:r>
        <w:r>
          <w:rPr>
            <w:webHidden/>
          </w:rPr>
          <w:fldChar w:fldCharType="begin"/>
        </w:r>
        <w:r>
          <w:rPr>
            <w:webHidden/>
          </w:rPr>
          <w:instrText xml:space="preserve"> PAGEREF _Toc298582125 \h </w:instrText>
        </w:r>
        <w:r>
          <w:rPr>
            <w:webHidden/>
          </w:rPr>
        </w:r>
        <w:r>
          <w:rPr>
            <w:webHidden/>
          </w:rPr>
          <w:fldChar w:fldCharType="separate"/>
        </w:r>
        <w:r>
          <w:rPr>
            <w:webHidden/>
          </w:rPr>
          <w:t>89</w:t>
        </w:r>
        <w:r>
          <w:rPr>
            <w:webHidden/>
          </w:rPr>
          <w:fldChar w:fldCharType="end"/>
        </w:r>
      </w:hyperlink>
    </w:p>
    <w:p w:rsidR="009B3232" w:rsidRDefault="009B3232">
      <w:pPr>
        <w:pStyle w:val="TOC3"/>
        <w:tabs>
          <w:tab w:val="left" w:pos="1920"/>
        </w:tabs>
        <w:rPr>
          <w:rFonts w:asciiTheme="minorHAnsi" w:eastAsiaTheme="minorEastAsia" w:hAnsiTheme="minorHAnsi" w:cstheme="minorBidi"/>
          <w:spacing w:val="0"/>
          <w:szCs w:val="22"/>
        </w:rPr>
      </w:pPr>
      <w:hyperlink w:anchor="_Toc298582126" w:history="1">
        <w:r w:rsidRPr="00494574">
          <w:rPr>
            <w:rStyle w:val="Hyperlink"/>
          </w:rPr>
          <w:t>8.4.2</w:t>
        </w:r>
        <w:r>
          <w:rPr>
            <w:rFonts w:asciiTheme="minorHAnsi" w:eastAsiaTheme="minorEastAsia" w:hAnsiTheme="minorHAnsi" w:cstheme="minorBidi"/>
            <w:spacing w:val="0"/>
            <w:szCs w:val="22"/>
          </w:rPr>
          <w:tab/>
        </w:r>
        <w:r w:rsidRPr="00494574">
          <w:rPr>
            <w:rStyle w:val="Hyperlink"/>
          </w:rPr>
          <w:t>TourDesign và ObectDesign</w:t>
        </w:r>
        <w:r>
          <w:rPr>
            <w:webHidden/>
          </w:rPr>
          <w:tab/>
        </w:r>
        <w:r>
          <w:rPr>
            <w:webHidden/>
          </w:rPr>
          <w:fldChar w:fldCharType="begin"/>
        </w:r>
        <w:r>
          <w:rPr>
            <w:webHidden/>
          </w:rPr>
          <w:instrText xml:space="preserve"> PAGEREF _Toc298582126 \h </w:instrText>
        </w:r>
        <w:r>
          <w:rPr>
            <w:webHidden/>
          </w:rPr>
        </w:r>
        <w:r>
          <w:rPr>
            <w:webHidden/>
          </w:rPr>
          <w:fldChar w:fldCharType="separate"/>
        </w:r>
        <w:r>
          <w:rPr>
            <w:webHidden/>
          </w:rPr>
          <w:t>91</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127" w:history="1">
        <w:r w:rsidRPr="00494574">
          <w:rPr>
            <w:rStyle w:val="Hyperlink"/>
            <w:rFonts w:ascii="Times New Roman" w:hAnsi="Times New Roman"/>
          </w:rPr>
          <w:t>Chương 9 Kết luận</w:t>
        </w:r>
        <w:r>
          <w:rPr>
            <w:webHidden/>
          </w:rPr>
          <w:tab/>
        </w:r>
        <w:r>
          <w:rPr>
            <w:webHidden/>
          </w:rPr>
          <w:fldChar w:fldCharType="begin"/>
        </w:r>
        <w:r>
          <w:rPr>
            <w:webHidden/>
          </w:rPr>
          <w:instrText xml:space="preserve"> PAGEREF _Toc298582127 \h </w:instrText>
        </w:r>
        <w:r>
          <w:rPr>
            <w:webHidden/>
          </w:rPr>
        </w:r>
        <w:r>
          <w:rPr>
            <w:webHidden/>
          </w:rPr>
          <w:fldChar w:fldCharType="separate"/>
        </w:r>
        <w:r>
          <w:rPr>
            <w:webHidden/>
          </w:rPr>
          <w:t>93</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28" w:history="1">
        <w:r w:rsidRPr="00494574">
          <w:rPr>
            <w:rStyle w:val="Hyperlink"/>
          </w:rPr>
          <w:t>9.1</w:t>
        </w:r>
        <w:r>
          <w:rPr>
            <w:rFonts w:asciiTheme="minorHAnsi" w:eastAsiaTheme="minorEastAsia" w:hAnsiTheme="minorHAnsi" w:cstheme="minorBidi"/>
            <w:spacing w:val="0"/>
            <w:sz w:val="22"/>
            <w:szCs w:val="22"/>
          </w:rPr>
          <w:tab/>
        </w:r>
        <w:r w:rsidRPr="00494574">
          <w:rPr>
            <w:rStyle w:val="Hyperlink"/>
          </w:rPr>
          <w:t>Các kết quả đạt được</w:t>
        </w:r>
        <w:r>
          <w:rPr>
            <w:webHidden/>
          </w:rPr>
          <w:tab/>
        </w:r>
        <w:r>
          <w:rPr>
            <w:webHidden/>
          </w:rPr>
          <w:fldChar w:fldCharType="begin"/>
        </w:r>
        <w:r>
          <w:rPr>
            <w:webHidden/>
          </w:rPr>
          <w:instrText xml:space="preserve"> PAGEREF _Toc298582128 \h </w:instrText>
        </w:r>
        <w:r>
          <w:rPr>
            <w:webHidden/>
          </w:rPr>
        </w:r>
        <w:r>
          <w:rPr>
            <w:webHidden/>
          </w:rPr>
          <w:fldChar w:fldCharType="separate"/>
        </w:r>
        <w:r>
          <w:rPr>
            <w:webHidden/>
          </w:rPr>
          <w:t>93</w:t>
        </w:r>
        <w:r>
          <w:rPr>
            <w:webHidden/>
          </w:rPr>
          <w:fldChar w:fldCharType="end"/>
        </w:r>
      </w:hyperlink>
    </w:p>
    <w:p w:rsidR="009B3232" w:rsidRDefault="009B3232">
      <w:pPr>
        <w:pStyle w:val="TOC2"/>
        <w:tabs>
          <w:tab w:val="left" w:pos="1440"/>
        </w:tabs>
        <w:rPr>
          <w:rFonts w:asciiTheme="minorHAnsi" w:eastAsiaTheme="minorEastAsia" w:hAnsiTheme="minorHAnsi" w:cstheme="minorBidi"/>
          <w:spacing w:val="0"/>
          <w:sz w:val="22"/>
          <w:szCs w:val="22"/>
        </w:rPr>
      </w:pPr>
      <w:hyperlink w:anchor="_Toc298582129" w:history="1">
        <w:r w:rsidRPr="00494574">
          <w:rPr>
            <w:rStyle w:val="Hyperlink"/>
          </w:rPr>
          <w:t>9.2</w:t>
        </w:r>
        <w:r>
          <w:rPr>
            <w:rFonts w:asciiTheme="minorHAnsi" w:eastAsiaTheme="minorEastAsia" w:hAnsiTheme="minorHAnsi" w:cstheme="minorBidi"/>
            <w:spacing w:val="0"/>
            <w:sz w:val="22"/>
            <w:szCs w:val="22"/>
          </w:rPr>
          <w:tab/>
        </w:r>
        <w:r w:rsidRPr="00494574">
          <w:rPr>
            <w:rStyle w:val="Hyperlink"/>
          </w:rPr>
          <w:t>Hướng phát triển của đề tài</w:t>
        </w:r>
        <w:r>
          <w:rPr>
            <w:webHidden/>
          </w:rPr>
          <w:tab/>
        </w:r>
        <w:r>
          <w:rPr>
            <w:webHidden/>
          </w:rPr>
          <w:fldChar w:fldCharType="begin"/>
        </w:r>
        <w:r>
          <w:rPr>
            <w:webHidden/>
          </w:rPr>
          <w:instrText xml:space="preserve"> PAGEREF _Toc298582129 \h </w:instrText>
        </w:r>
        <w:r>
          <w:rPr>
            <w:webHidden/>
          </w:rPr>
        </w:r>
        <w:r>
          <w:rPr>
            <w:webHidden/>
          </w:rPr>
          <w:fldChar w:fldCharType="separate"/>
        </w:r>
        <w:r>
          <w:rPr>
            <w:webHidden/>
          </w:rPr>
          <w:t>93</w:t>
        </w:r>
        <w:r>
          <w:rPr>
            <w:webHidden/>
          </w:rPr>
          <w:fldChar w:fldCharType="end"/>
        </w:r>
      </w:hyperlink>
    </w:p>
    <w:p w:rsidR="009B3232" w:rsidRDefault="009B3232">
      <w:pPr>
        <w:pStyle w:val="TOC1"/>
        <w:rPr>
          <w:rFonts w:asciiTheme="minorHAnsi" w:eastAsiaTheme="minorEastAsia" w:hAnsiTheme="minorHAnsi" w:cstheme="minorBidi"/>
          <w:b w:val="0"/>
          <w:bCs w:val="0"/>
          <w:szCs w:val="22"/>
        </w:rPr>
      </w:pPr>
      <w:hyperlink w:anchor="_Toc298582130" w:history="1">
        <w:r w:rsidRPr="00494574">
          <w:rPr>
            <w:rStyle w:val="Hyperlink"/>
          </w:rPr>
          <w:t>Tài liệu tham khảo</w:t>
        </w:r>
        <w:r>
          <w:rPr>
            <w:webHidden/>
          </w:rPr>
          <w:tab/>
        </w:r>
        <w:r>
          <w:rPr>
            <w:webHidden/>
          </w:rPr>
          <w:fldChar w:fldCharType="begin"/>
        </w:r>
        <w:r>
          <w:rPr>
            <w:webHidden/>
          </w:rPr>
          <w:instrText xml:space="preserve"> PAGEREF _Toc298582130 \h </w:instrText>
        </w:r>
        <w:r>
          <w:rPr>
            <w:webHidden/>
          </w:rPr>
        </w:r>
        <w:r>
          <w:rPr>
            <w:webHidden/>
          </w:rPr>
          <w:fldChar w:fldCharType="separate"/>
        </w:r>
        <w:r>
          <w:rPr>
            <w:webHidden/>
          </w:rPr>
          <w:t>94</w:t>
        </w:r>
        <w:r>
          <w:rPr>
            <w:webHidden/>
          </w:rPr>
          <w:fldChar w:fldCharType="end"/>
        </w:r>
      </w:hyperlink>
    </w:p>
    <w:p w:rsidR="003D34AA" w:rsidRPr="00C54CDD" w:rsidRDefault="00EA46A3" w:rsidP="00B42545">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28" w:name="_Toc517588807"/>
      <w:bookmarkStart w:id="129" w:name="_Toc517863275"/>
      <w:bookmarkStart w:id="130" w:name="_Ref519856714"/>
      <w:bookmarkStart w:id="131" w:name="_Toc519935061"/>
      <w:bookmarkStart w:id="132" w:name="_Toc20714775"/>
      <w:r w:rsidRPr="00C54CDD">
        <w:rPr>
          <w:rFonts w:ascii="Arial" w:hAnsi="Arial"/>
          <w:b/>
          <w:bCs/>
          <w:sz w:val="32"/>
          <w:szCs w:val="32"/>
        </w:rPr>
        <w:lastRenderedPageBreak/>
        <w:t>D</w:t>
      </w:r>
      <w:bookmarkEnd w:id="128"/>
      <w:bookmarkEnd w:id="129"/>
      <w:bookmarkEnd w:id="130"/>
      <w:bookmarkEnd w:id="131"/>
      <w:bookmarkEnd w:id="132"/>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4A4496" w:rsidRDefault="00EA46A3">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580210" w:history="1">
        <w:r w:rsidR="004A4496" w:rsidRPr="001E4F77">
          <w:rPr>
            <w:rStyle w:val="Hyperlink"/>
          </w:rPr>
          <w:t>Hình 2.1 ZScanner 700</w:t>
        </w:r>
        <w:r w:rsidR="004A4496">
          <w:rPr>
            <w:webHidden/>
          </w:rPr>
          <w:tab/>
        </w:r>
        <w:r>
          <w:rPr>
            <w:webHidden/>
          </w:rPr>
          <w:fldChar w:fldCharType="begin"/>
        </w:r>
        <w:r w:rsidR="004A4496">
          <w:rPr>
            <w:webHidden/>
          </w:rPr>
          <w:instrText xml:space="preserve"> PAGEREF _Toc298580210 \h </w:instrText>
        </w:r>
        <w:r>
          <w:rPr>
            <w:webHidden/>
          </w:rPr>
        </w:r>
        <w:r>
          <w:rPr>
            <w:webHidden/>
          </w:rPr>
          <w:fldChar w:fldCharType="separate"/>
        </w:r>
        <w:r w:rsidR="004A4496">
          <w:rPr>
            <w:webHidden/>
          </w:rPr>
          <w:t>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r:id="rId10" w:anchor="_Toc298580211" w:history="1">
        <w:r w:rsidR="004A4496" w:rsidRPr="001E4F77">
          <w:rPr>
            <w:rStyle w:val="Hyperlink"/>
          </w:rPr>
          <w:t>Hình 2.2 Scan đối tượng</w:t>
        </w:r>
        <w:r w:rsidR="004A4496">
          <w:rPr>
            <w:webHidden/>
          </w:rPr>
          <w:tab/>
        </w:r>
        <w:r>
          <w:rPr>
            <w:webHidden/>
          </w:rPr>
          <w:fldChar w:fldCharType="begin"/>
        </w:r>
        <w:r w:rsidR="004A4496">
          <w:rPr>
            <w:webHidden/>
          </w:rPr>
          <w:instrText xml:space="preserve"> PAGEREF _Toc298580211 \h </w:instrText>
        </w:r>
        <w:r>
          <w:rPr>
            <w:webHidden/>
          </w:rPr>
        </w:r>
        <w:r>
          <w:rPr>
            <w:webHidden/>
          </w:rPr>
          <w:fldChar w:fldCharType="separate"/>
        </w:r>
        <w:r w:rsidR="004A4496">
          <w:rPr>
            <w:webHidden/>
          </w:rPr>
          <w:t>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2" w:history="1">
        <w:r w:rsidR="004A4496" w:rsidRPr="001E4F77">
          <w:rPr>
            <w:rStyle w:val="Hyperlink"/>
          </w:rPr>
          <w:t>Hình 2.3 DepthSense camera của SoftKinetic, và D-IMager của Panasonic, 1 trong những camera dùng kĩ thuật trên.</w:t>
        </w:r>
        <w:r w:rsidR="004A4496">
          <w:rPr>
            <w:webHidden/>
          </w:rPr>
          <w:tab/>
        </w:r>
        <w:r>
          <w:rPr>
            <w:webHidden/>
          </w:rPr>
          <w:fldChar w:fldCharType="begin"/>
        </w:r>
        <w:r w:rsidR="004A4496">
          <w:rPr>
            <w:webHidden/>
          </w:rPr>
          <w:instrText xml:space="preserve"> PAGEREF _Toc298580212 \h </w:instrText>
        </w:r>
        <w:r>
          <w:rPr>
            <w:webHidden/>
          </w:rPr>
        </w:r>
        <w:r>
          <w:rPr>
            <w:webHidden/>
          </w:rPr>
          <w:fldChar w:fldCharType="separate"/>
        </w:r>
        <w:r w:rsidR="004A4496">
          <w:rPr>
            <w:webHidden/>
          </w:rPr>
          <w:t>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3" w:history="1">
        <w:r w:rsidR="004A4496" w:rsidRPr="001E4F77">
          <w:rPr>
            <w:rStyle w:val="Hyperlink"/>
          </w:rPr>
          <w:t>Hình 2.4 Minh họa vị trí của 2 thành phần chính trong triangulation[ 5]</w:t>
        </w:r>
        <w:r w:rsidR="004A4496">
          <w:rPr>
            <w:webHidden/>
          </w:rPr>
          <w:tab/>
        </w:r>
        <w:r>
          <w:rPr>
            <w:webHidden/>
          </w:rPr>
          <w:fldChar w:fldCharType="begin"/>
        </w:r>
        <w:r w:rsidR="004A4496">
          <w:rPr>
            <w:webHidden/>
          </w:rPr>
          <w:instrText xml:space="preserve"> PAGEREF _Toc298580213 \h </w:instrText>
        </w:r>
        <w:r>
          <w:rPr>
            <w:webHidden/>
          </w:rPr>
        </w:r>
        <w:r>
          <w:rPr>
            <w:webHidden/>
          </w:rPr>
          <w:fldChar w:fldCharType="separate"/>
        </w:r>
        <w:r w:rsidR="004A4496">
          <w:rPr>
            <w:webHidden/>
          </w:rPr>
          <w:t>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4" w:history="1">
        <w:r w:rsidR="004A4496" w:rsidRPr="001E4F77">
          <w:rPr>
            <w:rStyle w:val="Hyperlink"/>
          </w:rPr>
          <w:t>Hình 2.5 passive triangulation quy về triangulation[ 5]</w:t>
        </w:r>
        <w:r w:rsidR="004A4496">
          <w:rPr>
            <w:webHidden/>
          </w:rPr>
          <w:tab/>
        </w:r>
        <w:r>
          <w:rPr>
            <w:webHidden/>
          </w:rPr>
          <w:fldChar w:fldCharType="begin"/>
        </w:r>
        <w:r w:rsidR="004A4496">
          <w:rPr>
            <w:webHidden/>
          </w:rPr>
          <w:instrText xml:space="preserve"> PAGEREF _Toc298580214 \h </w:instrText>
        </w:r>
        <w:r>
          <w:rPr>
            <w:webHidden/>
          </w:rPr>
        </w:r>
        <w:r>
          <w:rPr>
            <w:webHidden/>
          </w:rPr>
          <w:fldChar w:fldCharType="separate"/>
        </w:r>
        <w:r w:rsidR="004A4496">
          <w:rPr>
            <w:webHidden/>
          </w:rPr>
          <w:t>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5" w:history="1">
        <w:r w:rsidR="004A4496" w:rsidRPr="001E4F77">
          <w:rPr>
            <w:rStyle w:val="Hyperlink"/>
          </w:rPr>
          <w:t>Hình 2.6 Mẫu 1 chiều thường dùng đường thẳng[ 5]</w:t>
        </w:r>
        <w:r w:rsidR="004A4496">
          <w:rPr>
            <w:webHidden/>
          </w:rPr>
          <w:tab/>
        </w:r>
        <w:r>
          <w:rPr>
            <w:webHidden/>
          </w:rPr>
          <w:fldChar w:fldCharType="begin"/>
        </w:r>
        <w:r w:rsidR="004A4496">
          <w:rPr>
            <w:webHidden/>
          </w:rPr>
          <w:instrText xml:space="preserve"> PAGEREF _Toc298580215 \h </w:instrText>
        </w:r>
        <w:r>
          <w:rPr>
            <w:webHidden/>
          </w:rPr>
        </w:r>
        <w:r>
          <w:rPr>
            <w:webHidden/>
          </w:rPr>
          <w:fldChar w:fldCharType="separate"/>
        </w:r>
        <w:r w:rsidR="004A4496">
          <w:rPr>
            <w:webHidden/>
          </w:rPr>
          <w:t>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6" w:history="1">
        <w:r w:rsidR="004A4496" w:rsidRPr="001E4F77">
          <w:rPr>
            <w:rStyle w:val="Hyperlink"/>
          </w:rPr>
          <w:t>Hình 2.7 Dùng mẫu 2 chiều để xác định cả khuôn mặt trong 1 lần chụp[ 1]</w:t>
        </w:r>
        <w:r w:rsidR="004A4496">
          <w:rPr>
            <w:webHidden/>
          </w:rPr>
          <w:tab/>
        </w:r>
        <w:r>
          <w:rPr>
            <w:webHidden/>
          </w:rPr>
          <w:fldChar w:fldCharType="begin"/>
        </w:r>
        <w:r w:rsidR="004A4496">
          <w:rPr>
            <w:webHidden/>
          </w:rPr>
          <w:instrText xml:space="preserve"> PAGEREF _Toc298580216 \h </w:instrText>
        </w:r>
        <w:r>
          <w:rPr>
            <w:webHidden/>
          </w:rPr>
        </w:r>
        <w:r>
          <w:rPr>
            <w:webHidden/>
          </w:rPr>
          <w:fldChar w:fldCharType="separate"/>
        </w:r>
        <w:r w:rsidR="004A4496">
          <w:rPr>
            <w:webHidden/>
          </w:rPr>
          <w:t>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7" w:history="1">
        <w:r w:rsidR="004A4496" w:rsidRPr="001E4F77">
          <w:rPr>
            <w:rStyle w:val="Hyperlink"/>
          </w:rPr>
          <w:t>Hình 2.8 Giới thiệu Project Natal ở hội nghị E3 (2009)</w:t>
        </w:r>
        <w:r w:rsidR="004A4496">
          <w:rPr>
            <w:webHidden/>
          </w:rPr>
          <w:tab/>
        </w:r>
        <w:r>
          <w:rPr>
            <w:webHidden/>
          </w:rPr>
          <w:fldChar w:fldCharType="begin"/>
        </w:r>
        <w:r w:rsidR="004A4496">
          <w:rPr>
            <w:webHidden/>
          </w:rPr>
          <w:instrText xml:space="preserve"> PAGEREF _Toc298580217 \h </w:instrText>
        </w:r>
        <w:r>
          <w:rPr>
            <w:webHidden/>
          </w:rPr>
        </w:r>
        <w:r>
          <w:rPr>
            <w:webHidden/>
          </w:rPr>
          <w:fldChar w:fldCharType="separate"/>
        </w:r>
        <w:r w:rsidR="004A4496">
          <w:rPr>
            <w:webHidden/>
          </w:rPr>
          <w:t>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8" w:history="1">
        <w:r w:rsidR="004A4496" w:rsidRPr="001E4F77">
          <w:rPr>
            <w:rStyle w:val="Hyperlink"/>
          </w:rPr>
          <w:t>Hình 2.9 Demo sử dụng kinect trên Mac OS X</w:t>
        </w:r>
        <w:r w:rsidR="004A4496">
          <w:rPr>
            <w:webHidden/>
          </w:rPr>
          <w:tab/>
        </w:r>
        <w:r>
          <w:rPr>
            <w:webHidden/>
          </w:rPr>
          <w:fldChar w:fldCharType="begin"/>
        </w:r>
        <w:r w:rsidR="004A4496">
          <w:rPr>
            <w:webHidden/>
          </w:rPr>
          <w:instrText xml:space="preserve"> PAGEREF _Toc298580218 \h </w:instrText>
        </w:r>
        <w:r>
          <w:rPr>
            <w:webHidden/>
          </w:rPr>
        </w:r>
        <w:r>
          <w:rPr>
            <w:webHidden/>
          </w:rPr>
          <w:fldChar w:fldCharType="separate"/>
        </w:r>
        <w:r w:rsidR="004A4496">
          <w:rPr>
            <w:webHidden/>
          </w:rPr>
          <w:t>1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19" w:history="1">
        <w:r w:rsidR="004A4496" w:rsidRPr="001E4F77">
          <w:rPr>
            <w:rStyle w:val="Hyperlink"/>
          </w:rPr>
          <w:t>Hình 2.10 Nhận diện hành động game thủ và điều khiển nhân vật trong game.[ 4]</w:t>
        </w:r>
        <w:r w:rsidR="004A4496">
          <w:rPr>
            <w:webHidden/>
          </w:rPr>
          <w:tab/>
        </w:r>
        <w:r>
          <w:rPr>
            <w:webHidden/>
          </w:rPr>
          <w:fldChar w:fldCharType="begin"/>
        </w:r>
        <w:r w:rsidR="004A4496">
          <w:rPr>
            <w:webHidden/>
          </w:rPr>
          <w:instrText xml:space="preserve"> PAGEREF _Toc298580219 \h </w:instrText>
        </w:r>
        <w:r>
          <w:rPr>
            <w:webHidden/>
          </w:rPr>
        </w:r>
        <w:r>
          <w:rPr>
            <w:webHidden/>
          </w:rPr>
          <w:fldChar w:fldCharType="separate"/>
        </w:r>
        <w:r w:rsidR="004A4496">
          <w:rPr>
            <w:webHidden/>
          </w:rPr>
          <w:t>1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0" w:history="1">
        <w:r w:rsidR="004A4496" w:rsidRPr="001E4F77">
          <w:rPr>
            <w:rStyle w:val="Hyperlink"/>
          </w:rPr>
          <w:t>Hình 2.11 Các chức năng thường dùng của Kinect[ 9]</w:t>
        </w:r>
        <w:r w:rsidR="004A4496">
          <w:rPr>
            <w:webHidden/>
          </w:rPr>
          <w:tab/>
        </w:r>
        <w:r>
          <w:rPr>
            <w:webHidden/>
          </w:rPr>
          <w:fldChar w:fldCharType="begin"/>
        </w:r>
        <w:r w:rsidR="004A4496">
          <w:rPr>
            <w:webHidden/>
          </w:rPr>
          <w:instrText xml:space="preserve"> PAGEREF _Toc298580220 \h </w:instrText>
        </w:r>
        <w:r>
          <w:rPr>
            <w:webHidden/>
          </w:rPr>
        </w:r>
        <w:r>
          <w:rPr>
            <w:webHidden/>
          </w:rPr>
          <w:fldChar w:fldCharType="separate"/>
        </w:r>
        <w:r w:rsidR="004A4496">
          <w:rPr>
            <w:webHidden/>
          </w:rPr>
          <w:t>11</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1" w:history="1">
        <w:r w:rsidR="004A4496" w:rsidRPr="001E4F77">
          <w:rPr>
            <w:rStyle w:val="Hyperlink"/>
          </w:rPr>
          <w:t>Hình 2.12 1 Minh họa trình diễn các ảnh theo nhiều cách.</w:t>
        </w:r>
        <w:r w:rsidR="004A4496">
          <w:rPr>
            <w:webHidden/>
          </w:rPr>
          <w:tab/>
        </w:r>
        <w:r>
          <w:rPr>
            <w:webHidden/>
          </w:rPr>
          <w:fldChar w:fldCharType="begin"/>
        </w:r>
        <w:r w:rsidR="004A4496">
          <w:rPr>
            <w:webHidden/>
          </w:rPr>
          <w:instrText xml:space="preserve"> PAGEREF _Toc298580221 \h </w:instrText>
        </w:r>
        <w:r>
          <w:rPr>
            <w:webHidden/>
          </w:rPr>
        </w:r>
        <w:r>
          <w:rPr>
            <w:webHidden/>
          </w:rPr>
          <w:fldChar w:fldCharType="separate"/>
        </w:r>
        <w:r w:rsidR="004A4496">
          <w:rPr>
            <w:webHidden/>
          </w:rPr>
          <w:t>1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2" w:history="1">
        <w:r w:rsidR="004A4496" w:rsidRPr="001E4F77">
          <w:rPr>
            <w:rStyle w:val="Hyperlink"/>
          </w:rPr>
          <w:t>Hình 2.13 Giá cả cao của dịch vụ là 1 vấn đề không nhỏ.</w:t>
        </w:r>
        <w:r w:rsidR="004A4496">
          <w:rPr>
            <w:webHidden/>
          </w:rPr>
          <w:tab/>
        </w:r>
        <w:r>
          <w:rPr>
            <w:webHidden/>
          </w:rPr>
          <w:fldChar w:fldCharType="begin"/>
        </w:r>
        <w:r w:rsidR="004A4496">
          <w:rPr>
            <w:webHidden/>
          </w:rPr>
          <w:instrText xml:space="preserve"> PAGEREF _Toc298580222 \h </w:instrText>
        </w:r>
        <w:r>
          <w:rPr>
            <w:webHidden/>
          </w:rPr>
        </w:r>
        <w:r>
          <w:rPr>
            <w:webHidden/>
          </w:rPr>
          <w:fldChar w:fldCharType="separate"/>
        </w:r>
        <w:r w:rsidR="004A4496">
          <w:rPr>
            <w:webHidden/>
          </w:rPr>
          <w:t>1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3" w:history="1">
        <w:r w:rsidR="004A4496" w:rsidRPr="001E4F77">
          <w:rPr>
            <w:rStyle w:val="Hyperlink"/>
          </w:rPr>
          <w:t>Hình 2.14 Panorama thường kết hợp với 1 dịch vụ bản đồ trực tuyến</w:t>
        </w:r>
        <w:r w:rsidR="004A4496">
          <w:rPr>
            <w:webHidden/>
          </w:rPr>
          <w:tab/>
        </w:r>
        <w:r>
          <w:rPr>
            <w:webHidden/>
          </w:rPr>
          <w:fldChar w:fldCharType="begin"/>
        </w:r>
        <w:r w:rsidR="004A4496">
          <w:rPr>
            <w:webHidden/>
          </w:rPr>
          <w:instrText xml:space="preserve"> PAGEREF _Toc298580223 \h </w:instrText>
        </w:r>
        <w:r>
          <w:rPr>
            <w:webHidden/>
          </w:rPr>
        </w:r>
        <w:r>
          <w:rPr>
            <w:webHidden/>
          </w:rPr>
          <w:fldChar w:fldCharType="separate"/>
        </w:r>
        <w:r w:rsidR="004A4496">
          <w:rPr>
            <w:webHidden/>
          </w:rPr>
          <w:t>13</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4" w:history="1">
        <w:r w:rsidR="004A4496" w:rsidRPr="001E4F77">
          <w:rPr>
            <w:rStyle w:val="Hyperlink"/>
          </w:rPr>
          <w:t>Hình 2.15 Google và Microsoft cạnh tranh nhau về mảng dùng panorama</w:t>
        </w:r>
        <w:r w:rsidR="004A4496">
          <w:rPr>
            <w:webHidden/>
          </w:rPr>
          <w:tab/>
        </w:r>
        <w:r>
          <w:rPr>
            <w:webHidden/>
          </w:rPr>
          <w:fldChar w:fldCharType="begin"/>
        </w:r>
        <w:r w:rsidR="004A4496">
          <w:rPr>
            <w:webHidden/>
          </w:rPr>
          <w:instrText xml:space="preserve"> PAGEREF _Toc298580224 \h </w:instrText>
        </w:r>
        <w:r>
          <w:rPr>
            <w:webHidden/>
          </w:rPr>
        </w:r>
        <w:r>
          <w:rPr>
            <w:webHidden/>
          </w:rPr>
          <w:fldChar w:fldCharType="separate"/>
        </w:r>
        <w:r w:rsidR="004A4496">
          <w:rPr>
            <w:webHidden/>
          </w:rPr>
          <w:t>1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5" w:history="1">
        <w:r w:rsidR="004A4496" w:rsidRPr="001E4F77">
          <w:rPr>
            <w:rStyle w:val="Hyperlink"/>
          </w:rPr>
          <w:t>Hình 2.16 Chọn 1 và xem ảnh 2D 1 đối tượng</w:t>
        </w:r>
        <w:r w:rsidR="004A4496">
          <w:rPr>
            <w:webHidden/>
          </w:rPr>
          <w:tab/>
        </w:r>
        <w:r>
          <w:rPr>
            <w:webHidden/>
          </w:rPr>
          <w:fldChar w:fldCharType="begin"/>
        </w:r>
        <w:r w:rsidR="004A4496">
          <w:rPr>
            <w:webHidden/>
          </w:rPr>
          <w:instrText xml:space="preserve"> PAGEREF _Toc298580225 \h </w:instrText>
        </w:r>
        <w:r>
          <w:rPr>
            <w:webHidden/>
          </w:rPr>
        </w:r>
        <w:r>
          <w:rPr>
            <w:webHidden/>
          </w:rPr>
          <w:fldChar w:fldCharType="separate"/>
        </w:r>
        <w:r w:rsidR="004A4496">
          <w:rPr>
            <w:webHidden/>
          </w:rPr>
          <w:t>1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6" w:history="1">
        <w:r w:rsidR="004A4496" w:rsidRPr="001E4F77">
          <w:rPr>
            <w:rStyle w:val="Hyperlink"/>
          </w:rPr>
          <w:t>Hình 2.17 Thao tác với bản đồ và cửa</w:t>
        </w:r>
        <w:r w:rsidR="004A4496">
          <w:rPr>
            <w:webHidden/>
          </w:rPr>
          <w:tab/>
        </w:r>
        <w:r>
          <w:rPr>
            <w:webHidden/>
          </w:rPr>
          <w:fldChar w:fldCharType="begin"/>
        </w:r>
        <w:r w:rsidR="004A4496">
          <w:rPr>
            <w:webHidden/>
          </w:rPr>
          <w:instrText xml:space="preserve"> PAGEREF _Toc298580226 \h </w:instrText>
        </w:r>
        <w:r>
          <w:rPr>
            <w:webHidden/>
          </w:rPr>
        </w:r>
        <w:r>
          <w:rPr>
            <w:webHidden/>
          </w:rPr>
          <w:fldChar w:fldCharType="separate"/>
        </w:r>
        <w:r w:rsidR="004A4496">
          <w:rPr>
            <w:webHidden/>
          </w:rPr>
          <w:t>1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7" w:history="1">
        <w:r w:rsidR="004A4496" w:rsidRPr="001E4F77">
          <w:rPr>
            <w:rStyle w:val="Hyperlink"/>
          </w:rPr>
          <w:t>Hình 2.18 Ảnh bị bóp méo khi dùng panorama (chú ý người ngồi).</w:t>
        </w:r>
        <w:r w:rsidR="004A4496">
          <w:rPr>
            <w:webHidden/>
          </w:rPr>
          <w:tab/>
        </w:r>
        <w:r>
          <w:rPr>
            <w:webHidden/>
          </w:rPr>
          <w:fldChar w:fldCharType="begin"/>
        </w:r>
        <w:r w:rsidR="004A4496">
          <w:rPr>
            <w:webHidden/>
          </w:rPr>
          <w:instrText xml:space="preserve"> PAGEREF _Toc298580227 \h </w:instrText>
        </w:r>
        <w:r>
          <w:rPr>
            <w:webHidden/>
          </w:rPr>
        </w:r>
        <w:r>
          <w:rPr>
            <w:webHidden/>
          </w:rPr>
          <w:fldChar w:fldCharType="separate"/>
        </w:r>
        <w:r w:rsidR="004A4496">
          <w:rPr>
            <w:webHidden/>
          </w:rPr>
          <w:t>1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8" w:history="1">
        <w:r w:rsidR="004A4496" w:rsidRPr="001E4F77">
          <w:rPr>
            <w:rStyle w:val="Hyperlink"/>
          </w:rPr>
          <w:t>Hình 2.19 Phòng triển lãm tranh ảo trước và sau khi ghép ảnh vào</w:t>
        </w:r>
        <w:r w:rsidR="004A4496">
          <w:rPr>
            <w:webHidden/>
          </w:rPr>
          <w:tab/>
        </w:r>
        <w:r>
          <w:rPr>
            <w:webHidden/>
          </w:rPr>
          <w:fldChar w:fldCharType="begin"/>
        </w:r>
        <w:r w:rsidR="004A4496">
          <w:rPr>
            <w:webHidden/>
          </w:rPr>
          <w:instrText xml:space="preserve"> PAGEREF _Toc298580228 \h </w:instrText>
        </w:r>
        <w:r>
          <w:rPr>
            <w:webHidden/>
          </w:rPr>
        </w:r>
        <w:r>
          <w:rPr>
            <w:webHidden/>
          </w:rPr>
          <w:fldChar w:fldCharType="separate"/>
        </w:r>
        <w:r w:rsidR="004A4496">
          <w:rPr>
            <w:webHidden/>
          </w:rPr>
          <w:t>1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29" w:history="1">
        <w:r w:rsidR="004A4496" w:rsidRPr="001E4F77">
          <w:rPr>
            <w:rStyle w:val="Hyperlink"/>
          </w:rPr>
          <w:t>Hình 2.20 Mô hình 3D dựng bằng máy tính.</w:t>
        </w:r>
        <w:r w:rsidR="004A4496">
          <w:rPr>
            <w:webHidden/>
          </w:rPr>
          <w:tab/>
        </w:r>
        <w:r>
          <w:rPr>
            <w:webHidden/>
          </w:rPr>
          <w:fldChar w:fldCharType="begin"/>
        </w:r>
        <w:r w:rsidR="004A4496">
          <w:rPr>
            <w:webHidden/>
          </w:rPr>
          <w:instrText xml:space="preserve"> PAGEREF _Toc298580229 \h </w:instrText>
        </w:r>
        <w:r>
          <w:rPr>
            <w:webHidden/>
          </w:rPr>
        </w:r>
        <w:r>
          <w:rPr>
            <w:webHidden/>
          </w:rPr>
          <w:fldChar w:fldCharType="separate"/>
        </w:r>
        <w:r w:rsidR="004A4496">
          <w:rPr>
            <w:webHidden/>
          </w:rPr>
          <w:t>1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0" w:history="1">
        <w:r w:rsidR="004A4496" w:rsidRPr="001E4F77">
          <w:rPr>
            <w:rStyle w:val="Hyperlink"/>
          </w:rPr>
          <w:t>Hình 3.1 Cách thức xác định độ sâu từng điểm ảnh và kết quả đạt được[ 10]</w:t>
        </w:r>
        <w:r w:rsidR="004A4496">
          <w:rPr>
            <w:webHidden/>
          </w:rPr>
          <w:tab/>
        </w:r>
        <w:r>
          <w:rPr>
            <w:webHidden/>
          </w:rPr>
          <w:fldChar w:fldCharType="begin"/>
        </w:r>
        <w:r w:rsidR="004A4496">
          <w:rPr>
            <w:webHidden/>
          </w:rPr>
          <w:instrText xml:space="preserve"> PAGEREF _Toc298580230 \h </w:instrText>
        </w:r>
        <w:r>
          <w:rPr>
            <w:webHidden/>
          </w:rPr>
        </w:r>
        <w:r>
          <w:rPr>
            <w:webHidden/>
          </w:rPr>
          <w:fldChar w:fldCharType="separate"/>
        </w:r>
        <w:r w:rsidR="004A4496">
          <w:rPr>
            <w:webHidden/>
          </w:rPr>
          <w:t>1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1" w:history="1">
        <w:r w:rsidR="004A4496" w:rsidRPr="001E4F77">
          <w:rPr>
            <w:rStyle w:val="Hyperlink"/>
          </w:rPr>
          <w:t>Hình 3.2 Bộ xử lý trung tâm của kinect[ 10]</w:t>
        </w:r>
        <w:r w:rsidR="004A4496">
          <w:rPr>
            <w:webHidden/>
          </w:rPr>
          <w:tab/>
        </w:r>
        <w:r>
          <w:rPr>
            <w:webHidden/>
          </w:rPr>
          <w:fldChar w:fldCharType="begin"/>
        </w:r>
        <w:r w:rsidR="004A4496">
          <w:rPr>
            <w:webHidden/>
          </w:rPr>
          <w:instrText xml:space="preserve"> PAGEREF _Toc298580231 \h </w:instrText>
        </w:r>
        <w:r>
          <w:rPr>
            <w:webHidden/>
          </w:rPr>
        </w:r>
        <w:r>
          <w:rPr>
            <w:webHidden/>
          </w:rPr>
          <w:fldChar w:fldCharType="separate"/>
        </w:r>
        <w:r w:rsidR="004A4496">
          <w:rPr>
            <w:webHidden/>
          </w:rPr>
          <w:t>2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2" w:history="1">
        <w:r w:rsidR="004A4496" w:rsidRPr="001E4F77">
          <w:rPr>
            <w:rStyle w:val="Hyperlink"/>
          </w:rPr>
          <w:t>Hình 3.3 Hình minh họa cấu tạo bên trong Kinect</w:t>
        </w:r>
        <w:r w:rsidR="004A4496">
          <w:rPr>
            <w:webHidden/>
          </w:rPr>
          <w:tab/>
        </w:r>
        <w:r>
          <w:rPr>
            <w:webHidden/>
          </w:rPr>
          <w:fldChar w:fldCharType="begin"/>
        </w:r>
        <w:r w:rsidR="004A4496">
          <w:rPr>
            <w:webHidden/>
          </w:rPr>
          <w:instrText xml:space="preserve"> PAGEREF _Toc298580232 \h </w:instrText>
        </w:r>
        <w:r>
          <w:rPr>
            <w:webHidden/>
          </w:rPr>
        </w:r>
        <w:r>
          <w:rPr>
            <w:webHidden/>
          </w:rPr>
          <w:fldChar w:fldCharType="separate"/>
        </w:r>
        <w:r w:rsidR="004A4496">
          <w:rPr>
            <w:webHidden/>
          </w:rPr>
          <w:t>21</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3" w:history="1">
        <w:r w:rsidR="004A4496" w:rsidRPr="001E4F77">
          <w:rPr>
            <w:rStyle w:val="Hyperlink"/>
          </w:rPr>
          <w:t>Hình 3.4 Các bước cơ bản thực hiện cài đặt Driver kinect và thư viện OpenNI</w:t>
        </w:r>
        <w:r w:rsidR="004A4496">
          <w:rPr>
            <w:webHidden/>
          </w:rPr>
          <w:tab/>
        </w:r>
        <w:r>
          <w:rPr>
            <w:webHidden/>
          </w:rPr>
          <w:fldChar w:fldCharType="begin"/>
        </w:r>
        <w:r w:rsidR="004A4496">
          <w:rPr>
            <w:webHidden/>
          </w:rPr>
          <w:instrText xml:space="preserve"> PAGEREF _Toc298580233 \h </w:instrText>
        </w:r>
        <w:r>
          <w:rPr>
            <w:webHidden/>
          </w:rPr>
        </w:r>
        <w:r>
          <w:rPr>
            <w:webHidden/>
          </w:rPr>
          <w:fldChar w:fldCharType="separate"/>
        </w:r>
        <w:r w:rsidR="004A4496">
          <w:rPr>
            <w:webHidden/>
          </w:rPr>
          <w:t>2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4" w:history="1">
        <w:r w:rsidR="004A4496" w:rsidRPr="001E4F77">
          <w:rPr>
            <w:rStyle w:val="Hyperlink"/>
          </w:rPr>
          <w:t>Hình 3.5 Chương trình demo sử dụng được kinect trên Windows.</w:t>
        </w:r>
        <w:r w:rsidR="004A4496">
          <w:rPr>
            <w:webHidden/>
          </w:rPr>
          <w:tab/>
        </w:r>
        <w:r>
          <w:rPr>
            <w:webHidden/>
          </w:rPr>
          <w:fldChar w:fldCharType="begin"/>
        </w:r>
        <w:r w:rsidR="004A4496">
          <w:rPr>
            <w:webHidden/>
          </w:rPr>
          <w:instrText xml:space="preserve"> PAGEREF _Toc298580234 \h </w:instrText>
        </w:r>
        <w:r>
          <w:rPr>
            <w:webHidden/>
          </w:rPr>
        </w:r>
        <w:r>
          <w:rPr>
            <w:webHidden/>
          </w:rPr>
          <w:fldChar w:fldCharType="separate"/>
        </w:r>
        <w:r w:rsidR="004A4496">
          <w:rPr>
            <w:webHidden/>
          </w:rPr>
          <w:t>23</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5" w:history="1">
        <w:r w:rsidR="004A4496" w:rsidRPr="001E4F77">
          <w:rPr>
            <w:rStyle w:val="Hyperlink"/>
          </w:rPr>
          <w:t>Hình 3.6 Các thànhphần cơ bản của OpenNI [ 9].</w:t>
        </w:r>
        <w:r w:rsidR="004A4496">
          <w:rPr>
            <w:webHidden/>
          </w:rPr>
          <w:tab/>
        </w:r>
        <w:r>
          <w:rPr>
            <w:webHidden/>
          </w:rPr>
          <w:fldChar w:fldCharType="begin"/>
        </w:r>
        <w:r w:rsidR="004A4496">
          <w:rPr>
            <w:webHidden/>
          </w:rPr>
          <w:instrText xml:space="preserve"> PAGEREF _Toc298580235 \h </w:instrText>
        </w:r>
        <w:r>
          <w:rPr>
            <w:webHidden/>
          </w:rPr>
        </w:r>
        <w:r>
          <w:rPr>
            <w:webHidden/>
          </w:rPr>
          <w:fldChar w:fldCharType="separate"/>
        </w:r>
        <w:r w:rsidR="004A4496">
          <w:rPr>
            <w:webHidden/>
          </w:rPr>
          <w:t>2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6" w:history="1">
        <w:r w:rsidR="004A4496" w:rsidRPr="001E4F77">
          <w:rPr>
            <w:rStyle w:val="Hyperlink"/>
          </w:rPr>
          <w:t>Hình 3.7 Các bước lấy dữ liệu từ kinect</w:t>
        </w:r>
        <w:r w:rsidR="004A4496">
          <w:rPr>
            <w:webHidden/>
          </w:rPr>
          <w:tab/>
        </w:r>
        <w:r>
          <w:rPr>
            <w:webHidden/>
          </w:rPr>
          <w:fldChar w:fldCharType="begin"/>
        </w:r>
        <w:r w:rsidR="004A4496">
          <w:rPr>
            <w:webHidden/>
          </w:rPr>
          <w:instrText xml:space="preserve"> PAGEREF _Toc298580236 \h </w:instrText>
        </w:r>
        <w:r>
          <w:rPr>
            <w:webHidden/>
          </w:rPr>
        </w:r>
        <w:r>
          <w:rPr>
            <w:webHidden/>
          </w:rPr>
          <w:fldChar w:fldCharType="separate"/>
        </w:r>
        <w:r w:rsidR="004A4496">
          <w:rPr>
            <w:webHidden/>
          </w:rPr>
          <w:t>2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7" w:history="1">
        <w:r w:rsidR="004A4496" w:rsidRPr="001E4F77">
          <w:rPr>
            <w:rStyle w:val="Hyperlink"/>
          </w:rPr>
          <w:t>Hình 3.8 Minh họa trước và sau đồng bộ hóa dữ liệu ảnh và độ sâu.</w:t>
        </w:r>
        <w:r w:rsidR="004A4496">
          <w:rPr>
            <w:webHidden/>
          </w:rPr>
          <w:tab/>
        </w:r>
        <w:r>
          <w:rPr>
            <w:webHidden/>
          </w:rPr>
          <w:fldChar w:fldCharType="begin"/>
        </w:r>
        <w:r w:rsidR="004A4496">
          <w:rPr>
            <w:webHidden/>
          </w:rPr>
          <w:instrText xml:space="preserve"> PAGEREF _Toc298580237 \h </w:instrText>
        </w:r>
        <w:r>
          <w:rPr>
            <w:webHidden/>
          </w:rPr>
        </w:r>
        <w:r>
          <w:rPr>
            <w:webHidden/>
          </w:rPr>
          <w:fldChar w:fldCharType="separate"/>
        </w:r>
        <w:r w:rsidR="004A4496">
          <w:rPr>
            <w:webHidden/>
          </w:rPr>
          <w:t>2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8" w:history="1">
        <w:r w:rsidR="004A4496" w:rsidRPr="001E4F77">
          <w:rPr>
            <w:rStyle w:val="Hyperlink"/>
          </w:rPr>
          <w:t>Hình 3.9 mặt nạ màu thông dụng của bộ lọc Bayer[ 13][ 19]</w:t>
        </w:r>
        <w:r w:rsidR="004A4496">
          <w:rPr>
            <w:webHidden/>
          </w:rPr>
          <w:tab/>
        </w:r>
        <w:r>
          <w:rPr>
            <w:webHidden/>
          </w:rPr>
          <w:fldChar w:fldCharType="begin"/>
        </w:r>
        <w:r w:rsidR="004A4496">
          <w:rPr>
            <w:webHidden/>
          </w:rPr>
          <w:instrText xml:space="preserve"> PAGEREF _Toc298580238 \h </w:instrText>
        </w:r>
        <w:r>
          <w:rPr>
            <w:webHidden/>
          </w:rPr>
        </w:r>
        <w:r>
          <w:rPr>
            <w:webHidden/>
          </w:rPr>
          <w:fldChar w:fldCharType="separate"/>
        </w:r>
        <w:r w:rsidR="004A4496">
          <w:rPr>
            <w:webHidden/>
          </w:rPr>
          <w:t>2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39" w:history="1">
        <w:r w:rsidR="004A4496" w:rsidRPr="001E4F77">
          <w:rPr>
            <w:rStyle w:val="Hyperlink"/>
          </w:rPr>
          <w:t>Hình 3.10 Ảnh màu (được phóng to 4 lần) trước và sau khi sử dụng bộ lọc Bayer (thuật toán nội suy EdgeAware)</w:t>
        </w:r>
        <w:r w:rsidR="004A4496">
          <w:rPr>
            <w:webHidden/>
          </w:rPr>
          <w:tab/>
        </w:r>
        <w:r>
          <w:rPr>
            <w:webHidden/>
          </w:rPr>
          <w:fldChar w:fldCharType="begin"/>
        </w:r>
        <w:r w:rsidR="004A4496">
          <w:rPr>
            <w:webHidden/>
          </w:rPr>
          <w:instrText xml:space="preserve"> PAGEREF _Toc298580239 \h </w:instrText>
        </w:r>
        <w:r>
          <w:rPr>
            <w:webHidden/>
          </w:rPr>
        </w:r>
        <w:r>
          <w:rPr>
            <w:webHidden/>
          </w:rPr>
          <w:fldChar w:fldCharType="separate"/>
        </w:r>
        <w:r w:rsidR="004A4496">
          <w:rPr>
            <w:webHidden/>
          </w:rPr>
          <w:t>3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0" w:history="1">
        <w:r w:rsidR="004A4496" w:rsidRPr="001E4F77">
          <w:rPr>
            <w:rStyle w:val="Hyperlink"/>
            <w:lang w:eastAsia="ja-JP"/>
          </w:rPr>
          <w:t>Hình 4.1 Hệ tọa độ camera</w:t>
        </w:r>
        <w:r w:rsidR="004A4496" w:rsidRPr="001E4F77">
          <w:rPr>
            <w:rStyle w:val="Hyperlink"/>
          </w:rPr>
          <w:t>[ 5</w:t>
        </w:r>
        <w:r w:rsidR="004A4496" w:rsidRPr="001E4F77">
          <w:rPr>
            <w:rStyle w:val="Hyperlink"/>
            <w:lang w:eastAsia="ja-JP"/>
          </w:rPr>
          <w:t>]</w:t>
        </w:r>
        <w:r w:rsidR="004A4496">
          <w:rPr>
            <w:webHidden/>
          </w:rPr>
          <w:tab/>
        </w:r>
        <w:r>
          <w:rPr>
            <w:webHidden/>
          </w:rPr>
          <w:fldChar w:fldCharType="begin"/>
        </w:r>
        <w:r w:rsidR="004A4496">
          <w:rPr>
            <w:webHidden/>
          </w:rPr>
          <w:instrText xml:space="preserve"> PAGEREF _Toc298580240 \h </w:instrText>
        </w:r>
        <w:r>
          <w:rPr>
            <w:webHidden/>
          </w:rPr>
        </w:r>
        <w:r>
          <w:rPr>
            <w:webHidden/>
          </w:rPr>
          <w:fldChar w:fldCharType="separate"/>
        </w:r>
        <w:r w:rsidR="004A4496">
          <w:rPr>
            <w:webHidden/>
          </w:rPr>
          <w:t>3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1" w:history="1">
        <w:r w:rsidR="004A4496" w:rsidRPr="001E4F77">
          <w:rPr>
            <w:rStyle w:val="Hyperlink"/>
            <w:lang w:eastAsia="ja-JP"/>
          </w:rPr>
          <w:t>Hình 4.2 Hệ tọa độ pixel (trái) và hệ tọa độ (</w:t>
        </w:r>
        <w:r w:rsidR="004A4496" w:rsidRPr="001E4F77">
          <w:rPr>
            <w:rStyle w:val="Hyperlink"/>
            <w:i/>
            <w:lang w:eastAsia="ja-JP"/>
          </w:rPr>
          <w:t>u</w:t>
        </w:r>
        <w:r w:rsidR="004A4496" w:rsidRPr="001E4F77">
          <w:rPr>
            <w:rStyle w:val="Hyperlink"/>
            <w:lang w:eastAsia="ja-JP"/>
          </w:rPr>
          <w:t xml:space="preserve">, </w:t>
        </w:r>
        <w:r w:rsidR="004A4496" w:rsidRPr="001E4F77">
          <w:rPr>
            <w:rStyle w:val="Hyperlink"/>
            <w:i/>
            <w:lang w:eastAsia="ja-JP"/>
          </w:rPr>
          <w:t>v</w:t>
        </w:r>
        <w:r w:rsidR="004A4496" w:rsidRPr="001E4F77">
          <w:rPr>
            <w:rStyle w:val="Hyperlink"/>
            <w:lang w:eastAsia="ja-JP"/>
          </w:rPr>
          <w:t xml:space="preserve">) của hình chiếu của điểm trong không gian </w:t>
        </w:r>
        <w:r w:rsidR="004A4496" w:rsidRPr="001E4F77">
          <w:rPr>
            <w:rStyle w:val="Hyperlink"/>
          </w:rPr>
          <w:t>[ 5</w:t>
        </w:r>
        <w:r w:rsidR="004A4496" w:rsidRPr="001E4F77">
          <w:rPr>
            <w:rStyle w:val="Hyperlink"/>
            <w:lang w:eastAsia="ja-JP"/>
          </w:rPr>
          <w:t>].</w:t>
        </w:r>
        <w:r w:rsidR="004A4496">
          <w:rPr>
            <w:webHidden/>
          </w:rPr>
          <w:tab/>
        </w:r>
        <w:r>
          <w:rPr>
            <w:webHidden/>
          </w:rPr>
          <w:fldChar w:fldCharType="begin"/>
        </w:r>
        <w:r w:rsidR="004A4496">
          <w:rPr>
            <w:webHidden/>
          </w:rPr>
          <w:instrText xml:space="preserve"> PAGEREF _Toc298580241 \h </w:instrText>
        </w:r>
        <w:r>
          <w:rPr>
            <w:webHidden/>
          </w:rPr>
        </w:r>
        <w:r>
          <w:rPr>
            <w:webHidden/>
          </w:rPr>
          <w:fldChar w:fldCharType="separate"/>
        </w:r>
        <w:r w:rsidR="004A4496">
          <w:rPr>
            <w:webHidden/>
          </w:rPr>
          <w:t>33</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2" w:history="1">
        <w:r w:rsidR="004A4496" w:rsidRPr="001E4F77">
          <w:rPr>
            <w:rStyle w:val="Hyperlink"/>
          </w:rPr>
          <w:t>Hình 4.3 Chi tiết về các thông số của camera của kinect</w:t>
        </w:r>
        <w:r w:rsidR="004A4496">
          <w:rPr>
            <w:webHidden/>
          </w:rPr>
          <w:tab/>
        </w:r>
        <w:r>
          <w:rPr>
            <w:webHidden/>
          </w:rPr>
          <w:fldChar w:fldCharType="begin"/>
        </w:r>
        <w:r w:rsidR="004A4496">
          <w:rPr>
            <w:webHidden/>
          </w:rPr>
          <w:instrText xml:space="preserve"> PAGEREF _Toc298580242 \h </w:instrText>
        </w:r>
        <w:r>
          <w:rPr>
            <w:webHidden/>
          </w:rPr>
        </w:r>
        <w:r>
          <w:rPr>
            <w:webHidden/>
          </w:rPr>
          <w:fldChar w:fldCharType="separate"/>
        </w:r>
        <w:r w:rsidR="004A4496">
          <w:rPr>
            <w:webHidden/>
          </w:rPr>
          <w:t>3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3" w:history="1">
        <w:r w:rsidR="004A4496" w:rsidRPr="001E4F77">
          <w:rPr>
            <w:rStyle w:val="Hyperlink"/>
          </w:rPr>
          <w:t>Hình 4.4 Phân tích điểm M trong không gian.</w:t>
        </w:r>
        <w:r w:rsidR="004A4496">
          <w:rPr>
            <w:webHidden/>
          </w:rPr>
          <w:tab/>
        </w:r>
        <w:r>
          <w:rPr>
            <w:webHidden/>
          </w:rPr>
          <w:fldChar w:fldCharType="begin"/>
        </w:r>
        <w:r w:rsidR="004A4496">
          <w:rPr>
            <w:webHidden/>
          </w:rPr>
          <w:instrText xml:space="preserve"> PAGEREF _Toc298580243 \h </w:instrText>
        </w:r>
        <w:r>
          <w:rPr>
            <w:webHidden/>
          </w:rPr>
        </w:r>
        <w:r>
          <w:rPr>
            <w:webHidden/>
          </w:rPr>
          <w:fldChar w:fldCharType="separate"/>
        </w:r>
        <w:r w:rsidR="004A4496">
          <w:rPr>
            <w:webHidden/>
          </w:rPr>
          <w:t>3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4" w:history="1">
        <w:r w:rsidR="004A4496" w:rsidRPr="001E4F77">
          <w:rPr>
            <w:rStyle w:val="Hyperlink"/>
          </w:rPr>
          <w:t>Hình 4.5 Minh họa 3 frame trên cùng 1 hệ trục của kinect.</w:t>
        </w:r>
        <w:r w:rsidR="004A4496">
          <w:rPr>
            <w:webHidden/>
          </w:rPr>
          <w:tab/>
        </w:r>
        <w:r>
          <w:rPr>
            <w:webHidden/>
          </w:rPr>
          <w:fldChar w:fldCharType="begin"/>
        </w:r>
        <w:r w:rsidR="004A4496">
          <w:rPr>
            <w:webHidden/>
          </w:rPr>
          <w:instrText xml:space="preserve"> PAGEREF _Toc298580244 \h </w:instrText>
        </w:r>
        <w:r>
          <w:rPr>
            <w:webHidden/>
          </w:rPr>
        </w:r>
        <w:r>
          <w:rPr>
            <w:webHidden/>
          </w:rPr>
          <w:fldChar w:fldCharType="separate"/>
        </w:r>
        <w:r w:rsidR="004A4496">
          <w:rPr>
            <w:webHidden/>
          </w:rPr>
          <w:t>3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5" w:history="1">
        <w:r w:rsidR="004A4496" w:rsidRPr="001E4F77">
          <w:rPr>
            <w:rStyle w:val="Hyperlink"/>
          </w:rPr>
          <w:t>Hình 4.6 Áp dụng Box filter, 1 bước trong quá trình tăng tốc xác định điểm đặc trưng của SURF [ 6].</w:t>
        </w:r>
        <w:r w:rsidR="004A4496">
          <w:rPr>
            <w:webHidden/>
          </w:rPr>
          <w:tab/>
        </w:r>
        <w:r>
          <w:rPr>
            <w:webHidden/>
          </w:rPr>
          <w:fldChar w:fldCharType="begin"/>
        </w:r>
        <w:r w:rsidR="004A4496">
          <w:rPr>
            <w:webHidden/>
          </w:rPr>
          <w:instrText xml:space="preserve"> PAGEREF _Toc298580245 \h </w:instrText>
        </w:r>
        <w:r>
          <w:rPr>
            <w:webHidden/>
          </w:rPr>
        </w:r>
        <w:r>
          <w:rPr>
            <w:webHidden/>
          </w:rPr>
          <w:fldChar w:fldCharType="separate"/>
        </w:r>
        <w:r w:rsidR="004A4496">
          <w:rPr>
            <w:webHidden/>
          </w:rPr>
          <w:t>3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6" w:history="1">
        <w:r w:rsidR="004A4496" w:rsidRPr="001E4F77">
          <w:rPr>
            <w:rStyle w:val="Hyperlink"/>
          </w:rPr>
          <w:t>Hình 4.7 Mô tả đặc trưng thông qua hương và thông tin của các vùng lân cận [ 6]</w:t>
        </w:r>
        <w:r w:rsidR="004A4496">
          <w:rPr>
            <w:webHidden/>
          </w:rPr>
          <w:tab/>
        </w:r>
        <w:r>
          <w:rPr>
            <w:webHidden/>
          </w:rPr>
          <w:fldChar w:fldCharType="begin"/>
        </w:r>
        <w:r w:rsidR="004A4496">
          <w:rPr>
            <w:webHidden/>
          </w:rPr>
          <w:instrText xml:space="preserve"> PAGEREF _Toc298580246 \h </w:instrText>
        </w:r>
        <w:r>
          <w:rPr>
            <w:webHidden/>
          </w:rPr>
        </w:r>
        <w:r>
          <w:rPr>
            <w:webHidden/>
          </w:rPr>
          <w:fldChar w:fldCharType="separate"/>
        </w:r>
        <w:r w:rsidR="004A4496">
          <w:rPr>
            <w:webHidden/>
          </w:rPr>
          <w:t>3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7" w:history="1">
        <w:r w:rsidR="004A4496" w:rsidRPr="001E4F77">
          <w:rPr>
            <w:rStyle w:val="Hyperlink"/>
          </w:rPr>
          <w:t>Hình 4.8 Minh họa việc dùng Ransac áp dụng cho việc tìm đường thẳng trong mặt phẳng[ 23].</w:t>
        </w:r>
        <w:r w:rsidR="004A4496">
          <w:rPr>
            <w:webHidden/>
          </w:rPr>
          <w:tab/>
        </w:r>
        <w:r>
          <w:rPr>
            <w:webHidden/>
          </w:rPr>
          <w:fldChar w:fldCharType="begin"/>
        </w:r>
        <w:r w:rsidR="004A4496">
          <w:rPr>
            <w:webHidden/>
          </w:rPr>
          <w:instrText xml:space="preserve"> PAGEREF _Toc298580247 \h </w:instrText>
        </w:r>
        <w:r>
          <w:rPr>
            <w:webHidden/>
          </w:rPr>
        </w:r>
        <w:r>
          <w:rPr>
            <w:webHidden/>
          </w:rPr>
          <w:fldChar w:fldCharType="separate"/>
        </w:r>
        <w:r w:rsidR="004A4496">
          <w:rPr>
            <w:webHidden/>
          </w:rPr>
          <w:t>4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8" w:history="1">
        <w:r w:rsidR="004A4496" w:rsidRPr="001E4F77">
          <w:rPr>
            <w:rStyle w:val="Hyperlink"/>
          </w:rPr>
          <w:t>Hình 4.9 Minh họa kết quả ghép 2 đám mây sau khi áp dụng ransac và Levenberg–Marquardt để xác định ma trận biến đổi.</w:t>
        </w:r>
        <w:r w:rsidR="004A4496">
          <w:rPr>
            <w:webHidden/>
          </w:rPr>
          <w:tab/>
        </w:r>
        <w:r>
          <w:rPr>
            <w:webHidden/>
          </w:rPr>
          <w:fldChar w:fldCharType="begin"/>
        </w:r>
        <w:r w:rsidR="004A4496">
          <w:rPr>
            <w:webHidden/>
          </w:rPr>
          <w:instrText xml:space="preserve"> PAGEREF _Toc298580248 \h </w:instrText>
        </w:r>
        <w:r>
          <w:rPr>
            <w:webHidden/>
          </w:rPr>
        </w:r>
        <w:r>
          <w:rPr>
            <w:webHidden/>
          </w:rPr>
          <w:fldChar w:fldCharType="separate"/>
        </w:r>
        <w:r w:rsidR="004A4496">
          <w:rPr>
            <w:webHidden/>
          </w:rPr>
          <w:t>41</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49" w:history="1">
        <w:r w:rsidR="004A4496" w:rsidRPr="001E4F77">
          <w:rPr>
            <w:rStyle w:val="Hyperlink"/>
          </w:rPr>
          <w:t>Hình 5.1 Kiến trúc Silverlight[ 16]</w:t>
        </w:r>
        <w:r w:rsidR="004A4496">
          <w:rPr>
            <w:webHidden/>
          </w:rPr>
          <w:tab/>
        </w:r>
        <w:r>
          <w:rPr>
            <w:webHidden/>
          </w:rPr>
          <w:fldChar w:fldCharType="begin"/>
        </w:r>
        <w:r w:rsidR="004A4496">
          <w:rPr>
            <w:webHidden/>
          </w:rPr>
          <w:instrText xml:space="preserve"> PAGEREF _Toc298580249 \h </w:instrText>
        </w:r>
        <w:r>
          <w:rPr>
            <w:webHidden/>
          </w:rPr>
        </w:r>
        <w:r>
          <w:rPr>
            <w:webHidden/>
          </w:rPr>
          <w:fldChar w:fldCharType="separate"/>
        </w:r>
        <w:r w:rsidR="004A4496">
          <w:rPr>
            <w:webHidden/>
          </w:rPr>
          <w:t>43</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0" w:history="1">
        <w:r w:rsidR="004A4496" w:rsidRPr="001E4F77">
          <w:rPr>
            <w:rStyle w:val="Hyperlink"/>
          </w:rPr>
          <w:t>Hình 5.2 Minh họa khả năng vẽ 3D của silverlight [ 17]</w:t>
        </w:r>
        <w:r w:rsidR="004A4496">
          <w:rPr>
            <w:webHidden/>
          </w:rPr>
          <w:tab/>
        </w:r>
        <w:r>
          <w:rPr>
            <w:webHidden/>
          </w:rPr>
          <w:fldChar w:fldCharType="begin"/>
        </w:r>
        <w:r w:rsidR="004A4496">
          <w:rPr>
            <w:webHidden/>
          </w:rPr>
          <w:instrText xml:space="preserve"> PAGEREF _Toc298580250 \h </w:instrText>
        </w:r>
        <w:r>
          <w:rPr>
            <w:webHidden/>
          </w:rPr>
        </w:r>
        <w:r>
          <w:rPr>
            <w:webHidden/>
          </w:rPr>
          <w:fldChar w:fldCharType="separate"/>
        </w:r>
        <w:r w:rsidR="004A4496">
          <w:rPr>
            <w:webHidden/>
          </w:rPr>
          <w:t>4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1" w:history="1">
        <w:r w:rsidR="004A4496" w:rsidRPr="001E4F77">
          <w:rPr>
            <w:rStyle w:val="Hyperlink"/>
          </w:rPr>
          <w:t>Hình 5.3 Các thành phần đồ họa trong XNA</w:t>
        </w:r>
        <w:r w:rsidR="004A4496">
          <w:rPr>
            <w:webHidden/>
          </w:rPr>
          <w:tab/>
        </w:r>
        <w:r>
          <w:rPr>
            <w:webHidden/>
          </w:rPr>
          <w:fldChar w:fldCharType="begin"/>
        </w:r>
        <w:r w:rsidR="004A4496">
          <w:rPr>
            <w:webHidden/>
          </w:rPr>
          <w:instrText xml:space="preserve"> PAGEREF _Toc298580251 \h </w:instrText>
        </w:r>
        <w:r>
          <w:rPr>
            <w:webHidden/>
          </w:rPr>
        </w:r>
        <w:r>
          <w:rPr>
            <w:webHidden/>
          </w:rPr>
          <w:fldChar w:fldCharType="separate"/>
        </w:r>
        <w:r w:rsidR="004A4496">
          <w:rPr>
            <w:webHidden/>
          </w:rPr>
          <w:t>4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2" w:history="1">
        <w:r w:rsidR="004A4496" w:rsidRPr="001E4F77">
          <w:rPr>
            <w:rStyle w:val="Hyperlink"/>
          </w:rPr>
          <w:t>Hình 5.4 Tiến trình vẽ trong silverlight</w:t>
        </w:r>
        <w:r w:rsidR="004A4496">
          <w:rPr>
            <w:webHidden/>
          </w:rPr>
          <w:tab/>
        </w:r>
        <w:r>
          <w:rPr>
            <w:webHidden/>
          </w:rPr>
          <w:fldChar w:fldCharType="begin"/>
        </w:r>
        <w:r w:rsidR="004A4496">
          <w:rPr>
            <w:webHidden/>
          </w:rPr>
          <w:instrText xml:space="preserve"> PAGEREF _Toc298580252 \h </w:instrText>
        </w:r>
        <w:r>
          <w:rPr>
            <w:webHidden/>
          </w:rPr>
        </w:r>
        <w:r>
          <w:rPr>
            <w:webHidden/>
          </w:rPr>
          <w:fldChar w:fldCharType="separate"/>
        </w:r>
        <w:r w:rsidR="004A4496">
          <w:rPr>
            <w:webHidden/>
          </w:rPr>
          <w:t>4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3" w:history="1">
        <w:r w:rsidR="004A4496" w:rsidRPr="001E4F77">
          <w:rPr>
            <w:rStyle w:val="Hyperlink"/>
          </w:rPr>
          <w:t>Hình 5.5 Các phép biến đổi trước khi chiếu lên màn hình</w:t>
        </w:r>
        <w:r w:rsidR="004A4496">
          <w:rPr>
            <w:webHidden/>
          </w:rPr>
          <w:tab/>
        </w:r>
        <w:r>
          <w:rPr>
            <w:webHidden/>
          </w:rPr>
          <w:fldChar w:fldCharType="begin"/>
        </w:r>
        <w:r w:rsidR="004A4496">
          <w:rPr>
            <w:webHidden/>
          </w:rPr>
          <w:instrText xml:space="preserve"> PAGEREF _Toc298580253 \h </w:instrText>
        </w:r>
        <w:r>
          <w:rPr>
            <w:webHidden/>
          </w:rPr>
        </w:r>
        <w:r>
          <w:rPr>
            <w:webHidden/>
          </w:rPr>
          <w:fldChar w:fldCharType="separate"/>
        </w:r>
        <w:r w:rsidR="004A4496">
          <w:rPr>
            <w:webHidden/>
          </w:rPr>
          <w:t>4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4" w:history="1">
        <w:r w:rsidR="004A4496" w:rsidRPr="001E4F77">
          <w:rPr>
            <w:rStyle w:val="Hyperlink"/>
          </w:rPr>
          <w:t>Hình 5.6 Các điểm ảnh che phủ bởi 1 hình tam giác</w:t>
        </w:r>
        <w:r w:rsidR="004A4496">
          <w:rPr>
            <w:webHidden/>
          </w:rPr>
          <w:tab/>
        </w:r>
        <w:r>
          <w:rPr>
            <w:webHidden/>
          </w:rPr>
          <w:fldChar w:fldCharType="begin"/>
        </w:r>
        <w:r w:rsidR="004A4496">
          <w:rPr>
            <w:webHidden/>
          </w:rPr>
          <w:instrText xml:space="preserve"> PAGEREF _Toc298580254 \h </w:instrText>
        </w:r>
        <w:r>
          <w:rPr>
            <w:webHidden/>
          </w:rPr>
        </w:r>
        <w:r>
          <w:rPr>
            <w:webHidden/>
          </w:rPr>
          <w:fldChar w:fldCharType="separate"/>
        </w:r>
        <w:r w:rsidR="004A4496">
          <w:rPr>
            <w:webHidden/>
          </w:rPr>
          <w:t>4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5" w:history="1">
        <w:r w:rsidR="004A4496" w:rsidRPr="001E4F77">
          <w:rPr>
            <w:rStyle w:val="Hyperlink"/>
          </w:rPr>
          <w:t>Hình 5.7 Nội suy màu từ các điểm</w:t>
        </w:r>
        <w:r w:rsidR="004A4496">
          <w:rPr>
            <w:webHidden/>
          </w:rPr>
          <w:tab/>
        </w:r>
        <w:r>
          <w:rPr>
            <w:webHidden/>
          </w:rPr>
          <w:fldChar w:fldCharType="begin"/>
        </w:r>
        <w:r w:rsidR="004A4496">
          <w:rPr>
            <w:webHidden/>
          </w:rPr>
          <w:instrText xml:space="preserve"> PAGEREF _Toc298580255 \h </w:instrText>
        </w:r>
        <w:r>
          <w:rPr>
            <w:webHidden/>
          </w:rPr>
        </w:r>
        <w:r>
          <w:rPr>
            <w:webHidden/>
          </w:rPr>
          <w:fldChar w:fldCharType="separate"/>
        </w:r>
        <w:r w:rsidR="004A4496">
          <w:rPr>
            <w:webHidden/>
          </w:rPr>
          <w:t>4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6" w:history="1">
        <w:r w:rsidR="004A4496" w:rsidRPr="001E4F77">
          <w:rPr>
            <w:rStyle w:val="Hyperlink"/>
          </w:rPr>
          <w:t>Hình 5.8 Minh họa cách vẽ 1 điểm</w:t>
        </w:r>
        <w:r w:rsidR="004A4496">
          <w:rPr>
            <w:webHidden/>
          </w:rPr>
          <w:tab/>
        </w:r>
        <w:r>
          <w:rPr>
            <w:webHidden/>
          </w:rPr>
          <w:fldChar w:fldCharType="begin"/>
        </w:r>
        <w:r w:rsidR="004A4496">
          <w:rPr>
            <w:webHidden/>
          </w:rPr>
          <w:instrText xml:space="preserve"> PAGEREF _Toc298580256 \h </w:instrText>
        </w:r>
        <w:r>
          <w:rPr>
            <w:webHidden/>
          </w:rPr>
        </w:r>
        <w:r>
          <w:rPr>
            <w:webHidden/>
          </w:rPr>
          <w:fldChar w:fldCharType="separate"/>
        </w:r>
        <w:r w:rsidR="004A4496">
          <w:rPr>
            <w:webHidden/>
          </w:rPr>
          <w:t>51</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7" w:history="1">
        <w:r w:rsidR="004A4496" w:rsidRPr="001E4F77">
          <w:rPr>
            <w:rStyle w:val="Hyperlink"/>
          </w:rPr>
          <w:t>Hình 5.9 cách dịch chuyển để có kích thước điểm vẽ trên màn hình là tối thiểu</w:t>
        </w:r>
        <w:r w:rsidR="004A4496">
          <w:rPr>
            <w:webHidden/>
          </w:rPr>
          <w:tab/>
        </w:r>
        <w:r>
          <w:rPr>
            <w:webHidden/>
          </w:rPr>
          <w:fldChar w:fldCharType="begin"/>
        </w:r>
        <w:r w:rsidR="004A4496">
          <w:rPr>
            <w:webHidden/>
          </w:rPr>
          <w:instrText xml:space="preserve"> PAGEREF _Toc298580257 \h </w:instrText>
        </w:r>
        <w:r>
          <w:rPr>
            <w:webHidden/>
          </w:rPr>
        </w:r>
        <w:r>
          <w:rPr>
            <w:webHidden/>
          </w:rPr>
          <w:fldChar w:fldCharType="separate"/>
        </w:r>
        <w:r w:rsidR="004A4496">
          <w:rPr>
            <w:webHidden/>
          </w:rPr>
          <w:t>5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8" w:history="1">
        <w:r w:rsidR="004A4496" w:rsidRPr="001E4F77">
          <w:rPr>
            <w:rStyle w:val="Hyperlink"/>
          </w:rPr>
          <w:t>Hình 5.10 Cách tính góc của góc nhìn thứ nhất và thứ ba</w:t>
        </w:r>
        <w:r w:rsidR="004A4496">
          <w:rPr>
            <w:webHidden/>
          </w:rPr>
          <w:tab/>
        </w:r>
        <w:r>
          <w:rPr>
            <w:webHidden/>
          </w:rPr>
          <w:fldChar w:fldCharType="begin"/>
        </w:r>
        <w:r w:rsidR="004A4496">
          <w:rPr>
            <w:webHidden/>
          </w:rPr>
          <w:instrText xml:space="preserve"> PAGEREF _Toc298580258 \h </w:instrText>
        </w:r>
        <w:r>
          <w:rPr>
            <w:webHidden/>
          </w:rPr>
        </w:r>
        <w:r>
          <w:rPr>
            <w:webHidden/>
          </w:rPr>
          <w:fldChar w:fldCharType="separate"/>
        </w:r>
        <w:r w:rsidR="004A4496">
          <w:rPr>
            <w:webHidden/>
          </w:rPr>
          <w:t>5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59" w:history="1">
        <w:r w:rsidR="004A4496" w:rsidRPr="001E4F77">
          <w:rPr>
            <w:rStyle w:val="Hyperlink"/>
          </w:rPr>
          <w:t>Hình 5.11 meshlab sử dụng Orbit camera để xem model thỏ</w:t>
        </w:r>
        <w:r w:rsidR="004A4496">
          <w:rPr>
            <w:webHidden/>
          </w:rPr>
          <w:tab/>
        </w:r>
        <w:r>
          <w:rPr>
            <w:webHidden/>
          </w:rPr>
          <w:fldChar w:fldCharType="begin"/>
        </w:r>
        <w:r w:rsidR="004A4496">
          <w:rPr>
            <w:webHidden/>
          </w:rPr>
          <w:instrText xml:space="preserve"> PAGEREF _Toc298580259 \h </w:instrText>
        </w:r>
        <w:r>
          <w:rPr>
            <w:webHidden/>
          </w:rPr>
        </w:r>
        <w:r>
          <w:rPr>
            <w:webHidden/>
          </w:rPr>
          <w:fldChar w:fldCharType="separate"/>
        </w:r>
        <w:r w:rsidR="004A4496">
          <w:rPr>
            <w:webHidden/>
          </w:rPr>
          <w:t>5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0" w:history="1">
        <w:r w:rsidR="004A4496" w:rsidRPr="001E4F77">
          <w:rPr>
            <w:rStyle w:val="Hyperlink"/>
          </w:rPr>
          <w:t>Hình 5.12 Minh hoạ cách chọn 1 model trong không gian.</w:t>
        </w:r>
        <w:r w:rsidR="004A4496">
          <w:rPr>
            <w:webHidden/>
          </w:rPr>
          <w:tab/>
        </w:r>
        <w:r>
          <w:rPr>
            <w:webHidden/>
          </w:rPr>
          <w:fldChar w:fldCharType="begin"/>
        </w:r>
        <w:r w:rsidR="004A4496">
          <w:rPr>
            <w:webHidden/>
          </w:rPr>
          <w:instrText xml:space="preserve"> PAGEREF _Toc298580260 \h </w:instrText>
        </w:r>
        <w:r>
          <w:rPr>
            <w:webHidden/>
          </w:rPr>
        </w:r>
        <w:r>
          <w:rPr>
            <w:webHidden/>
          </w:rPr>
          <w:fldChar w:fldCharType="separate"/>
        </w:r>
        <w:r w:rsidR="004A4496">
          <w:rPr>
            <w:webHidden/>
          </w:rPr>
          <w:t>5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1" w:history="1">
        <w:r w:rsidR="004A4496" w:rsidRPr="001E4F77">
          <w:rPr>
            <w:rStyle w:val="Hyperlink"/>
          </w:rPr>
          <w:t>Hình 6.1 ảnh áp dụng hiệu ứng trong photoshop</w:t>
        </w:r>
        <w:r w:rsidR="004A4496">
          <w:rPr>
            <w:webHidden/>
          </w:rPr>
          <w:tab/>
        </w:r>
        <w:r>
          <w:rPr>
            <w:webHidden/>
          </w:rPr>
          <w:fldChar w:fldCharType="begin"/>
        </w:r>
        <w:r w:rsidR="004A4496">
          <w:rPr>
            <w:webHidden/>
          </w:rPr>
          <w:instrText xml:space="preserve"> PAGEREF _Toc298580261 \h </w:instrText>
        </w:r>
        <w:r>
          <w:rPr>
            <w:webHidden/>
          </w:rPr>
        </w:r>
        <w:r>
          <w:rPr>
            <w:webHidden/>
          </w:rPr>
          <w:fldChar w:fldCharType="separate"/>
        </w:r>
        <w:r w:rsidR="004A4496">
          <w:rPr>
            <w:webHidden/>
          </w:rPr>
          <w:t>5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2" w:history="1">
        <w:r w:rsidR="004A4496" w:rsidRPr="001E4F77">
          <w:rPr>
            <w:rStyle w:val="Hyperlink"/>
          </w:rPr>
          <w:t>Hình 6.2 Áp dụng 1 số effect vào đối tượng tĩnh</w:t>
        </w:r>
        <w:r w:rsidR="004A4496">
          <w:rPr>
            <w:webHidden/>
          </w:rPr>
          <w:tab/>
        </w:r>
        <w:r>
          <w:rPr>
            <w:webHidden/>
          </w:rPr>
          <w:fldChar w:fldCharType="begin"/>
        </w:r>
        <w:r w:rsidR="004A4496">
          <w:rPr>
            <w:webHidden/>
          </w:rPr>
          <w:instrText xml:space="preserve"> PAGEREF _Toc298580262 \h </w:instrText>
        </w:r>
        <w:r>
          <w:rPr>
            <w:webHidden/>
          </w:rPr>
        </w:r>
        <w:r>
          <w:rPr>
            <w:webHidden/>
          </w:rPr>
          <w:fldChar w:fldCharType="separate"/>
        </w:r>
        <w:r w:rsidR="004A4496">
          <w:rPr>
            <w:webHidden/>
          </w:rPr>
          <w:t>5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3" w:history="1">
        <w:r w:rsidR="004A4496" w:rsidRPr="001E4F77">
          <w:rPr>
            <w:rStyle w:val="Hyperlink"/>
          </w:rPr>
          <w:t>Hình 6.3 Hiệu ứng reflection</w:t>
        </w:r>
        <w:r w:rsidR="004A4496">
          <w:rPr>
            <w:webHidden/>
          </w:rPr>
          <w:tab/>
        </w:r>
        <w:r>
          <w:rPr>
            <w:webHidden/>
          </w:rPr>
          <w:fldChar w:fldCharType="begin"/>
        </w:r>
        <w:r w:rsidR="004A4496">
          <w:rPr>
            <w:webHidden/>
          </w:rPr>
          <w:instrText xml:space="preserve"> PAGEREF _Toc298580263 \h </w:instrText>
        </w:r>
        <w:r>
          <w:rPr>
            <w:webHidden/>
          </w:rPr>
        </w:r>
        <w:r>
          <w:rPr>
            <w:webHidden/>
          </w:rPr>
          <w:fldChar w:fldCharType="separate"/>
        </w:r>
        <w:r w:rsidR="004A4496">
          <w:rPr>
            <w:webHidden/>
          </w:rPr>
          <w:t>6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4" w:history="1">
        <w:r w:rsidR="004A4496" w:rsidRPr="001E4F77">
          <w:rPr>
            <w:rStyle w:val="Hyperlink"/>
          </w:rPr>
          <w:t>Hình 6.4 Graphics Pipeline của GPU [ 27].</w:t>
        </w:r>
        <w:r w:rsidR="004A4496">
          <w:rPr>
            <w:webHidden/>
          </w:rPr>
          <w:tab/>
        </w:r>
        <w:r>
          <w:rPr>
            <w:webHidden/>
          </w:rPr>
          <w:fldChar w:fldCharType="begin"/>
        </w:r>
        <w:r w:rsidR="004A4496">
          <w:rPr>
            <w:webHidden/>
          </w:rPr>
          <w:instrText xml:space="preserve"> PAGEREF _Toc298580264 \h </w:instrText>
        </w:r>
        <w:r>
          <w:rPr>
            <w:webHidden/>
          </w:rPr>
        </w:r>
        <w:r>
          <w:rPr>
            <w:webHidden/>
          </w:rPr>
          <w:fldChar w:fldCharType="separate"/>
        </w:r>
        <w:r w:rsidR="004A4496">
          <w:rPr>
            <w:webHidden/>
          </w:rPr>
          <w:t>6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5" w:history="1">
        <w:r w:rsidR="004A4496" w:rsidRPr="001E4F77">
          <w:rPr>
            <w:rStyle w:val="Hyperlink"/>
          </w:rPr>
          <w:t>Hình 6.5 Minh họa áp dụng ambient Light</w:t>
        </w:r>
        <w:r w:rsidR="004A4496">
          <w:rPr>
            <w:webHidden/>
          </w:rPr>
          <w:tab/>
        </w:r>
        <w:r>
          <w:rPr>
            <w:webHidden/>
          </w:rPr>
          <w:fldChar w:fldCharType="begin"/>
        </w:r>
        <w:r w:rsidR="004A4496">
          <w:rPr>
            <w:webHidden/>
          </w:rPr>
          <w:instrText xml:space="preserve"> PAGEREF _Toc298580265 \h </w:instrText>
        </w:r>
        <w:r>
          <w:rPr>
            <w:webHidden/>
          </w:rPr>
        </w:r>
        <w:r>
          <w:rPr>
            <w:webHidden/>
          </w:rPr>
          <w:fldChar w:fldCharType="separate"/>
        </w:r>
        <w:r w:rsidR="004A4496">
          <w:rPr>
            <w:webHidden/>
          </w:rPr>
          <w:t>6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6" w:history="1">
        <w:r w:rsidR="004A4496" w:rsidRPr="001E4F77">
          <w:rPr>
            <w:rStyle w:val="Hyperlink"/>
          </w:rPr>
          <w:t>Hình 6.6 Minh họa Diffusal light</w:t>
        </w:r>
        <w:r w:rsidR="004A4496">
          <w:rPr>
            <w:webHidden/>
          </w:rPr>
          <w:tab/>
        </w:r>
        <w:r>
          <w:rPr>
            <w:webHidden/>
          </w:rPr>
          <w:fldChar w:fldCharType="begin"/>
        </w:r>
        <w:r w:rsidR="004A4496">
          <w:rPr>
            <w:webHidden/>
          </w:rPr>
          <w:instrText xml:space="preserve"> PAGEREF _Toc298580266 \h </w:instrText>
        </w:r>
        <w:r>
          <w:rPr>
            <w:webHidden/>
          </w:rPr>
        </w:r>
        <w:r>
          <w:rPr>
            <w:webHidden/>
          </w:rPr>
          <w:fldChar w:fldCharType="separate"/>
        </w:r>
        <w:r w:rsidR="004A4496">
          <w:rPr>
            <w:webHidden/>
          </w:rPr>
          <w:t>6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7" w:history="1">
        <w:r w:rsidR="004A4496" w:rsidRPr="001E4F77">
          <w:rPr>
            <w:rStyle w:val="Hyperlink"/>
          </w:rPr>
          <w:t>Hình 6.7 Cách phần phiếu ánh sáng của Diffusal Light [ 32]</w:t>
        </w:r>
        <w:r w:rsidR="004A4496">
          <w:rPr>
            <w:webHidden/>
          </w:rPr>
          <w:tab/>
        </w:r>
        <w:r>
          <w:rPr>
            <w:webHidden/>
          </w:rPr>
          <w:fldChar w:fldCharType="begin"/>
        </w:r>
        <w:r w:rsidR="004A4496">
          <w:rPr>
            <w:webHidden/>
          </w:rPr>
          <w:instrText xml:space="preserve"> PAGEREF _Toc298580267 \h </w:instrText>
        </w:r>
        <w:r>
          <w:rPr>
            <w:webHidden/>
          </w:rPr>
        </w:r>
        <w:r>
          <w:rPr>
            <w:webHidden/>
          </w:rPr>
          <w:fldChar w:fldCharType="separate"/>
        </w:r>
        <w:r w:rsidR="004A4496">
          <w:rPr>
            <w:webHidden/>
          </w:rPr>
          <w:t>6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8" w:history="1">
        <w:r w:rsidR="004A4496" w:rsidRPr="001E4F77">
          <w:rPr>
            <w:rStyle w:val="Hyperlink"/>
          </w:rPr>
          <w:t>Hình 6.8 Minh họa Specular light [ 33]</w:t>
        </w:r>
        <w:r w:rsidR="004A4496">
          <w:rPr>
            <w:webHidden/>
          </w:rPr>
          <w:tab/>
        </w:r>
        <w:r>
          <w:rPr>
            <w:webHidden/>
          </w:rPr>
          <w:fldChar w:fldCharType="begin"/>
        </w:r>
        <w:r w:rsidR="004A4496">
          <w:rPr>
            <w:webHidden/>
          </w:rPr>
          <w:instrText xml:space="preserve"> PAGEREF _Toc298580268 \h </w:instrText>
        </w:r>
        <w:r>
          <w:rPr>
            <w:webHidden/>
          </w:rPr>
        </w:r>
        <w:r>
          <w:rPr>
            <w:webHidden/>
          </w:rPr>
          <w:fldChar w:fldCharType="separate"/>
        </w:r>
        <w:r w:rsidR="004A4496">
          <w:rPr>
            <w:webHidden/>
          </w:rPr>
          <w:t>6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69" w:history="1">
        <w:r w:rsidR="004A4496" w:rsidRPr="001E4F77">
          <w:rPr>
            <w:rStyle w:val="Hyperlink"/>
          </w:rPr>
          <w:t>Hình 6.9 Minhhọa cách phản xạ ánh sáng của Specular light [ 34]</w:t>
        </w:r>
        <w:r w:rsidR="004A4496">
          <w:rPr>
            <w:webHidden/>
          </w:rPr>
          <w:tab/>
        </w:r>
        <w:r>
          <w:rPr>
            <w:webHidden/>
          </w:rPr>
          <w:fldChar w:fldCharType="begin"/>
        </w:r>
        <w:r w:rsidR="004A4496">
          <w:rPr>
            <w:webHidden/>
          </w:rPr>
          <w:instrText xml:space="preserve"> PAGEREF _Toc298580269 \h </w:instrText>
        </w:r>
        <w:r>
          <w:rPr>
            <w:webHidden/>
          </w:rPr>
        </w:r>
        <w:r>
          <w:rPr>
            <w:webHidden/>
          </w:rPr>
          <w:fldChar w:fldCharType="separate"/>
        </w:r>
        <w:r w:rsidR="004A4496">
          <w:rPr>
            <w:webHidden/>
          </w:rPr>
          <w:t>6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0" w:history="1">
        <w:r w:rsidR="004A4496" w:rsidRPr="001E4F77">
          <w:rPr>
            <w:rStyle w:val="Hyperlink"/>
          </w:rPr>
          <w:t>Hình 7.1 Hình giới thiệu feature out-of-browser</w:t>
        </w:r>
        <w:r w:rsidR="004A4496">
          <w:rPr>
            <w:webHidden/>
          </w:rPr>
          <w:tab/>
        </w:r>
        <w:r>
          <w:rPr>
            <w:webHidden/>
          </w:rPr>
          <w:fldChar w:fldCharType="begin"/>
        </w:r>
        <w:r w:rsidR="004A4496">
          <w:rPr>
            <w:webHidden/>
          </w:rPr>
          <w:instrText xml:space="preserve"> PAGEREF _Toc298580270 \h </w:instrText>
        </w:r>
        <w:r>
          <w:rPr>
            <w:webHidden/>
          </w:rPr>
        </w:r>
        <w:r>
          <w:rPr>
            <w:webHidden/>
          </w:rPr>
          <w:fldChar w:fldCharType="separate"/>
        </w:r>
        <w:r w:rsidR="004A4496">
          <w:rPr>
            <w:webHidden/>
          </w:rPr>
          <w:t>7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1" w:history="1">
        <w:r w:rsidR="004A4496" w:rsidRPr="001E4F77">
          <w:rPr>
            <w:rStyle w:val="Hyperlink"/>
          </w:rPr>
          <w:t>Hình 7.2 Các tầng bảo mật trong .Net Framework 4</w:t>
        </w:r>
        <w:r w:rsidR="004A4496">
          <w:rPr>
            <w:webHidden/>
          </w:rPr>
          <w:tab/>
        </w:r>
        <w:r>
          <w:rPr>
            <w:webHidden/>
          </w:rPr>
          <w:fldChar w:fldCharType="begin"/>
        </w:r>
        <w:r w:rsidR="004A4496">
          <w:rPr>
            <w:webHidden/>
          </w:rPr>
          <w:instrText xml:space="preserve"> PAGEREF _Toc298580271 \h </w:instrText>
        </w:r>
        <w:r>
          <w:rPr>
            <w:webHidden/>
          </w:rPr>
        </w:r>
        <w:r>
          <w:rPr>
            <w:webHidden/>
          </w:rPr>
          <w:fldChar w:fldCharType="separate"/>
        </w:r>
        <w:r w:rsidR="004A4496">
          <w:rPr>
            <w:webHidden/>
          </w:rPr>
          <w:t>73</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2" w:history="1">
        <w:r w:rsidR="004A4496" w:rsidRPr="001E4F77">
          <w:rPr>
            <w:rStyle w:val="Hyperlink"/>
          </w:rPr>
          <w:t>Hình 7.3 Chương trình trước và sau khi sử dụng Out-Of-Browser</w:t>
        </w:r>
        <w:r w:rsidR="004A4496">
          <w:rPr>
            <w:webHidden/>
          </w:rPr>
          <w:tab/>
        </w:r>
        <w:r>
          <w:rPr>
            <w:webHidden/>
          </w:rPr>
          <w:fldChar w:fldCharType="begin"/>
        </w:r>
        <w:r w:rsidR="004A4496">
          <w:rPr>
            <w:webHidden/>
          </w:rPr>
          <w:instrText xml:space="preserve"> PAGEREF _Toc298580272 \h </w:instrText>
        </w:r>
        <w:r>
          <w:rPr>
            <w:webHidden/>
          </w:rPr>
        </w:r>
        <w:r>
          <w:rPr>
            <w:webHidden/>
          </w:rPr>
          <w:fldChar w:fldCharType="separate"/>
        </w:r>
        <w:r w:rsidR="004A4496">
          <w:rPr>
            <w:webHidden/>
          </w:rPr>
          <w:t>7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3" w:history="1">
        <w:r w:rsidR="004A4496" w:rsidRPr="001E4F77">
          <w:rPr>
            <w:rStyle w:val="Hyperlink"/>
          </w:rPr>
          <w:t>Hình 7.4 Lớp hỗ trợ tương tác với file và folder ở Client</w:t>
        </w:r>
        <w:r w:rsidR="004A4496">
          <w:rPr>
            <w:webHidden/>
          </w:rPr>
          <w:tab/>
        </w:r>
        <w:r>
          <w:rPr>
            <w:webHidden/>
          </w:rPr>
          <w:fldChar w:fldCharType="begin"/>
        </w:r>
        <w:r w:rsidR="004A4496">
          <w:rPr>
            <w:webHidden/>
          </w:rPr>
          <w:instrText xml:space="preserve"> PAGEREF _Toc298580273 \h </w:instrText>
        </w:r>
        <w:r>
          <w:rPr>
            <w:webHidden/>
          </w:rPr>
        </w:r>
        <w:r>
          <w:rPr>
            <w:webHidden/>
          </w:rPr>
          <w:fldChar w:fldCharType="separate"/>
        </w:r>
        <w:r w:rsidR="004A4496">
          <w:rPr>
            <w:webHidden/>
          </w:rPr>
          <w:t>7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4" w:history="1">
        <w:r w:rsidR="004A4496" w:rsidRPr="001E4F77">
          <w:rPr>
            <w:rStyle w:val="Hyperlink"/>
          </w:rPr>
          <w:t>Hình 7.5 Chọn thư mục ở Client và lấy đường dẫn tuyệt đối</w:t>
        </w:r>
        <w:r w:rsidR="004A4496">
          <w:rPr>
            <w:webHidden/>
          </w:rPr>
          <w:tab/>
        </w:r>
        <w:r>
          <w:rPr>
            <w:webHidden/>
          </w:rPr>
          <w:fldChar w:fldCharType="begin"/>
        </w:r>
        <w:r w:rsidR="004A4496">
          <w:rPr>
            <w:webHidden/>
          </w:rPr>
          <w:instrText xml:space="preserve"> PAGEREF _Toc298580274 \h </w:instrText>
        </w:r>
        <w:r>
          <w:rPr>
            <w:webHidden/>
          </w:rPr>
        </w:r>
        <w:r>
          <w:rPr>
            <w:webHidden/>
          </w:rPr>
          <w:fldChar w:fldCharType="separate"/>
        </w:r>
        <w:r w:rsidR="004A4496">
          <w:rPr>
            <w:webHidden/>
          </w:rPr>
          <w:t>7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5" w:history="1">
        <w:r w:rsidR="004A4496" w:rsidRPr="001E4F77">
          <w:rPr>
            <w:rStyle w:val="Hyperlink"/>
          </w:rPr>
          <w:t>Hình 7.6 Kích hoạt chức năng ping từ silverlight</w:t>
        </w:r>
        <w:r w:rsidR="004A4496">
          <w:rPr>
            <w:webHidden/>
          </w:rPr>
          <w:tab/>
        </w:r>
        <w:r>
          <w:rPr>
            <w:webHidden/>
          </w:rPr>
          <w:fldChar w:fldCharType="begin"/>
        </w:r>
        <w:r w:rsidR="004A4496">
          <w:rPr>
            <w:webHidden/>
          </w:rPr>
          <w:instrText xml:space="preserve"> PAGEREF _Toc298580275 \h </w:instrText>
        </w:r>
        <w:r>
          <w:rPr>
            <w:webHidden/>
          </w:rPr>
        </w:r>
        <w:r>
          <w:rPr>
            <w:webHidden/>
          </w:rPr>
          <w:fldChar w:fldCharType="separate"/>
        </w:r>
        <w:r w:rsidR="004A4496">
          <w:rPr>
            <w:webHidden/>
          </w:rPr>
          <w:t>7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6" w:history="1">
        <w:r w:rsidR="004A4496" w:rsidRPr="001E4F77">
          <w:rPr>
            <w:rStyle w:val="Hyperlink"/>
          </w:rPr>
          <w:t>Hình 7.7 Các bước đóng gói dữ liệu, chuẩn bị cho Silverlight</w:t>
        </w:r>
        <w:r w:rsidR="004A4496">
          <w:rPr>
            <w:webHidden/>
          </w:rPr>
          <w:tab/>
        </w:r>
        <w:r>
          <w:rPr>
            <w:webHidden/>
          </w:rPr>
          <w:fldChar w:fldCharType="begin"/>
        </w:r>
        <w:r w:rsidR="004A4496">
          <w:rPr>
            <w:webHidden/>
          </w:rPr>
          <w:instrText xml:space="preserve"> PAGEREF _Toc298580276 \h </w:instrText>
        </w:r>
        <w:r>
          <w:rPr>
            <w:webHidden/>
          </w:rPr>
        </w:r>
        <w:r>
          <w:rPr>
            <w:webHidden/>
          </w:rPr>
          <w:fldChar w:fldCharType="separate"/>
        </w:r>
        <w:r w:rsidR="004A4496">
          <w:rPr>
            <w:webHidden/>
          </w:rPr>
          <w:t>7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7" w:history="1">
        <w:r w:rsidR="004A4496" w:rsidRPr="001E4F77">
          <w:rPr>
            <w:rStyle w:val="Hyperlink"/>
          </w:rPr>
          <w:t>Hình 7.8 Các thành phần hỗ trợ thực hiện về phía chương trình C++</w:t>
        </w:r>
        <w:r w:rsidR="004A4496">
          <w:rPr>
            <w:webHidden/>
          </w:rPr>
          <w:tab/>
        </w:r>
        <w:r>
          <w:rPr>
            <w:webHidden/>
          </w:rPr>
          <w:fldChar w:fldCharType="begin"/>
        </w:r>
        <w:r w:rsidR="004A4496">
          <w:rPr>
            <w:webHidden/>
          </w:rPr>
          <w:instrText xml:space="preserve"> PAGEREF _Toc298580277 \h </w:instrText>
        </w:r>
        <w:r>
          <w:rPr>
            <w:webHidden/>
          </w:rPr>
        </w:r>
        <w:r>
          <w:rPr>
            <w:webHidden/>
          </w:rPr>
          <w:fldChar w:fldCharType="separate"/>
        </w:r>
        <w:r w:rsidR="004A4496">
          <w:rPr>
            <w:webHidden/>
          </w:rPr>
          <w:t>7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8" w:history="1">
        <w:r w:rsidR="004A4496" w:rsidRPr="001E4F77">
          <w:rPr>
            <w:rStyle w:val="Hyperlink"/>
          </w:rPr>
          <w:t>Hình 7.9 Các thành phần hỗ trợ thực hiện về phía silverlight</w:t>
        </w:r>
        <w:r w:rsidR="004A4496">
          <w:rPr>
            <w:webHidden/>
          </w:rPr>
          <w:tab/>
        </w:r>
        <w:r>
          <w:rPr>
            <w:webHidden/>
          </w:rPr>
          <w:fldChar w:fldCharType="begin"/>
        </w:r>
        <w:r w:rsidR="004A4496">
          <w:rPr>
            <w:webHidden/>
          </w:rPr>
          <w:instrText xml:space="preserve"> PAGEREF _Toc298580278 \h </w:instrText>
        </w:r>
        <w:r>
          <w:rPr>
            <w:webHidden/>
          </w:rPr>
        </w:r>
        <w:r>
          <w:rPr>
            <w:webHidden/>
          </w:rPr>
          <w:fldChar w:fldCharType="separate"/>
        </w:r>
        <w:r w:rsidR="004A4496">
          <w:rPr>
            <w:webHidden/>
          </w:rPr>
          <w:t>7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79" w:history="1">
        <w:r w:rsidR="004A4496" w:rsidRPr="001E4F77">
          <w:rPr>
            <w:rStyle w:val="Hyperlink"/>
          </w:rPr>
          <w:t>Hình 8.1 kiến trúc hệ thống ứng dụng</w:t>
        </w:r>
        <w:r w:rsidR="004A4496">
          <w:rPr>
            <w:webHidden/>
          </w:rPr>
          <w:tab/>
        </w:r>
        <w:r>
          <w:rPr>
            <w:webHidden/>
          </w:rPr>
          <w:fldChar w:fldCharType="begin"/>
        </w:r>
        <w:r w:rsidR="004A4496">
          <w:rPr>
            <w:webHidden/>
          </w:rPr>
          <w:instrText xml:space="preserve"> PAGEREF _Toc298580279 \h </w:instrText>
        </w:r>
        <w:r>
          <w:rPr>
            <w:webHidden/>
          </w:rPr>
        </w:r>
        <w:r>
          <w:rPr>
            <w:webHidden/>
          </w:rPr>
          <w:fldChar w:fldCharType="separate"/>
        </w:r>
        <w:r w:rsidR="004A4496">
          <w:rPr>
            <w:webHidden/>
          </w:rPr>
          <w:t>8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0" w:history="1">
        <w:r w:rsidR="004A4496" w:rsidRPr="001E4F77">
          <w:rPr>
            <w:rStyle w:val="Hyperlink"/>
          </w:rPr>
          <w:t>Hình 8.2 Hệ thống hóa các đối tượng quan trọng trong chương trình ứng dụng</w:t>
        </w:r>
        <w:r w:rsidR="004A4496">
          <w:rPr>
            <w:webHidden/>
          </w:rPr>
          <w:tab/>
        </w:r>
        <w:r>
          <w:rPr>
            <w:webHidden/>
          </w:rPr>
          <w:fldChar w:fldCharType="begin"/>
        </w:r>
        <w:r w:rsidR="004A4496">
          <w:rPr>
            <w:webHidden/>
          </w:rPr>
          <w:instrText xml:space="preserve"> PAGEREF _Toc298580280 \h </w:instrText>
        </w:r>
        <w:r>
          <w:rPr>
            <w:webHidden/>
          </w:rPr>
        </w:r>
        <w:r>
          <w:rPr>
            <w:webHidden/>
          </w:rPr>
          <w:fldChar w:fldCharType="separate"/>
        </w:r>
        <w:r w:rsidR="004A4496">
          <w:rPr>
            <w:webHidden/>
          </w:rPr>
          <w:t>83</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1" w:history="1">
        <w:r w:rsidR="004A4496" w:rsidRPr="001E4F77">
          <w:rPr>
            <w:rStyle w:val="Hyperlink"/>
          </w:rPr>
          <w:t>Hình 8.3 Các thành phần chính của module tạo mô hình 3D từ kinect</w:t>
        </w:r>
        <w:r w:rsidR="004A4496">
          <w:rPr>
            <w:webHidden/>
          </w:rPr>
          <w:tab/>
        </w:r>
        <w:r>
          <w:rPr>
            <w:webHidden/>
          </w:rPr>
          <w:fldChar w:fldCharType="begin"/>
        </w:r>
        <w:r w:rsidR="004A4496">
          <w:rPr>
            <w:webHidden/>
          </w:rPr>
          <w:instrText xml:space="preserve"> PAGEREF _Toc298580281 \h </w:instrText>
        </w:r>
        <w:r>
          <w:rPr>
            <w:webHidden/>
          </w:rPr>
        </w:r>
        <w:r>
          <w:rPr>
            <w:webHidden/>
          </w:rPr>
          <w:fldChar w:fldCharType="separate"/>
        </w:r>
        <w:r w:rsidR="004A4496">
          <w:rPr>
            <w:webHidden/>
          </w:rPr>
          <w:t>8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2" w:history="1">
        <w:r w:rsidR="004A4496" w:rsidRPr="001E4F77">
          <w:rPr>
            <w:rStyle w:val="Hyperlink"/>
          </w:rPr>
          <w:t>Hình 8.4 Các thành phần chính của module tương tác với kinect</w:t>
        </w:r>
        <w:r w:rsidR="004A4496">
          <w:rPr>
            <w:webHidden/>
          </w:rPr>
          <w:tab/>
        </w:r>
        <w:r>
          <w:rPr>
            <w:webHidden/>
          </w:rPr>
          <w:fldChar w:fldCharType="begin"/>
        </w:r>
        <w:r w:rsidR="004A4496">
          <w:rPr>
            <w:webHidden/>
          </w:rPr>
          <w:instrText xml:space="preserve"> PAGEREF _Toc298580282 \h </w:instrText>
        </w:r>
        <w:r>
          <w:rPr>
            <w:webHidden/>
          </w:rPr>
        </w:r>
        <w:r>
          <w:rPr>
            <w:webHidden/>
          </w:rPr>
          <w:fldChar w:fldCharType="separate"/>
        </w:r>
        <w:r w:rsidR="004A4496">
          <w:rPr>
            <w:webHidden/>
          </w:rPr>
          <w:t>8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3" w:history="1">
        <w:r w:rsidR="004A4496" w:rsidRPr="001E4F77">
          <w:rPr>
            <w:rStyle w:val="Hyperlink"/>
          </w:rPr>
          <w:t>Hình 8.5 Các thành phần chính của module Xử lý dữ liệu đám mây</w:t>
        </w:r>
        <w:r w:rsidR="004A4496">
          <w:rPr>
            <w:webHidden/>
          </w:rPr>
          <w:tab/>
        </w:r>
        <w:r>
          <w:rPr>
            <w:webHidden/>
          </w:rPr>
          <w:fldChar w:fldCharType="begin"/>
        </w:r>
        <w:r w:rsidR="004A4496">
          <w:rPr>
            <w:webHidden/>
          </w:rPr>
          <w:instrText xml:space="preserve"> PAGEREF _Toc298580283 \h </w:instrText>
        </w:r>
        <w:r>
          <w:rPr>
            <w:webHidden/>
          </w:rPr>
        </w:r>
        <w:r>
          <w:rPr>
            <w:webHidden/>
          </w:rPr>
          <w:fldChar w:fldCharType="separate"/>
        </w:r>
        <w:r w:rsidR="004A4496">
          <w:rPr>
            <w:webHidden/>
          </w:rPr>
          <w:t>86</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4" w:history="1">
        <w:r w:rsidR="004A4496" w:rsidRPr="001E4F77">
          <w:rPr>
            <w:rStyle w:val="Hyperlink"/>
          </w:rPr>
          <w:t>Hình 8.6 Màn hình giao diện của module Xử lý dữ liệu đám mây</w:t>
        </w:r>
        <w:r w:rsidR="004A4496">
          <w:rPr>
            <w:webHidden/>
          </w:rPr>
          <w:tab/>
        </w:r>
        <w:r>
          <w:rPr>
            <w:webHidden/>
          </w:rPr>
          <w:fldChar w:fldCharType="begin"/>
        </w:r>
        <w:r w:rsidR="004A4496">
          <w:rPr>
            <w:webHidden/>
          </w:rPr>
          <w:instrText xml:space="preserve"> PAGEREF _Toc298580284 \h </w:instrText>
        </w:r>
        <w:r>
          <w:rPr>
            <w:webHidden/>
          </w:rPr>
        </w:r>
        <w:r>
          <w:rPr>
            <w:webHidden/>
          </w:rPr>
          <w:fldChar w:fldCharType="separate"/>
        </w:r>
        <w:r w:rsidR="004A4496">
          <w:rPr>
            <w:webHidden/>
          </w:rPr>
          <w:t>8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5" w:history="1">
        <w:r w:rsidR="004A4496" w:rsidRPr="001E4F77">
          <w:rPr>
            <w:rStyle w:val="Hyperlink"/>
          </w:rPr>
          <w:t>Hình 8.7 Các thành phần chính của module Ghép mây</w:t>
        </w:r>
        <w:r w:rsidR="004A4496">
          <w:rPr>
            <w:webHidden/>
          </w:rPr>
          <w:tab/>
        </w:r>
        <w:r>
          <w:rPr>
            <w:webHidden/>
          </w:rPr>
          <w:fldChar w:fldCharType="begin"/>
        </w:r>
        <w:r w:rsidR="004A4496">
          <w:rPr>
            <w:webHidden/>
          </w:rPr>
          <w:instrText xml:space="preserve"> PAGEREF _Toc298580285 \h </w:instrText>
        </w:r>
        <w:r>
          <w:rPr>
            <w:webHidden/>
          </w:rPr>
        </w:r>
        <w:r>
          <w:rPr>
            <w:webHidden/>
          </w:rPr>
          <w:fldChar w:fldCharType="separate"/>
        </w:r>
        <w:r w:rsidR="004A4496">
          <w:rPr>
            <w:webHidden/>
          </w:rPr>
          <w:t>8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6" w:history="1">
        <w:r w:rsidR="004A4496" w:rsidRPr="001E4F77">
          <w:rPr>
            <w:rStyle w:val="Hyperlink"/>
          </w:rPr>
          <w:t>Hình 8.8 Chức năng chọn 2 đám mây làm dữ liệu đầu vào cho module ghép mây</w:t>
        </w:r>
        <w:r w:rsidR="004A4496">
          <w:rPr>
            <w:webHidden/>
          </w:rPr>
          <w:tab/>
        </w:r>
        <w:r>
          <w:rPr>
            <w:webHidden/>
          </w:rPr>
          <w:fldChar w:fldCharType="begin"/>
        </w:r>
        <w:r w:rsidR="004A4496">
          <w:rPr>
            <w:webHidden/>
          </w:rPr>
          <w:instrText xml:space="preserve"> PAGEREF _Toc298580286 \h </w:instrText>
        </w:r>
        <w:r>
          <w:rPr>
            <w:webHidden/>
          </w:rPr>
        </w:r>
        <w:r>
          <w:rPr>
            <w:webHidden/>
          </w:rPr>
          <w:fldChar w:fldCharType="separate"/>
        </w:r>
        <w:r w:rsidR="004A4496">
          <w:rPr>
            <w:webHidden/>
          </w:rPr>
          <w:t>8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7" w:history="1">
        <w:r w:rsidR="004A4496" w:rsidRPr="001E4F77">
          <w:rPr>
            <w:rStyle w:val="Hyperlink"/>
          </w:rPr>
          <w:t>Hình 8.9 Màn hình giao diện của module ghép mây.</w:t>
        </w:r>
        <w:r w:rsidR="004A4496">
          <w:rPr>
            <w:webHidden/>
          </w:rPr>
          <w:tab/>
        </w:r>
        <w:r>
          <w:rPr>
            <w:webHidden/>
          </w:rPr>
          <w:fldChar w:fldCharType="begin"/>
        </w:r>
        <w:r w:rsidR="004A4496">
          <w:rPr>
            <w:webHidden/>
          </w:rPr>
          <w:instrText xml:space="preserve"> PAGEREF _Toc298580287 \h </w:instrText>
        </w:r>
        <w:r>
          <w:rPr>
            <w:webHidden/>
          </w:rPr>
        </w:r>
        <w:r>
          <w:rPr>
            <w:webHidden/>
          </w:rPr>
          <w:fldChar w:fldCharType="separate"/>
        </w:r>
        <w:r w:rsidR="004A4496">
          <w:rPr>
            <w:webHidden/>
          </w:rPr>
          <w:t>8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8" w:history="1">
        <w:r w:rsidR="004A4496" w:rsidRPr="001E4F77">
          <w:rPr>
            <w:rStyle w:val="Hyperlink"/>
          </w:rPr>
          <w:t>Hình 8.10 Các thành phần chính của module TourView và ObjectView</w:t>
        </w:r>
        <w:r w:rsidR="004A4496">
          <w:rPr>
            <w:webHidden/>
          </w:rPr>
          <w:tab/>
        </w:r>
        <w:r>
          <w:rPr>
            <w:webHidden/>
          </w:rPr>
          <w:fldChar w:fldCharType="begin"/>
        </w:r>
        <w:r w:rsidR="004A4496">
          <w:rPr>
            <w:webHidden/>
          </w:rPr>
          <w:instrText xml:space="preserve"> PAGEREF _Toc298580288 \h </w:instrText>
        </w:r>
        <w:r>
          <w:rPr>
            <w:webHidden/>
          </w:rPr>
        </w:r>
        <w:r>
          <w:rPr>
            <w:webHidden/>
          </w:rPr>
          <w:fldChar w:fldCharType="separate"/>
        </w:r>
        <w:r w:rsidR="004A4496">
          <w:rPr>
            <w:webHidden/>
          </w:rPr>
          <w:t>89</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89" w:history="1">
        <w:r w:rsidR="004A4496" w:rsidRPr="001E4F77">
          <w:rPr>
            <w:rStyle w:val="Hyperlink"/>
          </w:rPr>
          <w:t>Hình 8.11 Màn hình giao diện của module TourView</w:t>
        </w:r>
        <w:r w:rsidR="004A4496">
          <w:rPr>
            <w:webHidden/>
          </w:rPr>
          <w:tab/>
        </w:r>
        <w:r>
          <w:rPr>
            <w:webHidden/>
          </w:rPr>
          <w:fldChar w:fldCharType="begin"/>
        </w:r>
        <w:r w:rsidR="004A4496">
          <w:rPr>
            <w:webHidden/>
          </w:rPr>
          <w:instrText xml:space="preserve"> PAGEREF _Toc298580289 \h </w:instrText>
        </w:r>
        <w:r>
          <w:rPr>
            <w:webHidden/>
          </w:rPr>
        </w:r>
        <w:r>
          <w:rPr>
            <w:webHidden/>
          </w:rPr>
          <w:fldChar w:fldCharType="separate"/>
        </w:r>
        <w:r w:rsidR="004A4496">
          <w:rPr>
            <w:webHidden/>
          </w:rPr>
          <w:t>9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0" w:history="1">
        <w:r w:rsidR="004A4496" w:rsidRPr="001E4F77">
          <w:rPr>
            <w:rStyle w:val="Hyperlink"/>
          </w:rPr>
          <w:t>Hình 8.12 Màn hình giao diện của module ObjectView</w:t>
        </w:r>
        <w:r w:rsidR="004A4496">
          <w:rPr>
            <w:webHidden/>
          </w:rPr>
          <w:tab/>
        </w:r>
        <w:r>
          <w:rPr>
            <w:webHidden/>
          </w:rPr>
          <w:fldChar w:fldCharType="begin"/>
        </w:r>
        <w:r w:rsidR="004A4496">
          <w:rPr>
            <w:webHidden/>
          </w:rPr>
          <w:instrText xml:space="preserve"> PAGEREF _Toc298580290 \h </w:instrText>
        </w:r>
        <w:r>
          <w:rPr>
            <w:webHidden/>
          </w:rPr>
        </w:r>
        <w:r>
          <w:rPr>
            <w:webHidden/>
          </w:rPr>
          <w:fldChar w:fldCharType="separate"/>
        </w:r>
        <w:r w:rsidR="004A4496">
          <w:rPr>
            <w:webHidden/>
          </w:rPr>
          <w:t>9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1" w:history="1">
        <w:r w:rsidR="004A4496" w:rsidRPr="001E4F77">
          <w:rPr>
            <w:rStyle w:val="Hyperlink"/>
          </w:rPr>
          <w:t>Hình 8.13 Các thành phần chính của module TourDesign và ObjectDesign</w:t>
        </w:r>
        <w:r w:rsidR="004A4496">
          <w:rPr>
            <w:webHidden/>
          </w:rPr>
          <w:tab/>
        </w:r>
        <w:r>
          <w:rPr>
            <w:webHidden/>
          </w:rPr>
          <w:fldChar w:fldCharType="begin"/>
        </w:r>
        <w:r w:rsidR="004A4496">
          <w:rPr>
            <w:webHidden/>
          </w:rPr>
          <w:instrText xml:space="preserve"> PAGEREF _Toc298580291 \h </w:instrText>
        </w:r>
        <w:r>
          <w:rPr>
            <w:webHidden/>
          </w:rPr>
        </w:r>
        <w:r>
          <w:rPr>
            <w:webHidden/>
          </w:rPr>
          <w:fldChar w:fldCharType="separate"/>
        </w:r>
        <w:r w:rsidR="004A4496">
          <w:rPr>
            <w:webHidden/>
          </w:rPr>
          <w:t>91</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2" w:history="1">
        <w:r w:rsidR="004A4496" w:rsidRPr="001E4F77">
          <w:rPr>
            <w:rStyle w:val="Hyperlink"/>
          </w:rPr>
          <w:t>Hình 8.14 Màn hình giao diện của module TourDesign</w:t>
        </w:r>
        <w:r w:rsidR="004A4496">
          <w:rPr>
            <w:webHidden/>
          </w:rPr>
          <w:tab/>
        </w:r>
        <w:r>
          <w:rPr>
            <w:webHidden/>
          </w:rPr>
          <w:fldChar w:fldCharType="begin"/>
        </w:r>
        <w:r w:rsidR="004A4496">
          <w:rPr>
            <w:webHidden/>
          </w:rPr>
          <w:instrText xml:space="preserve"> PAGEREF _Toc298580292 \h </w:instrText>
        </w:r>
        <w:r>
          <w:rPr>
            <w:webHidden/>
          </w:rPr>
        </w:r>
        <w:r>
          <w:rPr>
            <w:webHidden/>
          </w:rPr>
          <w:fldChar w:fldCharType="separate"/>
        </w:r>
        <w:r w:rsidR="004A4496">
          <w:rPr>
            <w:webHidden/>
          </w:rPr>
          <w:t>9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3" w:history="1">
        <w:r w:rsidR="004A4496" w:rsidRPr="001E4F77">
          <w:rPr>
            <w:rStyle w:val="Hyperlink"/>
          </w:rPr>
          <w:t>Hình 8.15 Màn hình giao diện của module ViewDesign</w:t>
        </w:r>
        <w:r w:rsidR="004A4496">
          <w:rPr>
            <w:webHidden/>
          </w:rPr>
          <w:tab/>
        </w:r>
        <w:r>
          <w:rPr>
            <w:webHidden/>
          </w:rPr>
          <w:fldChar w:fldCharType="begin"/>
        </w:r>
        <w:r w:rsidR="004A4496">
          <w:rPr>
            <w:webHidden/>
          </w:rPr>
          <w:instrText xml:space="preserve"> PAGEREF _Toc298580293 \h </w:instrText>
        </w:r>
        <w:r>
          <w:rPr>
            <w:webHidden/>
          </w:rPr>
        </w:r>
        <w:r>
          <w:rPr>
            <w:webHidden/>
          </w:rPr>
          <w:fldChar w:fldCharType="separate"/>
        </w:r>
        <w:r w:rsidR="004A4496">
          <w:rPr>
            <w:webHidden/>
          </w:rPr>
          <w:t>92</w:t>
        </w:r>
        <w:r>
          <w:rPr>
            <w:webHidden/>
          </w:rPr>
          <w:fldChar w:fldCharType="end"/>
        </w:r>
      </w:hyperlink>
    </w:p>
    <w:p w:rsidR="003D34AA" w:rsidRPr="00054D79" w:rsidRDefault="00EA46A3" w:rsidP="003D34AA">
      <w:pPr>
        <w:pStyle w:val="TableofFigures"/>
        <w:rPr>
          <w:noProof w:val="0"/>
        </w:rPr>
      </w:pPr>
      <w:r w:rsidRPr="00054D79">
        <w:rPr>
          <w:noProof w:val="0"/>
        </w:rPr>
        <w:fldChar w:fldCharType="end"/>
      </w:r>
    </w:p>
    <w:p w:rsidR="00552A98" w:rsidRDefault="00552A98">
      <w:pPr>
        <w:spacing w:line="240" w:lineRule="auto"/>
        <w:ind w:firstLine="0"/>
        <w:jc w:val="left"/>
        <w:rPr>
          <w:rFonts w:ascii="Arial" w:hAnsi="Arial"/>
          <w:bCs/>
          <w:sz w:val="32"/>
          <w:szCs w:val="32"/>
        </w:rPr>
      </w:pPr>
      <w:bookmarkStart w:id="133" w:name="_Toc517588808"/>
      <w:bookmarkStart w:id="134" w:name="_Toc517863276"/>
      <w:bookmarkStart w:id="135" w:name="_Toc519935062"/>
      <w:bookmarkStart w:id="136" w:name="_Toc20714776"/>
      <w:r>
        <w:rPr>
          <w:rFonts w:ascii="Arial" w:hAnsi="Arial"/>
          <w:bCs/>
          <w:sz w:val="32"/>
          <w:szCs w:val="32"/>
        </w:rPr>
        <w:br w:type="page"/>
      </w:r>
    </w:p>
    <w:p w:rsidR="003D34AA" w:rsidRPr="00054D79" w:rsidRDefault="003D34AA" w:rsidP="003D34AA">
      <w:pPr>
        <w:pStyle w:val="BodyText"/>
        <w:jc w:val="center"/>
        <w:outlineLvl w:val="0"/>
        <w:rPr>
          <w:rFonts w:ascii="Arial" w:hAnsi="Arial" w:cs="Arial"/>
          <w:sz w:val="32"/>
          <w:szCs w:val="24"/>
        </w:rPr>
      </w:pPr>
      <w:r w:rsidRPr="00054D79">
        <w:rPr>
          <w:rFonts w:ascii="Arial" w:hAnsi="Arial"/>
          <w:bCs/>
          <w:sz w:val="32"/>
          <w:szCs w:val="32"/>
        </w:rPr>
        <w:lastRenderedPageBreak/>
        <w:t>D</w:t>
      </w:r>
      <w:bookmarkEnd w:id="133"/>
      <w:bookmarkEnd w:id="134"/>
      <w:bookmarkEnd w:id="135"/>
      <w:bookmarkEnd w:id="136"/>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4A4496" w:rsidRDefault="00EA46A3">
      <w:pPr>
        <w:pStyle w:val="TableofFigures"/>
        <w:rPr>
          <w:rFonts w:asciiTheme="minorHAnsi" w:eastAsiaTheme="minorEastAsia" w:hAnsiTheme="minorHAnsi" w:cstheme="minorBidi"/>
          <w:spacing w:val="0"/>
          <w:sz w:val="22"/>
          <w:szCs w:val="22"/>
        </w:rPr>
      </w:pPr>
      <w:r w:rsidRPr="00EA46A3">
        <w:fldChar w:fldCharType="begin"/>
      </w:r>
      <w:r w:rsidR="003D34AA" w:rsidRPr="0045735A">
        <w:instrText xml:space="preserve"> TOC \h \z \c "Bảng" </w:instrText>
      </w:r>
      <w:r w:rsidRPr="00EA46A3">
        <w:fldChar w:fldCharType="separate"/>
      </w:r>
      <w:hyperlink w:anchor="_Toc298580294" w:history="1">
        <w:r w:rsidR="004A4496" w:rsidRPr="00F65CE1">
          <w:rPr>
            <w:rStyle w:val="Hyperlink"/>
          </w:rPr>
          <w:t>Bảng 5.1 Các thông tin cơ bản của từng đỉnh</w:t>
        </w:r>
        <w:r w:rsidR="004A4496">
          <w:rPr>
            <w:webHidden/>
          </w:rPr>
          <w:tab/>
        </w:r>
        <w:r>
          <w:rPr>
            <w:webHidden/>
          </w:rPr>
          <w:fldChar w:fldCharType="begin"/>
        </w:r>
        <w:r w:rsidR="004A4496">
          <w:rPr>
            <w:webHidden/>
          </w:rPr>
          <w:instrText xml:space="preserve"> PAGEREF _Toc298580294 \h </w:instrText>
        </w:r>
        <w:r>
          <w:rPr>
            <w:webHidden/>
          </w:rPr>
        </w:r>
        <w:r>
          <w:rPr>
            <w:webHidden/>
          </w:rPr>
          <w:fldChar w:fldCharType="separate"/>
        </w:r>
        <w:r w:rsidR="004A4496">
          <w:rPr>
            <w:webHidden/>
          </w:rPr>
          <w:t>48</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5" w:history="1">
        <w:r w:rsidR="004A4496" w:rsidRPr="00F65CE1">
          <w:rPr>
            <w:rStyle w:val="Hyperlink"/>
          </w:rPr>
          <w:t>Bảng 5.2 Các thành phần của 1 điểm</w:t>
        </w:r>
        <w:r w:rsidR="004A4496">
          <w:rPr>
            <w:webHidden/>
          </w:rPr>
          <w:tab/>
        </w:r>
        <w:r>
          <w:rPr>
            <w:webHidden/>
          </w:rPr>
          <w:fldChar w:fldCharType="begin"/>
        </w:r>
        <w:r w:rsidR="004A4496">
          <w:rPr>
            <w:webHidden/>
          </w:rPr>
          <w:instrText xml:space="preserve"> PAGEREF _Toc298580295 \h </w:instrText>
        </w:r>
        <w:r>
          <w:rPr>
            <w:webHidden/>
          </w:rPr>
        </w:r>
        <w:r>
          <w:rPr>
            <w:webHidden/>
          </w:rPr>
          <w:fldChar w:fldCharType="separate"/>
        </w:r>
        <w:r w:rsidR="004A4496">
          <w:rPr>
            <w:webHidden/>
          </w:rPr>
          <w:t>52</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6" w:history="1">
        <w:r w:rsidR="004A4496" w:rsidRPr="00F65CE1">
          <w:rPr>
            <w:rStyle w:val="Hyperlink"/>
          </w:rPr>
          <w:t>Bảng 8.1 Mô tả các đối tượng chính của chương trình</w:t>
        </w:r>
        <w:r w:rsidR="004A4496">
          <w:rPr>
            <w:webHidden/>
          </w:rPr>
          <w:tab/>
        </w:r>
        <w:r>
          <w:rPr>
            <w:webHidden/>
          </w:rPr>
          <w:fldChar w:fldCharType="begin"/>
        </w:r>
        <w:r w:rsidR="004A4496">
          <w:rPr>
            <w:webHidden/>
          </w:rPr>
          <w:instrText xml:space="preserve"> PAGEREF _Toc298580296 \h </w:instrText>
        </w:r>
        <w:r>
          <w:rPr>
            <w:webHidden/>
          </w:rPr>
        </w:r>
        <w:r>
          <w:rPr>
            <w:webHidden/>
          </w:rPr>
          <w:fldChar w:fldCharType="separate"/>
        </w:r>
        <w:r w:rsidR="004A4496">
          <w:rPr>
            <w:webHidden/>
          </w:rPr>
          <w:t>8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7" w:history="1">
        <w:r w:rsidR="004A4496" w:rsidRPr="00F65CE1">
          <w:rPr>
            <w:rStyle w:val="Hyperlink"/>
          </w:rPr>
          <w:t>Bảng 8.2 Mô tả các thành phần trong module tạo mô hình 3D từ kinect</w:t>
        </w:r>
        <w:r w:rsidR="004A4496">
          <w:rPr>
            <w:webHidden/>
          </w:rPr>
          <w:tab/>
        </w:r>
        <w:r>
          <w:rPr>
            <w:webHidden/>
          </w:rPr>
          <w:fldChar w:fldCharType="begin"/>
        </w:r>
        <w:r w:rsidR="004A4496">
          <w:rPr>
            <w:webHidden/>
          </w:rPr>
          <w:instrText xml:space="preserve"> PAGEREF _Toc298580297 \h </w:instrText>
        </w:r>
        <w:r>
          <w:rPr>
            <w:webHidden/>
          </w:rPr>
        </w:r>
        <w:r>
          <w:rPr>
            <w:webHidden/>
          </w:rPr>
          <w:fldChar w:fldCharType="separate"/>
        </w:r>
        <w:r w:rsidR="004A4496">
          <w:rPr>
            <w:webHidden/>
          </w:rPr>
          <w:t>84</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8" w:history="1">
        <w:r w:rsidR="004A4496" w:rsidRPr="00F65CE1">
          <w:rPr>
            <w:rStyle w:val="Hyperlink"/>
          </w:rPr>
          <w:t>Bảng 8.3 mô tả các thành phần chính của module tương tác với kinect</w:t>
        </w:r>
        <w:r w:rsidR="004A4496">
          <w:rPr>
            <w:webHidden/>
          </w:rPr>
          <w:tab/>
        </w:r>
        <w:r>
          <w:rPr>
            <w:webHidden/>
          </w:rPr>
          <w:fldChar w:fldCharType="begin"/>
        </w:r>
        <w:r w:rsidR="004A4496">
          <w:rPr>
            <w:webHidden/>
          </w:rPr>
          <w:instrText xml:space="preserve"> PAGEREF _Toc298580298 \h </w:instrText>
        </w:r>
        <w:r>
          <w:rPr>
            <w:webHidden/>
          </w:rPr>
        </w:r>
        <w:r>
          <w:rPr>
            <w:webHidden/>
          </w:rPr>
          <w:fldChar w:fldCharType="separate"/>
        </w:r>
        <w:r w:rsidR="004A4496">
          <w:rPr>
            <w:webHidden/>
          </w:rPr>
          <w:t>85</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299" w:history="1">
        <w:r w:rsidR="004A4496" w:rsidRPr="00F65CE1">
          <w:rPr>
            <w:rStyle w:val="Hyperlink"/>
          </w:rPr>
          <w:t>Bảng 8.4  Mô tả các thành phần chính của module Xử lý dữ liệu đám mây</w:t>
        </w:r>
        <w:r w:rsidR="004A4496">
          <w:rPr>
            <w:webHidden/>
          </w:rPr>
          <w:tab/>
        </w:r>
        <w:r>
          <w:rPr>
            <w:webHidden/>
          </w:rPr>
          <w:fldChar w:fldCharType="begin"/>
        </w:r>
        <w:r w:rsidR="004A4496">
          <w:rPr>
            <w:webHidden/>
          </w:rPr>
          <w:instrText xml:space="preserve"> PAGEREF _Toc298580299 \h </w:instrText>
        </w:r>
        <w:r>
          <w:rPr>
            <w:webHidden/>
          </w:rPr>
        </w:r>
        <w:r>
          <w:rPr>
            <w:webHidden/>
          </w:rPr>
          <w:fldChar w:fldCharType="separate"/>
        </w:r>
        <w:r w:rsidR="004A4496">
          <w:rPr>
            <w:webHidden/>
          </w:rPr>
          <w:t>87</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300" w:history="1">
        <w:r w:rsidR="004A4496" w:rsidRPr="00F65CE1">
          <w:rPr>
            <w:rStyle w:val="Hyperlink"/>
          </w:rPr>
          <w:t>Bảng 8.5 Mô tả các thành phần chính của module TourView và ObjectView</w:t>
        </w:r>
        <w:r w:rsidR="004A4496">
          <w:rPr>
            <w:webHidden/>
          </w:rPr>
          <w:tab/>
        </w:r>
        <w:r>
          <w:rPr>
            <w:webHidden/>
          </w:rPr>
          <w:fldChar w:fldCharType="begin"/>
        </w:r>
        <w:r w:rsidR="004A4496">
          <w:rPr>
            <w:webHidden/>
          </w:rPr>
          <w:instrText xml:space="preserve"> PAGEREF _Toc298580300 \h </w:instrText>
        </w:r>
        <w:r>
          <w:rPr>
            <w:webHidden/>
          </w:rPr>
        </w:r>
        <w:r>
          <w:rPr>
            <w:webHidden/>
          </w:rPr>
          <w:fldChar w:fldCharType="separate"/>
        </w:r>
        <w:r w:rsidR="004A4496">
          <w:rPr>
            <w:webHidden/>
          </w:rPr>
          <w:t>90</w:t>
        </w:r>
        <w:r>
          <w:rPr>
            <w:webHidden/>
          </w:rPr>
          <w:fldChar w:fldCharType="end"/>
        </w:r>
      </w:hyperlink>
    </w:p>
    <w:p w:rsidR="004A4496" w:rsidRDefault="00EA46A3">
      <w:pPr>
        <w:pStyle w:val="TableofFigures"/>
        <w:rPr>
          <w:rFonts w:asciiTheme="minorHAnsi" w:eastAsiaTheme="minorEastAsia" w:hAnsiTheme="minorHAnsi" w:cstheme="minorBidi"/>
          <w:spacing w:val="0"/>
          <w:sz w:val="22"/>
          <w:szCs w:val="22"/>
        </w:rPr>
      </w:pPr>
      <w:hyperlink w:anchor="_Toc298580301" w:history="1">
        <w:r w:rsidR="004A4496" w:rsidRPr="00F65CE1">
          <w:rPr>
            <w:rStyle w:val="Hyperlink"/>
          </w:rPr>
          <w:t>Bảng 8.6 Mô tả các thành phần chính của module TourDesign và ObjectDesign</w:t>
        </w:r>
        <w:r w:rsidR="004A4496">
          <w:rPr>
            <w:webHidden/>
          </w:rPr>
          <w:tab/>
        </w:r>
        <w:r>
          <w:rPr>
            <w:webHidden/>
          </w:rPr>
          <w:fldChar w:fldCharType="begin"/>
        </w:r>
        <w:r w:rsidR="004A4496">
          <w:rPr>
            <w:webHidden/>
          </w:rPr>
          <w:instrText xml:space="preserve"> PAGEREF _Toc298580301 \h </w:instrText>
        </w:r>
        <w:r>
          <w:rPr>
            <w:webHidden/>
          </w:rPr>
        </w:r>
        <w:r>
          <w:rPr>
            <w:webHidden/>
          </w:rPr>
          <w:fldChar w:fldCharType="separate"/>
        </w:r>
        <w:r w:rsidR="004A4496">
          <w:rPr>
            <w:webHidden/>
          </w:rPr>
          <w:t>92</w:t>
        </w:r>
        <w:r>
          <w:rPr>
            <w:webHidden/>
          </w:rPr>
          <w:fldChar w:fldCharType="end"/>
        </w:r>
      </w:hyperlink>
    </w:p>
    <w:p w:rsidR="003D34AA" w:rsidRDefault="00EA46A3" w:rsidP="003D34AA">
      <w:pPr>
        <w:pStyle w:val="BodyText"/>
        <w:rPr>
          <w:lang w:eastAsia="ja-JP"/>
        </w:rPr>
      </w:pPr>
      <w:r w:rsidRPr="0045735A">
        <w:fldChar w:fldCharType="end"/>
      </w:r>
      <w:bookmarkStart w:id="137"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7"/>
    <w:p w:rsidR="00687B57" w:rsidRPr="00C54CDD" w:rsidRDefault="00687B57" w:rsidP="00687B57">
      <w:pPr>
        <w:pStyle w:val="Heading1"/>
        <w:rPr>
          <w:lang w:eastAsia="ja-JP"/>
        </w:rPr>
      </w:pPr>
      <w:r w:rsidRPr="00C54CDD">
        <w:lastRenderedPageBreak/>
        <w:br w:type="textWrapping" w:clear="all"/>
      </w:r>
      <w:bookmarkStart w:id="138" w:name="_Ref267590160"/>
      <w:bookmarkStart w:id="139" w:name="_Toc267598294"/>
      <w:bookmarkStart w:id="140" w:name="_Toc298582043"/>
      <w:r>
        <w:rPr>
          <w:lang w:eastAsia="ja-JP"/>
        </w:rPr>
        <w:t>Giới thiệu</w:t>
      </w:r>
      <w:bookmarkEnd w:id="138"/>
      <w:bookmarkEnd w:id="139"/>
      <w:bookmarkEnd w:id="140"/>
    </w:p>
    <w:p w:rsidR="00687B57" w:rsidRPr="00C54CDD" w:rsidRDefault="00687B57" w:rsidP="00687B57">
      <w:pPr>
        <w:rPr>
          <w:b/>
        </w:rPr>
      </w:pPr>
      <w:r w:rsidRPr="00C54CDD">
        <w:rPr>
          <w:b/>
        </w:rPr>
        <w:t>Tóm tắt chương:</w:t>
      </w:r>
    </w:p>
    <w:p w:rsidR="00687B57" w:rsidRDefault="00687B57" w:rsidP="00262BBD">
      <w:pPr>
        <w:pStyle w:val="ChapterSummary"/>
      </w:pPr>
      <w:r w:rsidRPr="00C54CDD">
        <w:t xml:space="preserve">Nội dung </w:t>
      </w:r>
      <w:r w:rsidRPr="00C54CDD">
        <w:rPr>
          <w:lang w:eastAsia="ja-JP"/>
        </w:rPr>
        <w:t>chươ</w:t>
      </w:r>
      <w:r>
        <w:rPr>
          <w:lang w:eastAsia="ja-JP"/>
        </w:rPr>
        <w:t>ng 1</w:t>
      </w:r>
      <w:r w:rsidRPr="00C54CDD">
        <w:t xml:space="preserve"> trình</w:t>
      </w:r>
      <w:r>
        <w:t xml:space="preserve"> bày</w:t>
      </w:r>
      <w:r w:rsidRPr="00C54CDD">
        <w:t xml:space="preserve"> </w:t>
      </w:r>
      <w:r>
        <w:t>tổng quan về luận án, mục tiêu của luận án.</w:t>
      </w:r>
      <w:r w:rsidRPr="00D713B9">
        <w:t xml:space="preserve"> Nội dung tóm tắt của từng chương trong luận án được trình bày ở cuối phần này.</w:t>
      </w:r>
    </w:p>
    <w:p w:rsidR="00C42D9F" w:rsidRDefault="00687B57" w:rsidP="00C42D9F">
      <w:pPr>
        <w:pStyle w:val="Heading2"/>
      </w:pPr>
      <w:bookmarkStart w:id="141" w:name="_Toc267598295"/>
      <w:bookmarkStart w:id="142" w:name="_Toc298582044"/>
      <w:r>
        <w:t>Đặt vấn đề</w:t>
      </w:r>
      <w:bookmarkStart w:id="143" w:name="_Toc267598296"/>
      <w:bookmarkEnd w:id="141"/>
      <w:bookmarkEnd w:id="142"/>
    </w:p>
    <w:p w:rsidR="005B1FDC" w:rsidRDefault="007B7D55" w:rsidP="00613313">
      <w:pPr>
        <w:pStyle w:val="BodyText"/>
      </w:pPr>
      <w:r>
        <w:t>Nhu cầu sử dụng web tăng lên 1 cách chóng mặt, mọi người có xu hướng đặt mọi thứ trên web</w:t>
      </w:r>
      <w:r w:rsidR="005C04E7">
        <w:t xml:space="preserve">, không còn là thông tin hình ảnh đơn thuần mà còn muốn thể hiện thông tin hình ảnh chất lượng và ngày càng tốt hơn nữa. Họ có nhu cầu làm </w:t>
      </w:r>
      <w:r w:rsidR="005B1FDC">
        <w:t>hiện thực hóa các đối tượng trong thực tế</w:t>
      </w:r>
      <w:r w:rsidR="005C04E7">
        <w:t xml:space="preserve">, không chỉ là hình ảnh 2D mà còn là thể hiện trong không gian 3D để hình ảnh về đối tượng trông như thật, các </w:t>
      </w:r>
      <w:r w:rsidR="00B101EB">
        <w:t>lĩnh vực thường gặp có nhu cầu hiện thực hóa các đội tượng, không gian 3D bao gồm:</w:t>
      </w:r>
    </w:p>
    <w:p w:rsidR="00B14FD1" w:rsidRDefault="00613313" w:rsidP="00384C2D">
      <w:pPr>
        <w:pStyle w:val="BodyText"/>
      </w:pPr>
      <w:r>
        <w:t>Các viện bảo tàng</w:t>
      </w:r>
      <w:r w:rsidR="00B101EB">
        <w:t xml:space="preserve">, muốn đem tất cả những </w:t>
      </w:r>
      <w:r w:rsidR="0067154F">
        <w:t>cổ vật của mình lên web, để đảm bảo các vật này theo thời gian dù có mất đi thì vẫn còn lưu trữ dưới dạng dữ liệu số. Hoặc muốn giới thiệu viện bảo tàng của mình trên toàn thế giới, mọi người có thể xem, và truy cập khắp mọi nơi. Tuy nhiên hiện nay công nghệ phát triển viện bảo tàng ảo thường là kết hợp các ảnh màu thông thường để xây dựng 1 góc nhìn 360 độ cho từng vị trí nhìn (tạo ảnh 360 panorama) để gây cảm giác như xem trong không gian</w:t>
      </w:r>
      <w:r w:rsidR="00B14FD1">
        <w:t xml:space="preserve">. Đồng thời, bổ sung các tương tác với các vị trí được quy định sẵn để xem ảnh 2D của 1 vật thể hoặc bức tranh. </w:t>
      </w:r>
      <w:r w:rsidR="00D04785">
        <w:t>Đây là phần quan trọng nhất của bảo tàng ảo: ảnh chụp các cổ vật, tuy nhiên, thông thường mỗi cổ vật chỉ được đại diện bởi 1 tấm hình</w:t>
      </w:r>
      <w:r w:rsidR="00384C2D">
        <w:t xml:space="preserve"> do đó không thể đáp ứng được nhu cầ</w:t>
      </w:r>
      <w:r w:rsidR="00B42545">
        <w:t>u củ</w:t>
      </w:r>
      <w:r w:rsidR="00384C2D">
        <w:t xml:space="preserve">a người xem. </w:t>
      </w:r>
      <w:r w:rsidR="00B14FD1">
        <w:t xml:space="preserve">Tất cả đều dùng ảnh 2D để thể hiện không gian 3D, phụ thuộc nhiều vào chất lượng hình ảnh và thuật toán ghép ảnh, khả năng tương tác. Điểm yếu của kĩ thuật này là cần nhiều ảnh cho 1 ví trí nhìn, do đó, với các viện bảo tàng càng lớn, càng cần nhiều dữ liệu hình ảnh để thể hiện. </w:t>
      </w:r>
      <w:r w:rsidR="00D04785">
        <w:t xml:space="preserve">Kết hợp các </w:t>
      </w:r>
      <w:r w:rsidR="00B14FD1">
        <w:t>vị trí</w:t>
      </w:r>
      <w:r w:rsidR="00D04785">
        <w:t xml:space="preserve"> </w:t>
      </w:r>
      <w:r w:rsidR="00D04785">
        <w:lastRenderedPageBreak/>
        <w:t xml:space="preserve">khác nhau, tạo thành khả năng di chuyển trong cảnh, </w:t>
      </w:r>
      <w:r w:rsidR="00B14FD1">
        <w:t xml:space="preserve">tuy nhiên </w:t>
      </w:r>
      <w:r w:rsidR="00D04785">
        <w:t>vẫn có khoảng cách giữa các vị trí nên quá trình chuyển đổi không mượt như di chuyển trong thế giới thực.</w:t>
      </w:r>
    </w:p>
    <w:p w:rsidR="00613313" w:rsidRDefault="00384C2D" w:rsidP="00613313">
      <w:pPr>
        <w:pStyle w:val="BodyText"/>
      </w:pPr>
      <w:r>
        <w:t>Bên cạnh đó, nhu cầu q</w:t>
      </w:r>
      <w:r w:rsidR="00613313">
        <w:t>uả</w:t>
      </w:r>
      <w:r w:rsidR="007B7D55">
        <w:t>ng bá hình ảnh</w:t>
      </w:r>
      <w:r w:rsidR="00613313">
        <w:t xml:space="preserve"> sản phẩm</w:t>
      </w:r>
      <w:r>
        <w:t xml:space="preserve"> của các doanh nghiệp hiện nay vô cùng lớn, tuy nhiên hạn chế việc ứng dụng công nghệ của các doanh nghiệp còn nhiều hạn chế. Xét các trang web bán hàng lớn trên toàn thế giới như Amazon, bestbuy, </w:t>
      </w:r>
      <w:r w:rsidR="003A5133">
        <w:t>giới thiệu sản phẩ</w:t>
      </w:r>
      <w:r w:rsidR="00B42545">
        <w:t>m</w:t>
      </w:r>
      <w:r w:rsidR="003A5133">
        <w:t xml:space="preserve"> cũng chỉ thông qua thông tin và 1 vài hình ảnh hoặc bổ sung đoạn video giới thiệu về sản phẩm do các công ty sản xuất cung cấp thêm. </w:t>
      </w:r>
      <w:r w:rsidR="00BD36C0">
        <w:t>Để có thể phát triển 1 đoạn video giới thiệu sản phẩm, mỗi doanh nghiệp thuờng phải đầu tư 1 số tiền không nhỏ, và chỉ có các doanh nghiệp lớn mới có phần giới thiệu sản phẩm này, các doanh nghiệp nhỏ thường không có.</w:t>
      </w:r>
    </w:p>
    <w:p w:rsidR="00AF3233" w:rsidRDefault="00687B57" w:rsidP="00C42D9F">
      <w:pPr>
        <w:pStyle w:val="Heading2"/>
      </w:pPr>
      <w:bookmarkStart w:id="144" w:name="_Toc298582045"/>
      <w:r>
        <w:t>Mục tiêu của đề tài</w:t>
      </w:r>
      <w:bookmarkStart w:id="145" w:name="_Toc267598297"/>
      <w:bookmarkEnd w:id="143"/>
      <w:bookmarkEnd w:id="144"/>
    </w:p>
    <w:p w:rsidR="00613313" w:rsidRDefault="00BD36C0" w:rsidP="00613313">
      <w:pPr>
        <w:pStyle w:val="BodyText"/>
      </w:pPr>
      <w:r>
        <w:t>Đề tài tập trung vào kĩ thuật tạo ra các mô hình 3D của các đối tượng này từ thực tế</w:t>
      </w:r>
      <w:r w:rsidR="007A05A2">
        <w:t>, tương tác với đối tượng trong không gian</w:t>
      </w:r>
      <w:r>
        <w:t>, đổng thời x</w:t>
      </w:r>
      <w:r w:rsidR="00613313">
        <w:t>ây dựng chương trình cho phép trình diễn đồ vật</w:t>
      </w:r>
      <w:r w:rsidR="007A05A2">
        <w:t xml:space="preserve"> trong không gian</w:t>
      </w:r>
      <w:r w:rsidR="00613313">
        <w:t xml:space="preserve"> trên nề</w:t>
      </w:r>
      <w:r w:rsidR="0013662A">
        <w:t>n Silverlight</w:t>
      </w:r>
      <w:r w:rsidR="007A05A2">
        <w:t>. Ứng dụng mà chúng em phát triển do đó mà có 3 phần chính:</w:t>
      </w:r>
    </w:p>
    <w:p w:rsidR="007A05A2" w:rsidRDefault="007A05A2" w:rsidP="000E1116">
      <w:pPr>
        <w:pStyle w:val="cham"/>
      </w:pPr>
      <w:r>
        <w:t>Tạo các mô hình 3D từ kinect: mục tiêu là có thể lấy được từng mảnh của đối tượng ở từng góc nhìn, sau đó hỗ trợ người dùng kết nối các mảnh này tạo thành 1 mô hình 3D hoàn chỉnh.</w:t>
      </w:r>
    </w:p>
    <w:p w:rsidR="00E643C3" w:rsidRDefault="007A05A2" w:rsidP="000E1116">
      <w:pPr>
        <w:pStyle w:val="cham"/>
      </w:pPr>
      <w:r>
        <w:t>Chương trình trình diễn cảnh và đồ vật trong không gian:</w:t>
      </w:r>
      <w:r w:rsidR="00E643C3">
        <w:t xml:space="preserve"> Phần này chia thành 2 phần nhỏ: cho phép bổ sung và điều chỉnh vị trí các đồ vật trong không gian, tạo hiệu ứng ánh sáng, lên các đồ vật đó; và cung cấp giao diện cho phép di chuyển và xem cảnh và đồ vật trong không gian.</w:t>
      </w:r>
    </w:p>
    <w:p w:rsidR="00E643C3" w:rsidRDefault="00E643C3">
      <w:pPr>
        <w:spacing w:line="240" w:lineRule="auto"/>
        <w:ind w:firstLine="0"/>
        <w:jc w:val="left"/>
      </w:pPr>
      <w:r>
        <w:br w:type="page"/>
      </w:r>
    </w:p>
    <w:p w:rsidR="0013662A" w:rsidRPr="0013662A" w:rsidRDefault="00687B57" w:rsidP="00C42D9F">
      <w:pPr>
        <w:pStyle w:val="Heading2"/>
        <w:rPr>
          <w:b w:val="0"/>
          <w:bCs w:val="0"/>
          <w:sz w:val="36"/>
          <w:szCs w:val="24"/>
        </w:rPr>
      </w:pPr>
      <w:bookmarkStart w:id="146" w:name="_Toc298582046"/>
      <w:r>
        <w:lastRenderedPageBreak/>
        <w:t>Nội dung luận văn</w:t>
      </w:r>
      <w:bookmarkEnd w:id="145"/>
      <w:bookmarkEnd w:id="146"/>
    </w:p>
    <w:p w:rsidR="0013662A" w:rsidRDefault="0013662A" w:rsidP="0013662A">
      <w:pPr>
        <w:pStyle w:val="BodyText"/>
      </w:pPr>
      <w:r>
        <w:t>Luận văn sẽ bao gồ</w:t>
      </w:r>
      <w:r w:rsidR="009B3232">
        <w:t>m 9</w:t>
      </w:r>
      <w:r>
        <w:t xml:space="preserve"> chương:</w:t>
      </w:r>
    </w:p>
    <w:p w:rsidR="00D60DC9" w:rsidRDefault="00EA46A3" w:rsidP="008B1DC5">
      <w:pPr>
        <w:pStyle w:val="cham"/>
      </w:pPr>
      <w:fldSimple w:instr=" REF _Ref267590160 \r \h  \* MERGEFORMAT ">
        <w:r w:rsidR="00237D75" w:rsidRPr="00237D75">
          <w:rPr>
            <w:b/>
          </w:rPr>
          <w:t>Chương 1</w:t>
        </w:r>
      </w:fldSimple>
      <w:r w:rsidR="004D5EEF">
        <w:t>: T</w:t>
      </w:r>
      <w:r w:rsidR="0013662A">
        <w:t xml:space="preserve">rong chương này, </w:t>
      </w:r>
      <w:r w:rsidR="006E277B">
        <w:t>chúng em</w:t>
      </w:r>
      <w:r w:rsidR="0013662A">
        <w:t xml:space="preserve"> sẽ trình bày tổng quan về luận văn cũng như nêu rõ mục tiêu của đề tài mà </w:t>
      </w:r>
      <w:r w:rsidR="006E277B">
        <w:t>chúng em</w:t>
      </w:r>
      <w:r w:rsidR="0013662A">
        <w:t xml:space="preserve"> hướng đến. Bên cạnh đó một số nét khái quát về những ứng dụng mà </w:t>
      </w:r>
      <w:r w:rsidR="006E277B">
        <w:t>chúng em</w:t>
      </w:r>
      <w:r w:rsidR="0013662A">
        <w:t xml:space="preserve"> xây dựng cũng được đề cập đến ở phần cuối chương</w:t>
      </w:r>
      <w:r w:rsidR="00E643C3">
        <w:t>.</w:t>
      </w:r>
      <w:r w:rsidR="00D60DC9">
        <w:t xml:space="preserve"> </w:t>
      </w:r>
    </w:p>
    <w:p w:rsidR="004D5EEF" w:rsidRDefault="004D5EEF" w:rsidP="008B1DC5">
      <w:pPr>
        <w:pStyle w:val="cham"/>
      </w:pPr>
      <w:r w:rsidRPr="008B1DC5">
        <w:rPr>
          <w:b/>
        </w:rPr>
        <w:t>Chương 2:</w:t>
      </w:r>
      <w:r>
        <w:t xml:space="preserve"> Trong chương này chúng em </w:t>
      </w:r>
      <w:r w:rsidRPr="008A631B">
        <w:t>giới thiệu tổ</w:t>
      </w:r>
      <w:r>
        <w:t>ng quan về các kỹ thuật scan 3D đối tượng tiêu biểu hiện nay, giới thiệu về kinect và khả năng giúp scan 3D đối tượng; đồng thời giới thiệu về các loại kỹ thuật thường dùng để trình diễn trên nền web. Phần cuối chương trình bày mục tiêu và nội dung của đề tài.</w:t>
      </w:r>
    </w:p>
    <w:p w:rsidR="004D5EEF" w:rsidRDefault="004D5EEF" w:rsidP="008B1DC5">
      <w:pPr>
        <w:pStyle w:val="cham"/>
      </w:pPr>
      <w:r w:rsidRPr="008B1DC5">
        <w:rPr>
          <w:b/>
        </w:rPr>
        <w:t>Chương 3:</w:t>
      </w:r>
      <w:r>
        <w:t xml:space="preserve"> Trong chương này, chúng em k</w:t>
      </w:r>
      <w:r w:rsidRPr="00EB7D6B">
        <w:t>ĩ</w:t>
      </w:r>
      <w:r>
        <w:t xml:space="preserve"> thu</w:t>
      </w:r>
      <w:r w:rsidRPr="00EB7D6B">
        <w:t>ậ</w:t>
      </w:r>
      <w:r>
        <w:t>t l</w:t>
      </w:r>
      <w:r w:rsidRPr="00EB7D6B">
        <w:t>ấ</w:t>
      </w:r>
      <w:r>
        <w:t>y th</w:t>
      </w:r>
      <w:r w:rsidRPr="00EB7D6B">
        <w:t>ô</w:t>
      </w:r>
      <w:r>
        <w:t>ng tin t</w:t>
      </w:r>
      <w:r w:rsidRPr="00EB7D6B">
        <w:t>ừ</w:t>
      </w:r>
      <w:r>
        <w:t xml:space="preserve"> kinect, gi</w:t>
      </w:r>
      <w:r w:rsidRPr="004F7D90">
        <w:t>ả</w:t>
      </w:r>
      <w:r>
        <w:t xml:space="preserve">i </w:t>
      </w:r>
      <w:r w:rsidR="006D66B7">
        <w:t>quy</w:t>
      </w:r>
      <w:r w:rsidR="006D66B7" w:rsidRPr="004F7D90">
        <w:t>ế</w:t>
      </w:r>
      <w:r w:rsidR="006D66B7">
        <w:t xml:space="preserve">t vấn đề </w:t>
      </w:r>
      <w:r w:rsidRPr="002E0D12">
        <w:t>ảnh</w:t>
      </w:r>
      <w:r>
        <w:t xml:space="preserve"> b</w:t>
      </w:r>
      <w:r w:rsidRPr="002E0D12">
        <w:t>ị</w:t>
      </w:r>
      <w:r>
        <w:t xml:space="preserve"> nhi</w:t>
      </w:r>
      <w:r w:rsidRPr="002E0D12">
        <w:t>ễ</w:t>
      </w:r>
      <w:r>
        <w:t>u</w:t>
      </w:r>
      <w:r w:rsidR="006D66B7">
        <w:t>.</w:t>
      </w:r>
    </w:p>
    <w:p w:rsidR="006D66B7" w:rsidRDefault="006D66B7" w:rsidP="008B1DC5">
      <w:pPr>
        <w:pStyle w:val="cham"/>
      </w:pPr>
      <w:r w:rsidRPr="008B1DC5">
        <w:rPr>
          <w:b/>
        </w:rPr>
        <w:t>Chương 4:</w:t>
      </w:r>
      <w:r>
        <w:t xml:space="preserve"> Trong chương này, chúng em tr</w:t>
      </w:r>
      <w:r w:rsidRPr="004F7D90">
        <w:t>ình</w:t>
      </w:r>
      <w:r>
        <w:t xml:space="preserve"> b</w:t>
      </w:r>
      <w:r w:rsidRPr="004F7D90">
        <w:t>à</w:t>
      </w:r>
      <w:r>
        <w:t>y k</w:t>
      </w:r>
      <w:r w:rsidRPr="00EB7D6B">
        <w:t>ĩ</w:t>
      </w:r>
      <w:r>
        <w:t xml:space="preserve"> thu</w:t>
      </w:r>
      <w:r w:rsidRPr="00EB7D6B">
        <w:t>ậ</w:t>
      </w:r>
      <w:r>
        <w:t>t mô hình hóa đối tượng từ dữ liệu lấy từ kinect, và cách xác định vị trí tương đối giữa 2 đám mây trong không gian.</w:t>
      </w:r>
    </w:p>
    <w:p w:rsidR="006D66B7" w:rsidRDefault="006D66B7" w:rsidP="008B1DC5">
      <w:pPr>
        <w:pStyle w:val="cham"/>
      </w:pPr>
      <w:fldSimple w:instr=" REF _Ref298498811 \w \h  \* MERGEFORMAT ">
        <w:r w:rsidRPr="008B1DC5">
          <w:rPr>
            <w:b/>
          </w:rPr>
          <w:t>Chương 5</w:t>
        </w:r>
      </w:fldSimple>
      <w:r w:rsidRPr="008B1DC5">
        <w:rPr>
          <w:b/>
        </w:rPr>
        <w:t xml:space="preserve">: </w:t>
      </w:r>
      <w:r>
        <w:t>Trong chương này, chúng em trình bày tổng quan về Silverlight 3D Graphics và một số kỹ thuật để trình diễn cảnh và mô hình 3D  trên môi trường Silverlight.</w:t>
      </w:r>
    </w:p>
    <w:p w:rsidR="006D66B7" w:rsidRPr="0077522C" w:rsidRDefault="006D66B7" w:rsidP="008B1DC5">
      <w:pPr>
        <w:pStyle w:val="cham"/>
      </w:pPr>
      <w:r w:rsidRPr="008B1DC5">
        <w:rPr>
          <w:b/>
        </w:rPr>
        <w:t>Chương 6:</w:t>
      </w:r>
      <w:r>
        <w:t xml:space="preserve"> Trong chương này, chúng em trình bày tổng quan về các hiệu ứng tăng cường (Shader Effect) cơ bản trên Silverlight, những vấn đề gặp phải khi áp dụng trên môi trường Silveright 5 và giải pháp khắc phục.</w:t>
      </w:r>
    </w:p>
    <w:p w:rsidR="006D66B7" w:rsidRDefault="006D66B7" w:rsidP="008B1DC5">
      <w:pPr>
        <w:pStyle w:val="cham"/>
      </w:pPr>
      <w:r w:rsidRPr="008B1DC5">
        <w:rPr>
          <w:b/>
        </w:rPr>
        <w:t>Chương 7:</w:t>
      </w:r>
      <w:r w:rsidRPr="006D66B7">
        <w:t xml:space="preserve"> </w:t>
      </w:r>
      <w:r>
        <w:t xml:space="preserve">Trong chương này, chúng em trình bày </w:t>
      </w:r>
      <w:r w:rsidRPr="006D66B7">
        <w:t>các giới hạn, bảo mật nghiêm ngặt trên Silverlight, hướng giải quyết và ứng dụng để kết nối các chương trình trên C++ chạy ở Client và Silverlight</w:t>
      </w:r>
      <w:r>
        <w:rPr>
          <w:i/>
        </w:rPr>
        <w:t>.</w:t>
      </w:r>
    </w:p>
    <w:p w:rsidR="006D66B7" w:rsidRDefault="006D66B7" w:rsidP="008B1DC5">
      <w:pPr>
        <w:pStyle w:val="cham"/>
      </w:pPr>
      <w:r w:rsidRPr="008B1DC5">
        <w:rPr>
          <w:b/>
        </w:rPr>
        <w:t>Chương 8:</w:t>
      </w:r>
      <w:r>
        <w:t xml:space="preserve"> Trong chương này, chúng em trình bày hệ thống trình diễn và tương tác với mô hình trong không gian.</w:t>
      </w:r>
    </w:p>
    <w:p w:rsidR="006D66B7" w:rsidRPr="00892004" w:rsidRDefault="008B1DC5" w:rsidP="008B1DC5">
      <w:pPr>
        <w:pStyle w:val="cham"/>
      </w:pPr>
      <w:r w:rsidRPr="008B1DC5">
        <w:rPr>
          <w:b/>
        </w:rPr>
        <w:t>Chương 9:</w:t>
      </w:r>
      <w:r>
        <w:t xml:space="preserve"> Trong chương nàym chúng em trình bay </w:t>
      </w:r>
      <w:r w:rsidR="006D66B7" w:rsidRPr="00892004">
        <w:t>các kết quả đạt được và hướng phát triển của đề tài.</w:t>
      </w:r>
    </w:p>
    <w:p w:rsidR="009E6DBD" w:rsidRDefault="009E6DBD" w:rsidP="009E6DBD">
      <w:pPr>
        <w:pStyle w:val="Heading1"/>
      </w:pPr>
      <w:r>
        <w:lastRenderedPageBreak/>
        <w:br/>
      </w:r>
      <w:bookmarkStart w:id="147" w:name="_Ref298578477"/>
      <w:bookmarkStart w:id="148" w:name="_Ref298578488"/>
      <w:bookmarkStart w:id="149" w:name="_Toc298582047"/>
      <w:r>
        <w:t>Mở đầu</w:t>
      </w:r>
      <w:bookmarkEnd w:id="147"/>
      <w:bookmarkEnd w:id="148"/>
      <w:bookmarkEnd w:id="149"/>
    </w:p>
    <w:p w:rsidR="006D35F5" w:rsidRPr="00C54CDD" w:rsidRDefault="006D35F5" w:rsidP="006D35F5">
      <w:pPr>
        <w:pStyle w:val="BodyText"/>
        <w:spacing w:line="240" w:lineRule="auto"/>
        <w:ind w:firstLine="0"/>
        <w:rPr>
          <w:b/>
          <w:bCs/>
        </w:rPr>
      </w:pPr>
      <w:r w:rsidRPr="00C54CDD">
        <w:rPr>
          <w:b/>
          <w:bCs/>
        </w:rPr>
        <w:t>Tóm tắt chương:</w:t>
      </w:r>
    </w:p>
    <w:p w:rsidR="00275BCE" w:rsidRDefault="00A72083" w:rsidP="00275BCE">
      <w:pPr>
        <w:pStyle w:val="ChapterSummary"/>
      </w:pPr>
      <w:r w:rsidRPr="008A631B">
        <w:t xml:space="preserve">Nội dung </w:t>
      </w:r>
      <w:r w:rsidR="00EA46A3">
        <w:fldChar w:fldCharType="begin"/>
      </w:r>
      <w:r w:rsidR="00237D75">
        <w:instrText xml:space="preserve"> REF _Ref298578488 \w \h </w:instrText>
      </w:r>
      <w:r w:rsidR="00EA46A3">
        <w:fldChar w:fldCharType="separate"/>
      </w:r>
      <w:r w:rsidR="00237D75">
        <w:t>Chương 2</w:t>
      </w:r>
      <w:r w:rsidR="00EA46A3">
        <w:fldChar w:fldCharType="end"/>
      </w:r>
      <w:r w:rsidR="00237D75">
        <w:t xml:space="preserve"> </w:t>
      </w:r>
      <w:r w:rsidRPr="008A631B">
        <w:t>giới thiệu tổ</w:t>
      </w:r>
      <w:r>
        <w:t xml:space="preserve">ng quan về các kỹ thuật scan 3D đối tượng tiêu biểu hiện nay, giới thiệu về kinect và khả năng giúp scan 3D đối tượng; đồng thời giới thiệu về các </w:t>
      </w:r>
      <w:r w:rsidR="00275BCE">
        <w:t>loại kỹ thuật thường dùng để trình diễn trên nền web. Phần cuối chương trình bày mục tiêu và nội dung của đề tài.</w:t>
      </w:r>
    </w:p>
    <w:p w:rsidR="009E6DBD" w:rsidRDefault="009E6DBD" w:rsidP="009E6DBD">
      <w:pPr>
        <w:pStyle w:val="Heading2"/>
      </w:pPr>
      <w:bookmarkStart w:id="150" w:name="_Toc298582048"/>
      <w:r>
        <w:t>3D Scanner</w:t>
      </w:r>
      <w:bookmarkEnd w:id="150"/>
    </w:p>
    <w:p w:rsidR="009E6DBD" w:rsidRDefault="00EA46A3"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E77129" w:rsidRPr="009E4C38" w:rsidRDefault="00E77129" w:rsidP="009E6DBD">
                  <w:pPr>
                    <w:pStyle w:val="Caption"/>
                    <w:rPr>
                      <w:noProof/>
                      <w:spacing w:val="-2"/>
                      <w:sz w:val="26"/>
                      <w:szCs w:val="20"/>
                    </w:rPr>
                  </w:pPr>
                  <w:bookmarkStart w:id="151" w:name="_Ref297623984"/>
                  <w:bookmarkStart w:id="152" w:name="_Toc298580210"/>
                  <w:r>
                    <w:t xml:space="preserve">Hình </w:t>
                  </w:r>
                  <w:fldSimple w:instr=" STYLEREF 1 \s ">
                    <w:r>
                      <w:rPr>
                        <w:noProof/>
                      </w:rPr>
                      <w:t>2</w:t>
                    </w:r>
                  </w:fldSimple>
                  <w:r>
                    <w:t>.</w:t>
                  </w:r>
                  <w:fldSimple w:instr=" SEQ Hình \* ARABIC \s 1 ">
                    <w:r>
                      <w:rPr>
                        <w:noProof/>
                      </w:rPr>
                      <w:t>1</w:t>
                    </w:r>
                  </w:fldSimple>
                  <w:bookmarkEnd w:id="151"/>
                  <w:r>
                    <w:t xml:space="preserve"> ZScanner 700</w:t>
                  </w:r>
                  <w:bookmarkEnd w:id="152"/>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E77129" w:rsidRPr="009908CA" w:rsidRDefault="00E77129" w:rsidP="009E6DBD">
                  <w:pPr>
                    <w:pStyle w:val="Caption"/>
                    <w:rPr>
                      <w:noProof/>
                      <w:spacing w:val="-2"/>
                      <w:sz w:val="26"/>
                      <w:szCs w:val="20"/>
                    </w:rPr>
                  </w:pPr>
                  <w:bookmarkStart w:id="153" w:name="_Toc298580211"/>
                  <w:r>
                    <w:t xml:space="preserve">Hình </w:t>
                  </w:r>
                  <w:fldSimple w:instr=" STYLEREF 1 \s ">
                    <w:r>
                      <w:rPr>
                        <w:noProof/>
                      </w:rPr>
                      <w:t>2</w:t>
                    </w:r>
                  </w:fldSimple>
                  <w:r>
                    <w:t>.</w:t>
                  </w:r>
                  <w:fldSimple w:instr=" SEQ Hình \* ARABIC \s 1 ">
                    <w:r>
                      <w:rPr>
                        <w:noProof/>
                      </w:rPr>
                      <w:t>2</w:t>
                    </w:r>
                  </w:fldSimple>
                  <w:r>
                    <w:t xml:space="preserve"> Scan đối tượng</w:t>
                  </w:r>
                  <w:bookmarkEnd w:id="153"/>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3D Scanner là một loại thiết bị dùng để thu thập thông tin về hình dạng, màu sắc của các vật thể và môi trường xung quanh trong thế giới thực</w:t>
      </w:r>
      <w:r w:rsidR="00237D75">
        <w:t xml:space="preserve"> </w:t>
      </w:r>
      <w:r>
        <w:fldChar w:fldCharType="begin"/>
      </w:r>
      <w:r w:rsidR="00237D75">
        <w:instrText xml:space="preserve"> REF _Ref298446377 \h </w:instrText>
      </w:r>
      <w:r>
        <w:fldChar w:fldCharType="separate"/>
      </w:r>
      <w:r w:rsidR="00237D75">
        <w:t xml:space="preserve">[ </w:t>
      </w:r>
      <w:r w:rsidR="00237D75">
        <w:rPr>
          <w:noProof/>
        </w:rPr>
        <w:t>1</w:t>
      </w:r>
      <w:r>
        <w:fldChar w:fldCharType="end"/>
      </w:r>
      <w:r w:rsidR="00237D75">
        <w:t>]</w:t>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p>
    <w:p w:rsidR="00EC4410" w:rsidRPr="00EC4410" w:rsidRDefault="00EC4410" w:rsidP="00EC4410">
      <w:pPr>
        <w:pStyle w:val="HnhStyle"/>
        <w:rPr>
          <w:szCs w:val="24"/>
        </w:rPr>
      </w:pPr>
      <w:r w:rsidRPr="00EC4410">
        <w:rPr>
          <w:szCs w:val="24"/>
        </w:rPr>
        <w:t xml:space="preserve">(Nguồn: </w:t>
      </w:r>
      <w:hyperlink r:id="rId15" w:history="1">
        <w:r w:rsidRPr="00EC4410">
          <w:rPr>
            <w:rStyle w:val="Hyperlink"/>
            <w:color w:val="auto"/>
            <w:u w:val="none"/>
          </w:rPr>
          <w:t>http://www.hardwaresphere.com/2009/09/18/zscanner-700-3d-scanner/</w:t>
        </w:r>
      </w:hyperlink>
      <w:r w:rsidRPr="00EC4410">
        <w:rPr>
          <w:szCs w:val="24"/>
        </w:rPr>
        <w:t>)</w:t>
      </w:r>
    </w:p>
    <w:p w:rsidR="00EC4410" w:rsidRPr="00EC4410" w:rsidRDefault="00EC4410" w:rsidP="00EC4410">
      <w:pPr>
        <w:pStyle w:val="HnhStyle"/>
      </w:pPr>
      <w:r w:rsidRPr="00EC4410">
        <w:rPr>
          <w:szCs w:val="24"/>
        </w:rPr>
        <w:t xml:space="preserve">(Nguồn: </w:t>
      </w:r>
      <w:hyperlink r:id="rId16" w:history="1">
        <w:r w:rsidRPr="00EC4410">
          <w:rPr>
            <w:rStyle w:val="Hyperlink"/>
            <w:color w:val="auto"/>
            <w:u w:val="none"/>
          </w:rPr>
          <w:t>http://gfxne.ws/2011/02/david-laserscanner-3d-laser-scanning/</w:t>
        </w:r>
      </w:hyperlink>
      <w:r w:rsidRPr="00EC4410">
        <w:rPr>
          <w:szCs w:val="24"/>
        </w:rPr>
        <w:t>)</w:t>
      </w:r>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4" w:name="_Toc298582049"/>
      <w:r>
        <w:lastRenderedPageBreak/>
        <w:t>Contact 3D Scanner</w:t>
      </w:r>
      <w:bookmarkEnd w:id="154"/>
    </w:p>
    <w:p w:rsidR="009E6DBD" w:rsidRPr="004A6D65" w:rsidRDefault="009E6DBD" w:rsidP="009E6DBD">
      <w:pPr>
        <w:pStyle w:val="BodyText"/>
      </w:pPr>
      <w:r>
        <w:t>Contact 3D Scanner lấy thông tin về hình dạng vật thể thông qua tiếp xúc về mặt vật lý nên rất chính xác. Vì thế, người ta thường sử dụng 3D Scanner loại này khi mô 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5" w:name="_Toc298582050"/>
      <w:r w:rsidRPr="004A6D65">
        <w:t>Non</w:t>
      </w:r>
      <w:r>
        <w:t>-Contact 3D Scanner</w:t>
      </w:r>
      <w:bookmarkEnd w:id="155"/>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bookmarkStart w:id="156" w:name="_Toc298582051"/>
      <w:r>
        <w:t>Các kĩ thuật Scan 3D của vật</w:t>
      </w:r>
      <w:bookmarkEnd w:id="156"/>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r w:rsidR="000E1116">
        <w:t>…</w:t>
      </w:r>
    </w:p>
    <w:p w:rsidR="00CC2D4F" w:rsidRDefault="00CC2D4F" w:rsidP="00CC2D4F">
      <w:pPr>
        <w:pStyle w:val="Heading3"/>
      </w:pPr>
      <w:bookmarkStart w:id="157" w:name="_Toc298582052"/>
      <w:r>
        <w:t>Time of flight</w:t>
      </w:r>
      <w:bookmarkEnd w:id="157"/>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 xml:space="preserve">ên gọi Time of </w:t>
      </w:r>
      <w:r>
        <w:lastRenderedPageBreak/>
        <w:t>flight cũng xuất phát từ đó. Thiết bị thuộc nhóm này bao gồm 1 bộ phận phát tia laser và bộ cảm biến nhậ</w:t>
      </w:r>
      <w:r w:rsidR="007024F6">
        <w:t>n tia laser. Bộ phận phát tia laser sau khi phát chùm tia laser, ghi nhận lại thời điểm phát sóng, bộ phận nhận tia khi nhận đựa tia laser nào thì ghi nhận 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8" w:name="_Toc298580212"/>
      <w:r>
        <w:t xml:space="preserve">Hình </w:t>
      </w:r>
      <w:fldSimple w:instr=" STYLEREF 1 \s ">
        <w:r w:rsidR="00237D75">
          <w:rPr>
            <w:noProof/>
          </w:rPr>
          <w:t>2</w:t>
        </w:r>
      </w:fldSimple>
      <w:r w:rsidR="00AA5EB5">
        <w:t>.</w:t>
      </w:r>
      <w:fldSimple w:instr=" SEQ Hình \* ARABIC \s 1 ">
        <w:r w:rsidR="00237D75">
          <w:rPr>
            <w:noProof/>
          </w:rPr>
          <w:t>3</w:t>
        </w:r>
      </w:fldSimple>
      <w:r>
        <w:t xml:space="preserve"> DepthSense camera của SoftKinetic, và D-IMager của Panasonic, 1 trong những camera dùng kĩ thuật trên.</w:t>
      </w:r>
      <w:bookmarkEnd w:id="158"/>
    </w:p>
    <w:p w:rsidR="00EC4410" w:rsidRPr="00EC4410" w:rsidRDefault="00EC4410" w:rsidP="00EC4410">
      <w:pPr>
        <w:pStyle w:val="HnhStyle"/>
      </w:pPr>
      <w:r w:rsidRPr="00EC4410">
        <w:rPr>
          <w:szCs w:val="24"/>
        </w:rPr>
        <w:t xml:space="preserve">(Nguồn: </w:t>
      </w:r>
      <w:r w:rsidRPr="00EC4410">
        <w:t>http://en.wikipedia.org/wiki/Time-of-flight_camera)</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bookmarkStart w:id="159" w:name="_Toc298582053"/>
      <w:r>
        <w:t>T</w:t>
      </w:r>
      <w:r w:rsidR="00CC2D4F">
        <w:rPr>
          <w:rStyle w:val="mw-headline"/>
        </w:rPr>
        <w:t>riangulation</w:t>
      </w:r>
      <w:bookmarkEnd w:id="159"/>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w:t>
      </w:r>
      <w:r w:rsidR="00FB48E9">
        <w:lastRenderedPageBreak/>
        <w:t>với điểm nào trên ảnh màu ghi nhận được từ thành phần còn lại. Như vậy, với vị trí của điểm laser trên vật, vị trí của thành phần phát tia laser, thành phần nhận thông tin ảnh màu</w:t>
      </w:r>
      <w:r w:rsidR="00FC2D20">
        <w:t>, laser</w:t>
      </w:r>
      <w:r w:rsidR="00FB48E9">
        <w:t>, tạo thành tam giác. Các thông tin cơ bản của tam giác này đã có sẵn như vị trí tương đối của thành phần thu/phát tia laser và thành phần nhận ảnh, góc 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60" w:name="_Toc298580213"/>
      <w:r>
        <w:t xml:space="preserve">Hình </w:t>
      </w:r>
      <w:fldSimple w:instr=" STYLEREF 1 \s ">
        <w:r w:rsidR="00237D75">
          <w:rPr>
            <w:noProof/>
          </w:rPr>
          <w:t>2</w:t>
        </w:r>
      </w:fldSimple>
      <w:r w:rsidR="00AA5EB5">
        <w:t>.</w:t>
      </w:r>
      <w:fldSimple w:instr=" SEQ Hình \* ARABIC \s 1 ">
        <w:r w:rsidR="00237D75">
          <w:rPr>
            <w:noProof/>
          </w:rPr>
          <w:t>4</w:t>
        </w:r>
      </w:fldSimple>
      <w:r>
        <w:t xml:space="preserve"> Minh họa vị trí của 2 thành phần chính trong </w:t>
      </w:r>
      <w:r w:rsidR="00BA6EF0">
        <w:t>triangulation</w:t>
      </w:r>
      <w:r w:rsidR="00EA46A3">
        <w:fldChar w:fldCharType="begin"/>
      </w:r>
      <w:r w:rsidR="00BA6EF0">
        <w:instrText xml:space="preserve"> REF _Ref298016026 \h </w:instrText>
      </w:r>
      <w:r w:rsidR="00EA46A3">
        <w:fldChar w:fldCharType="separate"/>
      </w:r>
      <w:r w:rsidR="00237D75">
        <w:t xml:space="preserve">[ </w:t>
      </w:r>
      <w:r w:rsidR="00237D75">
        <w:rPr>
          <w:noProof/>
        </w:rPr>
        <w:t>5</w:t>
      </w:r>
      <w:r w:rsidR="00EA46A3">
        <w:fldChar w:fldCharType="end"/>
      </w:r>
      <w:r w:rsidR="00BA6EF0">
        <w:t>]</w:t>
      </w:r>
      <w:bookmarkEnd w:id="160"/>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bookmarkStart w:id="161" w:name="_Toc298582054"/>
      <w:r>
        <w:t>Passive triangulation</w:t>
      </w:r>
      <w:bookmarkEnd w:id="161"/>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rsidR="00EA46A3">
        <w:fldChar w:fldCharType="begin"/>
      </w:r>
      <w:r>
        <w:instrText xml:space="preserve"> REF _Ref298445641 \h </w:instrText>
      </w:r>
      <w:r w:rsidR="00EA46A3">
        <w:fldChar w:fldCharType="separate"/>
      </w:r>
      <w:r w:rsidR="00237D75" w:rsidRPr="000C615D">
        <w:t xml:space="preserve">Hình </w:t>
      </w:r>
      <w:r w:rsidR="00237D75">
        <w:rPr>
          <w:noProof/>
        </w:rPr>
        <w:t>2</w:t>
      </w:r>
      <w:r w:rsidR="00237D75">
        <w:t>.</w:t>
      </w:r>
      <w:r w:rsidR="00237D75">
        <w:rPr>
          <w:noProof/>
        </w:rPr>
        <w:t>5</w:t>
      </w:r>
      <w:r w:rsidR="00EA46A3">
        <w:fldChar w:fldCharType="end"/>
      </w:r>
      <w:r>
        <w:t>.</w:t>
      </w:r>
    </w:p>
    <w:p w:rsidR="00474B20" w:rsidRPr="000C615D" w:rsidRDefault="00474B20" w:rsidP="00474B20">
      <w:pPr>
        <w:pStyle w:val="HnhStyle"/>
      </w:pPr>
      <w:r w:rsidRPr="000C615D">
        <w:rPr>
          <w:noProof/>
        </w:rPr>
        <w:lastRenderedPageBreak/>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62" w:name="_Ref298445641"/>
      <w:bookmarkStart w:id="163" w:name="_Toc298580214"/>
      <w:r w:rsidRPr="000C615D">
        <w:t xml:space="preserve">Hình </w:t>
      </w:r>
      <w:fldSimple w:instr=" STYLEREF 1 \s ">
        <w:r w:rsidR="00237D75">
          <w:rPr>
            <w:noProof/>
          </w:rPr>
          <w:t>2</w:t>
        </w:r>
      </w:fldSimple>
      <w:r w:rsidR="00AA5EB5">
        <w:t>.</w:t>
      </w:r>
      <w:fldSimple w:instr=" SEQ Hình \* ARABIC \s 1 ">
        <w:r w:rsidR="00237D75">
          <w:rPr>
            <w:noProof/>
          </w:rPr>
          <w:t>5</w:t>
        </w:r>
      </w:fldSimple>
      <w:bookmarkEnd w:id="162"/>
      <w:r w:rsidRPr="000C615D">
        <w:t xml:space="preserve"> passive triangulation quy về triangulation</w:t>
      </w:r>
      <w:r w:rsidR="00EA46A3">
        <w:fldChar w:fldCharType="begin"/>
      </w:r>
      <w:r w:rsidR="00BA6EF0">
        <w:instrText xml:space="preserve"> REF _Ref298016026 \h </w:instrText>
      </w:r>
      <w:r w:rsidR="00EA46A3">
        <w:fldChar w:fldCharType="separate"/>
      </w:r>
      <w:r w:rsidR="00237D75">
        <w:t xml:space="preserve">[ </w:t>
      </w:r>
      <w:r w:rsidR="00237D75">
        <w:rPr>
          <w:noProof/>
        </w:rPr>
        <w:t>5</w:t>
      </w:r>
      <w:r w:rsidR="00EA46A3">
        <w:fldChar w:fldCharType="end"/>
      </w:r>
      <w:r w:rsidR="00BA6EF0">
        <w:t>]</w:t>
      </w:r>
      <w:bookmarkEnd w:id="163"/>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bookmarkStart w:id="164" w:name="_Toc298582055"/>
      <w:r>
        <w:rPr>
          <w:rStyle w:val="mw-headline"/>
        </w:rPr>
        <w:t>Structured light</w:t>
      </w:r>
      <w:bookmarkEnd w:id="164"/>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5" w:name="_Ref298444224"/>
      <w:bookmarkStart w:id="166" w:name="_Ref298444220"/>
      <w:bookmarkStart w:id="167" w:name="_Toc298580215"/>
      <w:r>
        <w:t xml:space="preserve">Hình </w:t>
      </w:r>
      <w:fldSimple w:instr=" STYLEREF 1 \s ">
        <w:r w:rsidR="00237D75">
          <w:rPr>
            <w:noProof/>
          </w:rPr>
          <w:t>2</w:t>
        </w:r>
      </w:fldSimple>
      <w:r w:rsidR="00AA5EB5">
        <w:t>.</w:t>
      </w:r>
      <w:fldSimple w:instr=" SEQ Hình \* ARABIC \s 1 ">
        <w:r w:rsidR="00237D75">
          <w:rPr>
            <w:noProof/>
          </w:rPr>
          <w:t>6</w:t>
        </w:r>
      </w:fldSimple>
      <w:bookmarkEnd w:id="165"/>
      <w:r>
        <w:t xml:space="preserve"> Mẫu 1 chiều thường dùng đường thẳng</w:t>
      </w:r>
      <w:bookmarkEnd w:id="166"/>
      <w:r w:rsidR="00EA46A3">
        <w:fldChar w:fldCharType="begin"/>
      </w:r>
      <w:r w:rsidR="00BA6EF0">
        <w:instrText xml:space="preserve"> REF _Ref298016026 \h </w:instrText>
      </w:r>
      <w:r w:rsidR="00EA46A3">
        <w:fldChar w:fldCharType="separate"/>
      </w:r>
      <w:r w:rsidR="00237D75">
        <w:t xml:space="preserve">[ </w:t>
      </w:r>
      <w:r w:rsidR="00237D75">
        <w:rPr>
          <w:noProof/>
        </w:rPr>
        <w:t>5</w:t>
      </w:r>
      <w:r w:rsidR="00EA46A3">
        <w:fldChar w:fldCharType="end"/>
      </w:r>
      <w:r w:rsidR="00BA6EF0">
        <w:t>]</w:t>
      </w:r>
      <w:bookmarkEnd w:id="167"/>
    </w:p>
    <w:p w:rsidR="00334757" w:rsidRDefault="008C337F" w:rsidP="00334757">
      <w:pPr>
        <w:pStyle w:val="BodyText"/>
      </w:pPr>
      <w:r>
        <w:t xml:space="preserve">Trong hình </w:t>
      </w:r>
      <w:r w:rsidR="00EA46A3">
        <w:fldChar w:fldCharType="begin"/>
      </w:r>
      <w:r>
        <w:instrText xml:space="preserve"> REF _Ref298444224 \h </w:instrText>
      </w:r>
      <w:r w:rsidR="00EA46A3">
        <w:fldChar w:fldCharType="separate"/>
      </w:r>
      <w:r w:rsidR="00237D75">
        <w:t xml:space="preserve">Hình </w:t>
      </w:r>
      <w:r w:rsidR="00237D75">
        <w:rPr>
          <w:noProof/>
        </w:rPr>
        <w:t>2</w:t>
      </w:r>
      <w:r w:rsidR="00237D75">
        <w:t>.</w:t>
      </w:r>
      <w:r w:rsidR="00237D75">
        <w:rPr>
          <w:noProof/>
        </w:rPr>
        <w:t>6</w:t>
      </w:r>
      <w:r w:rsidR="00EA46A3">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EA46A3">
        <w:fldChar w:fldCharType="begin"/>
      </w:r>
      <w:r w:rsidR="00334757">
        <w:instrText xml:space="preserve"> REF _Ref298444457 \h </w:instrText>
      </w:r>
      <w:r w:rsidR="00EA46A3">
        <w:fldChar w:fldCharType="separate"/>
      </w:r>
      <w:r w:rsidR="00237D75">
        <w:t xml:space="preserve">Hình </w:t>
      </w:r>
      <w:r w:rsidR="00237D75">
        <w:rPr>
          <w:noProof/>
        </w:rPr>
        <w:t>2</w:t>
      </w:r>
      <w:r w:rsidR="00237D75">
        <w:t>.</w:t>
      </w:r>
      <w:r w:rsidR="00237D75">
        <w:rPr>
          <w:noProof/>
        </w:rPr>
        <w:t>7</w:t>
      </w:r>
      <w:r w:rsidR="00EA46A3">
        <w:fldChar w:fldCharType="end"/>
      </w:r>
      <w:r w:rsidR="00334757">
        <w:t xml:space="preserve"> dùng mẫu 2 chiều, chỉ 1lần chụp hình có</w:t>
      </w:r>
      <w:r w:rsidR="00B42545">
        <w:t xml:space="preserve"> </w:t>
      </w:r>
      <w:r w:rsidR="00334757">
        <w:t xml:space="preserve">thể tính được độ sâu của toàn bộ khuôn mặt dựa trên </w:t>
      </w:r>
      <w:r w:rsidR="00334757">
        <w:lastRenderedPageBreak/>
        <w:t xml:space="preserve">mẫu 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8" w:name="_Ref298444457"/>
      <w:bookmarkStart w:id="169" w:name="_Toc298580216"/>
      <w:r>
        <w:t xml:space="preserve">Hình </w:t>
      </w:r>
      <w:fldSimple w:instr=" STYLEREF 1 \s ">
        <w:r w:rsidR="00237D75">
          <w:rPr>
            <w:noProof/>
          </w:rPr>
          <w:t>2</w:t>
        </w:r>
      </w:fldSimple>
      <w:r w:rsidR="00AA5EB5">
        <w:t>.</w:t>
      </w:r>
      <w:fldSimple w:instr=" SEQ Hình \* ARABIC \s 1 ">
        <w:r w:rsidR="00237D75">
          <w:rPr>
            <w:noProof/>
          </w:rPr>
          <w:t>7</w:t>
        </w:r>
      </w:fldSimple>
      <w:bookmarkEnd w:id="168"/>
      <w:r>
        <w:t xml:space="preserve"> Dùng mẫu 2 chiều để xác định cả khuôn mặt trong 1 lần chụp</w:t>
      </w:r>
      <w:r w:rsidR="00EA46A3">
        <w:fldChar w:fldCharType="begin"/>
      </w:r>
      <w:r w:rsidR="006D35F5">
        <w:instrText xml:space="preserve"> REF _Ref298446377 \h </w:instrText>
      </w:r>
      <w:r w:rsidR="00EA46A3">
        <w:fldChar w:fldCharType="separate"/>
      </w:r>
      <w:r w:rsidR="00237D75">
        <w:t xml:space="preserve">[ </w:t>
      </w:r>
      <w:r w:rsidR="00237D75">
        <w:rPr>
          <w:noProof/>
        </w:rPr>
        <w:t>1</w:t>
      </w:r>
      <w:r w:rsidR="00EA46A3">
        <w:fldChar w:fldCharType="end"/>
      </w:r>
      <w:r w:rsidR="006D35F5">
        <w:t>]</w:t>
      </w:r>
      <w:bookmarkEnd w:id="169"/>
    </w:p>
    <w:p w:rsidR="009E6DBD" w:rsidRDefault="009E6DBD" w:rsidP="009E6DBD">
      <w:pPr>
        <w:pStyle w:val="Heading2"/>
      </w:pPr>
      <w:bookmarkStart w:id="170" w:name="_Toc298582056"/>
      <w:r>
        <w:t>Sự ra đời và phát triển của kinect</w:t>
      </w:r>
      <w:bookmarkEnd w:id="170"/>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3"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Default="00A3131D" w:rsidP="00A3131D">
      <w:pPr>
        <w:pStyle w:val="HnhStyle"/>
      </w:pPr>
      <w:bookmarkStart w:id="171" w:name="_Toc298580217"/>
      <w:r>
        <w:t xml:space="preserve">Hình </w:t>
      </w:r>
      <w:fldSimple w:instr=" STYLEREF 1 \s ">
        <w:r w:rsidR="00237D75">
          <w:rPr>
            <w:noProof/>
          </w:rPr>
          <w:t>2</w:t>
        </w:r>
      </w:fldSimple>
      <w:r w:rsidR="00AA5EB5">
        <w:t>.</w:t>
      </w:r>
      <w:fldSimple w:instr=" SEQ Hình \* ARABIC \s 1 ">
        <w:r w:rsidR="00237D75">
          <w:rPr>
            <w:noProof/>
          </w:rPr>
          <w:t>8</w:t>
        </w:r>
      </w:fldSimple>
      <w:r>
        <w:t xml:space="preserve"> Giới thiệu Project Natal ở hội nghị E3 (2009)</w:t>
      </w:r>
      <w:bookmarkEnd w:id="171"/>
    </w:p>
    <w:p w:rsidR="00EC4410" w:rsidRPr="00EC4410" w:rsidRDefault="00EC4410" w:rsidP="00EC4410">
      <w:pPr>
        <w:pStyle w:val="HnhStyle"/>
      </w:pPr>
      <w:r w:rsidRPr="00EC4410">
        <w:rPr>
          <w:szCs w:val="24"/>
        </w:rPr>
        <w:t xml:space="preserve">(Nguồn: </w:t>
      </w:r>
      <w:r w:rsidRPr="00EC4410">
        <w:t>http://news.cnet.com/8301-10805_3-20035039-75.html?tag=topStories3)</w:t>
      </w:r>
    </w:p>
    <w:p w:rsidR="00A3131D" w:rsidRDefault="009E6DBD" w:rsidP="004A5EB7">
      <w:r>
        <w:t>Kinect (hay còn biết với mã là Project Natal) là 1 thiết bị thu nhận các cảm biến chuyển động, được phát triển bởi Microsoft</w:t>
      </w:r>
      <w:r w:rsidR="00EC4410">
        <w:t xml:space="preserve"> </w:t>
      </w:r>
      <w:r w:rsidR="00EA46A3">
        <w:fldChar w:fldCharType="begin"/>
      </w:r>
      <w:r w:rsidR="00EC4410">
        <w:instrText xml:space="preserve"> REF _Ref297571293 \h </w:instrText>
      </w:r>
      <w:r w:rsidR="00EA46A3">
        <w:fldChar w:fldCharType="separate"/>
      </w:r>
      <w:r w:rsidR="00237D75">
        <w:t xml:space="preserve">[ </w:t>
      </w:r>
      <w:r w:rsidR="00237D75">
        <w:rPr>
          <w:noProof/>
        </w:rPr>
        <w:t>7</w:t>
      </w:r>
      <w:r w:rsidR="00EA46A3">
        <w:fldChar w:fldCharType="end"/>
      </w:r>
      <w:r w:rsidR="00EC4410">
        <w:t>]</w:t>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lastRenderedPageBreak/>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4"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Default="00A3131D" w:rsidP="00A3131D">
      <w:pPr>
        <w:pStyle w:val="HnhStyle"/>
      </w:pPr>
      <w:bookmarkStart w:id="172" w:name="_Toc298580218"/>
      <w:r>
        <w:t xml:space="preserve">Hình </w:t>
      </w:r>
      <w:fldSimple w:instr=" STYLEREF 1 \s ">
        <w:r w:rsidR="00237D75">
          <w:rPr>
            <w:noProof/>
          </w:rPr>
          <w:t>2</w:t>
        </w:r>
      </w:fldSimple>
      <w:r w:rsidR="00AA5EB5">
        <w:t>.</w:t>
      </w:r>
      <w:fldSimple w:instr=" SEQ Hình \* ARABIC \s 1 ">
        <w:r w:rsidR="00237D75">
          <w:rPr>
            <w:noProof/>
          </w:rPr>
          <w:t>9</w:t>
        </w:r>
      </w:fldSimple>
      <w:r>
        <w:t xml:space="preserve"> Demo sử dụng kinect trên Mac OS X</w:t>
      </w:r>
      <w:bookmarkEnd w:id="172"/>
      <w:r w:rsidRPr="00BE1126">
        <w:t xml:space="preserve"> </w:t>
      </w:r>
    </w:p>
    <w:p w:rsidR="00EC4410" w:rsidRPr="00EC4410" w:rsidRDefault="00EC4410" w:rsidP="00EC4410">
      <w:pPr>
        <w:pStyle w:val="HnhStyle"/>
      </w:pPr>
      <w:r w:rsidRPr="00EC4410">
        <w:rPr>
          <w:szCs w:val="24"/>
        </w:rPr>
        <w:t xml:space="preserve">(Nguồn: </w:t>
      </w:r>
      <w:r w:rsidRPr="00EC4410">
        <w:t>http://news.cnet.com/8301-10805_3-20035039-75.html?tag=topStories3)</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EA46A3">
        <w:fldChar w:fldCharType="begin"/>
      </w:r>
      <w:r>
        <w:instrText xml:space="preserve"> REF _Ref297569056 \h </w:instrText>
      </w:r>
      <w:r w:rsidR="00EA46A3">
        <w:fldChar w:fldCharType="separate"/>
      </w:r>
      <w:r w:rsidR="00237D75">
        <w:t xml:space="preserve">Hình </w:t>
      </w:r>
      <w:r w:rsidR="00237D75">
        <w:rPr>
          <w:noProof/>
        </w:rPr>
        <w:t>2</w:t>
      </w:r>
      <w:r w:rsidR="00237D75">
        <w:t>.</w:t>
      </w:r>
      <w:r w:rsidR="00237D75">
        <w:rPr>
          <w:noProof/>
        </w:rPr>
        <w:t>10</w:t>
      </w:r>
      <w:r w:rsidR="00EA46A3">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73" w:name="_Ref297569056"/>
      <w:bookmarkStart w:id="174" w:name="_Toc298580219"/>
      <w:r>
        <w:t xml:space="preserve">Hình </w:t>
      </w:r>
      <w:fldSimple w:instr=" STYLEREF 1 \s ">
        <w:r w:rsidR="00237D75">
          <w:rPr>
            <w:noProof/>
          </w:rPr>
          <w:t>2</w:t>
        </w:r>
      </w:fldSimple>
      <w:r w:rsidR="00AA5EB5">
        <w:t>.</w:t>
      </w:r>
      <w:fldSimple w:instr=" SEQ Hình \* ARABIC \s 1 ">
        <w:r w:rsidR="00237D75">
          <w:rPr>
            <w:noProof/>
          </w:rPr>
          <w:t>10</w:t>
        </w:r>
      </w:fldSimple>
      <w:bookmarkEnd w:id="173"/>
      <w:r>
        <w:t xml:space="preserve"> Nhận diện hành động game thủ và điều khiển nhân vật trong game.</w:t>
      </w:r>
      <w:r w:rsidR="00EA46A3">
        <w:fldChar w:fldCharType="begin"/>
      </w:r>
      <w:r>
        <w:instrText xml:space="preserve"> REF _Ref297571179 \h </w:instrText>
      </w:r>
      <w:r w:rsidR="00EA46A3">
        <w:fldChar w:fldCharType="separate"/>
      </w:r>
      <w:r w:rsidR="00237D75">
        <w:t xml:space="preserve">[ </w:t>
      </w:r>
      <w:r w:rsidR="00237D75">
        <w:rPr>
          <w:noProof/>
        </w:rPr>
        <w:t>4</w:t>
      </w:r>
      <w:r w:rsidR="00EA46A3">
        <w:fldChar w:fldCharType="end"/>
      </w:r>
      <w:r>
        <w:t>]</w:t>
      </w:r>
      <w:bookmarkEnd w:id="174"/>
    </w:p>
    <w:p w:rsidR="009E6DBD" w:rsidRDefault="009E6DBD" w:rsidP="009E6DBD">
      <w:r>
        <w:t xml:space="preserve">Kinect được bán rộng rãi lần đầu tại Bắc Mỹ vào tháng 11 năm 2010 </w:t>
      </w:r>
      <w:r w:rsidR="00EA46A3">
        <w:fldChar w:fldCharType="begin"/>
      </w:r>
      <w:r>
        <w:instrText xml:space="preserve"> REF _Ref297571293 \h </w:instrText>
      </w:r>
      <w:r w:rsidR="00EA46A3">
        <w:fldChar w:fldCharType="separate"/>
      </w:r>
      <w:r w:rsidR="00237D75">
        <w:t xml:space="preserve">[ </w:t>
      </w:r>
      <w:r w:rsidR="00237D75">
        <w:rPr>
          <w:noProof/>
        </w:rPr>
        <w:t>7</w:t>
      </w:r>
      <w:r w:rsidR="00EA46A3">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lastRenderedPageBreak/>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5" w:name="_Toc298580220"/>
      <w:r>
        <w:t xml:space="preserve">Hình </w:t>
      </w:r>
      <w:fldSimple w:instr=" STYLEREF 1 \s ">
        <w:r w:rsidR="00237D75">
          <w:rPr>
            <w:noProof/>
          </w:rPr>
          <w:t>2</w:t>
        </w:r>
      </w:fldSimple>
      <w:r w:rsidR="00AA5EB5">
        <w:t>.</w:t>
      </w:r>
      <w:fldSimple w:instr=" SEQ Hình \* ARABIC \s 1 ">
        <w:r w:rsidR="00237D75">
          <w:rPr>
            <w:noProof/>
          </w:rPr>
          <w:t>11</w:t>
        </w:r>
      </w:fldSimple>
      <w:r>
        <w:t xml:space="preserve"> Các chức năng thường dùng của Kinect</w:t>
      </w:r>
      <w:r w:rsidR="00EA46A3">
        <w:fldChar w:fldCharType="begin"/>
      </w:r>
      <w:r w:rsidR="00C45649">
        <w:instrText xml:space="preserve"> REF _Ref297589863 \h </w:instrText>
      </w:r>
      <w:r w:rsidR="00EA46A3">
        <w:fldChar w:fldCharType="separate"/>
      </w:r>
      <w:r w:rsidR="00237D75">
        <w:t xml:space="preserve">[ </w:t>
      </w:r>
      <w:r w:rsidR="00237D75">
        <w:rPr>
          <w:noProof/>
        </w:rPr>
        <w:t>9</w:t>
      </w:r>
      <w:r w:rsidR="00EA46A3">
        <w:fldChar w:fldCharType="end"/>
      </w:r>
      <w:r w:rsidR="00C45649">
        <w:t>]</w:t>
      </w:r>
      <w:bookmarkEnd w:id="175"/>
    </w:p>
    <w:p w:rsidR="00C8599D" w:rsidRDefault="009E6DBD" w:rsidP="00C8599D">
      <w:r>
        <w:t>Kinect có cấu tạo thon, dài, nằm ngang bao gồm 1 webcam có thể ghi nhận được hình ảnh; 1 thiết bị phát tia hồng ngoại, 1 thiết bị thu nhận tín hiện hồng ngoại</w:t>
      </w:r>
      <w:r w:rsidR="00C45649">
        <w:t>,</w:t>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6" w:name="_Toc298582057"/>
      <w:r>
        <w:t>Các loạ</w:t>
      </w:r>
      <w:r w:rsidR="00BA60D8">
        <w:t>i gallery, shop, trình di</w:t>
      </w:r>
      <w:r w:rsidR="00D6274F">
        <w:t>ễ</w:t>
      </w:r>
      <w:r w:rsidR="00BA60D8">
        <w:t>n cảnh, đồ vật.</w:t>
      </w:r>
      <w:bookmarkEnd w:id="176"/>
    </w:p>
    <w:p w:rsidR="009E6DBD" w:rsidRDefault="00F84A61" w:rsidP="00BA60D8">
      <w:pPr>
        <w:pStyle w:val="Heading3"/>
      </w:pPr>
      <w:bookmarkStart w:id="177" w:name="_Toc298582058"/>
      <w:r>
        <w:t>Giới thiệu sản phẩm bằng các hình 2D với nhiều góc nhìn</w:t>
      </w:r>
      <w:bookmarkEnd w:id="177"/>
    </w:p>
    <w:p w:rsidR="003A2CD4" w:rsidRDefault="003A2CD4" w:rsidP="003A2CD4">
      <w:pPr>
        <w:pStyle w:val="BodyText"/>
      </w:pPr>
      <w:r>
        <w:t xml:space="preserve">Các chương trình, kiểu trình diễn thuộc dạng này rất đa dạng và rất phong phú với nhiều phong cách khác nhau. Chỉ cần chụp 1 vài tấm hình của cùng 1 đồ vật với các </w:t>
      </w:r>
      <w:r>
        <w:lastRenderedPageBreak/>
        <w:t>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w:t>
      </w:r>
      <w:r w:rsidR="00D6274F">
        <w:t>ng l</w:t>
      </w:r>
      <w:r>
        <w:t>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8" w:name="_Toc298580221"/>
      <w:r>
        <w:t xml:space="preserve">Hình </w:t>
      </w:r>
      <w:fldSimple w:instr=" STYLEREF 1 \s ">
        <w:r w:rsidR="00237D75">
          <w:rPr>
            <w:noProof/>
          </w:rPr>
          <w:t>2</w:t>
        </w:r>
      </w:fldSimple>
      <w:r w:rsidR="00AA5EB5">
        <w:t>.</w:t>
      </w:r>
      <w:fldSimple w:instr=" SEQ Hình \* ARABIC \s 1 ">
        <w:r w:rsidR="00237D75">
          <w:rPr>
            <w:noProof/>
          </w:rPr>
          <w:t>12</w:t>
        </w:r>
      </w:fldSimple>
      <w:r>
        <w:t xml:space="preserve"> 1 Minh họa trình diễn các ảnh theo nhiề</w:t>
      </w:r>
      <w:r w:rsidR="009F2E35">
        <w:t>u cách.</w:t>
      </w:r>
      <w:bookmarkEnd w:id="178"/>
      <w:r w:rsidR="009F2E35">
        <w:t xml:space="preserve"> </w:t>
      </w:r>
    </w:p>
    <w:p w:rsidR="0037503E" w:rsidRPr="0037503E" w:rsidRDefault="0037503E" w:rsidP="0037503E">
      <w:pPr>
        <w:pStyle w:val="HnhStyle"/>
        <w:rPr>
          <w:szCs w:val="24"/>
        </w:rPr>
      </w:pPr>
      <w:r w:rsidRPr="0037503E">
        <w:rPr>
          <w:szCs w:val="24"/>
        </w:rPr>
        <w:t>(Nguồn:</w:t>
      </w:r>
      <w:r>
        <w:rPr>
          <w:szCs w:val="24"/>
        </w:rPr>
        <w:t xml:space="preserve"> </w:t>
      </w:r>
      <w:r w:rsidRPr="0037503E">
        <w:rPr>
          <w:szCs w:val="28"/>
        </w:rPr>
        <w:t>http://www.tourfactory.com/company/examples.asp</w:t>
      </w:r>
      <w:r w:rsidRPr="0037503E">
        <w:rPr>
          <w:szCs w:val="24"/>
        </w:rPr>
        <w:t>)</w:t>
      </w:r>
    </w:p>
    <w:p w:rsidR="0037503E" w:rsidRPr="0037503E" w:rsidRDefault="0037503E" w:rsidP="0037503E">
      <w:pPr>
        <w:pStyle w:val="HnhStyle"/>
      </w:pPr>
      <w:r w:rsidRPr="0037503E">
        <w:rPr>
          <w:szCs w:val="24"/>
        </w:rPr>
        <w:t xml:space="preserve">(Nguồn: </w:t>
      </w:r>
      <w:r w:rsidRPr="0037503E">
        <w:rPr>
          <w:szCs w:val="28"/>
        </w:rPr>
        <w:t>http://www.realtourvision.com/index.php</w:t>
      </w:r>
      <w:r w:rsidRPr="0037503E">
        <w:rPr>
          <w:szCs w:val="24"/>
        </w:rPr>
        <w:t>)</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9" w:name="_Toc298580222"/>
      <w:r>
        <w:t xml:space="preserve">Hình </w:t>
      </w:r>
      <w:fldSimple w:instr=" STYLEREF 1 \s ">
        <w:r w:rsidR="00237D75">
          <w:rPr>
            <w:noProof/>
          </w:rPr>
          <w:t>2</w:t>
        </w:r>
      </w:fldSimple>
      <w:r w:rsidR="00AA5EB5">
        <w:t>.</w:t>
      </w:r>
      <w:fldSimple w:instr=" SEQ Hình \* ARABIC \s 1 ">
        <w:r w:rsidR="00237D75">
          <w:rPr>
            <w:noProof/>
          </w:rPr>
          <w:t>13</w:t>
        </w:r>
      </w:fldSimple>
      <w:r>
        <w:t xml:space="preserve"> Giá cả cao của dịch vụ là 1 vấn đề không nhỏ.</w:t>
      </w:r>
      <w:bookmarkEnd w:id="179"/>
    </w:p>
    <w:p w:rsidR="0037503E" w:rsidRPr="0037503E" w:rsidRDefault="0037503E" w:rsidP="0037503E">
      <w:pPr>
        <w:pStyle w:val="HnhStyle"/>
      </w:pPr>
      <w:r w:rsidRPr="0037503E">
        <w:rPr>
          <w:szCs w:val="24"/>
        </w:rPr>
        <w:t>(Nguồn:</w:t>
      </w:r>
      <w:r w:rsidRPr="0037503E">
        <w:t>http://www.tourfactory.com/company/examples.asp</w:t>
      </w:r>
      <w:r w:rsidRPr="0037503E">
        <w:rPr>
          <w:szCs w:val="24"/>
        </w:rPr>
        <w:t>)</w:t>
      </w:r>
    </w:p>
    <w:p w:rsidR="00824B64" w:rsidRDefault="00CB7CBF" w:rsidP="00CB7CBF">
      <w:pPr>
        <w:pStyle w:val="cham"/>
      </w:pPr>
      <w:r>
        <w:lastRenderedPageBreak/>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80" w:name="_Toc298582059"/>
      <w:r>
        <w:t xml:space="preserve">Dùng </w:t>
      </w:r>
      <w:r w:rsidR="00B25652">
        <w:t xml:space="preserve">nhiều </w:t>
      </w:r>
      <w:r>
        <w:t>hình ảnh 2D giả lập 3D</w:t>
      </w:r>
      <w:bookmarkEnd w:id="180"/>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81" w:name="_Toc298580223"/>
      <w:r>
        <w:t xml:space="preserve">Hình </w:t>
      </w:r>
      <w:fldSimple w:instr=" STYLEREF 1 \s ">
        <w:r w:rsidR="00237D75">
          <w:rPr>
            <w:noProof/>
          </w:rPr>
          <w:t>2</w:t>
        </w:r>
      </w:fldSimple>
      <w:r w:rsidR="00AA5EB5">
        <w:t>.</w:t>
      </w:r>
      <w:fldSimple w:instr=" SEQ Hình \* ARABIC \s 1 ">
        <w:r w:rsidR="00237D75">
          <w:rPr>
            <w:noProof/>
          </w:rPr>
          <w:t>14</w:t>
        </w:r>
      </w:fldSimple>
      <w:r>
        <w:t xml:space="preserve"> Panorama thường kết hợp với 1 dịch vụ bản đồ trực tuyến</w:t>
      </w:r>
      <w:bookmarkEnd w:id="181"/>
    </w:p>
    <w:p w:rsidR="00582704" w:rsidRPr="00582704" w:rsidRDefault="00582704" w:rsidP="00582704">
      <w:pPr>
        <w:pStyle w:val="HnhStyle"/>
      </w:pPr>
      <w:r>
        <w:rPr>
          <w:szCs w:val="24"/>
        </w:rPr>
        <w:t>(Nguồn:</w:t>
      </w:r>
      <w:r>
        <w:t>http://www.chem.ox.ac.uk/oxfordtour/</w:t>
      </w:r>
      <w:r>
        <w:rPr>
          <w:szCs w:val="24"/>
        </w:rPr>
        <w:t>)</w:t>
      </w:r>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lastRenderedPageBreak/>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82" w:name="_Toc298580224"/>
      <w:r>
        <w:t xml:space="preserve">Hình </w:t>
      </w:r>
      <w:fldSimple w:instr=" STYLEREF 1 \s ">
        <w:r w:rsidR="00237D75">
          <w:rPr>
            <w:noProof/>
          </w:rPr>
          <w:t>2</w:t>
        </w:r>
      </w:fldSimple>
      <w:r w:rsidR="00AA5EB5">
        <w:t>.</w:t>
      </w:r>
      <w:fldSimple w:instr=" SEQ Hình \* ARABIC \s 1 ">
        <w:r w:rsidR="00237D75">
          <w:rPr>
            <w:noProof/>
          </w:rPr>
          <w:t>15</w:t>
        </w:r>
      </w:fldSimple>
      <w:r>
        <w:t xml:space="preserve"> Google và Microsoft cạnh tranh nhau về mảng dùng panorama</w:t>
      </w:r>
      <w:bookmarkEnd w:id="182"/>
    </w:p>
    <w:p w:rsidR="00C45649" w:rsidRPr="00237D75" w:rsidRDefault="00C45649" w:rsidP="00237D75">
      <w:pPr>
        <w:pStyle w:val="HnhStyle"/>
      </w:pPr>
      <w:r w:rsidRPr="00237D75">
        <w:t xml:space="preserve">(Nguồn: </w:t>
      </w:r>
      <w:hyperlink r:id="rId34" w:history="1">
        <w:r w:rsidR="00237D75" w:rsidRPr="00237D75">
          <w:rPr>
            <w:rStyle w:val="Hyperlink"/>
            <w:color w:val="auto"/>
            <w:u w:val="none"/>
          </w:rPr>
          <w:t>http://maps.google.com/help/maps/streetview/</w:t>
        </w:r>
      </w:hyperlink>
      <w:r w:rsidR="00237D75" w:rsidRPr="00237D75">
        <w:t>)</w:t>
      </w:r>
    </w:p>
    <w:p w:rsidR="00237D75" w:rsidRPr="00237D75" w:rsidRDefault="00237D75" w:rsidP="00237D75">
      <w:pPr>
        <w:pStyle w:val="HnhStyle"/>
      </w:pPr>
      <w:r w:rsidRPr="00237D75">
        <w:t>(Nguồn: http://www.microsoft.com/maps/streetside.aspx)</w:t>
      </w:r>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1910961" cy="1570700"/>
            <wp:effectExtent l="19050" t="0" r="0"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srcRect/>
                    <a:stretch>
                      <a:fillRect/>
                    </a:stretch>
                  </pic:blipFill>
                  <pic:spPr bwMode="auto">
                    <a:xfrm>
                      <a:off x="0" y="0"/>
                      <a:ext cx="1913814" cy="1573045"/>
                    </a:xfrm>
                    <a:prstGeom prst="rect">
                      <a:avLst/>
                    </a:prstGeom>
                    <a:noFill/>
                    <a:ln w="9525">
                      <a:noFill/>
                      <a:miter lim="800000"/>
                      <a:headEnd/>
                      <a:tailEnd/>
                    </a:ln>
                  </pic:spPr>
                </pic:pic>
              </a:graphicData>
            </a:graphic>
          </wp:inline>
        </w:drawing>
      </w:r>
    </w:p>
    <w:p w:rsidR="003E59AF" w:rsidRDefault="009F2E35" w:rsidP="009F2E35">
      <w:pPr>
        <w:pStyle w:val="HnhStyle"/>
      </w:pPr>
      <w:bookmarkStart w:id="183" w:name="_Toc298580225"/>
      <w:r>
        <w:t xml:space="preserve">Hình </w:t>
      </w:r>
      <w:fldSimple w:instr=" STYLEREF 1 \s ">
        <w:r w:rsidR="00237D75">
          <w:rPr>
            <w:noProof/>
          </w:rPr>
          <w:t>2</w:t>
        </w:r>
      </w:fldSimple>
      <w:r w:rsidR="00AA5EB5">
        <w:t>.</w:t>
      </w:r>
      <w:fldSimple w:instr=" SEQ Hình \* ARABIC \s 1 ">
        <w:r w:rsidR="00237D75">
          <w:rPr>
            <w:noProof/>
          </w:rPr>
          <w:t>16</w:t>
        </w:r>
      </w:fldSimple>
      <w:r>
        <w:t xml:space="preserve"> Chọn 1 và xem ảnh 2D 1 đối tượng</w:t>
      </w:r>
      <w:bookmarkEnd w:id="183"/>
    </w:p>
    <w:p w:rsidR="00582704" w:rsidRPr="00582704" w:rsidRDefault="00582704" w:rsidP="00582704">
      <w:pPr>
        <w:pStyle w:val="HnhStyle"/>
      </w:pPr>
      <w:r w:rsidRPr="00582704">
        <w:rPr>
          <w:szCs w:val="24"/>
        </w:rPr>
        <w:t>(Nguồn:</w:t>
      </w:r>
      <w:r w:rsidRPr="00582704">
        <w:t>http://www.louvre.fr/llv/musee/visite_virtuelle.jsp?bmLocale=en</w:t>
      </w:r>
      <w:r w:rsidRPr="00582704">
        <w:rPr>
          <w:szCs w:val="24"/>
        </w:rPr>
        <w:t>)</w:t>
      </w:r>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4" w:name="_Toc298580226"/>
      <w:r>
        <w:t xml:space="preserve">Hình </w:t>
      </w:r>
      <w:fldSimple w:instr=" STYLEREF 1 \s ">
        <w:r w:rsidR="00237D75">
          <w:rPr>
            <w:noProof/>
          </w:rPr>
          <w:t>2</w:t>
        </w:r>
      </w:fldSimple>
      <w:r w:rsidR="00AA5EB5">
        <w:t>.</w:t>
      </w:r>
      <w:fldSimple w:instr=" SEQ Hình \* ARABIC \s 1 ">
        <w:r w:rsidR="00237D75">
          <w:rPr>
            <w:noProof/>
          </w:rPr>
          <w:t>17</w:t>
        </w:r>
      </w:fldSimple>
      <w:r>
        <w:t xml:space="preserve"> Thao tác với bản đồ và cửa</w:t>
      </w:r>
      <w:bookmarkEnd w:id="184"/>
    </w:p>
    <w:p w:rsidR="00582704" w:rsidRPr="00582704" w:rsidRDefault="00582704" w:rsidP="00582704">
      <w:pPr>
        <w:pStyle w:val="HnhStyle"/>
      </w:pPr>
      <w:r w:rsidRPr="00582704">
        <w:rPr>
          <w:szCs w:val="24"/>
        </w:rPr>
        <w:t>(Nguồn:</w:t>
      </w:r>
      <w:r w:rsidRPr="00582704">
        <w:t>http://www.louvre.fr/llv/musee/visite_virtuelle.jsp?bmLocale=en</w:t>
      </w:r>
      <w:r w:rsidRPr="00582704">
        <w:rPr>
          <w:szCs w:val="24"/>
        </w:rPr>
        <w:t>)</w:t>
      </w:r>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5" w:name="_Toc298580227"/>
      <w:r>
        <w:t xml:space="preserve">Hình </w:t>
      </w:r>
      <w:fldSimple w:instr=" STYLEREF 1 \s ">
        <w:r w:rsidR="00237D75">
          <w:rPr>
            <w:noProof/>
          </w:rPr>
          <w:t>2</w:t>
        </w:r>
      </w:fldSimple>
      <w:r w:rsidR="00AA5EB5">
        <w:t>.</w:t>
      </w:r>
      <w:fldSimple w:instr=" SEQ Hình \* ARABIC \s 1 ">
        <w:r w:rsidR="00237D75">
          <w:rPr>
            <w:noProof/>
          </w:rPr>
          <w:t>18</w:t>
        </w:r>
      </w:fldSimple>
      <w:r>
        <w:t xml:space="preserve"> Ảnh bị bóp méo khi dùng panorama (chú ý người ngồi).</w:t>
      </w:r>
      <w:bookmarkEnd w:id="185"/>
    </w:p>
    <w:p w:rsidR="00AC30C0" w:rsidRDefault="009B4B58" w:rsidP="00095396">
      <w:pPr>
        <w:pStyle w:val="Heading3"/>
      </w:pPr>
      <w:bookmarkStart w:id="186" w:name="_Toc298582060"/>
      <w:r>
        <w:t>Tr</w:t>
      </w:r>
      <w:r w:rsidR="00B25652">
        <w:t>i</w:t>
      </w:r>
      <w:r>
        <w:t>ễn lãm c</w:t>
      </w:r>
      <w:r w:rsidR="00AC30C0">
        <w:t>ác đối tượng 2D trong không gian 3D.</w:t>
      </w:r>
      <w:bookmarkEnd w:id="186"/>
    </w:p>
    <w:p w:rsidR="001E0CDA" w:rsidRDefault="001E0CDA" w:rsidP="009E6DBD">
      <w:pPr>
        <w:pStyle w:val="BodyText"/>
      </w:pPr>
      <w:r>
        <w:t>Các chương trình thuộ</w:t>
      </w:r>
      <w:r w:rsidR="00D6274F">
        <w:t>c dạ</w:t>
      </w:r>
      <w:r>
        <w:t>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7" w:name="_Toc298580228"/>
      <w:r>
        <w:t xml:space="preserve">Hình </w:t>
      </w:r>
      <w:fldSimple w:instr=" STYLEREF 1 \s ">
        <w:r w:rsidR="00237D75">
          <w:rPr>
            <w:noProof/>
          </w:rPr>
          <w:t>2</w:t>
        </w:r>
      </w:fldSimple>
      <w:r w:rsidR="00AA5EB5">
        <w:t>.</w:t>
      </w:r>
      <w:fldSimple w:instr=" SEQ Hình \* ARABIC \s 1 ">
        <w:r w:rsidR="00237D75">
          <w:rPr>
            <w:noProof/>
          </w:rPr>
          <w:t>19</w:t>
        </w:r>
      </w:fldSimple>
      <w:r>
        <w:t xml:space="preserve"> Phòng triển lãm tranh ảo trước và sau khi ghép ảnh vào</w:t>
      </w:r>
      <w:bookmarkEnd w:id="187"/>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8" w:name="_Toc298582061"/>
      <w:r>
        <w:t>Dựng không gian/ đối tượ</w:t>
      </w:r>
      <w:r w:rsidR="00306EFD">
        <w:t>ng 3D thủ công</w:t>
      </w:r>
      <w:r>
        <w:t>.</w:t>
      </w:r>
      <w:bookmarkEnd w:id="188"/>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w:t>
      </w:r>
      <w:r w:rsidR="00D6274F">
        <w:t>â</w:t>
      </w:r>
      <w:r w:rsidR="00255698">
        <w:t xml:space="preserve">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w:t>
      </w:r>
      <w:r w:rsidR="00255698">
        <w:lastRenderedPageBreak/>
        <w:t>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2904601" cy="1579804"/>
            <wp:effectExtent l="19050" t="0" r="0"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srcRect/>
                    <a:stretch>
                      <a:fillRect/>
                    </a:stretch>
                  </pic:blipFill>
                  <pic:spPr bwMode="auto">
                    <a:xfrm>
                      <a:off x="0" y="0"/>
                      <a:ext cx="2905084" cy="1580067"/>
                    </a:xfrm>
                    <a:prstGeom prst="rect">
                      <a:avLst/>
                    </a:prstGeom>
                    <a:noFill/>
                    <a:ln w="9525">
                      <a:noFill/>
                      <a:miter lim="800000"/>
                      <a:headEnd/>
                      <a:tailEnd/>
                    </a:ln>
                  </pic:spPr>
                </pic:pic>
              </a:graphicData>
            </a:graphic>
          </wp:inline>
        </w:drawing>
      </w:r>
    </w:p>
    <w:p w:rsidR="00AD72C9" w:rsidRDefault="00AC6CAE" w:rsidP="00AC6CAE">
      <w:pPr>
        <w:pStyle w:val="HnhStyle"/>
      </w:pPr>
      <w:bookmarkStart w:id="189" w:name="_Toc298580229"/>
      <w:r>
        <w:t xml:space="preserve">Hình </w:t>
      </w:r>
      <w:fldSimple w:instr=" STYLEREF 1 \s ">
        <w:r w:rsidR="00237D75">
          <w:rPr>
            <w:noProof/>
          </w:rPr>
          <w:t>2</w:t>
        </w:r>
      </w:fldSimple>
      <w:r w:rsidR="00AA5EB5">
        <w:t>.</w:t>
      </w:r>
      <w:fldSimple w:instr=" SEQ Hình \* ARABIC \s 1 ">
        <w:r w:rsidR="00237D75">
          <w:rPr>
            <w:noProof/>
          </w:rPr>
          <w:t>20</w:t>
        </w:r>
      </w:fldSimple>
      <w:r>
        <w:t xml:space="preserve"> Mô hình 3D dựng bằng máy tính.</w:t>
      </w:r>
      <w:bookmarkEnd w:id="189"/>
    </w:p>
    <w:p w:rsidR="00582704" w:rsidRDefault="00582704" w:rsidP="00582704">
      <w:pPr>
        <w:pStyle w:val="HnhStyle"/>
      </w:pPr>
      <w:r>
        <w:rPr>
          <w:szCs w:val="24"/>
        </w:rPr>
        <w:t>(Nguồn:</w:t>
      </w:r>
      <w:r>
        <w:t>http://www.zeddd.com/</w:t>
      </w:r>
      <w:r>
        <w:rPr>
          <w:szCs w:val="24"/>
        </w:rPr>
        <w:t>)</w:t>
      </w:r>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90" w:name="_Toc298582062"/>
      <w:r>
        <w:t>Nhận xét chung</w:t>
      </w:r>
      <w:bookmarkEnd w:id="190"/>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n 3D thì đều tính phí hoặc thể hiện không giống thật. C</w:t>
      </w:r>
      <w:r>
        <w:t xml:space="preserve">hưa có phần mềm nào hoàn toàn chạy trên môi trường </w:t>
      </w:r>
      <w:r w:rsidR="00B57F9A">
        <w:t>3D với cảnh thật.</w:t>
      </w:r>
      <w:r w:rsidR="003838CA">
        <w:t xml:space="preserve"> </w:t>
      </w:r>
      <w:r w:rsidR="00311297">
        <w:t>Chưa có phần mềm, trang web nào quảng cáo sản phẩm bằng mô hình 3D.</w:t>
      </w:r>
    </w:p>
    <w:p w:rsidR="009E6DBD" w:rsidRDefault="003838CA" w:rsidP="009E6DBD">
      <w:pPr>
        <w:pStyle w:val="Heading2"/>
      </w:pPr>
      <w:bookmarkStart w:id="191" w:name="_Toc298582063"/>
      <w:r>
        <w:lastRenderedPageBreak/>
        <w:t>Kết luận</w:t>
      </w:r>
      <w:bookmarkEnd w:id="191"/>
    </w:p>
    <w:p w:rsidR="003838CA" w:rsidRPr="003838CA" w:rsidRDefault="00EA46A3" w:rsidP="003838CA">
      <w:pPr>
        <w:pStyle w:val="BodyText"/>
      </w:pPr>
      <w:r>
        <w:fldChar w:fldCharType="begin"/>
      </w:r>
      <w:r w:rsidR="00237D75">
        <w:instrText xml:space="preserve"> REF _Ref298578477 \w \h </w:instrText>
      </w:r>
      <w:r>
        <w:fldChar w:fldCharType="separate"/>
      </w:r>
      <w:r w:rsidR="00237D75">
        <w:t>Chương 2</w:t>
      </w:r>
      <w:r>
        <w:fldChar w:fldCharType="end"/>
      </w:r>
      <w:r w:rsidR="00237D75">
        <w:t xml:space="preserve"> </w:t>
      </w:r>
      <w:r w:rsidR="003838CA">
        <w:t xml:space="preserve">chúng em đã trình bày </w:t>
      </w:r>
      <w:r w:rsidR="00CD2917">
        <w:t xml:space="preserve">trình bày hiện trạng các phần mềm trình diễn được phát triển trên nền web, do hạn chế về công nghệ nên chỉ trình diện trên nền 2D là chính, từ đó cho thấy nhu cầu cần 1 hệ thống trình diễn hoàn toàn trong không gian là rất có tiềm năng; đồng thời giới thiệu </w:t>
      </w:r>
      <w:r w:rsidR="003838CA">
        <w:t>những kĩ thuật cơ bản để scan</w:t>
      </w:r>
      <w:r w:rsidR="00CD2917">
        <w:t xml:space="preserve"> 3d đối tượng, là nền tảng cho việc giới thiệu cách </w:t>
      </w:r>
      <w:r w:rsidR="00E73D86">
        <w:t>lấy thông tin đối tượng thực tế</w:t>
      </w:r>
      <w:r w:rsidR="00CD2917">
        <w:t xml:space="preserve"> bằng kinect</w:t>
      </w:r>
      <w:r w:rsidR="00B467E3">
        <w:t xml:space="preserve"> trong </w:t>
      </w:r>
      <w:r>
        <w:fldChar w:fldCharType="begin"/>
      </w:r>
      <w:r w:rsidR="00237D75">
        <w:instrText xml:space="preserve"> REF _Ref298498761 \w \h </w:instrText>
      </w:r>
      <w:r>
        <w:fldChar w:fldCharType="separate"/>
      </w:r>
      <w:r w:rsidR="00237D75">
        <w:t>Chương 3</w:t>
      </w:r>
      <w:r>
        <w:fldChar w:fldCharType="end"/>
      </w:r>
      <w:r w:rsidR="00237D75">
        <w:t>.</w:t>
      </w: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92" w:name="_Ref298498761"/>
      <w:bookmarkStart w:id="193" w:name="_Toc298582064"/>
      <w:r w:rsidR="00A764EA">
        <w:rPr>
          <w:lang w:eastAsia="ja-JP"/>
        </w:rPr>
        <w:t>Rút trích thông tin từ kinect</w:t>
      </w:r>
      <w:bookmarkEnd w:id="192"/>
      <w:bookmarkEnd w:id="193"/>
    </w:p>
    <w:p w:rsidR="00BF4B52" w:rsidRPr="007A1364" w:rsidRDefault="00BF4B52" w:rsidP="00BF4B52">
      <w:pPr>
        <w:rPr>
          <w:b/>
          <w:bCs/>
        </w:rPr>
      </w:pPr>
      <w:bookmarkStart w:id="194" w:name="_Toc517863371"/>
      <w:bookmarkStart w:id="195" w:name="_Toc519935119"/>
      <w:bookmarkStart w:id="196" w:name="_Toc82773991"/>
      <w:bookmarkStart w:id="197" w:name="_Toc88987483"/>
      <w:bookmarkStart w:id="198" w:name="_Toc163293992"/>
      <w:r w:rsidRPr="007A1364">
        <w:rPr>
          <w:b/>
          <w:bCs/>
        </w:rPr>
        <w:t>Tóm tắt chương:</w:t>
      </w:r>
    </w:p>
    <w:p w:rsidR="004F7D90" w:rsidRDefault="004F7D90" w:rsidP="00262BBD">
      <w:pPr>
        <w:pStyle w:val="ChapterSummary"/>
      </w:pPr>
      <w:r>
        <w:t>N</w:t>
      </w:r>
      <w:r w:rsidRPr="004F7D90">
        <w:t>ộ</w:t>
      </w:r>
      <w:r>
        <w:t xml:space="preserve">i dung </w:t>
      </w:r>
      <w:r w:rsidR="00EA46A3">
        <w:fldChar w:fldCharType="begin"/>
      </w:r>
      <w:r w:rsidR="00237D75">
        <w:instrText xml:space="preserve"> REF _Ref298578477 \w \h </w:instrText>
      </w:r>
      <w:r w:rsidR="00EA46A3">
        <w:fldChar w:fldCharType="separate"/>
      </w:r>
      <w:r w:rsidR="00237D75">
        <w:t>Chương 2</w:t>
      </w:r>
      <w:r w:rsidR="00EA46A3">
        <w:fldChar w:fldCharType="end"/>
      </w:r>
      <w:r w:rsidR="00237D75">
        <w:t xml:space="preserve"> </w:t>
      </w:r>
      <w:r>
        <w:t>tr</w:t>
      </w:r>
      <w:r w:rsidRPr="004F7D90">
        <w:t>ình</w:t>
      </w:r>
      <w:r>
        <w:t xml:space="preserve"> b</w:t>
      </w:r>
      <w:r w:rsidRPr="004F7D90">
        <w:t>à</w:t>
      </w:r>
      <w:r>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w:t>
      </w:r>
      <w:r w:rsidR="00B467E3">
        <w:t>kinect</w:t>
      </w:r>
      <w:r w:rsidR="00EB7D6B">
        <w:t>,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t xml:space="preserve"> t</w:t>
      </w:r>
      <w:r w:rsidRPr="004F7D90">
        <w:t>ình</w:t>
      </w:r>
      <w:r>
        <w:t xml:space="preserve"> tr</w:t>
      </w:r>
      <w:r w:rsidRPr="004F7D90">
        <w:t>ạ</w:t>
      </w:r>
      <w:r>
        <w:t>ng b</w:t>
      </w:r>
      <w:r w:rsidRPr="004F7D90">
        <w:t>ị</w:t>
      </w:r>
      <w:r>
        <w:t xml:space="preserve"> nhi</w:t>
      </w:r>
      <w:r w:rsidRPr="004F7D90">
        <w:t>ễ</w:t>
      </w:r>
      <w:r>
        <w:t>u c</w:t>
      </w:r>
      <w:r w:rsidRPr="004F7D90">
        <w:t>ủa</w:t>
      </w:r>
      <w:r>
        <w:t xml:space="preserve"> </w:t>
      </w:r>
      <w:r w:rsidRPr="004F7D90">
        <w:t>ảnh</w:t>
      </w:r>
      <w:r>
        <w:t xml:space="preserve"> đ</w:t>
      </w:r>
      <w:r w:rsidRPr="004F7D90">
        <w:t>ầ</w:t>
      </w:r>
      <w:r>
        <w:t>u v</w:t>
      </w:r>
      <w:r w:rsidRPr="004F7D90">
        <w:t>à</w:t>
      </w:r>
      <w:r>
        <w:t>o.</w:t>
      </w:r>
      <w:r w:rsidRPr="004F7D90">
        <w:t xml:space="preserve"> </w:t>
      </w:r>
      <w:r w:rsidR="00EB7D6B" w:rsidRPr="00EB7D6B">
        <w:t>Đ</w:t>
      </w:r>
      <w:r w:rsidRPr="004F7D90">
        <w:t>ể</w:t>
      </w:r>
      <w:r>
        <w:t xml:space="preserve"> gi</w:t>
      </w:r>
      <w:r w:rsidRPr="004F7D90">
        <w:t>ả</w:t>
      </w:r>
      <w:r>
        <w:t>i quy</w:t>
      </w:r>
      <w:r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t xml:space="preserve">, </w:t>
      </w:r>
      <w:r w:rsidR="006E277B">
        <w:t>chúng em</w:t>
      </w:r>
      <w:r>
        <w:t xml:space="preserve">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t>x</w:t>
      </w:r>
      <w:r w:rsidRPr="004F7D90">
        <w:t>ử</w:t>
      </w:r>
      <w:r>
        <w:t xml:space="preserve"> l</w:t>
      </w:r>
      <w:r w:rsidRPr="004F7D90">
        <w:t>ý</w:t>
      </w:r>
      <w:r>
        <w:t xml:space="preserve"> </w:t>
      </w:r>
      <w:r w:rsidRPr="004F7D90">
        <w:t>ảnh</w:t>
      </w:r>
      <w:r>
        <w:t xml:space="preserve"> b</w:t>
      </w:r>
      <w:r w:rsidRPr="004F7D90">
        <w:t>ằ</w:t>
      </w:r>
      <w:r>
        <w:t>ng b</w:t>
      </w:r>
      <w:r w:rsidRPr="004F7D90">
        <w:t>ộ</w:t>
      </w:r>
      <w:r>
        <w:t xml:space="preserve"> l</w:t>
      </w:r>
      <w:r w:rsidRPr="004F7D90">
        <w:t>ọ</w:t>
      </w:r>
      <w:r>
        <w:t>c Bayer, v</w:t>
      </w:r>
      <w:r w:rsidRPr="004F7D90">
        <w:t>ớ</w:t>
      </w:r>
      <w:r>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t xml:space="preserve"> EdgeAware</w:t>
      </w:r>
      <w:r w:rsidR="002E0D12">
        <w:t>.</w:t>
      </w:r>
    </w:p>
    <w:p w:rsidR="001E4C69" w:rsidRDefault="001E4C69" w:rsidP="001E4C69">
      <w:pPr>
        <w:pStyle w:val="Heading2"/>
      </w:pPr>
      <w:bookmarkStart w:id="199" w:name="_Toc298582065"/>
      <w:r>
        <w:t>Thông tin được từ kinect</w:t>
      </w:r>
      <w:bookmarkEnd w:id="199"/>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42"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200" w:name="_Toc298580230"/>
      <w:r>
        <w:t xml:space="preserve">Hình </w:t>
      </w:r>
      <w:fldSimple w:instr=" STYLEREF 1 \s ">
        <w:r w:rsidR="00237D75">
          <w:rPr>
            <w:noProof/>
          </w:rPr>
          <w:t>3</w:t>
        </w:r>
      </w:fldSimple>
      <w:r w:rsidR="00AA5EB5">
        <w:t>.</w:t>
      </w:r>
      <w:fldSimple w:instr=" SEQ Hình \* ARABIC \s 1 ">
        <w:r w:rsidR="00237D75">
          <w:rPr>
            <w:noProof/>
          </w:rPr>
          <w:t>1</w:t>
        </w:r>
      </w:fldSimple>
      <w:r w:rsidR="00C8599D">
        <w:t xml:space="preserve"> C</w:t>
      </w:r>
      <w:r>
        <w:t>ách thức xác định độ sâu từng điểm ảnh</w:t>
      </w:r>
      <w:r w:rsidR="00C8599D">
        <w:t xml:space="preserve"> và kết quả đạt được</w:t>
      </w:r>
      <w:r w:rsidR="00EA46A3">
        <w:fldChar w:fldCharType="begin"/>
      </w:r>
      <w:r w:rsidR="005C312A">
        <w:instrText xml:space="preserve"> REF _Ref297639187 \h </w:instrText>
      </w:r>
      <w:r w:rsidR="00EA46A3">
        <w:fldChar w:fldCharType="separate"/>
      </w:r>
      <w:r w:rsidR="00237D75">
        <w:t xml:space="preserve">[ </w:t>
      </w:r>
      <w:r w:rsidR="00237D75">
        <w:rPr>
          <w:noProof/>
        </w:rPr>
        <w:t>10</w:t>
      </w:r>
      <w:r w:rsidR="00EA46A3">
        <w:fldChar w:fldCharType="end"/>
      </w:r>
      <w:r w:rsidR="005C312A">
        <w:t>]</w:t>
      </w:r>
      <w:bookmarkEnd w:id="200"/>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thiết bị ghi nhận âm thanh, tập trung vào các vấn đề li</w:t>
      </w:r>
      <w:r w:rsidR="00E77129">
        <w:t>ê</w:t>
      </w:r>
      <w:r w:rsidR="004801D1">
        <w:t xml:space="preserve">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EA46A3">
        <w:fldChar w:fldCharType="begin"/>
      </w:r>
      <w:r w:rsidR="005C312A">
        <w:instrText xml:space="preserve"> REF _Ref297639187 \h </w:instrText>
      </w:r>
      <w:r w:rsidR="00EA46A3">
        <w:fldChar w:fldCharType="separate"/>
      </w:r>
      <w:r w:rsidR="00237D75">
        <w:t xml:space="preserve">[ </w:t>
      </w:r>
      <w:r w:rsidR="00237D75">
        <w:rPr>
          <w:noProof/>
        </w:rPr>
        <w:t>10</w:t>
      </w:r>
      <w:r w:rsidR="00EA46A3">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EA46A3">
        <w:fldChar w:fldCharType="begin"/>
      </w:r>
      <w:r w:rsidR="00C8599D">
        <w:instrText xml:space="preserve"> REF _Ref297638832 \h </w:instrText>
      </w:r>
      <w:r w:rsidR="00EA46A3">
        <w:fldChar w:fldCharType="separate"/>
      </w:r>
      <w:r w:rsidR="00237D75">
        <w:t xml:space="preserve">Hình </w:t>
      </w:r>
      <w:r w:rsidR="00237D75">
        <w:rPr>
          <w:noProof/>
        </w:rPr>
        <w:t>3</w:t>
      </w:r>
      <w:r w:rsidR="00237D75">
        <w:t>.</w:t>
      </w:r>
      <w:r w:rsidR="00237D75">
        <w:rPr>
          <w:noProof/>
        </w:rPr>
        <w:t>2</w:t>
      </w:r>
      <w:r w:rsidR="00EA46A3">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3"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201" w:name="_Ref297638832"/>
      <w:bookmarkStart w:id="202" w:name="_Toc298580231"/>
      <w:r>
        <w:t xml:space="preserve">Hình </w:t>
      </w:r>
      <w:fldSimple w:instr=" STYLEREF 1 \s ">
        <w:r w:rsidR="00237D75">
          <w:rPr>
            <w:noProof/>
          </w:rPr>
          <w:t>3</w:t>
        </w:r>
      </w:fldSimple>
      <w:r w:rsidR="00AA5EB5">
        <w:t>.</w:t>
      </w:r>
      <w:fldSimple w:instr=" SEQ Hình \* ARABIC \s 1 ">
        <w:r w:rsidR="00237D75">
          <w:rPr>
            <w:noProof/>
          </w:rPr>
          <w:t>2</w:t>
        </w:r>
      </w:fldSimple>
      <w:bookmarkEnd w:id="201"/>
      <w:r>
        <w:t xml:space="preserve"> Bộ xử lý trung tâm của kinect</w:t>
      </w:r>
      <w:r w:rsidR="00EA46A3">
        <w:fldChar w:fldCharType="begin"/>
      </w:r>
      <w:r w:rsidR="005C312A">
        <w:instrText xml:space="preserve"> REF _Ref297639187 \h </w:instrText>
      </w:r>
      <w:r w:rsidR="00EA46A3">
        <w:fldChar w:fldCharType="separate"/>
      </w:r>
      <w:r w:rsidR="00237D75">
        <w:t xml:space="preserve">[ </w:t>
      </w:r>
      <w:r w:rsidR="00237D75">
        <w:rPr>
          <w:noProof/>
        </w:rPr>
        <w:t>10</w:t>
      </w:r>
      <w:r w:rsidR="00EA46A3">
        <w:fldChar w:fldCharType="end"/>
      </w:r>
      <w:r w:rsidR="005C312A">
        <w:t>]</w:t>
      </w:r>
      <w:bookmarkEnd w:id="202"/>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203" w:name="_Ref297571702"/>
      <w:bookmarkStart w:id="204" w:name="_Ref297571695"/>
      <w:bookmarkStart w:id="205" w:name="_Toc298580232"/>
      <w:r>
        <w:t xml:space="preserve">Hình </w:t>
      </w:r>
      <w:fldSimple w:instr=" STYLEREF 1 \s ">
        <w:r w:rsidR="00237D75">
          <w:rPr>
            <w:noProof/>
          </w:rPr>
          <w:t>3</w:t>
        </w:r>
      </w:fldSimple>
      <w:r w:rsidR="00AA5EB5">
        <w:t>.</w:t>
      </w:r>
      <w:fldSimple w:instr=" SEQ Hình \* ARABIC \s 1 ">
        <w:r w:rsidR="00237D75">
          <w:rPr>
            <w:noProof/>
          </w:rPr>
          <w:t>3</w:t>
        </w:r>
      </w:fldSimple>
      <w:bookmarkEnd w:id="203"/>
      <w:r>
        <w:t xml:space="preserve"> Hình minh họa cấu tạo bên trong Kinect</w:t>
      </w:r>
      <w:bookmarkEnd w:id="204"/>
      <w:bookmarkEnd w:id="205"/>
    </w:p>
    <w:p w:rsidR="00237D75" w:rsidRPr="00237D75" w:rsidRDefault="00237D75" w:rsidP="00237D75">
      <w:pPr>
        <w:pStyle w:val="HnhStyle"/>
      </w:pPr>
      <w:r w:rsidRPr="00237D75">
        <w:rPr>
          <w:szCs w:val="24"/>
        </w:rPr>
        <w:t xml:space="preserve">(Nguồn: </w:t>
      </w:r>
      <w:hyperlink r:id="rId45" w:history="1">
        <w:r w:rsidRPr="00237D75">
          <w:rPr>
            <w:rStyle w:val="Hyperlink"/>
            <w:color w:val="auto"/>
            <w:u w:val="none"/>
          </w:rPr>
          <w:t>http://www.ros.org/wiki/kinect_calibration/technical</w:t>
        </w:r>
      </w:hyperlink>
      <w:r w:rsidRPr="00237D75">
        <w:t>)</w:t>
      </w:r>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w:t>
      </w:r>
      <w:r w:rsidR="00E77129">
        <w:t>ỗ</w:t>
      </w:r>
      <w:r>
        <w:t>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EA46A3">
        <w:rPr>
          <w:vertAlign w:val="superscript"/>
        </w:rPr>
        <w:fldChar w:fldCharType="begin"/>
      </w:r>
      <w:r w:rsidR="005C312A">
        <w:rPr>
          <w:vertAlign w:val="superscript"/>
        </w:rPr>
        <w:instrText xml:space="preserve"> REF _Ref297639187 \h </w:instrText>
      </w:r>
      <w:r w:rsidR="00EA46A3">
        <w:rPr>
          <w:vertAlign w:val="superscript"/>
        </w:rPr>
      </w:r>
      <w:r w:rsidR="00EA46A3">
        <w:rPr>
          <w:vertAlign w:val="superscript"/>
        </w:rPr>
        <w:fldChar w:fldCharType="separate"/>
      </w:r>
      <w:r w:rsidR="00237D75">
        <w:t xml:space="preserve">[ </w:t>
      </w:r>
      <w:r w:rsidR="00237D75">
        <w:rPr>
          <w:noProof/>
        </w:rPr>
        <w:t>10</w:t>
      </w:r>
      <w:r w:rsidR="00EA46A3">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w:t>
      </w:r>
      <w:r w:rsidR="00E77129">
        <w:t>ổ</w:t>
      </w:r>
      <w:r>
        <w:t>ng USB nên hiện nay có thể kết nối với nhiều thiết bị, trong đó có máy vi tính</w:t>
      </w:r>
      <w:r w:rsidR="00C50343">
        <w:t>.</w:t>
      </w:r>
    </w:p>
    <w:p w:rsidR="00C354C0" w:rsidRDefault="00B30F49" w:rsidP="005771F3">
      <w:pPr>
        <w:pStyle w:val="Heading2"/>
      </w:pPr>
      <w:bookmarkStart w:id="206" w:name="_Toc298582066"/>
      <w:r>
        <w:t>Cấu hình</w:t>
      </w:r>
      <w:r w:rsidR="006152D3">
        <w:t xml:space="preserve"> Kinect trên Windows</w:t>
      </w:r>
      <w:bookmarkEnd w:id="206"/>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w:t>
      </w:r>
      <w:r w:rsidR="00B30F49">
        <w:lastRenderedPageBreak/>
        <w:t xml:space="preserve">em sử dụng driver Alvin 2 Kinect Sensor và thư viện nguồn mở OpenNI. Các bước cài đặt </w:t>
      </w:r>
      <w:r w:rsidR="005952A8">
        <w:t xml:space="preserve">cơ bản </w:t>
      </w:r>
      <w:r w:rsidR="00B30F49">
        <w:t xml:space="preserve">như </w:t>
      </w:r>
      <w:r w:rsidR="00EA46A3">
        <w:fldChar w:fldCharType="begin"/>
      </w:r>
      <w:r w:rsidR="00EB6E77">
        <w:instrText xml:space="preserve"> REF _Ref297584165 \h </w:instrText>
      </w:r>
      <w:r w:rsidR="00EA46A3">
        <w:fldChar w:fldCharType="separate"/>
      </w:r>
      <w:r w:rsidR="00237D75">
        <w:t xml:space="preserve">Hình </w:t>
      </w:r>
      <w:r w:rsidR="00237D75">
        <w:rPr>
          <w:noProof/>
        </w:rPr>
        <w:t>3</w:t>
      </w:r>
      <w:r w:rsidR="00237D75">
        <w:t>.</w:t>
      </w:r>
      <w:r w:rsidR="00237D75">
        <w:rPr>
          <w:noProof/>
        </w:rPr>
        <w:t>4</w:t>
      </w:r>
      <w:r w:rsidR="00EA46A3">
        <w:fldChar w:fldCharType="end"/>
      </w:r>
      <w:r w:rsidR="00EB6E77">
        <w:t>.</w:t>
      </w:r>
    </w:p>
    <w:p w:rsidR="00EB6E77" w:rsidRDefault="00EB6E77" w:rsidP="00EB6E77">
      <w:pPr>
        <w:keepNext/>
      </w:pPr>
      <w:r w:rsidRPr="00EB6E77">
        <w:rPr>
          <w:noProof/>
        </w:rPr>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7" w:name="_Ref297584165"/>
      <w:bookmarkStart w:id="208" w:name="_Toc298580233"/>
      <w:r>
        <w:t xml:space="preserve">Hình </w:t>
      </w:r>
      <w:fldSimple w:instr=" STYLEREF 1 \s ">
        <w:r w:rsidR="00237D75">
          <w:rPr>
            <w:noProof/>
          </w:rPr>
          <w:t>3</w:t>
        </w:r>
      </w:fldSimple>
      <w:r w:rsidR="00AA5EB5">
        <w:t>.</w:t>
      </w:r>
      <w:fldSimple w:instr=" SEQ Hình \* ARABIC \s 1 ">
        <w:r w:rsidR="00237D75">
          <w:rPr>
            <w:noProof/>
          </w:rPr>
          <w:t>4</w:t>
        </w:r>
      </w:fldSimple>
      <w:bookmarkEnd w:id="207"/>
      <w:r w:rsidRPr="00EB6E77">
        <w:t xml:space="preserve"> </w:t>
      </w:r>
      <w:r>
        <w:t>Các bước cơ bản thực hiện cài đặt Driver kinect và thư viện OpenNI</w:t>
      </w:r>
      <w:bookmarkEnd w:id="208"/>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xml:space="preserve">, mục đích </w:t>
      </w:r>
      <w:r w:rsidR="00AF639B">
        <w:lastRenderedPageBreak/>
        <w:t>để cấu hình kinect xuất ra những định dạng thông tin như ảnh màu RGB, depth, tần số, kích thước khung hình,…</w:t>
      </w:r>
    </w:p>
    <w:p w:rsidR="00AF639B" w:rsidRDefault="00AF639B" w:rsidP="00EB6E77">
      <w:r>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9" w:name="_Toc298580234"/>
      <w:r>
        <w:t xml:space="preserve">Hình </w:t>
      </w:r>
      <w:fldSimple w:instr=" STYLEREF 1 \s ">
        <w:r w:rsidR="00237D75">
          <w:rPr>
            <w:noProof/>
          </w:rPr>
          <w:t>3</w:t>
        </w:r>
      </w:fldSimple>
      <w:r w:rsidR="00AA5EB5">
        <w:t>.</w:t>
      </w:r>
      <w:fldSimple w:instr=" SEQ Hình \* ARABIC \s 1 ">
        <w:r w:rsidR="00237D75">
          <w:rPr>
            <w:noProof/>
          </w:rPr>
          <w:t>5</w:t>
        </w:r>
      </w:fldSimple>
      <w:r>
        <w:t xml:space="preserve"> Chương trình demo sử dụng được kinect trên Windows.</w:t>
      </w:r>
      <w:bookmarkEnd w:id="209"/>
    </w:p>
    <w:p w:rsidR="00AF639B" w:rsidRDefault="00AF639B" w:rsidP="00AF639B">
      <w:pPr>
        <w:pStyle w:val="Heading2"/>
      </w:pPr>
      <w:bookmarkStart w:id="210" w:name="_Toc298582067"/>
      <w:r>
        <w:t>Lấy thông tin ảnh RGB và ảnh độ sâu theo thời gian</w:t>
      </w:r>
      <w:bookmarkEnd w:id="210"/>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11" w:name="_Toc298582068"/>
      <w:r>
        <w:t xml:space="preserve">Các thành phần </w:t>
      </w:r>
      <w:r w:rsidR="005771F3">
        <w:t xml:space="preserve">cơ bản </w:t>
      </w:r>
      <w:r>
        <w:t>của OpenNI</w:t>
      </w:r>
      <w:bookmarkEnd w:id="211"/>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12" w:name="_Toc298580235"/>
      <w:r>
        <w:t xml:space="preserve">Hình </w:t>
      </w:r>
      <w:fldSimple w:instr=" STYLEREF 1 \s ">
        <w:r w:rsidR="00237D75">
          <w:rPr>
            <w:noProof/>
          </w:rPr>
          <w:t>3</w:t>
        </w:r>
      </w:fldSimple>
      <w:r w:rsidR="00AA5EB5">
        <w:t>.</w:t>
      </w:r>
      <w:fldSimple w:instr=" SEQ Hình \* ARABIC \s 1 ">
        <w:r w:rsidR="00237D75">
          <w:rPr>
            <w:noProof/>
          </w:rPr>
          <w:t>6</w:t>
        </w:r>
      </w:fldSimple>
      <w:r>
        <w:t xml:space="preserve"> Các thành</w:t>
      </w:r>
      <w:r w:rsidR="00E77129">
        <w:t xml:space="preserve"> </w:t>
      </w:r>
      <w:r>
        <w:t>phần cơ bản của OpenNI</w:t>
      </w:r>
      <w:r w:rsidR="00A95005">
        <w:t xml:space="preserve"> </w:t>
      </w:r>
      <w:r w:rsidR="00EA46A3">
        <w:fldChar w:fldCharType="begin"/>
      </w:r>
      <w:r w:rsidR="00A95005">
        <w:instrText xml:space="preserve"> REF _Ref297589863 \h </w:instrText>
      </w:r>
      <w:r w:rsidR="00EA46A3">
        <w:fldChar w:fldCharType="separate"/>
      </w:r>
      <w:r w:rsidR="00A95005">
        <w:t xml:space="preserve">[ </w:t>
      </w:r>
      <w:r w:rsidR="00A95005">
        <w:rPr>
          <w:noProof/>
        </w:rPr>
        <w:t>9</w:t>
      </w:r>
      <w:r w:rsidR="00EA46A3">
        <w:fldChar w:fldCharType="end"/>
      </w:r>
      <w:r w:rsidR="00A95005">
        <w:t>].</w:t>
      </w:r>
      <w:bookmarkEnd w:id="212"/>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w:t>
      </w:r>
      <w:r w:rsidR="00E77129">
        <w:t>ẻ</w:t>
      </w:r>
      <w:r>
        <w:t xml:space="preserve">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EA46A3">
        <w:fldChar w:fldCharType="begin"/>
      </w:r>
      <w:r w:rsidR="00652D8E">
        <w:instrText xml:space="preserve"> REF _Ref297589863 \h </w:instrText>
      </w:r>
      <w:r w:rsidR="00EA46A3">
        <w:fldChar w:fldCharType="separate"/>
      </w:r>
      <w:r w:rsidR="00237D75">
        <w:t xml:space="preserve">[ </w:t>
      </w:r>
      <w:r w:rsidR="00237D75">
        <w:rPr>
          <w:noProof/>
        </w:rPr>
        <w:t>9</w:t>
      </w:r>
      <w:r w:rsidR="00EA46A3">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E77129">
        <w:t xml:space="preserve"> </w:t>
      </w:r>
      <w:r w:rsidR="00EA46A3">
        <w:fldChar w:fldCharType="begin"/>
      </w:r>
      <w:r w:rsidR="006E1117">
        <w:instrText xml:space="preserve"> REF _Ref297631739 \h </w:instrText>
      </w:r>
      <w:r w:rsidR="00EA46A3">
        <w:fldChar w:fldCharType="separate"/>
      </w:r>
      <w:r w:rsidR="00237D75">
        <w:t xml:space="preserve">Hình </w:t>
      </w:r>
      <w:r w:rsidR="00237D75">
        <w:rPr>
          <w:noProof/>
        </w:rPr>
        <w:t>3</w:t>
      </w:r>
      <w:r w:rsidR="00237D75">
        <w:t>.</w:t>
      </w:r>
      <w:r w:rsidR="00237D75">
        <w:rPr>
          <w:noProof/>
        </w:rPr>
        <w:t>7</w:t>
      </w:r>
      <w:r w:rsidR="00EA46A3">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8">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9">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13" w:name="_Ref297631739"/>
      <w:bookmarkStart w:id="214" w:name="_Toc298580236"/>
      <w:r>
        <w:t xml:space="preserve">Hình </w:t>
      </w:r>
      <w:fldSimple w:instr=" STYLEREF 1 \s ">
        <w:r w:rsidR="00237D75">
          <w:rPr>
            <w:noProof/>
          </w:rPr>
          <w:t>3</w:t>
        </w:r>
      </w:fldSimple>
      <w:r w:rsidR="00AA5EB5">
        <w:t>.</w:t>
      </w:r>
      <w:fldSimple w:instr=" SEQ Hình \* ARABIC \s 1 ">
        <w:r w:rsidR="00237D75">
          <w:rPr>
            <w:noProof/>
          </w:rPr>
          <w:t>7</w:t>
        </w:r>
      </w:fldSimple>
      <w:bookmarkEnd w:id="213"/>
      <w:r>
        <w:t xml:space="preserve"> Các bước lấy dữ liệu từ kinect</w:t>
      </w:r>
      <w:bookmarkEnd w:id="214"/>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EA46A3">
        <w:fldChar w:fldCharType="begin"/>
      </w:r>
      <w:r w:rsidR="00E75A6D">
        <w:instrText xml:space="preserve"> REF _Ref297632081 \h </w:instrText>
      </w:r>
      <w:r w:rsidR="00EA46A3">
        <w:fldChar w:fldCharType="separate"/>
      </w:r>
      <w:r w:rsidR="00237D75">
        <w:t xml:space="preserve">Hình </w:t>
      </w:r>
      <w:r w:rsidR="00237D75">
        <w:rPr>
          <w:noProof/>
        </w:rPr>
        <w:t>3</w:t>
      </w:r>
      <w:r w:rsidR="00237D75">
        <w:t>.</w:t>
      </w:r>
      <w:r w:rsidR="00237D75">
        <w:rPr>
          <w:noProof/>
        </w:rPr>
        <w:t>8</w:t>
      </w:r>
      <w:r w:rsidR="00EA46A3">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5" w:name="_Ref297632081"/>
      <w:bookmarkStart w:id="216" w:name="_Toc298580237"/>
      <w:r>
        <w:t xml:space="preserve">Hình </w:t>
      </w:r>
      <w:fldSimple w:instr=" STYLEREF 1 \s ">
        <w:r w:rsidR="00237D75">
          <w:rPr>
            <w:noProof/>
          </w:rPr>
          <w:t>3</w:t>
        </w:r>
      </w:fldSimple>
      <w:r w:rsidR="00AA5EB5">
        <w:t>.</w:t>
      </w:r>
      <w:fldSimple w:instr=" SEQ Hình \* ARABIC \s 1 ">
        <w:r w:rsidR="00237D75">
          <w:rPr>
            <w:noProof/>
          </w:rPr>
          <w:t>8</w:t>
        </w:r>
      </w:fldSimple>
      <w:bookmarkEnd w:id="215"/>
      <w:r>
        <w:t xml:space="preserve"> Minh họa trước và sau đồng bộ hóa dữ liệu ảnh và độ sâu.</w:t>
      </w:r>
      <w:bookmarkEnd w:id="216"/>
    </w:p>
    <w:p w:rsidR="00826B96" w:rsidRDefault="00826B96" w:rsidP="00826B96">
      <w:r>
        <w:t xml:space="preserve">Dựa vào </w:t>
      </w:r>
      <w:r w:rsidR="00EA46A3">
        <w:fldChar w:fldCharType="begin"/>
      </w:r>
      <w:r>
        <w:instrText xml:space="preserve"> REF _Ref297632081 \h </w:instrText>
      </w:r>
      <w:r w:rsidR="00EA46A3">
        <w:fldChar w:fldCharType="separate"/>
      </w:r>
      <w:r w:rsidR="00237D75">
        <w:t xml:space="preserve">Hình </w:t>
      </w:r>
      <w:r w:rsidR="00237D75">
        <w:rPr>
          <w:noProof/>
        </w:rPr>
        <w:t>3</w:t>
      </w:r>
      <w:r w:rsidR="00237D75">
        <w:t>.</w:t>
      </w:r>
      <w:r w:rsidR="00237D75">
        <w:rPr>
          <w:noProof/>
        </w:rPr>
        <w:t>8</w:t>
      </w:r>
      <w:r w:rsidR="00EA46A3">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7" w:name="_Toc298582069"/>
      <w:r>
        <w:t>kh</w:t>
      </w:r>
      <w:r w:rsidRPr="00EB7D6B">
        <w:t>ử</w:t>
      </w:r>
      <w:r>
        <w:t xml:space="preserve"> nhi</w:t>
      </w:r>
      <w:r w:rsidRPr="00EB7D6B">
        <w:t>ễ</w:t>
      </w:r>
      <w:r>
        <w:t xml:space="preserve">u </w:t>
      </w:r>
      <w:r w:rsidRPr="00EB7D6B">
        <w:t>ảnh</w:t>
      </w:r>
      <w:r>
        <w:t xml:space="preserve"> m</w:t>
      </w:r>
      <w:r w:rsidRPr="00EB7D6B">
        <w:t>à</w:t>
      </w:r>
      <w:r>
        <w:t>u</w:t>
      </w:r>
      <w:bookmarkEnd w:id="217"/>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 xml:space="preserve">u, </w:t>
      </w:r>
      <w:r w:rsidR="006E277B">
        <w:t>chúng em</w:t>
      </w:r>
      <w:r>
        <w:t xml:space="preserve">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EA46A3">
        <w:fldChar w:fldCharType="begin"/>
      </w:r>
      <w:r w:rsidR="00477196">
        <w:instrText xml:space="preserve"> REF _Ref297367055 \h </w:instrText>
      </w:r>
      <w:r w:rsidR="00EA46A3">
        <w:fldChar w:fldCharType="separate"/>
      </w:r>
      <w:r w:rsidR="00237D75">
        <w:t xml:space="preserve">[ </w:t>
      </w:r>
      <w:r w:rsidR="00237D75">
        <w:rPr>
          <w:noProof/>
        </w:rPr>
        <w:t>12</w:t>
      </w:r>
      <w:r w:rsidR="00EA46A3">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EA46A3">
        <w:fldChar w:fldCharType="begin"/>
      </w:r>
      <w:r w:rsidR="008B3AE5">
        <w:instrText xml:space="preserve"> REF _Ref297369128 \h </w:instrText>
      </w:r>
      <w:r w:rsidR="00EA46A3">
        <w:fldChar w:fldCharType="separate"/>
      </w:r>
      <w:r w:rsidR="00237D75">
        <w:t xml:space="preserve"> [ </w:t>
      </w:r>
      <w:r w:rsidR="00237D75">
        <w:rPr>
          <w:noProof/>
        </w:rPr>
        <w:t>18</w:t>
      </w:r>
      <w:r w:rsidR="00EA46A3">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EA46A3">
        <w:fldChar w:fldCharType="begin"/>
      </w:r>
      <w:r w:rsidR="0045761B">
        <w:instrText xml:space="preserve"> REF _Ref297367690 \h </w:instrText>
      </w:r>
      <w:r w:rsidR="00EA46A3">
        <w:fldChar w:fldCharType="separate"/>
      </w:r>
      <w:r w:rsidR="00237D75">
        <w:t xml:space="preserve">[ </w:t>
      </w:r>
      <w:r w:rsidR="00237D75">
        <w:rPr>
          <w:noProof/>
        </w:rPr>
        <w:t>13</w:t>
      </w:r>
      <w:r w:rsidR="00EA46A3">
        <w:fldChar w:fldCharType="end"/>
      </w:r>
      <w:r w:rsidR="0045761B">
        <w:t>]</w:t>
      </w:r>
      <w:r w:rsidR="00EA46A3">
        <w:fldChar w:fldCharType="begin"/>
      </w:r>
      <w:r w:rsidR="00025199">
        <w:instrText xml:space="preserve"> REF _Ref297369285 \h </w:instrText>
      </w:r>
      <w:r w:rsidR="00EA46A3">
        <w:fldChar w:fldCharType="separate"/>
      </w:r>
      <w:r w:rsidR="00237D75">
        <w:t xml:space="preserve">[ </w:t>
      </w:r>
      <w:r w:rsidR="00237D75">
        <w:rPr>
          <w:noProof/>
        </w:rPr>
        <w:t>19</w:t>
      </w:r>
      <w:r w:rsidR="00EA46A3">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8" w:name="_Toc298580238"/>
      <w:r>
        <w:t xml:space="preserve">Hình </w:t>
      </w:r>
      <w:fldSimple w:instr=" STYLEREF 1 \s ">
        <w:r w:rsidR="00237D75">
          <w:rPr>
            <w:noProof/>
          </w:rPr>
          <w:t>3</w:t>
        </w:r>
      </w:fldSimple>
      <w:r w:rsidR="00AA5EB5">
        <w:t>.</w:t>
      </w:r>
      <w:fldSimple w:instr=" SEQ Hình \* ARABIC \s 1 ">
        <w:r w:rsidR="00237D75">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EA46A3">
        <w:fldChar w:fldCharType="begin"/>
      </w:r>
      <w:r w:rsidR="00241F33">
        <w:instrText xml:space="preserve"> REF _Ref297367690 \h </w:instrText>
      </w:r>
      <w:r w:rsidR="00EA46A3">
        <w:fldChar w:fldCharType="separate"/>
      </w:r>
      <w:r w:rsidR="00237D75">
        <w:t xml:space="preserve">[ </w:t>
      </w:r>
      <w:r w:rsidR="00237D75">
        <w:rPr>
          <w:noProof/>
        </w:rPr>
        <w:t>13</w:t>
      </w:r>
      <w:r w:rsidR="00EA46A3">
        <w:fldChar w:fldCharType="end"/>
      </w:r>
      <w:r w:rsidR="00241F33">
        <w:t>]</w:t>
      </w:r>
      <w:r w:rsidR="00EA46A3">
        <w:fldChar w:fldCharType="begin"/>
      </w:r>
      <w:r w:rsidR="001D346F">
        <w:instrText xml:space="preserve"> REF _Ref297369285 \h </w:instrText>
      </w:r>
      <w:r w:rsidR="00EA46A3">
        <w:fldChar w:fldCharType="separate"/>
      </w:r>
      <w:r w:rsidR="00237D75">
        <w:t xml:space="preserve">[ </w:t>
      </w:r>
      <w:r w:rsidR="00237D75">
        <w:rPr>
          <w:noProof/>
        </w:rPr>
        <w:t>19</w:t>
      </w:r>
      <w:r w:rsidR="00EA46A3">
        <w:fldChar w:fldCharType="end"/>
      </w:r>
      <w:r w:rsidR="001D346F">
        <w:t>]</w:t>
      </w:r>
      <w:bookmarkEnd w:id="218"/>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EA46A3">
        <w:fldChar w:fldCharType="begin"/>
      </w:r>
      <w:r w:rsidR="0045761B">
        <w:instrText xml:space="preserve"> REF _Ref297367690 \h </w:instrText>
      </w:r>
      <w:r w:rsidR="00EA46A3">
        <w:fldChar w:fldCharType="separate"/>
      </w:r>
      <w:r w:rsidR="00237D75">
        <w:t xml:space="preserve">[ </w:t>
      </w:r>
      <w:r w:rsidR="00237D75">
        <w:rPr>
          <w:noProof/>
        </w:rPr>
        <w:t>13</w:t>
      </w:r>
      <w:r w:rsidR="00EA46A3">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w:t>
      </w:r>
      <w:r w:rsidR="006E277B">
        <w:t>chúng em</w:t>
      </w:r>
      <w:r>
        <w:t xml:space="preserve">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EA46A3">
        <w:fldChar w:fldCharType="begin"/>
      </w:r>
      <w:r w:rsidR="00C1126C">
        <w:instrText xml:space="preserve"> REF _Ref297370130 \h </w:instrText>
      </w:r>
      <w:r w:rsidR="00EA46A3">
        <w:fldChar w:fldCharType="separate"/>
      </w:r>
      <w:r w:rsidR="00237D75">
        <w:t xml:space="preserve">[ </w:t>
      </w:r>
      <w:r w:rsidR="00237D75">
        <w:rPr>
          <w:noProof/>
        </w:rPr>
        <w:t>20</w:t>
      </w:r>
      <w:r w:rsidR="00EA46A3">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 xml:space="preserve">n </w:t>
      </w:r>
      <w:r w:rsidR="006E277B">
        <w:t>chúng em</w:t>
      </w:r>
      <w:r w:rsidR="00C97DAE">
        <w:t xml:space="preserve">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9" w:name="_GoBack"/>
      <w:bookmarkEnd w:id="219"/>
    </w:p>
    <w:p w:rsidR="00632C74" w:rsidRDefault="00632C74" w:rsidP="00535980">
      <w:pPr>
        <w:pStyle w:val="HnhStyle"/>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535980">
      <w:pPr>
        <w:pStyle w:val="HnhStyle"/>
      </w:pPr>
      <w:bookmarkStart w:id="220" w:name="_Toc298580239"/>
      <w:r>
        <w:t xml:space="preserve">Hình </w:t>
      </w:r>
      <w:fldSimple w:instr=" STYLEREF 1 \s ">
        <w:r w:rsidR="00237D75">
          <w:rPr>
            <w:noProof/>
          </w:rPr>
          <w:t>3</w:t>
        </w:r>
      </w:fldSimple>
      <w:r w:rsidR="00AA5EB5">
        <w:t>.</w:t>
      </w:r>
      <w:fldSimple w:instr=" SEQ Hình \* ARABIC \s 1 ">
        <w:r w:rsidR="00237D75">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20"/>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w:t>
      </w:r>
      <w:r w:rsidR="00B467E3">
        <w:t>kinect</w:t>
      </w:r>
      <w:r>
        <w:t xml:space="preserve">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ậ</w:t>
      </w:r>
      <w:r>
        <w:t>t to</w:t>
      </w:r>
      <w:r w:rsidRPr="00D7312E">
        <w:t>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4"/>
      <w:bookmarkEnd w:id="195"/>
      <w:bookmarkEnd w:id="196"/>
      <w:bookmarkEnd w:id="197"/>
      <w:bookmarkEnd w:id="198"/>
    </w:p>
    <w:p w:rsidR="00E73D86" w:rsidRDefault="00E73D86" w:rsidP="00E73D86">
      <w:pPr>
        <w:pStyle w:val="Heading2"/>
      </w:pPr>
      <w:bookmarkStart w:id="221" w:name="_Toc298582070"/>
      <w:r>
        <w:t>Kết luận</w:t>
      </w:r>
      <w:bookmarkEnd w:id="221"/>
    </w:p>
    <w:p w:rsidR="00E73D86" w:rsidRPr="003838CA" w:rsidRDefault="00EA46A3" w:rsidP="00E73D86">
      <w:pPr>
        <w:pStyle w:val="BodyText"/>
      </w:pPr>
      <w:r>
        <w:fldChar w:fldCharType="begin"/>
      </w:r>
      <w:r w:rsidR="004C17A6">
        <w:instrText xml:space="preserve"> REF _Ref298498761 \w \h </w:instrText>
      </w:r>
      <w:r>
        <w:fldChar w:fldCharType="separate"/>
      </w:r>
      <w:r w:rsidR="004C17A6">
        <w:t>Chương 3</w:t>
      </w:r>
      <w:r>
        <w:fldChar w:fldCharType="end"/>
      </w:r>
      <w:r w:rsidR="004C17A6">
        <w:t xml:space="preserve"> </w:t>
      </w:r>
      <w:r w:rsidR="00E73D86">
        <w:t>chúng em đã giới thiệu về cấu tạo của kinect, cách thức hoạt động, cách lấy thông tin từ</w:t>
      </w:r>
      <w:r w:rsidR="005E2A48">
        <w:t xml:space="preserve"> kinect; Đồng thời trình bày vấn đề về dữ liệu bị lỗi và cách khắc phục. Dữ liệu kết quả từ  chương này là dữ liệu, là tiền đề cho </w:t>
      </w:r>
      <w:r>
        <w:fldChar w:fldCharType="begin"/>
      </w:r>
      <w:r w:rsidR="004C17A6">
        <w:instrText xml:space="preserve"> REF _Ref298498769 \w \h </w:instrText>
      </w:r>
      <w:r>
        <w:fldChar w:fldCharType="separate"/>
      </w:r>
      <w:r w:rsidR="004C17A6">
        <w:t>Chương 4</w:t>
      </w:r>
      <w:r>
        <w:fldChar w:fldCharType="end"/>
      </w:r>
      <w:r w:rsidR="004C17A6">
        <w:t xml:space="preserve"> </w:t>
      </w:r>
      <w:r w:rsidR="005E2A48">
        <w:t>để ghép nối dữ liệu thành 1 đối tượng 3d hoàn chỉnh.</w:t>
      </w:r>
    </w:p>
    <w:p w:rsidR="005E2A48" w:rsidRDefault="005E2A48">
      <w:pPr>
        <w:spacing w:line="240" w:lineRule="auto"/>
        <w:ind w:firstLine="0"/>
        <w:jc w:val="left"/>
        <w:rPr>
          <w:lang w:eastAsia="ja-JP"/>
        </w:rPr>
      </w:pPr>
      <w:r>
        <w:rPr>
          <w:lang w:eastAsia="ja-JP"/>
        </w:rPr>
        <w:br w:type="page"/>
      </w:r>
    </w:p>
    <w:p w:rsidR="00CB22E3" w:rsidRDefault="00BB4D2A" w:rsidP="00BB4D2A">
      <w:pPr>
        <w:pStyle w:val="Heading1"/>
      </w:pPr>
      <w:r>
        <w:rPr>
          <w:lang w:eastAsia="ja-JP"/>
        </w:rPr>
        <w:lastRenderedPageBreak/>
        <w:br/>
      </w:r>
      <w:bookmarkStart w:id="222" w:name="_Ref298498769"/>
      <w:bookmarkStart w:id="223" w:name="_Toc298582071"/>
      <w:r w:rsidR="009575A8">
        <w:t>Tạo mô hình 3D</w:t>
      </w:r>
      <w:bookmarkEnd w:id="222"/>
      <w:bookmarkEnd w:id="223"/>
    </w:p>
    <w:p w:rsidR="00A62D89" w:rsidRPr="007A1364" w:rsidRDefault="00A62D89" w:rsidP="00A62D89">
      <w:pPr>
        <w:rPr>
          <w:b/>
          <w:bCs/>
        </w:rPr>
      </w:pPr>
      <w:r w:rsidRPr="007A1364">
        <w:rPr>
          <w:b/>
          <w:bCs/>
        </w:rPr>
        <w:t>Tóm tắt chương:</w:t>
      </w:r>
    </w:p>
    <w:p w:rsidR="00A62D89" w:rsidRPr="00A62D89" w:rsidRDefault="00A62D89" w:rsidP="00262BBD">
      <w:pPr>
        <w:pStyle w:val="ChapterSummary"/>
      </w:pPr>
      <w:r>
        <w:t>N</w:t>
      </w:r>
      <w:r w:rsidRPr="004F7D90">
        <w:t>ộ</w:t>
      </w:r>
      <w:r>
        <w:t xml:space="preserve">i dung </w:t>
      </w:r>
      <w:r w:rsidR="00EA46A3">
        <w:fldChar w:fldCharType="begin"/>
      </w:r>
      <w:r w:rsidR="004C17A6">
        <w:instrText xml:space="preserve"> REF _Ref298498769 \w \h </w:instrText>
      </w:r>
      <w:r w:rsidR="00EA46A3">
        <w:fldChar w:fldCharType="separate"/>
      </w:r>
      <w:r w:rsidR="004C17A6">
        <w:t>Chương 4</w:t>
      </w:r>
      <w:r w:rsidR="00EA46A3">
        <w:fldChar w:fldCharType="end"/>
      </w:r>
      <w:r w:rsidR="004C17A6">
        <w:t xml:space="preserve"> </w:t>
      </w:r>
      <w:r>
        <w:t>tr</w:t>
      </w:r>
      <w:r w:rsidRPr="004F7D90">
        <w:t>ình</w:t>
      </w:r>
      <w:r>
        <w:t xml:space="preserve"> b</w:t>
      </w:r>
      <w:r w:rsidRPr="004F7D90">
        <w:t>à</w:t>
      </w:r>
      <w:r>
        <w:t>y k</w:t>
      </w:r>
      <w:r w:rsidRPr="00EB7D6B">
        <w:t>ĩ</w:t>
      </w:r>
      <w:r>
        <w:t xml:space="preserve"> thu</w:t>
      </w:r>
      <w:r w:rsidRPr="00EB7D6B">
        <w:t>ậ</w:t>
      </w:r>
      <w:r>
        <w:t xml:space="preserve">t mô hình hóa </w:t>
      </w:r>
      <w:r w:rsidR="009575A8">
        <w:t xml:space="preserve">đối tượng </w:t>
      </w:r>
      <w:r>
        <w:t xml:space="preserve"> từ </w:t>
      </w:r>
      <w:r w:rsidR="009575A8">
        <w:t xml:space="preserve">dữ liệu lấy từ </w:t>
      </w:r>
      <w:r w:rsidR="00B467E3">
        <w:t>kinect</w:t>
      </w:r>
      <w:r>
        <w:t>, các vấn đề gặp phải và hướng giải quyết. Phần quan trọng nhất trong chương này là cách xác</w:t>
      </w:r>
      <w:r w:rsidR="009575A8">
        <w:t xml:space="preserve"> </w:t>
      </w:r>
      <w:r>
        <w:t>định vị trí tương đối giữa 2 frame (2 đám mây) trong không gian 3D.</w:t>
      </w:r>
    </w:p>
    <w:p w:rsidR="005E2A48" w:rsidRDefault="005E2A48" w:rsidP="005E2A48">
      <w:pPr>
        <w:pStyle w:val="Heading2"/>
      </w:pPr>
      <w:bookmarkStart w:id="224" w:name="_Toc298582072"/>
      <w:r>
        <w:t>Ánh xạ thông tin nhận được sang đám mây điểm</w:t>
      </w:r>
      <w:bookmarkEnd w:id="224"/>
    </w:p>
    <w:p w:rsidR="005E2A48" w:rsidRDefault="005E2A48" w:rsidP="005E2A48">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 Thực hiện giải pháp này cần 2 bước: xác định các thông số cơ bản của camera; dựa vào thông số camera kết hợp với độ sâu từng điểm lấy từ kinect, tính ra vị trí chính xác trong không gian và màu tương ứng của điểm đó.</w:t>
      </w:r>
    </w:p>
    <w:p w:rsidR="005E2A48" w:rsidRDefault="005E2A48" w:rsidP="005E2A48">
      <w:pPr>
        <w:pStyle w:val="Heading3"/>
      </w:pPr>
      <w:bookmarkStart w:id="225" w:name="_Toc298582073"/>
      <w:r>
        <w:t>Tính các thông số cơ bản của Camera kinect</w:t>
      </w:r>
      <w:bookmarkEnd w:id="225"/>
    </w:p>
    <w:p w:rsidR="005E2A48" w:rsidRDefault="005E2A48" w:rsidP="005E2A48">
      <w:pPr>
        <w:rPr>
          <w:lang w:eastAsia="ja-JP"/>
        </w:rPr>
      </w:pPr>
      <w:r>
        <w:rPr>
          <w:lang w:eastAsia="ja-JP"/>
        </w:rPr>
        <w:t>Hệ trục toạ độ camera: Hệ trục tọa độ camera trong hình trên gồm có các thành phần như sau: Hệ trục tọa độ Cxyz vuông góc, với trục Cz (thể hiện chiều sâu của vị trí đặt camera so với vật và so với ảnh chiếu);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điểm chiếu vuông góc (principal point), đây là vị trí cắt giữa mặt phẳng ảnh và trục Cz, mà tại ví trí này mặ</w:t>
      </w:r>
      <w:r w:rsidR="00E77129">
        <w:rPr>
          <w:lang w:eastAsia="ja-JP"/>
        </w:rPr>
        <w:t>t</w:t>
      </w:r>
      <w:r>
        <w:rPr>
          <w:lang w:eastAsia="ja-JP"/>
        </w:rPr>
        <w:t xml:space="preserve"> phẳng ảnh vuông góc với trục Cz. </w:t>
      </w:r>
    </w:p>
    <w:p w:rsidR="005E2A48" w:rsidRPr="00991766" w:rsidRDefault="005E2A48" w:rsidP="008373E5">
      <w:pPr>
        <w:pStyle w:val="HnhStyle"/>
        <w:rPr>
          <w:lang w:eastAsia="ja-JP"/>
        </w:rPr>
      </w:pPr>
      <w:r w:rsidRPr="00991766">
        <w:rPr>
          <w:noProof/>
        </w:rPr>
        <w:lastRenderedPageBreak/>
        <w:drawing>
          <wp:inline distT="0" distB="0" distL="0" distR="0">
            <wp:extent cx="4991100" cy="2858301"/>
            <wp:effectExtent l="19050" t="0" r="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srcRect/>
                    <a:stretch>
                      <a:fillRect/>
                    </a:stretch>
                  </pic:blipFill>
                  <pic:spPr bwMode="auto">
                    <a:xfrm>
                      <a:off x="0" y="0"/>
                      <a:ext cx="4991100" cy="2858301"/>
                    </a:xfrm>
                    <a:prstGeom prst="rect">
                      <a:avLst/>
                    </a:prstGeom>
                    <a:noFill/>
                    <a:ln w="9525">
                      <a:noFill/>
                      <a:miter lim="800000"/>
                      <a:headEnd/>
                      <a:tailEnd/>
                    </a:ln>
                  </pic:spPr>
                </pic:pic>
              </a:graphicData>
            </a:graphic>
          </wp:inline>
        </w:drawing>
      </w:r>
    </w:p>
    <w:p w:rsidR="005E2A48" w:rsidRPr="00991766" w:rsidRDefault="005E2A48" w:rsidP="008373E5">
      <w:pPr>
        <w:pStyle w:val="HnhStyle"/>
        <w:rPr>
          <w:lang w:eastAsia="ja-JP"/>
        </w:rPr>
      </w:pPr>
      <w:bookmarkStart w:id="226" w:name="_Ref267979657"/>
      <w:bookmarkStart w:id="227" w:name="_Toc267697572"/>
      <w:bookmarkStart w:id="228" w:name="_Toc268004911"/>
      <w:bookmarkStart w:id="229" w:name="_Ref298016344"/>
      <w:bookmarkStart w:id="230" w:name="_Toc298580240"/>
      <w:r w:rsidRPr="00991766">
        <w:rPr>
          <w:lang w:eastAsia="ja-JP"/>
        </w:rPr>
        <w:t xml:space="preserve">Hình </w:t>
      </w:r>
      <w:r w:rsidR="00EA46A3">
        <w:rPr>
          <w:lang w:eastAsia="ja-JP"/>
        </w:rPr>
        <w:fldChar w:fldCharType="begin"/>
      </w:r>
      <w:r w:rsidR="00AA5EB5">
        <w:rPr>
          <w:lang w:eastAsia="ja-JP"/>
        </w:rPr>
        <w:instrText xml:space="preserve"> STYLEREF 1 \s </w:instrText>
      </w:r>
      <w:r w:rsidR="00EA46A3">
        <w:rPr>
          <w:lang w:eastAsia="ja-JP"/>
        </w:rPr>
        <w:fldChar w:fldCharType="separate"/>
      </w:r>
      <w:r w:rsidR="00237D75">
        <w:rPr>
          <w:noProof/>
          <w:lang w:eastAsia="ja-JP"/>
        </w:rPr>
        <w:t>4</w:t>
      </w:r>
      <w:r w:rsidR="00EA46A3">
        <w:rPr>
          <w:lang w:eastAsia="ja-JP"/>
        </w:rPr>
        <w:fldChar w:fldCharType="end"/>
      </w:r>
      <w:r w:rsidR="00AA5EB5">
        <w:rPr>
          <w:lang w:eastAsia="ja-JP"/>
        </w:rPr>
        <w:t>.</w:t>
      </w:r>
      <w:r w:rsidR="00EA46A3">
        <w:rPr>
          <w:lang w:eastAsia="ja-JP"/>
        </w:rPr>
        <w:fldChar w:fldCharType="begin"/>
      </w:r>
      <w:r w:rsidR="00AA5EB5">
        <w:rPr>
          <w:lang w:eastAsia="ja-JP"/>
        </w:rPr>
        <w:instrText xml:space="preserve"> SEQ Hình \* ARABIC \s 1 </w:instrText>
      </w:r>
      <w:r w:rsidR="00EA46A3">
        <w:rPr>
          <w:lang w:eastAsia="ja-JP"/>
        </w:rPr>
        <w:fldChar w:fldCharType="separate"/>
      </w:r>
      <w:r w:rsidR="00237D75">
        <w:rPr>
          <w:noProof/>
          <w:lang w:eastAsia="ja-JP"/>
        </w:rPr>
        <w:t>1</w:t>
      </w:r>
      <w:r w:rsidR="00EA46A3">
        <w:rPr>
          <w:lang w:eastAsia="ja-JP"/>
        </w:rPr>
        <w:fldChar w:fldCharType="end"/>
      </w:r>
      <w:bookmarkEnd w:id="226"/>
      <w:r w:rsidRPr="00991766">
        <w:rPr>
          <w:lang w:eastAsia="ja-JP"/>
        </w:rPr>
        <w:t xml:space="preserve"> Hệ tọa độ camera</w:t>
      </w:r>
      <w:bookmarkEnd w:id="227"/>
      <w:bookmarkEnd w:id="228"/>
      <w:r w:rsidR="00EA46A3">
        <w:rPr>
          <w:lang w:eastAsia="ja-JP"/>
        </w:rPr>
        <w:fldChar w:fldCharType="begin"/>
      </w:r>
      <w:r>
        <w:rPr>
          <w:lang w:eastAsia="ja-JP"/>
        </w:rPr>
        <w:instrText xml:space="preserve"> REF _Ref298016026 \h </w:instrText>
      </w:r>
      <w:r w:rsidR="008373E5">
        <w:rPr>
          <w:lang w:eastAsia="ja-JP"/>
        </w:rPr>
        <w:instrText xml:space="preserve"> \* MERGEFORMAT </w:instrText>
      </w:r>
      <w:r w:rsidR="00EA46A3">
        <w:rPr>
          <w:lang w:eastAsia="ja-JP"/>
        </w:rPr>
      </w:r>
      <w:r w:rsidR="00EA46A3">
        <w:rPr>
          <w:lang w:eastAsia="ja-JP"/>
        </w:rPr>
        <w:fldChar w:fldCharType="separate"/>
      </w:r>
      <w:r w:rsidR="00237D75">
        <w:t xml:space="preserve">[ </w:t>
      </w:r>
      <w:r w:rsidR="00237D75">
        <w:rPr>
          <w:noProof/>
        </w:rPr>
        <w:t>5</w:t>
      </w:r>
      <w:r w:rsidR="00EA46A3">
        <w:rPr>
          <w:lang w:eastAsia="ja-JP"/>
        </w:rPr>
        <w:fldChar w:fldCharType="end"/>
      </w:r>
      <w:r>
        <w:rPr>
          <w:lang w:eastAsia="ja-JP"/>
        </w:rPr>
        <w:t>]</w:t>
      </w:r>
      <w:bookmarkEnd w:id="229"/>
      <w:bookmarkEnd w:id="230"/>
    </w:p>
    <w:p w:rsidR="005E2A48" w:rsidRDefault="005E2A48" w:rsidP="005E2A48">
      <w:pPr>
        <w:rPr>
          <w:lang w:eastAsia="ja-JP"/>
        </w:rPr>
      </w:pPr>
      <w:r>
        <w:rPr>
          <w:lang w:eastAsia="ja-JP"/>
        </w:rPr>
        <w:t>Ma trận biễu diễn các thông số này gọi là ma trận biểu diện các thông số mặc định của camera (intrinsic matrix).</w:t>
      </w:r>
    </w:p>
    <w:p w:rsidR="005E2A48" w:rsidRDefault="005E2A48" w:rsidP="005E2A48">
      <w:pPr>
        <w:jc w:val="center"/>
        <w:rPr>
          <w:lang w:eastAsia="ja-JP"/>
        </w:rPr>
      </w:pPr>
      <w:r>
        <w:rPr>
          <w:noProof/>
        </w:rPr>
        <w:drawing>
          <wp:inline distT="0" distB="0" distL="0" distR="0">
            <wp:extent cx="1019175" cy="847725"/>
            <wp:effectExtent l="19050" t="0" r="9525" b="0"/>
            <wp:docPr id="3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4C17A6" w:rsidRDefault="00EA46A3" w:rsidP="005E2A48">
      <w:pPr>
        <w:jc w:val="center"/>
        <w:rPr>
          <w:lang w:eastAsia="ja-JP"/>
        </w:rPr>
      </w:pPr>
      <w:hyperlink r:id="rId57" w:history="1">
        <w:r w:rsidR="004C17A6">
          <w:rPr>
            <w:b/>
            <w:bCs/>
            <w:spacing w:val="0"/>
            <w:sz w:val="24"/>
            <w:szCs w:val="24"/>
          </w:rPr>
          <w:t xml:space="preserve">(Nguồn: </w:t>
        </w:r>
        <w:r w:rsidR="004C17A6" w:rsidRPr="00672501">
          <w:rPr>
            <w:rStyle w:val="Hyperlink"/>
            <w:lang w:eastAsia="ja-JP"/>
          </w:rPr>
          <w:t>opencv</w:t>
        </w:r>
      </w:hyperlink>
      <w:r w:rsidR="004C17A6">
        <w:rPr>
          <w:lang w:eastAsia="ja-JP"/>
        </w:rPr>
        <w:t>)</w:t>
      </w:r>
    </w:p>
    <w:p w:rsidR="005E2A48" w:rsidRDefault="005E2A48" w:rsidP="005E2A48">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i chung là các tham số trong của camera (intrinsic parameter).</w:t>
      </w:r>
    </w:p>
    <w:p w:rsidR="005E2A48" w:rsidRDefault="005E2A48" w:rsidP="005E2A48">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biến dạng tròn (radial distortion) và biến dạng </w:t>
      </w:r>
      <w:r>
        <w:t xml:space="preserve">tangential distorion, có tổng cộng 5 biến quyết định cho 2 loại biến dạng này là </w:t>
      </w:r>
      <w:r>
        <w:rPr>
          <w:noProof/>
        </w:rPr>
        <w:t>k1, k2, k3, p1,p2, và thường bỏ qua k3. Công thức tính điểm (x’, y’) theo 5 biến này như sau:</w:t>
      </w:r>
    </w:p>
    <w:p w:rsidR="005E2A48" w:rsidRDefault="005E2A48" w:rsidP="005E2A48">
      <w:pPr>
        <w:rPr>
          <w:noProof/>
        </w:rPr>
      </w:pPr>
      <w:r>
        <w:rPr>
          <w:noProof/>
        </w:rPr>
        <w:drawing>
          <wp:inline distT="0" distB="0" distL="0" distR="0">
            <wp:extent cx="4162425" cy="647700"/>
            <wp:effectExtent l="19050" t="0" r="9525" b="0"/>
            <wp:docPr id="3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8"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4C17A6" w:rsidRDefault="00EA46A3" w:rsidP="004C17A6">
      <w:pPr>
        <w:jc w:val="center"/>
        <w:rPr>
          <w:lang w:eastAsia="ja-JP"/>
        </w:rPr>
      </w:pPr>
      <w:hyperlink r:id="rId59" w:history="1">
        <w:r w:rsidR="004C17A6">
          <w:rPr>
            <w:b/>
            <w:bCs/>
            <w:spacing w:val="0"/>
            <w:sz w:val="24"/>
            <w:szCs w:val="24"/>
          </w:rPr>
          <w:t xml:space="preserve">(Nguồn: </w:t>
        </w:r>
        <w:r w:rsidR="004C17A6" w:rsidRPr="00672501">
          <w:rPr>
            <w:rStyle w:val="Hyperlink"/>
            <w:lang w:eastAsia="ja-JP"/>
          </w:rPr>
          <w:t>opencv</w:t>
        </w:r>
      </w:hyperlink>
      <w:r w:rsidR="004C17A6">
        <w:rPr>
          <w:lang w:eastAsia="ja-JP"/>
        </w:rPr>
        <w:t>)</w:t>
      </w:r>
    </w:p>
    <w:p w:rsidR="005E2A48" w:rsidRDefault="005E2A48" w:rsidP="005E2A48">
      <w:r>
        <w:rPr>
          <w:noProof/>
        </w:rPr>
        <w:lastRenderedPageBreak/>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5E2A48" w:rsidRPr="00991766" w:rsidRDefault="005E2A48" w:rsidP="005E2A48">
      <w:pPr>
        <w:rPr>
          <w:lang w:eastAsia="ja-JP"/>
        </w:rPr>
      </w:pPr>
      <w:r>
        <w:rPr>
          <w:lang w:eastAsia="ja-JP"/>
        </w:rPr>
        <w:t xml:space="preserve">Trong </w:t>
      </w:r>
      <w:r w:rsidR="00EA46A3">
        <w:rPr>
          <w:lang w:eastAsia="ja-JP"/>
        </w:rPr>
        <w:fldChar w:fldCharType="begin"/>
      </w:r>
      <w:r>
        <w:rPr>
          <w:lang w:eastAsia="ja-JP"/>
        </w:rPr>
        <w:instrText xml:space="preserve"> REF _Ref298016344 \h </w:instrText>
      </w:r>
      <w:r w:rsidR="00EA46A3">
        <w:rPr>
          <w:lang w:eastAsia="ja-JP"/>
        </w:rPr>
      </w:r>
      <w:r w:rsidR="00EA46A3">
        <w:rPr>
          <w:lang w:eastAsia="ja-JP"/>
        </w:rPr>
        <w:fldChar w:fldCharType="separate"/>
      </w:r>
      <w:r w:rsidR="00237D75" w:rsidRPr="00991766">
        <w:rPr>
          <w:lang w:eastAsia="ja-JP"/>
        </w:rPr>
        <w:t xml:space="preserve">Hình </w:t>
      </w:r>
      <w:r w:rsidR="00237D75">
        <w:rPr>
          <w:noProof/>
          <w:lang w:eastAsia="ja-JP"/>
        </w:rPr>
        <w:t>4</w:t>
      </w:r>
      <w:r w:rsidR="00237D75">
        <w:rPr>
          <w:lang w:eastAsia="ja-JP"/>
        </w:rPr>
        <w:t>.</w:t>
      </w:r>
      <w:r w:rsidR="00237D75">
        <w:rPr>
          <w:noProof/>
          <w:lang w:eastAsia="ja-JP"/>
        </w:rPr>
        <w:t>1</w:t>
      </w:r>
      <w:r w:rsidR="00237D75" w:rsidRPr="00991766">
        <w:rPr>
          <w:lang w:eastAsia="ja-JP"/>
        </w:rPr>
        <w:t xml:space="preserve"> Hệ tọa độ camera</w:t>
      </w:r>
      <w:r w:rsidR="00237D75">
        <w:t xml:space="preserve">[ </w:t>
      </w:r>
      <w:r w:rsidR="00237D75">
        <w:rPr>
          <w:noProof/>
        </w:rPr>
        <w:t>5</w:t>
      </w:r>
      <w:r w:rsidR="00237D75">
        <w:rPr>
          <w:lang w:eastAsia="ja-JP"/>
        </w:rPr>
        <w:t>]</w:t>
      </w:r>
      <w:r w:rsidR="00EA46A3">
        <w:rPr>
          <w:lang w:eastAsia="ja-JP"/>
        </w:rPr>
        <w:fldChar w:fldCharType="end"/>
      </w:r>
      <w:r>
        <w:rPr>
          <w:lang w:eastAsia="ja-JP"/>
        </w:rPr>
        <w:t>, ta còn thấy 1 hệ trục 2D puv trên ảnh là hệ trục áp dụng cho các điểm ảnh.</w:t>
      </w:r>
      <w:r w:rsidRPr="00991766">
        <w:rPr>
          <w:lang w:eastAsia="ja-JP"/>
        </w:rPr>
        <w:t xml:space="preserve"> Ảnh trong camera được tạo thành từ các điểm ả</w:t>
      </w:r>
      <w:r>
        <w:rPr>
          <w:lang w:eastAsia="ja-JP"/>
        </w:rPr>
        <w:t>nh (pixel) và được sắp xếp 1 cách liên tục tạo thành 1 ma trận dòng cột, như hình dưới ta nhận thấy sự khác biệt giữa hệ trục tọa độ puv và hệ trục Oxy, tương ứng với điểm (u, v) và điểm (x, y). Tùy tình huống trong thực tế mà ta nên ánh xạ từ điểm (u, v) sang (x, y) hoặc ngược lại.</w:t>
      </w:r>
    </w:p>
    <w:p w:rsidR="005E2A48" w:rsidRPr="00991766" w:rsidRDefault="005E2A48" w:rsidP="008373E5">
      <w:pPr>
        <w:pStyle w:val="HnhStyle"/>
        <w:rPr>
          <w:lang w:eastAsia="ja-JP"/>
        </w:rPr>
      </w:pPr>
      <w:r w:rsidRPr="00991766">
        <w:rPr>
          <w:noProof/>
        </w:rPr>
        <w:drawing>
          <wp:inline distT="0" distB="0" distL="0" distR="0">
            <wp:extent cx="5486400" cy="1800225"/>
            <wp:effectExtent l="1905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5E2A48" w:rsidRDefault="005E2A48" w:rsidP="008373E5">
      <w:pPr>
        <w:pStyle w:val="HnhStyle"/>
        <w:rPr>
          <w:lang w:eastAsia="ja-JP"/>
        </w:rPr>
      </w:pPr>
      <w:bookmarkStart w:id="231" w:name="_Ref267979770"/>
      <w:bookmarkStart w:id="232" w:name="_Toc268004912"/>
      <w:bookmarkStart w:id="233" w:name="_Toc298580241"/>
      <w:r w:rsidRPr="00991766">
        <w:rPr>
          <w:lang w:eastAsia="ja-JP"/>
        </w:rPr>
        <w:t xml:space="preserve">Hình </w:t>
      </w:r>
      <w:r w:rsidR="00EA46A3">
        <w:rPr>
          <w:lang w:eastAsia="ja-JP"/>
        </w:rPr>
        <w:fldChar w:fldCharType="begin"/>
      </w:r>
      <w:r w:rsidR="00AA5EB5">
        <w:rPr>
          <w:lang w:eastAsia="ja-JP"/>
        </w:rPr>
        <w:instrText xml:space="preserve"> STYLEREF 1 \s </w:instrText>
      </w:r>
      <w:r w:rsidR="00EA46A3">
        <w:rPr>
          <w:lang w:eastAsia="ja-JP"/>
        </w:rPr>
        <w:fldChar w:fldCharType="separate"/>
      </w:r>
      <w:r w:rsidR="00237D75">
        <w:rPr>
          <w:noProof/>
          <w:lang w:eastAsia="ja-JP"/>
        </w:rPr>
        <w:t>4</w:t>
      </w:r>
      <w:r w:rsidR="00EA46A3">
        <w:rPr>
          <w:lang w:eastAsia="ja-JP"/>
        </w:rPr>
        <w:fldChar w:fldCharType="end"/>
      </w:r>
      <w:r w:rsidR="00AA5EB5">
        <w:rPr>
          <w:lang w:eastAsia="ja-JP"/>
        </w:rPr>
        <w:t>.</w:t>
      </w:r>
      <w:r w:rsidR="00EA46A3">
        <w:rPr>
          <w:lang w:eastAsia="ja-JP"/>
        </w:rPr>
        <w:fldChar w:fldCharType="begin"/>
      </w:r>
      <w:r w:rsidR="00AA5EB5">
        <w:rPr>
          <w:lang w:eastAsia="ja-JP"/>
        </w:rPr>
        <w:instrText xml:space="preserve"> SEQ Hình \* ARABIC \s 1 </w:instrText>
      </w:r>
      <w:r w:rsidR="00EA46A3">
        <w:rPr>
          <w:lang w:eastAsia="ja-JP"/>
        </w:rPr>
        <w:fldChar w:fldCharType="separate"/>
      </w:r>
      <w:r w:rsidR="00237D75">
        <w:rPr>
          <w:noProof/>
          <w:lang w:eastAsia="ja-JP"/>
        </w:rPr>
        <w:t>2</w:t>
      </w:r>
      <w:r w:rsidR="00EA46A3">
        <w:rPr>
          <w:lang w:eastAsia="ja-JP"/>
        </w:rPr>
        <w:fldChar w:fldCharType="end"/>
      </w:r>
      <w:bookmarkEnd w:id="231"/>
      <w:r w:rsidRPr="00991766">
        <w:rPr>
          <w:lang w:eastAsia="ja-JP"/>
        </w:rPr>
        <w:t xml:space="preserve"> Hệ tọa độ pixel (trái) và hệ tọa độ (</w:t>
      </w:r>
      <w:r w:rsidRPr="006571B1">
        <w:rPr>
          <w:i/>
          <w:lang w:eastAsia="ja-JP"/>
        </w:rPr>
        <w:t>u</w:t>
      </w:r>
      <w:r w:rsidRPr="00991766">
        <w:rPr>
          <w:lang w:eastAsia="ja-JP"/>
        </w:rPr>
        <w:t>,</w:t>
      </w:r>
      <w:r>
        <w:rPr>
          <w:lang w:eastAsia="ja-JP"/>
        </w:rPr>
        <w:t xml:space="preserve"> </w:t>
      </w:r>
      <w:r w:rsidRPr="006571B1">
        <w:rPr>
          <w:i/>
          <w:lang w:eastAsia="ja-JP"/>
        </w:rPr>
        <w:t>v</w:t>
      </w:r>
      <w:r w:rsidRPr="00991766">
        <w:rPr>
          <w:lang w:eastAsia="ja-JP"/>
        </w:rPr>
        <w:t>) của hình chiếu của điểm trong không gian</w:t>
      </w:r>
      <w:r>
        <w:rPr>
          <w:lang w:eastAsia="ja-JP"/>
        </w:rPr>
        <w:t xml:space="preserve"> </w:t>
      </w:r>
      <w:fldSimple w:instr=" REF _Ref298016026 \h  \* MERGEFORMAT ">
        <w:r w:rsidR="00237D75">
          <w:t xml:space="preserve">[ </w:t>
        </w:r>
        <w:r w:rsidR="00237D75">
          <w:rPr>
            <w:noProof/>
          </w:rPr>
          <w:t>5</w:t>
        </w:r>
      </w:fldSimple>
      <w:r>
        <w:rPr>
          <w:lang w:eastAsia="ja-JP"/>
        </w:rPr>
        <w:t>]</w:t>
      </w:r>
      <w:r w:rsidRPr="00991766">
        <w:rPr>
          <w:lang w:eastAsia="ja-JP"/>
        </w:rPr>
        <w:t>.</w:t>
      </w:r>
      <w:bookmarkEnd w:id="232"/>
      <w:bookmarkEnd w:id="233"/>
    </w:p>
    <w:p w:rsidR="005E2A48" w:rsidRDefault="005E2A48" w:rsidP="005E2A48">
      <w:pPr>
        <w:rPr>
          <w:lang w:eastAsia="ja-JP"/>
        </w:rPr>
      </w:pPr>
      <w:r>
        <w:rPr>
          <w:lang w:eastAsia="ja-JP"/>
        </w:rPr>
        <w:t>Tính thông số camera của kinect: Đối với camera của kinect, để xác định các tham số trong, ta cần có những thông tin như sau:</w:t>
      </w:r>
    </w:p>
    <w:p w:rsidR="005E2A48" w:rsidRPr="005450E4" w:rsidRDefault="005E2A48" w:rsidP="005E2A48">
      <w:pPr>
        <w:pStyle w:val="cham"/>
        <w:rPr>
          <w:lang w:eastAsia="ja-JP"/>
        </w:rPr>
      </w:pPr>
      <w:r>
        <w:rPr>
          <w:lang w:eastAsia="ja-JP"/>
        </w:rPr>
        <w:t>Góc mở theo phương ngang: 58</w:t>
      </w:r>
      <w:r>
        <w:rPr>
          <w:vertAlign w:val="superscript"/>
          <w:lang w:eastAsia="ja-JP"/>
        </w:rPr>
        <w:t>0</w:t>
      </w:r>
      <w:r>
        <w:rPr>
          <w:lang w:eastAsia="ja-JP"/>
        </w:rPr>
        <w:t>.</w:t>
      </w:r>
    </w:p>
    <w:p w:rsidR="005E2A48" w:rsidRDefault="005E2A48" w:rsidP="005E2A48">
      <w:pPr>
        <w:pStyle w:val="cham"/>
        <w:rPr>
          <w:lang w:eastAsia="ja-JP"/>
        </w:rPr>
      </w:pPr>
      <w:r>
        <w:rPr>
          <w:lang w:eastAsia="ja-JP"/>
        </w:rPr>
        <w:t>Góc mở theo chiều dọc: 45</w:t>
      </w:r>
      <w:r>
        <w:rPr>
          <w:vertAlign w:val="superscript"/>
          <w:lang w:eastAsia="ja-JP"/>
        </w:rPr>
        <w:t>0</w:t>
      </w:r>
      <w:r>
        <w:rPr>
          <w:lang w:eastAsia="ja-JP"/>
        </w:rPr>
        <w:t>.</w:t>
      </w:r>
    </w:p>
    <w:p w:rsidR="005E2A48" w:rsidRDefault="005E2A48" w:rsidP="005E2A48">
      <w:pPr>
        <w:pStyle w:val="cham"/>
        <w:rPr>
          <w:lang w:eastAsia="ja-JP"/>
        </w:rPr>
      </w:pPr>
      <w:r>
        <w:rPr>
          <w:lang w:eastAsia="ja-JP"/>
        </w:rPr>
        <w:t>Chiều ngang của ảnh: 640 (pixel).</w:t>
      </w:r>
    </w:p>
    <w:p w:rsidR="005E2A48" w:rsidRDefault="005E2A48" w:rsidP="005E2A48">
      <w:pPr>
        <w:pStyle w:val="cham"/>
        <w:rPr>
          <w:lang w:eastAsia="ja-JP"/>
        </w:rPr>
      </w:pPr>
      <w:r>
        <w:rPr>
          <w:lang w:eastAsia="ja-JP"/>
        </w:rPr>
        <w:t>Chiều dọc của ảnh: 480 (pixel).</w:t>
      </w:r>
    </w:p>
    <w:p w:rsidR="005E2A48" w:rsidRDefault="005E2A48" w:rsidP="005E2A48">
      <w:pPr>
        <w:pStyle w:val="cham"/>
        <w:rPr>
          <w:lang w:eastAsia="ja-JP"/>
        </w:rPr>
      </w:pPr>
      <w:r>
        <w:rPr>
          <w:lang w:eastAsia="ja-JP"/>
        </w:rPr>
        <w:t>Vị trí điểm principal point nằm ở tâm của ảnh</w:t>
      </w:r>
    </w:p>
    <w:p w:rsidR="005E2A48" w:rsidRDefault="005E2A48" w:rsidP="005E2A48">
      <w:pPr>
        <w:pStyle w:val="HnhStyle"/>
      </w:pPr>
      <w:r>
        <w:rPr>
          <w:noProof/>
        </w:rPr>
        <w:lastRenderedPageBreak/>
        <w:drawing>
          <wp:inline distT="0" distB="0" distL="0" distR="0">
            <wp:extent cx="2171700" cy="2228850"/>
            <wp:effectExtent l="19050" t="0" r="0" b="0"/>
            <wp:docPr id="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1"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E2A48" w:rsidRDefault="005E2A48" w:rsidP="005E2A48">
      <w:pPr>
        <w:pStyle w:val="HnhStyle"/>
      </w:pPr>
      <w:bookmarkStart w:id="234" w:name="_Ref298009776"/>
      <w:bookmarkStart w:id="235" w:name="_Ref298009751"/>
      <w:bookmarkStart w:id="236" w:name="_Toc298580242"/>
      <w:r>
        <w:t xml:space="preserve">Hình </w:t>
      </w:r>
      <w:fldSimple w:instr=" STYLEREF 1 \s ">
        <w:r w:rsidR="00237D75">
          <w:rPr>
            <w:noProof/>
          </w:rPr>
          <w:t>4</w:t>
        </w:r>
      </w:fldSimple>
      <w:r w:rsidR="00AA5EB5">
        <w:t>.</w:t>
      </w:r>
      <w:fldSimple w:instr=" SEQ Hình \* ARABIC \s 1 ">
        <w:r w:rsidR="00237D75">
          <w:rPr>
            <w:noProof/>
          </w:rPr>
          <w:t>3</w:t>
        </w:r>
      </w:fldSimple>
      <w:bookmarkEnd w:id="234"/>
      <w:r>
        <w:t xml:space="preserve"> Chi tiết về các thông số của camera</w:t>
      </w:r>
      <w:bookmarkEnd w:id="235"/>
      <w:r>
        <w:t xml:space="preserve"> của kinect</w:t>
      </w:r>
      <w:bookmarkEnd w:id="236"/>
    </w:p>
    <w:p w:rsidR="005E2A48" w:rsidRDefault="005E2A48" w:rsidP="005E2A48">
      <w:pPr>
        <w:rPr>
          <w:lang w:eastAsia="ja-JP"/>
        </w:rPr>
      </w:pPr>
      <w:r>
        <w:rPr>
          <w:lang w:eastAsia="ja-JP"/>
        </w:rPr>
        <w:t xml:space="preserve">Với những thông số trên, và dựa trên </w:t>
      </w:r>
      <w:r w:rsidR="00EA46A3">
        <w:rPr>
          <w:lang w:eastAsia="ja-JP"/>
        </w:rPr>
        <w:fldChar w:fldCharType="begin"/>
      </w:r>
      <w:r>
        <w:rPr>
          <w:lang w:eastAsia="ja-JP"/>
        </w:rPr>
        <w:instrText xml:space="preserve"> REF _Ref298009776 \h </w:instrText>
      </w:r>
      <w:r w:rsidR="00EA46A3">
        <w:rPr>
          <w:lang w:eastAsia="ja-JP"/>
        </w:rPr>
      </w:r>
      <w:r w:rsidR="00EA46A3">
        <w:rPr>
          <w:lang w:eastAsia="ja-JP"/>
        </w:rPr>
        <w:fldChar w:fldCharType="separate"/>
      </w:r>
      <w:r w:rsidR="00237D75">
        <w:t xml:space="preserve">Hình </w:t>
      </w:r>
      <w:r w:rsidR="00237D75">
        <w:rPr>
          <w:noProof/>
        </w:rPr>
        <w:t>4</w:t>
      </w:r>
      <w:r w:rsidR="00237D75">
        <w:t>.</w:t>
      </w:r>
      <w:r w:rsidR="00237D75">
        <w:rPr>
          <w:noProof/>
        </w:rPr>
        <w:t>3</w:t>
      </w:r>
      <w:r w:rsidR="00EA46A3">
        <w:rPr>
          <w:lang w:eastAsia="ja-JP"/>
        </w:rPr>
        <w:fldChar w:fldCharType="end"/>
      </w:r>
      <w:r>
        <w:rPr>
          <w:lang w:eastAsia="ja-JP"/>
        </w:rPr>
        <w:t xml:space="preserve">, ta xác định được các thành phần  sau: </w:t>
      </w:r>
    </w:p>
    <w:p w:rsidR="005E2A48" w:rsidRDefault="005E2A48" w:rsidP="005E2A48">
      <w:pPr>
        <w:pStyle w:val="cham"/>
        <w:rPr>
          <w:lang w:eastAsia="ja-JP"/>
        </w:rPr>
      </w:pPr>
      <w:r>
        <w:rPr>
          <w:lang w:eastAsia="ja-JP"/>
        </w:rPr>
        <w:t>góc ACp = 45 / 2 = 22.5</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góc BCp = 58 / 2 = 29</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 xml:space="preserve">Đoạn Ap = 480 / 2 = 240 pixel; </w:t>
      </w:r>
    </w:p>
    <w:p w:rsidR="005E2A48" w:rsidRDefault="005E2A48" w:rsidP="005E2A48">
      <w:pPr>
        <w:pStyle w:val="cham"/>
        <w:rPr>
          <w:lang w:eastAsia="ja-JP"/>
        </w:rPr>
      </w:pPr>
      <w:r>
        <w:rPr>
          <w:lang w:eastAsia="ja-JP"/>
        </w:rPr>
        <w:t xml:space="preserve">Đoạn Bp = 640 / 2 = 320 (pixel). </w:t>
      </w:r>
    </w:p>
    <w:p w:rsidR="005E2A48" w:rsidRDefault="005E2A48" w:rsidP="005E2A48">
      <w:pPr>
        <w:pStyle w:val="cham"/>
        <w:rPr>
          <w:lang w:eastAsia="ja-JP"/>
        </w:rPr>
      </w:pPr>
      <w:r>
        <w:rPr>
          <w:lang w:eastAsia="ja-JP"/>
        </w:rPr>
        <w:t>Tọa độ điểm p trong hệ trục Oxy trong mặt phẳng ảnh là (320, 240).</w:t>
      </w:r>
    </w:p>
    <w:p w:rsidR="005E2A48" w:rsidRDefault="005E2A48" w:rsidP="005E2A48">
      <w:pPr>
        <w:pStyle w:val="cham"/>
        <w:rPr>
          <w:lang w:eastAsia="ja-JP"/>
        </w:rPr>
      </w:pPr>
      <w:r>
        <w:rPr>
          <w:lang w:eastAsia="ja-JP"/>
        </w:rPr>
        <w:t>Xác định đoạn Cp dựa trên công thức trong tam giác vuông CpB:</w:t>
      </w:r>
    </w:p>
    <w:p w:rsidR="005E2A48" w:rsidRDefault="005E2A48" w:rsidP="005E2A48">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5E2A48" w:rsidRDefault="005E2A48" w:rsidP="005E2A48">
      <w:pPr>
        <w:pStyle w:val="Heading3"/>
        <w:rPr>
          <w:lang w:eastAsia="ja-JP"/>
        </w:rPr>
      </w:pPr>
      <w:bookmarkStart w:id="237" w:name="_Toc298582074"/>
      <w:r>
        <w:rPr>
          <w:lang w:eastAsia="ja-JP"/>
        </w:rPr>
        <w:t>Xác định vị trí trong không gian</w:t>
      </w:r>
      <w:bookmarkEnd w:id="237"/>
    </w:p>
    <w:p w:rsidR="005E2A48" w:rsidRDefault="005E2A48" w:rsidP="005E2A48">
      <w:pPr>
        <w:pStyle w:val="BodyText"/>
        <w:rPr>
          <w:lang w:eastAsia="ja-JP"/>
        </w:rPr>
      </w:pPr>
      <w:r>
        <w:rPr>
          <w:lang w:eastAsia="ja-JP"/>
        </w:rPr>
        <w:t>Dựa trên</w:t>
      </w:r>
      <w:r w:rsidR="009575A8">
        <w:rPr>
          <w:lang w:eastAsia="ja-JP"/>
        </w:rPr>
        <w:t xml:space="preserve"> </w:t>
      </w:r>
      <w:r w:rsidR="00EA46A3">
        <w:rPr>
          <w:lang w:eastAsia="ja-JP"/>
        </w:rPr>
        <w:fldChar w:fldCharType="begin"/>
      </w:r>
      <w:r>
        <w:rPr>
          <w:lang w:eastAsia="ja-JP"/>
        </w:rPr>
        <w:instrText xml:space="preserve"> REF _Ref298015103 \h </w:instrText>
      </w:r>
      <w:r w:rsidR="00EA46A3">
        <w:rPr>
          <w:lang w:eastAsia="ja-JP"/>
        </w:rPr>
      </w:r>
      <w:r w:rsidR="00EA46A3">
        <w:rPr>
          <w:lang w:eastAsia="ja-JP"/>
        </w:rPr>
        <w:fldChar w:fldCharType="separate"/>
      </w:r>
      <w:r w:rsidR="00237D75">
        <w:t xml:space="preserve">Hình </w:t>
      </w:r>
      <w:r w:rsidR="00237D75">
        <w:rPr>
          <w:noProof/>
        </w:rPr>
        <w:t>4</w:t>
      </w:r>
      <w:r w:rsidR="00237D75">
        <w:t>.</w:t>
      </w:r>
      <w:r w:rsidR="00237D75">
        <w:rPr>
          <w:noProof/>
        </w:rPr>
        <w:t>4</w:t>
      </w:r>
      <w:r w:rsidR="00EA46A3">
        <w:rPr>
          <w:lang w:eastAsia="ja-JP"/>
        </w:rPr>
        <w:fldChar w:fldCharType="end"/>
      </w:r>
      <w:r>
        <w:rPr>
          <w:lang w:eastAsia="ja-JP"/>
        </w:rPr>
        <w:t>, ta đã có thông tin Cp, vị trí điểm trong mặt phẳng ảnh theo hệ trục Oxy, tương ứng là độ sâu CQ của điểm đó trong không gian 3D lấy từ kinect. Chuyển tư điểm m(x, y) sang M(X, Y, Z) xem như là đã có thông tin Z cần xác định thêm thông tin X và Y. Do đó, phân tích điểm M thành 2 điểm Mx, My bằng cách chiếu 2 điểm này lên mặt phẳng Czx, và Czy.</w:t>
      </w:r>
    </w:p>
    <w:p w:rsidR="005E2A48" w:rsidRPr="00BB6021" w:rsidRDefault="005E2A48" w:rsidP="005E2A48">
      <w:pPr>
        <w:pStyle w:val="BodyText"/>
        <w:rPr>
          <w:lang w:eastAsia="ja-JP"/>
        </w:rPr>
      </w:pPr>
    </w:p>
    <w:p w:rsidR="005E2A48" w:rsidRDefault="005E2A48" w:rsidP="005E2A48">
      <w:pPr>
        <w:pStyle w:val="HnhStyle"/>
      </w:pPr>
      <w:r w:rsidRPr="00BB6021">
        <w:rPr>
          <w:noProof/>
        </w:rPr>
        <w:lastRenderedPageBreak/>
        <w:drawing>
          <wp:inline distT="0" distB="0" distL="0" distR="0">
            <wp:extent cx="4286250" cy="3390900"/>
            <wp:effectExtent l="0" t="0" r="0" b="0"/>
            <wp:docPr id="37"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5E2A48" w:rsidRPr="009503AA" w:rsidRDefault="005E2A48" w:rsidP="005E2A48">
      <w:pPr>
        <w:pStyle w:val="HnhStyle"/>
        <w:rPr>
          <w:lang w:eastAsia="ja-JP"/>
        </w:rPr>
      </w:pPr>
      <w:bookmarkStart w:id="238" w:name="_Ref298015103"/>
      <w:bookmarkStart w:id="239" w:name="_Toc298580243"/>
      <w:r>
        <w:t xml:space="preserve">Hình </w:t>
      </w:r>
      <w:fldSimple w:instr=" STYLEREF 1 \s ">
        <w:r w:rsidR="00237D75">
          <w:rPr>
            <w:noProof/>
          </w:rPr>
          <w:t>4</w:t>
        </w:r>
      </w:fldSimple>
      <w:r w:rsidR="00AA5EB5">
        <w:t>.</w:t>
      </w:r>
      <w:fldSimple w:instr=" SEQ Hình \* ARABIC \s 1 ">
        <w:r w:rsidR="00237D75">
          <w:rPr>
            <w:noProof/>
          </w:rPr>
          <w:t>4</w:t>
        </w:r>
      </w:fldSimple>
      <w:bookmarkEnd w:id="238"/>
      <w:r>
        <w:t xml:space="preserve"> Phân tích điểm M trong không gian.</w:t>
      </w:r>
      <w:bookmarkEnd w:id="239"/>
    </w:p>
    <w:p w:rsidR="005E2A48" w:rsidRDefault="005E2A48" w:rsidP="005E2A48">
      <w:pPr>
        <w:pStyle w:val="BodyText"/>
        <w:rPr>
          <w:lang w:eastAsia="ja-JP"/>
        </w:rPr>
      </w:pPr>
      <w:r>
        <w:rPr>
          <w:lang w:eastAsia="ja-JP"/>
        </w:rPr>
        <w:t>Để tính Y, Áp dụng công thức của 2 tam giác đồng dạng là Cpm</w:t>
      </w:r>
      <w:r>
        <w:rPr>
          <w:vertAlign w:val="subscript"/>
          <w:lang w:eastAsia="ja-JP"/>
        </w:rPr>
        <w:t>y</w:t>
      </w:r>
      <w:r>
        <w:rPr>
          <w:lang w:eastAsia="ja-JP"/>
        </w:rPr>
        <w:t xml:space="preserve"> và CQMy ta có:</w:t>
      </w:r>
    </w:p>
    <w:p w:rsidR="005E2A48" w:rsidRDefault="00EA46A3"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5E2A48" w:rsidRDefault="005E2A48" w:rsidP="005E2A48">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Pr>
          <w:lang w:eastAsia="ja-JP"/>
        </w:rPr>
        <w:t xml:space="preserve"> = Y, biến đổi công thức và chuyển đổi hệ trục tọa độ từ Oxy sang puv (m(x, y) thành m(x – 320, y - 240)) ta được:</w:t>
      </w:r>
    </w:p>
    <w:p w:rsidR="005E2A48" w:rsidRDefault="00EA46A3"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ixel)</m:t>
              </m:r>
            </m:num>
            <m:den>
              <m:r>
                <w:rPr>
                  <w:rFonts w:ascii="Cambria Math" w:hAnsi="Cambria Math"/>
                  <w:lang w:eastAsia="ja-JP"/>
                </w:rPr>
                <m:t>Cp (pixel)</m:t>
              </m:r>
            </m:den>
          </m:f>
        </m:oMath>
      </m:oMathPara>
    </w:p>
    <w:p w:rsidR="005E2A48" w:rsidRDefault="005E2A48" w:rsidP="005E2A48">
      <w:pPr>
        <w:pStyle w:val="BodyText"/>
        <w:rPr>
          <w:lang w:eastAsia="ja-JP"/>
        </w:rPr>
      </w:pPr>
      <w:r>
        <w:rPr>
          <w:lang w:eastAsia="ja-JP"/>
        </w:rPr>
        <w:t>Đây là công thức tỉ lệ nên có thể áp dụng được với các đại lượng khác nhau (mét của độ sâu và pixel của ảnh).</w:t>
      </w:r>
    </w:p>
    <w:p w:rsidR="005E2A48" w:rsidRDefault="005E2A48" w:rsidP="005E2A48">
      <w:pPr>
        <w:pStyle w:val="BodyText"/>
        <w:rPr>
          <w:lang w:eastAsia="ja-JP"/>
        </w:rPr>
      </w:pPr>
      <w:r>
        <w:rPr>
          <w:lang w:eastAsia="ja-JP"/>
        </w:rPr>
        <w:t>Tương tự áp dụng cho tính X, ta cũng có được công thức:</w:t>
      </w:r>
    </w:p>
    <w:p w:rsidR="005E2A48" w:rsidRDefault="00EA46A3"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5E2A48" w:rsidRDefault="005E2A48" w:rsidP="005E2A48">
      <w:pPr>
        <w:pStyle w:val="BodyText"/>
        <w:rPr>
          <w:lang w:eastAsia="ja-JP"/>
        </w:rPr>
      </w:pPr>
    </w:p>
    <w:p w:rsidR="005E2A48" w:rsidRDefault="005E2A48" w:rsidP="005E2A48">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9575A8" w:rsidP="00897B0E">
      <w:pPr>
        <w:pStyle w:val="Heading2"/>
      </w:pPr>
      <w:bookmarkStart w:id="240" w:name="_Toc298582075"/>
      <w:r>
        <w:lastRenderedPageBreak/>
        <w:t>Ghép các đám mây điểm</w:t>
      </w:r>
      <w:bookmarkEnd w:id="240"/>
    </w:p>
    <w:p w:rsidR="00753210" w:rsidRDefault="002C62DE" w:rsidP="00753210">
      <w:pPr>
        <w:pStyle w:val="BodyText"/>
      </w:pPr>
      <w:r>
        <w:t xml:space="preserve">Trong thế giới thực, để quan sát toàn bộ đối tượng, người ta thường quan sát với nhiều góc nhìn, mỗi góc nhìn tương ứng với vị trí quan sát khác nhau. Xét đối với </w:t>
      </w:r>
      <w:r w:rsidR="00B467E3">
        <w:t>kinect</w:t>
      </w:r>
      <w:r>
        <w:t xml:space="preserve">, tương ứng với việc đặt </w:t>
      </w:r>
      <w:r w:rsidR="00B467E3">
        <w:t>kinect</w:t>
      </w:r>
      <w:r>
        <w:t xml:space="preserve"> ở các ví trí khác nhau để ghi nhận cùng 1 đối tượng. Tuy nhiên, dữ liệu thu nhận được từ </w:t>
      </w:r>
      <w:r w:rsidR="00B467E3">
        <w:t>kinect</w:t>
      </w:r>
      <w:r>
        <w:t xml:space="preserve">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 xml:space="preserve">t </w:t>
      </w:r>
      <w:r w:rsidR="00B467E3">
        <w:t>kinect</w:t>
      </w:r>
      <w:r>
        <w:t xml:space="preserve">, </w:t>
      </w:r>
      <w:r w:rsidR="00C85F8B">
        <w:t>hiểu theo hướng khác</w:t>
      </w:r>
      <w:r>
        <w:t xml:space="preserve"> là lấy hệ trục tọa độ của </w:t>
      </w:r>
      <w:r w:rsidR="00B467E3">
        <w:t>kinect</w:t>
      </w:r>
      <w:r>
        <w:t xml:space="preserve">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41" w:name="_Ref297445541"/>
      <w:bookmarkStart w:id="242" w:name="_Ref297445535"/>
      <w:bookmarkStart w:id="243" w:name="_Toc298580244"/>
      <w:r>
        <w:t xml:space="preserve">Hình </w:t>
      </w:r>
      <w:fldSimple w:instr=" STYLEREF 1 \s ">
        <w:r w:rsidR="00237D75">
          <w:rPr>
            <w:noProof/>
          </w:rPr>
          <w:t>4</w:t>
        </w:r>
      </w:fldSimple>
      <w:r w:rsidR="00AA5EB5">
        <w:t>.</w:t>
      </w:r>
      <w:fldSimple w:instr=" SEQ Hình \* ARABIC \s 1 ">
        <w:r w:rsidR="00237D75">
          <w:rPr>
            <w:noProof/>
          </w:rPr>
          <w:t>5</w:t>
        </w:r>
      </w:fldSimple>
      <w:bookmarkEnd w:id="241"/>
      <w:r w:rsidR="009575A8">
        <w:t xml:space="preserve"> </w:t>
      </w:r>
      <w:r>
        <w:t>M</w:t>
      </w:r>
      <w:r w:rsidR="00C85F8B">
        <w:t xml:space="preserve">inh họa </w:t>
      </w:r>
      <w:r>
        <w:t>3</w:t>
      </w:r>
      <w:r w:rsidR="00C85F8B">
        <w:t xml:space="preserve"> frame trên cùng 1 hệ trục</w:t>
      </w:r>
      <w:r>
        <w:t xml:space="preserve"> của </w:t>
      </w:r>
      <w:r w:rsidR="00B467E3">
        <w:t>kinect</w:t>
      </w:r>
      <w:r w:rsidR="00C85F8B">
        <w:t>.</w:t>
      </w:r>
      <w:bookmarkEnd w:id="242"/>
      <w:bookmarkEnd w:id="243"/>
    </w:p>
    <w:p w:rsidR="00602045" w:rsidRDefault="00602045" w:rsidP="00602045">
      <w:pPr>
        <w:pStyle w:val="BodyText"/>
      </w:pPr>
      <w:r>
        <w:t xml:space="preserve">Với tình trạng như </w:t>
      </w:r>
      <w:r w:rsidR="00EA46A3">
        <w:fldChar w:fldCharType="begin"/>
      </w:r>
      <w:r>
        <w:instrText xml:space="preserve"> REF _Ref297445541 \h </w:instrText>
      </w:r>
      <w:r w:rsidR="00EA46A3">
        <w:fldChar w:fldCharType="separate"/>
      </w:r>
      <w:r w:rsidR="00237D75">
        <w:t xml:space="preserve">Hình </w:t>
      </w:r>
      <w:r w:rsidR="00237D75">
        <w:rPr>
          <w:noProof/>
        </w:rPr>
        <w:t>4</w:t>
      </w:r>
      <w:r w:rsidR="00237D75">
        <w:t>.</w:t>
      </w:r>
      <w:r w:rsidR="00237D75">
        <w:rPr>
          <w:noProof/>
        </w:rPr>
        <w:t>5</w:t>
      </w:r>
      <w:r w:rsidR="00EA46A3">
        <w:fldChar w:fldCharType="end"/>
      </w:r>
      <w:r>
        <w:t xml:space="preserve">, chúng ta cần chuyển từng frame lên hệ trục tọa độ trong thế giới thực. Nhưng vấn đề đặt ra ở đây là, với từng frame rời rạc thu được (thiếu thông tin vị trí </w:t>
      </w:r>
      <w:r w:rsidR="00B467E3">
        <w:t>kinect</w:t>
      </w:r>
      <w:r>
        <w:t xml:space="preserve"> trong thế giới thực), thì làm thế nào để chuyển sang hệ trục tọa độ thế giới thự</w:t>
      </w:r>
      <w:r w:rsidR="009575A8">
        <w:t>c 1 cách chính xác</w:t>
      </w:r>
      <w:r>
        <w:t xml:space="preserve">? </w:t>
      </w:r>
      <w:r w:rsidR="006E277B">
        <w:t>Chúng em</w:t>
      </w:r>
      <w:r>
        <w:t xml:space="preserve">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44" w:name="_Toc298582076"/>
      <w:r>
        <w:lastRenderedPageBreak/>
        <w:t>Quy trình thực hiện</w:t>
      </w:r>
      <w:bookmarkEnd w:id="244"/>
    </w:p>
    <w:p w:rsidR="00602045" w:rsidRDefault="00FF3B7E" w:rsidP="00602045">
      <w:pPr>
        <w:pStyle w:val="BodyText"/>
      </w:pPr>
      <w:r>
        <w:t xml:space="preserve">Trong phần này, </w:t>
      </w:r>
      <w:r w:rsidR="006E277B">
        <w:t>chúng em</w:t>
      </w:r>
      <w:r>
        <w:t xml:space="preserve"> trình bày các bước cơ bản giải quyết vấn đề mô hình </w:t>
      </w:r>
      <w:r w:rsidR="009575A8">
        <w:t>3D:</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w:t>
      </w:r>
      <w:r w:rsidR="00B467E3">
        <w:t>kinect</w:t>
      </w:r>
      <w:r>
        <w:t xml:space="preserve">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bookmarkStart w:id="245" w:name="_Toc298582077"/>
      <w:r>
        <w:t>Kĩ thuật xác định các cặp điểm tương đồng giữa 2 ảnh.</w:t>
      </w:r>
      <w:bookmarkEnd w:id="245"/>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46" w:name="_Toc298580245"/>
      <w:r>
        <w:t xml:space="preserve">Hình </w:t>
      </w:r>
      <w:fldSimple w:instr=" STYLEREF 1 \s ">
        <w:r w:rsidR="00237D75">
          <w:rPr>
            <w:noProof/>
          </w:rPr>
          <w:t>4</w:t>
        </w:r>
      </w:fldSimple>
      <w:r w:rsidR="00AA5EB5">
        <w:t>.</w:t>
      </w:r>
      <w:fldSimple w:instr=" SEQ Hình \* ARABIC \s 1 ">
        <w:r w:rsidR="00237D75">
          <w:rPr>
            <w:noProof/>
          </w:rPr>
          <w:t>6</w:t>
        </w:r>
      </w:fldSimple>
      <w:r>
        <w:t xml:space="preserve"> Áp dụng Box filter, 1 bước trong quá trình tăng tốc xác định điểm đặc trưng của SURF</w:t>
      </w:r>
      <w:r w:rsidR="002734CC">
        <w:t xml:space="preserve"> </w:t>
      </w:r>
      <w:r w:rsidR="00EA46A3">
        <w:fldChar w:fldCharType="begin"/>
      </w:r>
      <w:r w:rsidR="002734CC">
        <w:instrText xml:space="preserve"> REF _Ref298020098 \h </w:instrText>
      </w:r>
      <w:r w:rsidR="00EA46A3">
        <w:fldChar w:fldCharType="separate"/>
      </w:r>
      <w:r w:rsidR="00237D75">
        <w:t xml:space="preserve">[ </w:t>
      </w:r>
      <w:r w:rsidR="00237D75">
        <w:rPr>
          <w:noProof/>
        </w:rPr>
        <w:t>6</w:t>
      </w:r>
      <w:r w:rsidR="00EA46A3">
        <w:fldChar w:fldCharType="end"/>
      </w:r>
      <w:r w:rsidR="002734CC">
        <w:t>].</w:t>
      </w:r>
      <w:bookmarkEnd w:id="246"/>
    </w:p>
    <w:p w:rsidR="00AC4512" w:rsidRDefault="0036470A" w:rsidP="008C46BF">
      <w:pPr>
        <w:pStyle w:val="BodyText"/>
      </w:pPr>
      <w:r>
        <w:t xml:space="preserve">Bước 2: </w:t>
      </w:r>
      <w:r w:rsidR="008C46BF">
        <w:t xml:space="preserve">Tính toán hướng cho các điểm đặc trưng dựa vào vị trí trong không gian ảnh mà điểm đặc trưng tìm được, bao gồm bán kính hình tròn và hướng của nó. Từ </w:t>
      </w:r>
      <w:r w:rsidR="008C46BF">
        <w:lastRenderedPageBreak/>
        <w:t>đó</w:t>
      </w:r>
      <w:r w:rsidR="00E77129">
        <w:t xml:space="preserve"> </w:t>
      </w:r>
      <w:r w:rsidR="008C46BF">
        <w:t>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7" w:name="_Toc298580246"/>
      <w:r>
        <w:t xml:space="preserve">Hình </w:t>
      </w:r>
      <w:fldSimple w:instr=" STYLEREF 1 \s ">
        <w:r w:rsidR="00237D75">
          <w:rPr>
            <w:noProof/>
          </w:rPr>
          <w:t>4</w:t>
        </w:r>
      </w:fldSimple>
      <w:r w:rsidR="00AA5EB5">
        <w:t>.</w:t>
      </w:r>
      <w:fldSimple w:instr=" SEQ Hình \* ARABIC \s 1 ">
        <w:r w:rsidR="00237D75">
          <w:rPr>
            <w:noProof/>
          </w:rPr>
          <w:t>7</w:t>
        </w:r>
      </w:fldSimple>
      <w:r>
        <w:t xml:space="preserve"> Mô tả đặc trưng thông qua hương và </w:t>
      </w:r>
      <w:r w:rsidR="00301C42">
        <w:t>thông tin của các vùng lân cận</w:t>
      </w:r>
      <w:r w:rsidR="002734CC">
        <w:t xml:space="preserve"> </w:t>
      </w:r>
      <w:r w:rsidR="00EA46A3">
        <w:fldChar w:fldCharType="begin"/>
      </w:r>
      <w:r w:rsidR="002734CC">
        <w:instrText xml:space="preserve"> REF _Ref298020098 \h </w:instrText>
      </w:r>
      <w:r w:rsidR="00EA46A3">
        <w:fldChar w:fldCharType="separate"/>
      </w:r>
      <w:r w:rsidR="00237D75">
        <w:t xml:space="preserve">[ </w:t>
      </w:r>
      <w:r w:rsidR="00237D75">
        <w:rPr>
          <w:noProof/>
        </w:rPr>
        <w:t>6</w:t>
      </w:r>
      <w:r w:rsidR="00EA46A3">
        <w:fldChar w:fldCharType="end"/>
      </w:r>
      <w:r w:rsidR="002734CC">
        <w:t>]</w:t>
      </w:r>
      <w:bookmarkEnd w:id="247"/>
    </w:p>
    <w:p w:rsidR="00301C42" w:rsidRPr="00AC4512" w:rsidRDefault="00301C42" w:rsidP="00301C42">
      <w:r>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8" w:name="_Toc298582078"/>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8"/>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9" w:name="_Toc298582079"/>
      <w:r>
        <w:t>Tối ưu hóa ma trận biến đổi giữa 2 đám mây điểm</w:t>
      </w:r>
      <w:bookmarkEnd w:id="249"/>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w:t>
      </w:r>
      <w:r w:rsidR="00E77129">
        <w:t>ộ</w:t>
      </w:r>
      <w:r>
        <w:t xml:space="preserve"> lỗi giảm dần dự</w:t>
      </w:r>
      <w:r w:rsidR="0063251E">
        <w:t>a trên việc chọn 1 tham số ước lượng phù hợp hơn (</w:t>
      </w:r>
      <w:r w:rsidR="0063251E">
        <w:rPr>
          <w:rStyle w:val="mw-headline"/>
        </w:rPr>
        <w:t xml:space="preserve">damping </w:t>
      </w:r>
      <w:r w:rsidR="0063251E">
        <w:rPr>
          <w:rStyle w:val="mw-headline"/>
        </w:rPr>
        <w:lastRenderedPageBreak/>
        <w:t>parameter)</w:t>
      </w:r>
      <w:r w:rsidR="00320DE2">
        <w:rPr>
          <w:rStyle w:val="mw-headline"/>
        </w:rPr>
        <w:t xml:space="preserve"> </w:t>
      </w:r>
      <w:r w:rsidR="00EA46A3">
        <w:rPr>
          <w:rStyle w:val="mw-headline"/>
        </w:rPr>
        <w:fldChar w:fldCharType="begin"/>
      </w:r>
      <w:r w:rsidR="00320DE2">
        <w:rPr>
          <w:rStyle w:val="mw-headline"/>
        </w:rPr>
        <w:instrText xml:space="preserve"> REF _Ref297409566 \h </w:instrText>
      </w:r>
      <w:r w:rsidR="00EA46A3">
        <w:rPr>
          <w:rStyle w:val="mw-headline"/>
        </w:rPr>
      </w:r>
      <w:r w:rsidR="00EA46A3">
        <w:rPr>
          <w:rStyle w:val="mw-headline"/>
        </w:rPr>
        <w:fldChar w:fldCharType="separate"/>
      </w:r>
      <w:r w:rsidR="00237D75">
        <w:t xml:space="preserve">[ </w:t>
      </w:r>
      <w:r w:rsidR="00237D75">
        <w:rPr>
          <w:noProof/>
        </w:rPr>
        <w:t>21</w:t>
      </w:r>
      <w:r w:rsidR="00EA46A3">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EA46A3">
        <w:rPr>
          <w:rStyle w:val="mw-headline"/>
        </w:rPr>
        <w:fldChar w:fldCharType="begin"/>
      </w:r>
      <w:r w:rsidR="00320DE2">
        <w:rPr>
          <w:rStyle w:val="mw-headline"/>
        </w:rPr>
        <w:instrText xml:space="preserve"> REF _Ref297409496 \h </w:instrText>
      </w:r>
      <w:r w:rsidR="00EA46A3">
        <w:rPr>
          <w:rStyle w:val="mw-headline"/>
        </w:rPr>
      </w:r>
      <w:r w:rsidR="00EA46A3">
        <w:rPr>
          <w:rStyle w:val="mw-headline"/>
        </w:rPr>
        <w:fldChar w:fldCharType="separate"/>
      </w:r>
      <w:r w:rsidR="00237D75">
        <w:t xml:space="preserve">[ </w:t>
      </w:r>
      <w:r w:rsidR="00237D75">
        <w:rPr>
          <w:noProof/>
        </w:rPr>
        <w:t>22</w:t>
      </w:r>
      <w:r w:rsidR="00EA46A3">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7A1C0B">
      <w:pPr>
        <w:pStyle w:val="ListParagraph"/>
        <w:numPr>
          <w:ilvl w:val="0"/>
          <w:numId w:val="24"/>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7A1C0B">
      <w:pPr>
        <w:pStyle w:val="ListParagraph"/>
        <w:numPr>
          <w:ilvl w:val="0"/>
          <w:numId w:val="24"/>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7A1C0B">
      <w:pPr>
        <w:pStyle w:val="ListParagraph"/>
        <w:numPr>
          <w:ilvl w:val="0"/>
          <w:numId w:val="24"/>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50" w:name="_Toc298582080"/>
      <w:r>
        <w:rPr>
          <w:rStyle w:val="mw-headline"/>
        </w:rPr>
        <w:t>Xác định ma trận biến đổi tốt nhất</w:t>
      </w:r>
      <w:bookmarkEnd w:id="250"/>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 xml:space="preserve">phần </w:t>
      </w:r>
      <w:r>
        <w:lastRenderedPageBreak/>
        <w:t>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EA46A3">
        <w:fldChar w:fldCharType="begin"/>
      </w:r>
      <w:r w:rsidR="00CE0C9A">
        <w:instrText xml:space="preserve"> REF _Ref297413388 \h </w:instrText>
      </w:r>
      <w:r w:rsidR="00EA46A3">
        <w:fldChar w:fldCharType="separate"/>
      </w:r>
      <w:r w:rsidR="00237D75">
        <w:t xml:space="preserve">[ </w:t>
      </w:r>
      <w:r w:rsidR="00237D75">
        <w:rPr>
          <w:noProof/>
        </w:rPr>
        <w:t>23</w:t>
      </w:r>
      <w:r w:rsidR="00EA46A3">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EA46A3">
        <w:fldChar w:fldCharType="begin"/>
      </w:r>
      <w:r w:rsidR="00CE0C9A">
        <w:instrText xml:space="preserve"> REF _Ref297413403 \h </w:instrText>
      </w:r>
      <w:r w:rsidR="00EA46A3">
        <w:fldChar w:fldCharType="separate"/>
      </w:r>
      <w:r w:rsidR="00237D75">
        <w:t xml:space="preserve">[ </w:t>
      </w:r>
      <w:r w:rsidR="00237D75">
        <w:rPr>
          <w:noProof/>
        </w:rPr>
        <w:t>24</w:t>
      </w:r>
      <w:r w:rsidR="00EA46A3">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EA46A3">
        <w:fldChar w:fldCharType="begin"/>
      </w:r>
      <w:r w:rsidR="00380791">
        <w:instrText xml:space="preserve"> REF _Ref297415158 \h </w:instrText>
      </w:r>
      <w:r w:rsidR="00EA46A3">
        <w:fldChar w:fldCharType="separate"/>
      </w:r>
      <w:r w:rsidR="00237D75">
        <w:t xml:space="preserve">[ </w:t>
      </w:r>
      <w:r w:rsidR="00237D75">
        <w:rPr>
          <w:noProof/>
        </w:rPr>
        <w:t>25</w:t>
      </w:r>
      <w:r w:rsidR="00EA46A3">
        <w:fldChar w:fldCharType="end"/>
      </w:r>
      <w:r w:rsidR="00380791">
        <w:t>].</w:t>
      </w:r>
    </w:p>
    <w:p w:rsidR="00380791" w:rsidRDefault="00380791" w:rsidP="00380791">
      <w:pPr>
        <w:keepNext/>
      </w:pPr>
      <w:r>
        <w:rPr>
          <w:noProof/>
        </w:rPr>
        <w:drawing>
          <wp:inline distT="0" distB="0" distL="0" distR="0">
            <wp:extent cx="4531995" cy="2059998"/>
            <wp:effectExtent l="19050" t="0" r="190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srcRect l="12628" t="34346" r="38567" b="26140"/>
                    <a:stretch>
                      <a:fillRect/>
                    </a:stretch>
                  </pic:blipFill>
                  <pic:spPr bwMode="auto">
                    <a:xfrm>
                      <a:off x="0" y="0"/>
                      <a:ext cx="4531995" cy="2059998"/>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51" w:name="_Toc298580247"/>
      <w:r>
        <w:t xml:space="preserve">Hình </w:t>
      </w:r>
      <w:fldSimple w:instr=" STYLEREF 1 \s ">
        <w:r w:rsidR="00237D75">
          <w:rPr>
            <w:noProof/>
          </w:rPr>
          <w:t>4</w:t>
        </w:r>
      </w:fldSimple>
      <w:r w:rsidR="00AA5EB5">
        <w:t>.</w:t>
      </w:r>
      <w:fldSimple w:instr=" SEQ Hình \* ARABIC \s 1 ">
        <w:r w:rsidR="00237D75">
          <w:rPr>
            <w:noProof/>
          </w:rPr>
          <w:t>8</w:t>
        </w:r>
      </w:fldSimple>
      <w:r>
        <w:t xml:space="preserve"> </w:t>
      </w:r>
      <w:r w:rsidR="00CE0C9A">
        <w:t>Minh họa việc dùng Ransac áp dụng cho việc tìm đường thẳng trong mặt phẳng</w:t>
      </w:r>
      <w:r w:rsidR="00EA46A3">
        <w:fldChar w:fldCharType="begin"/>
      </w:r>
      <w:r>
        <w:instrText xml:space="preserve"> REF _Ref297413388 \h </w:instrText>
      </w:r>
      <w:r w:rsidR="00EA46A3">
        <w:fldChar w:fldCharType="separate"/>
      </w:r>
      <w:r w:rsidR="00237D75">
        <w:t xml:space="preserve">[ </w:t>
      </w:r>
      <w:r w:rsidR="00237D75">
        <w:rPr>
          <w:noProof/>
        </w:rPr>
        <w:t>23</w:t>
      </w:r>
      <w:r w:rsidR="00EA46A3">
        <w:fldChar w:fldCharType="end"/>
      </w:r>
      <w:r>
        <w:t>]</w:t>
      </w:r>
      <w:r w:rsidR="00223156">
        <w:t>.</w:t>
      </w:r>
      <w:bookmarkEnd w:id="251"/>
    </w:p>
    <w:p w:rsidR="00380791" w:rsidRDefault="00380791" w:rsidP="00380791">
      <w:pPr>
        <w:pStyle w:val="BodyText"/>
      </w:pPr>
      <w:r>
        <w:t>Áp dụng thuật toán Ransac cho bài toán 1 số cặp điểm tương đồng trong không gian bị lỗi, ta thực hiện các bước như sau</w:t>
      </w:r>
      <w:r w:rsidR="00EA46A3">
        <w:fldChar w:fldCharType="begin"/>
      </w:r>
      <w:r w:rsidR="00095782">
        <w:instrText xml:space="preserve"> REF _Ref297413403 \h </w:instrText>
      </w:r>
      <w:r w:rsidR="00EA46A3">
        <w:fldChar w:fldCharType="separate"/>
      </w:r>
      <w:r w:rsidR="00237D75">
        <w:t xml:space="preserve">[ </w:t>
      </w:r>
      <w:r w:rsidR="00237D75">
        <w:rPr>
          <w:noProof/>
        </w:rPr>
        <w:t>24</w:t>
      </w:r>
      <w:r w:rsidR="00EA46A3">
        <w:fldChar w:fldCharType="end"/>
      </w:r>
      <w:r w:rsidR="00095782">
        <w:t>]</w:t>
      </w:r>
      <w:r>
        <w:t>:</w:t>
      </w:r>
    </w:p>
    <w:p w:rsidR="00380791" w:rsidRDefault="00380791" w:rsidP="00380791">
      <w:pPr>
        <w:pStyle w:val="BodyText"/>
      </w:pPr>
      <w:r>
        <w:t xml:space="preserve">Bước 1: Chọn ngẫu nhiên 1 số lượng phần tử theo công thức </w:t>
      </w:r>
      <w:r w:rsidR="00EA46A3">
        <w:fldChar w:fldCharType="begin"/>
      </w:r>
      <w:r>
        <w:instrText xml:space="preserve"> REF _Ref297415158 \h </w:instrText>
      </w:r>
      <w:r w:rsidR="00EA46A3">
        <w:fldChar w:fldCharType="separate"/>
      </w:r>
      <w:r w:rsidR="00237D75">
        <w:t xml:space="preserve">[ </w:t>
      </w:r>
      <w:r w:rsidR="00237D75">
        <w:rPr>
          <w:noProof/>
        </w:rPr>
        <w:t>25</w:t>
      </w:r>
      <w:r w:rsidR="00EA46A3">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lastRenderedPageBreak/>
        <w:t>Bước 5: Chọn kết quả</w:t>
      </w:r>
      <w:r w:rsidR="00D4344A">
        <w:t xml:space="preserve"> này</w:t>
      </w:r>
      <w:r>
        <w:t xml:space="preserve">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305425" cy="1469195"/>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7" cstate="print"/>
                    <a:srcRect/>
                    <a:stretch>
                      <a:fillRect/>
                    </a:stretch>
                  </pic:blipFill>
                  <pic:spPr bwMode="auto">
                    <a:xfrm>
                      <a:off x="0" y="0"/>
                      <a:ext cx="5305425" cy="1469195"/>
                    </a:xfrm>
                    <a:prstGeom prst="rect">
                      <a:avLst/>
                    </a:prstGeom>
                    <a:noFill/>
                    <a:ln w="9525">
                      <a:noFill/>
                      <a:miter lim="800000"/>
                      <a:headEnd/>
                      <a:tailEnd/>
                    </a:ln>
                  </pic:spPr>
                </pic:pic>
              </a:graphicData>
            </a:graphic>
          </wp:inline>
        </w:drawing>
      </w:r>
    </w:p>
    <w:p w:rsidR="009575A8" w:rsidRDefault="005D028D" w:rsidP="006D35F5">
      <w:pPr>
        <w:pStyle w:val="Caption"/>
        <w:jc w:val="both"/>
      </w:pPr>
      <w:bookmarkStart w:id="252" w:name="_Toc298580248"/>
      <w:r>
        <w:t xml:space="preserve">Hình </w:t>
      </w:r>
      <w:fldSimple w:instr=" STYLEREF 1 \s ">
        <w:r w:rsidR="00237D75">
          <w:rPr>
            <w:noProof/>
          </w:rPr>
          <w:t>4</w:t>
        </w:r>
      </w:fldSimple>
      <w:r w:rsidR="00AA5EB5">
        <w:t>.</w:t>
      </w:r>
      <w:fldSimple w:instr=" SEQ Hình \* ARABIC \s 1 ">
        <w:r w:rsidR="00237D75">
          <w:rPr>
            <w:noProof/>
          </w:rPr>
          <w:t>9</w:t>
        </w:r>
      </w:fldSimple>
      <w:r>
        <w:t xml:space="preserve"> </w:t>
      </w:r>
      <w:r w:rsidR="00095782">
        <w:t>Minh họa kết quả ghép 2 đám mây sau khi áp dụng ransac và Levenberg–Marquardt</w:t>
      </w:r>
      <w:r>
        <w:t xml:space="preserve"> để xác định ma trận biến đ</w:t>
      </w:r>
      <w:r w:rsidR="00CB22E3">
        <w:t>ổi.</w:t>
      </w:r>
      <w:bookmarkEnd w:id="252"/>
    </w:p>
    <w:p w:rsidR="009575A8" w:rsidRPr="009575A8" w:rsidRDefault="009575A8" w:rsidP="009575A8">
      <w:pPr>
        <w:pStyle w:val="Heading2"/>
        <w:rPr>
          <w:sz w:val="36"/>
          <w:szCs w:val="24"/>
        </w:rPr>
      </w:pPr>
      <w:bookmarkStart w:id="253" w:name="_Toc298582081"/>
      <w:r>
        <w:t>Kết luận</w:t>
      </w:r>
      <w:bookmarkEnd w:id="253"/>
    </w:p>
    <w:p w:rsidR="009575A8" w:rsidRPr="003838CA" w:rsidRDefault="00EA46A3" w:rsidP="009575A8">
      <w:pPr>
        <w:pStyle w:val="BodyText"/>
      </w:pPr>
      <w:r>
        <w:fldChar w:fldCharType="begin"/>
      </w:r>
      <w:r w:rsidR="00C21A11">
        <w:instrText xml:space="preserve"> REF _Ref298498769 \w \h </w:instrText>
      </w:r>
      <w:r>
        <w:fldChar w:fldCharType="separate"/>
      </w:r>
      <w:r w:rsidR="00C21A11">
        <w:t>Chương 4</w:t>
      </w:r>
      <w:r>
        <w:fldChar w:fldCharType="end"/>
      </w:r>
      <w:r w:rsidR="00C21A11">
        <w:t xml:space="preserve"> </w:t>
      </w:r>
      <w:r w:rsidR="009575A8">
        <w:t xml:space="preserve">chúng em đã giới thiệu về </w:t>
      </w:r>
      <w:r w:rsidR="004A761F">
        <w:t xml:space="preserve">cách chuyển tử dữ liệu đầu vào sang dạng đám mây, và kĩ thuật ghép các đám mây điểm lại để tạo thành mô hình 3D của đối tượng. Dữ liệu kết quả là các model 3D hoàn chỉnh, có thể sử dụng trong </w:t>
      </w:r>
      <w:r>
        <w:fldChar w:fldCharType="begin"/>
      </w:r>
      <w:r w:rsidR="00C21A11">
        <w:instrText xml:space="preserve"> REF _Ref298573755 \w \h </w:instrText>
      </w:r>
      <w:r>
        <w:fldChar w:fldCharType="separate"/>
      </w:r>
      <w:r w:rsidR="00C21A11">
        <w:t>Chương 8</w:t>
      </w:r>
      <w:r>
        <w:fldChar w:fldCharType="end"/>
      </w:r>
      <w:r w:rsidR="00C21A11">
        <w:t xml:space="preserve"> xây dựng</w:t>
      </w:r>
      <w:r w:rsidR="004A761F">
        <w:t xml:space="preserve"> ứng dụng và hiển thị trong quá trình trình diễn đối tượng trong không gian.</w:t>
      </w:r>
    </w:p>
    <w:p w:rsidR="00301C42" w:rsidRDefault="00301C42" w:rsidP="006E277B">
      <w:pPr>
        <w:rPr>
          <w:sz w:val="36"/>
          <w:szCs w:val="24"/>
        </w:rPr>
      </w:pPr>
      <w:r>
        <w:br w:type="page"/>
      </w:r>
    </w:p>
    <w:p w:rsidR="00E56A7C" w:rsidRPr="00C54CDD" w:rsidRDefault="00E56A7C" w:rsidP="00E56A7C">
      <w:pPr>
        <w:pStyle w:val="Heading1"/>
      </w:pPr>
      <w:r w:rsidRPr="00C54CDD">
        <w:lastRenderedPageBreak/>
        <w:br w:type="textWrapping" w:clear="all"/>
      </w:r>
      <w:bookmarkStart w:id="254" w:name="_Ref298498811"/>
      <w:bookmarkStart w:id="255" w:name="_Toc298582082"/>
      <w:r>
        <w:t>Silverlight 3D Graphics</w:t>
      </w:r>
      <w:bookmarkEnd w:id="254"/>
      <w:bookmarkEnd w:id="255"/>
    </w:p>
    <w:p w:rsidR="00E56A7C" w:rsidRPr="00C54CDD" w:rsidRDefault="00E56A7C" w:rsidP="00E56A7C">
      <w:pPr>
        <w:pStyle w:val="BodyText"/>
        <w:spacing w:line="240" w:lineRule="auto"/>
        <w:ind w:firstLine="0"/>
        <w:rPr>
          <w:b/>
          <w:bCs/>
        </w:rPr>
      </w:pPr>
      <w:r w:rsidRPr="00C54CDD">
        <w:rPr>
          <w:b/>
          <w:bCs/>
        </w:rPr>
        <w:t>Tóm tắt chương:</w:t>
      </w:r>
    </w:p>
    <w:p w:rsidR="00E56A7C" w:rsidRDefault="00E56A7C" w:rsidP="00262BBD">
      <w:pPr>
        <w:pStyle w:val="ChapterSummary"/>
      </w:pPr>
      <w:r w:rsidRPr="00C54CDD">
        <w:t xml:space="preserve">Nội dung của </w:t>
      </w:r>
      <w:r w:rsidR="00EA46A3">
        <w:fldChar w:fldCharType="begin"/>
      </w:r>
      <w:r w:rsidR="00C21A11">
        <w:instrText xml:space="preserve"> REF _Ref298498811 \w \h </w:instrText>
      </w:r>
      <w:r w:rsidR="00EA46A3">
        <w:fldChar w:fldCharType="separate"/>
      </w:r>
      <w:r w:rsidR="00C21A11">
        <w:t>Chương 5</w:t>
      </w:r>
      <w:r w:rsidR="00EA46A3">
        <w:fldChar w:fldCharType="end"/>
      </w:r>
      <w:r w:rsidR="00C21A11">
        <w:t xml:space="preserve"> </w:t>
      </w:r>
      <w:r>
        <w:t xml:space="preserve">là trình bày tổng quan về Silverlight 3D Graphics. Trong chương này, </w:t>
      </w:r>
      <w:r w:rsidR="006E277B">
        <w:t>chúng em</w:t>
      </w:r>
      <w:r>
        <w:t xml:space="preserve"> sẽ giới thiệu về Microsoft Silverlight, 3D Graphics trong Silverlight 5 và một số kỹ thuật để trình diễn cảnh và mô hình 3D  trên môi trường Silverlight, các vấn đề gặp phải và giải pháp.</w:t>
      </w:r>
    </w:p>
    <w:p w:rsidR="00E56A7C" w:rsidRDefault="00E56A7C" w:rsidP="00E56A7C">
      <w:pPr>
        <w:pStyle w:val="Heading2"/>
      </w:pPr>
      <w:bookmarkStart w:id="256" w:name="_Toc268004837"/>
      <w:bookmarkStart w:id="257" w:name="_Toc298582083"/>
      <w:r>
        <w:t>Giới thiệu</w:t>
      </w:r>
      <w:bookmarkEnd w:id="256"/>
      <w:bookmarkEnd w:id="257"/>
    </w:p>
    <w:p w:rsidR="001F1964" w:rsidRDefault="00E56A7C" w:rsidP="00262BBD">
      <w:r>
        <w:t>Microsoft Silverlight là một bộ khung ứng dụng (application framework) để phát triển và thực thi các ứng dụng RIA (Rich Internet Application)</w:t>
      </w:r>
      <w:r w:rsidR="001F1964">
        <w:t xml:space="preserve"> </w:t>
      </w:r>
      <w:r w:rsidR="00EA46A3">
        <w:fldChar w:fldCharType="begin"/>
      </w:r>
      <w:r w:rsidR="001F1964">
        <w:instrText xml:space="preserve"> REF _Ref298496316 \h </w:instrText>
      </w:r>
      <w:r w:rsidR="00EA46A3">
        <w:fldChar w:fldCharType="separate"/>
      </w:r>
      <w:r w:rsidR="00237D75">
        <w:t xml:space="preserve">[ </w:t>
      </w:r>
      <w:r w:rsidR="00237D75">
        <w:rPr>
          <w:noProof/>
        </w:rPr>
        <w:t>14</w:t>
      </w:r>
      <w:r w:rsidR="00EA46A3">
        <w:fldChar w:fldCharType="end"/>
      </w:r>
      <w:r w:rsidR="001F1964">
        <w:t>].</w:t>
      </w:r>
    </w:p>
    <w:p w:rsidR="00E56A7C" w:rsidRDefault="00E56A7C" w:rsidP="00262BBD">
      <w:r>
        <w:t>Kể từ khi phát hành phiên bản đầu tiên vào tháng tư năm 2007, Silverlight đã không ngừng được cải tiến về chức năng lẫn tốc độ</w:t>
      </w:r>
      <w:r w:rsidR="001F1964">
        <w:t xml:space="preserve"> </w:t>
      </w:r>
      <w:r w:rsidR="00EA46A3">
        <w:fldChar w:fldCharType="begin"/>
      </w:r>
      <w:r w:rsidR="001F1964">
        <w:instrText xml:space="preserve"> REF _Ref298496417 \h </w:instrText>
      </w:r>
      <w:r w:rsidR="00EA46A3">
        <w:fldChar w:fldCharType="separate"/>
      </w:r>
      <w:r w:rsidR="00237D75">
        <w:t xml:space="preserve">[ </w:t>
      </w:r>
      <w:r w:rsidR="00237D75">
        <w:rPr>
          <w:noProof/>
        </w:rPr>
        <w:t>15</w:t>
      </w:r>
      <w:r w:rsidR="00EA46A3">
        <w:fldChar w:fldCharType="end"/>
      </w:r>
      <w:r w:rsidR="001F1964">
        <w:t>].</w:t>
      </w:r>
    </w:p>
    <w:p w:rsidR="00E56A7C" w:rsidRDefault="00E56A7C" w:rsidP="00262BBD">
      <w:pPr>
        <w:pStyle w:val="cham"/>
      </w:pPr>
      <w:r>
        <w:t>Ngày 9/4/2007 : Microsoft phát hành phiên bản đầu tiên của Silverlight với một số thành phần cơ bản, thích hợp với các ứng dụng hình ảnh, video và hiệu ứng động ở mức độ đơn giản. Các ứng dụng Silverlight 1 được viết bằng ngôn ngữ khai báo XAML kết hợp với Javascript.</w:t>
      </w:r>
    </w:p>
    <w:p w:rsidR="00E56A7C" w:rsidRDefault="00E56A7C" w:rsidP="00262BBD">
      <w:pPr>
        <w:pStyle w:val="cham"/>
      </w:pPr>
      <w:r>
        <w:t>Ngày 10/14/2008 : phiên bản thứ hai của Silverlight được phát hành với nhiều cải tiến vượt bậc và hàng loạt tính năng mới so với phiên bản trước. Điểm đặc biệt nhất của Silverlight 2 là tích hợp .Net Common Language Runtime (CLR), Deep Zoom và hỗ trợ đa nền tảng (Windows, Mac, Linux), đa trình duyệt (Internet Explorer, Firefox, Safari). Các ứng dụng Silverlight phiên bản 2 có thể được phát triển trên các ngôn ngữ khác nhau như VB, C#, JavaScript, Iron Python, Iron Ruby.</w:t>
      </w:r>
    </w:p>
    <w:p w:rsidR="00E56A7C" w:rsidRDefault="00E56A7C" w:rsidP="00262BBD">
      <w:pPr>
        <w:pStyle w:val="cham"/>
      </w:pPr>
      <w:r>
        <w:t>Ngày 9/7/2009 : Silverlight 3 được phát hành với một số cải tiến về đồ họa, hỗ trợ H.264 video, bước đầu hỗ trợ đồ họa 3D với một số phép biến đổi trên các đối tượng 2D, lập trình GPU (Graphics Processing Unit) với Pixel Shader effect.</w:t>
      </w:r>
    </w:p>
    <w:p w:rsidR="00E56A7C" w:rsidRDefault="00E56A7C" w:rsidP="00262BBD">
      <w:pPr>
        <w:pStyle w:val="cham"/>
      </w:pPr>
      <w:r>
        <w:lastRenderedPageBreak/>
        <w:t xml:space="preserve">Ngày 18/4/2010 : Silverlight 4 được phát hành với nhiều cải tiến mới cho phép xây dựng các ứng dụng nghiệp vụ dễ dàng ngay trên nền Web, hỗ trợ việc đọc và ghi tập tin trên các thư mục đặc biệt như My Documents tại máy người dùng. </w:t>
      </w:r>
    </w:p>
    <w:p w:rsidR="00E56A7C" w:rsidRDefault="00E56A7C" w:rsidP="00262BBD">
      <w:pPr>
        <w:pStyle w:val="cham"/>
      </w:pPr>
      <w:r>
        <w:t xml:space="preserve">Ngày 13/4/2011, Microsoft đã phát hành phiên bản Silverlight 5 Beta </w:t>
      </w:r>
      <w:r w:rsidR="00EA46A3">
        <w:fldChar w:fldCharType="begin"/>
      </w:r>
      <w:r w:rsidR="001F1964">
        <w:instrText xml:space="preserve"> REF _Ref298496417 \h </w:instrText>
      </w:r>
      <w:r w:rsidR="00EA46A3">
        <w:fldChar w:fldCharType="separate"/>
      </w:r>
      <w:r w:rsidR="00237D75">
        <w:t xml:space="preserve">[ </w:t>
      </w:r>
      <w:r w:rsidR="00237D75">
        <w:rPr>
          <w:noProof/>
        </w:rPr>
        <w:t>15</w:t>
      </w:r>
      <w:r w:rsidR="00EA46A3">
        <w:fldChar w:fldCharType="end"/>
      </w:r>
      <w:r w:rsidR="001F1964">
        <w:t>]</w:t>
      </w:r>
      <w:r>
        <w:t xml:space="preserve"> với cải tiến về hiệu năng lẫn tốc độ cùng hơn 40 tính năng mới so với phiên bản trước. Đặc biệt, việc tích hợp XNA Graphics, Shader Effect, Sound Effect từ của nền tảng XNA đã mang đến cho Silverlight khả năng xử lý đồ họa ba chiều (còn được gọi là Silverlight 3D) một cách hiệu quả. Khác với phiên bản 3 chỉ hỗ trợ một số phép biến đổi cơ bản trên đối tượng 2D, Silverlight 3D cho phép xây dựng các ứng dụng tương tác thật sự với các mô hình 3D.</w:t>
      </w:r>
    </w:p>
    <w:p w:rsidR="00E56A7C" w:rsidRDefault="00E56A7C" w:rsidP="00262BBD">
      <w:pPr>
        <w:pStyle w:val="HnhStyle"/>
      </w:pPr>
      <w:r w:rsidRPr="009F27B6">
        <w:rPr>
          <w:noProof/>
        </w:rPr>
        <w:drawing>
          <wp:inline distT="0" distB="0" distL="0" distR="0">
            <wp:extent cx="5219700" cy="3686175"/>
            <wp:effectExtent l="19050" t="0" r="0" b="0"/>
            <wp:docPr id="5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E56A7C" w:rsidRDefault="00E56A7C" w:rsidP="00262BBD">
      <w:pPr>
        <w:pStyle w:val="HnhStyle"/>
      </w:pPr>
      <w:bookmarkStart w:id="258" w:name="_Toc298580249"/>
      <w:r>
        <w:t xml:space="preserve">Hình </w:t>
      </w:r>
      <w:fldSimple w:instr=" STYLEREF 1 \s ">
        <w:r w:rsidR="00237D75">
          <w:rPr>
            <w:noProof/>
          </w:rPr>
          <w:t>5</w:t>
        </w:r>
      </w:fldSimple>
      <w:r w:rsidR="00AA5EB5">
        <w:t>.</w:t>
      </w:r>
      <w:fldSimple w:instr=" SEQ Hình \* ARABIC \s 1 ">
        <w:r w:rsidR="00237D75">
          <w:rPr>
            <w:noProof/>
          </w:rPr>
          <w:t>1</w:t>
        </w:r>
      </w:fldSimple>
      <w:r>
        <w:t xml:space="preserve"> Kiến trúc Silverlight</w:t>
      </w:r>
      <w:r w:rsidR="00EA46A3">
        <w:fldChar w:fldCharType="begin"/>
      </w:r>
      <w:r w:rsidR="001F1964">
        <w:instrText xml:space="preserve"> REF _Ref298496567 \h </w:instrText>
      </w:r>
      <w:r w:rsidR="00EA46A3">
        <w:fldChar w:fldCharType="separate"/>
      </w:r>
      <w:r w:rsidR="00237D75">
        <w:t xml:space="preserve">[ </w:t>
      </w:r>
      <w:r w:rsidR="00237D75">
        <w:rPr>
          <w:noProof/>
        </w:rPr>
        <w:t>16</w:t>
      </w:r>
      <w:r w:rsidR="00EA46A3">
        <w:fldChar w:fldCharType="end"/>
      </w:r>
      <w:r w:rsidR="001F1964">
        <w:t>]</w:t>
      </w:r>
      <w:bookmarkEnd w:id="258"/>
    </w:p>
    <w:p w:rsidR="00E56A7C" w:rsidRDefault="00E56A7C" w:rsidP="00262BBD">
      <w:r>
        <w:t xml:space="preserve">Trong chương này, </w:t>
      </w:r>
      <w:r w:rsidR="006E277B">
        <w:t>chúng em</w:t>
      </w:r>
      <w:r>
        <w:t xml:space="preserve"> sẽ giới thiệu cơ bản về XNA Graphics trong Silverlight 5 và các vấn đề gặp phải khi trình diễn cảnh 3D trên Silverlight cùng giải pháp trong các mục sau.</w:t>
      </w:r>
    </w:p>
    <w:p w:rsidR="00E56A7C" w:rsidRDefault="00E56A7C" w:rsidP="00E56A7C">
      <w:pPr>
        <w:pStyle w:val="Heading2"/>
      </w:pPr>
      <w:bookmarkStart w:id="259" w:name="_Toc298582084"/>
      <w:r>
        <w:lastRenderedPageBreak/>
        <w:t>Tổng quan về 3D Graphics trong Silverlight 5</w:t>
      </w:r>
      <w:bookmarkEnd w:id="259"/>
    </w:p>
    <w:p w:rsidR="00E56A7C" w:rsidRDefault="00E56A7C" w:rsidP="00262BBD">
      <w:r>
        <w:t>XNA Graphics mang lại cho Silverlight khả năng vẽ các đối tượng hình học và các mô hình 3D một cách đơn giản, nhanh chóng cùng với khả năng dễ dàng tùy biến với các phép biến đổi ma trận từ XNA Math và XNA Effects. Các thành phần này được gọi chung là 3D Graphics của Silverlight.</w:t>
      </w:r>
    </w:p>
    <w:p w:rsidR="00075A39" w:rsidRDefault="00075A39" w:rsidP="00075A39">
      <w:pPr>
        <w:pStyle w:val="HnhStyle"/>
      </w:pPr>
      <w:r w:rsidRPr="00075A39">
        <w:rPr>
          <w:noProof/>
        </w:rPr>
        <w:drawing>
          <wp:inline distT="0" distB="0" distL="0" distR="0">
            <wp:extent cx="1895475" cy="1304925"/>
            <wp:effectExtent l="0" t="0" r="0" b="0"/>
            <wp:docPr id="38"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68"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74">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t="17172" r="18107" b="13636"/>
                    <a:stretch>
                      <a:fillRect/>
                    </a:stretch>
                  </pic:blipFill>
                  <pic:spPr bwMode="auto">
                    <a:xfrm>
                      <a:off x="0" y="0"/>
                      <a:ext cx="1895475" cy="1304925"/>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inline>
        </w:drawing>
      </w:r>
      <w:r w:rsidRPr="00075A39">
        <w:rPr>
          <w:noProof/>
        </w:rPr>
        <w:drawing>
          <wp:inline distT="0" distB="0" distL="0" distR="0">
            <wp:extent cx="3105150" cy="1571625"/>
            <wp:effectExtent l="190500" t="114300" r="133350" b="161925"/>
            <wp:docPr id="41"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105150" cy="157162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075A39" w:rsidRDefault="00075A39" w:rsidP="00075A39">
      <w:pPr>
        <w:pStyle w:val="HnhStyle"/>
      </w:pPr>
      <w:bookmarkStart w:id="260" w:name="_Toc298580250"/>
      <w:r>
        <w:t xml:space="preserve">Hình </w:t>
      </w:r>
      <w:fldSimple w:instr=" STYLEREF 1 \s ">
        <w:r w:rsidR="00237D75">
          <w:rPr>
            <w:noProof/>
          </w:rPr>
          <w:t>5</w:t>
        </w:r>
      </w:fldSimple>
      <w:r w:rsidR="00AA5EB5">
        <w:t>.</w:t>
      </w:r>
      <w:fldSimple w:instr=" SEQ Hình \* ARABIC \s 1 ">
        <w:r w:rsidR="00237D75">
          <w:rPr>
            <w:noProof/>
          </w:rPr>
          <w:t>2</w:t>
        </w:r>
      </w:fldSimple>
      <w:r>
        <w:t xml:space="preserve"> Minh họa khả năng v</w:t>
      </w:r>
      <w:r w:rsidR="005E15B8">
        <w:t>ẽ</w:t>
      </w:r>
      <w:r>
        <w:t xml:space="preserve"> 3D của silverlight</w:t>
      </w:r>
      <w:r w:rsidR="009E2A99">
        <w:t xml:space="preserve"> </w:t>
      </w:r>
      <w:r w:rsidR="00EA46A3">
        <w:fldChar w:fldCharType="begin"/>
      </w:r>
      <w:r w:rsidR="009E2A99">
        <w:instrText xml:space="preserve"> REF _Ref298575764 \h </w:instrText>
      </w:r>
      <w:r w:rsidR="00EA46A3">
        <w:fldChar w:fldCharType="separate"/>
      </w:r>
      <w:r w:rsidR="00237D75">
        <w:t xml:space="preserve">[ </w:t>
      </w:r>
      <w:r w:rsidR="00237D75">
        <w:rPr>
          <w:noProof/>
        </w:rPr>
        <w:t>17</w:t>
      </w:r>
      <w:r w:rsidR="00EA46A3">
        <w:fldChar w:fldCharType="end"/>
      </w:r>
      <w:r w:rsidR="009E2A99">
        <w:t>]</w:t>
      </w:r>
      <w:bookmarkEnd w:id="260"/>
    </w:p>
    <w:p w:rsidR="00075A39" w:rsidRDefault="00075A39" w:rsidP="00262BBD"/>
    <w:p w:rsidR="00E56A7C" w:rsidRDefault="00E56A7C" w:rsidP="00075A39">
      <w:pPr>
        <w:pStyle w:val="Heading3"/>
      </w:pPr>
      <w:bookmarkStart w:id="261" w:name="_Toc298582085"/>
      <w:r>
        <w:t>Tích hợp 3D Graphics vào Silverlight</w:t>
      </w:r>
      <w:bookmarkEnd w:id="261"/>
    </w:p>
    <w:p w:rsidR="00E56A7C" w:rsidRDefault="00E56A7C" w:rsidP="00262BBD">
      <w:r>
        <w:t>Để tích hợp 3D Graphics vào hệ thống có sẵn, Silverlight 5 giới thiệu thêm một control mới là Drawing Surface. 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w:t>
      </w:r>
      <w:r w:rsidR="00075A39">
        <w:t xml:space="preserve"> </w:t>
      </w:r>
      <w:r w:rsidR="00EA46A3">
        <w:fldChar w:fldCharType="begin"/>
      </w:r>
      <w:r w:rsidR="00075A39">
        <w:instrText xml:space="preserve"> REF _Ref298496930 \h </w:instrText>
      </w:r>
      <w:r w:rsidR="00EA46A3">
        <w:fldChar w:fldCharType="separate"/>
      </w:r>
      <w:r w:rsidR="00237D75">
        <w:t xml:space="preserve">Hình </w:t>
      </w:r>
      <w:r w:rsidR="00237D75">
        <w:rPr>
          <w:noProof/>
        </w:rPr>
        <w:t>5</w:t>
      </w:r>
      <w:r w:rsidR="00237D75">
        <w:t>.</w:t>
      </w:r>
      <w:r w:rsidR="00237D75">
        <w:rPr>
          <w:noProof/>
        </w:rPr>
        <w:t>3</w:t>
      </w:r>
      <w:r w:rsidR="00EA46A3">
        <w:fldChar w:fldCharType="end"/>
      </w:r>
      <w:r w:rsidR="00075A39">
        <w:t xml:space="preserve">. </w:t>
      </w:r>
      <w:r>
        <w:t>Tất cả các thao tác vẽ đối tượng ba chiều đều được thực hiện trên một Thread riêng gọi là “Composition Thread”.</w:t>
      </w:r>
    </w:p>
    <w:p w:rsidR="00075A39" w:rsidRDefault="00E56A7C" w:rsidP="00075A39">
      <w:pPr>
        <w:pStyle w:val="HnhStyle"/>
        <w:keepNext/>
      </w:pPr>
      <w:r w:rsidRPr="0093335C">
        <w:rPr>
          <w:noProof/>
        </w:rPr>
        <w:drawing>
          <wp:inline distT="0" distB="0" distL="0" distR="0">
            <wp:extent cx="2743200" cy="838200"/>
            <wp:effectExtent l="19050" t="0" r="0" b="0"/>
            <wp:docPr id="7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E56A7C" w:rsidRDefault="00075A39" w:rsidP="00075A39">
      <w:pPr>
        <w:pStyle w:val="Caption"/>
      </w:pPr>
      <w:bookmarkStart w:id="262" w:name="_Ref298496930"/>
      <w:bookmarkStart w:id="263" w:name="_Toc298580251"/>
      <w:r>
        <w:t xml:space="preserve">Hình </w:t>
      </w:r>
      <w:fldSimple w:instr=" STYLEREF 1 \s ">
        <w:r w:rsidR="00237D75">
          <w:rPr>
            <w:noProof/>
          </w:rPr>
          <w:t>5</w:t>
        </w:r>
      </w:fldSimple>
      <w:r w:rsidR="00AA5EB5">
        <w:t>.</w:t>
      </w:r>
      <w:fldSimple w:instr=" SEQ Hình \* ARABIC \s 1 ">
        <w:r w:rsidR="00237D75">
          <w:rPr>
            <w:noProof/>
          </w:rPr>
          <w:t>3</w:t>
        </w:r>
      </w:fldSimple>
      <w:bookmarkEnd w:id="262"/>
      <w:r>
        <w:t xml:space="preserve"> Các thành phần đồ họa trong XNA</w:t>
      </w:r>
      <w:bookmarkEnd w:id="263"/>
    </w:p>
    <w:p w:rsidR="00E56A7C" w:rsidRDefault="00E56A7C" w:rsidP="00E56A7C">
      <w:pPr>
        <w:pStyle w:val="Heading3"/>
      </w:pPr>
      <w:bookmarkStart w:id="264" w:name="_Toc298582086"/>
      <w:r>
        <w:t>Tiến trình vẽ trong 3D Graphics</w:t>
      </w:r>
      <w:bookmarkEnd w:id="264"/>
    </w:p>
    <w:p w:rsidR="00E56A7C" w:rsidRDefault="00E56A7C" w:rsidP="00262BBD">
      <w:r>
        <w:t xml:space="preserve">Tiến trình vẽ trong 3D Graphics được phân thành nhiều giai đoạn. Điểm mạnh của 3D Graphics trong Silverlight 5 là tất cả các khâu này đều được thực thi trên </w:t>
      </w:r>
      <w:r>
        <w:lastRenderedPageBreak/>
        <w:t xml:space="preserve">GPU. Do đó, ta có thể tận dụng được khả năng tính toán mạnh mẽ của GPU và giảm bớt tải cho CPU. Trong các mục sau, </w:t>
      </w:r>
      <w:r w:rsidR="006E277B">
        <w:t>chúng em</w:t>
      </w:r>
      <w:r>
        <w:t xml:space="preserve"> sẽ trình bày sơ lược các giai đoạn vẽ đối tượng.</w:t>
      </w:r>
    </w:p>
    <w:p w:rsidR="00075A39" w:rsidRDefault="00E56A7C" w:rsidP="00075A39">
      <w:pPr>
        <w:pStyle w:val="HnhStyle"/>
      </w:pPr>
      <w:r w:rsidRPr="0091721B">
        <w:rPr>
          <w:noProof/>
        </w:rPr>
        <w:drawing>
          <wp:inline distT="0" distB="0" distL="0" distR="0">
            <wp:extent cx="5581650" cy="3005504"/>
            <wp:effectExtent l="0" t="0" r="0" b="0"/>
            <wp:docPr id="7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6"/>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8">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9">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E56A7C" w:rsidRDefault="00075A39" w:rsidP="00075A39">
      <w:pPr>
        <w:pStyle w:val="HnhStyle"/>
      </w:pPr>
      <w:bookmarkStart w:id="265" w:name="_Toc298580252"/>
      <w:r>
        <w:t xml:space="preserve">Hình </w:t>
      </w:r>
      <w:fldSimple w:instr=" STYLEREF 1 \s ">
        <w:r w:rsidR="00237D75">
          <w:rPr>
            <w:noProof/>
          </w:rPr>
          <w:t>5</w:t>
        </w:r>
      </w:fldSimple>
      <w:r w:rsidR="00AA5EB5">
        <w:t>.</w:t>
      </w:r>
      <w:fldSimple w:instr=" SEQ Hình \* ARABIC \s 1 ">
        <w:r w:rsidR="00237D75">
          <w:rPr>
            <w:noProof/>
          </w:rPr>
          <w:t>4</w:t>
        </w:r>
      </w:fldSimple>
      <w:r>
        <w:t xml:space="preserve"> Tiến trình vẽ trong silverlight</w:t>
      </w:r>
      <w:bookmarkEnd w:id="265"/>
    </w:p>
    <w:p w:rsidR="00582704" w:rsidRDefault="00582704" w:rsidP="00075A39">
      <w:pPr>
        <w:pStyle w:val="HnhStyle"/>
      </w:pPr>
      <w:r>
        <w:t xml:space="preserve">(Nguồn: </w:t>
      </w:r>
      <w:r w:rsidRPr="00582704">
        <w:t>http://channel9.msdn.com/Events/MIX/MIX11/MED06</w:t>
      </w:r>
      <w:r>
        <w:t>)</w:t>
      </w:r>
    </w:p>
    <w:p w:rsidR="00E56A7C" w:rsidRDefault="00E56A7C" w:rsidP="00E56A7C">
      <w:pPr>
        <w:pStyle w:val="Heading4"/>
      </w:pPr>
      <w:r>
        <w:t>Format Vertex</w:t>
      </w:r>
    </w:p>
    <w:p w:rsidR="00E56A7C" w:rsidRDefault="00E56A7C" w:rsidP="00262BBD">
      <w:r>
        <w:t>Mọi đối tượng từ đơn giản đến phức tạp đều được định nghĩa bằng một tập hợp các đỉnh (Vertex). Thông tin tại mỗi đỉnh bao gồm tối thiểu tọa độ của đỉnh đó trong không gian và có thể có thêm các thông tin khác như màu sắc, vector vuông góc (normal vector), … nếu cần thiết.</w:t>
      </w:r>
    </w:p>
    <w:p w:rsidR="00E56A7C" w:rsidRPr="003B62FB" w:rsidRDefault="00E56A7C" w:rsidP="00262BBD">
      <w:r>
        <w:t>Đầu tiên, CPU gửi thông tin tất cả các đỉnh của đối tượng xuống vùng nhớ đệm của GPU trên card đồ họa. Sau đó, dữ liệu được gửi sang bước hai Vertex Processing.</w:t>
      </w:r>
    </w:p>
    <w:p w:rsidR="00E56A7C" w:rsidRDefault="00E56A7C" w:rsidP="00E56A7C">
      <w:pPr>
        <w:pStyle w:val="Heading4"/>
      </w:pPr>
      <w:r>
        <w:t>Vertex Processing</w:t>
      </w:r>
    </w:p>
    <w:p w:rsidR="00E56A7C" w:rsidRDefault="00E56A7C" w:rsidP="00262BBD">
      <w:r>
        <w:t>Nhiệm vụ chính của Vertex Processing là áp dụng một loạt các phép biến đổi để đưa tọa độ của các đỉnh từ không gian 3D của đối tượng về không gian 2D của màn hình. Bước này đóng vai trò quyết định đối tượng sẽ xuất hiện tại vị trí nào ở trên màn hình.</w:t>
      </w:r>
    </w:p>
    <w:p w:rsidR="00075A39" w:rsidRDefault="00E56A7C" w:rsidP="00075A39">
      <w:pPr>
        <w:pStyle w:val="HnhStyle"/>
      </w:pPr>
      <w:r w:rsidRPr="0014579D">
        <w:rPr>
          <w:noProof/>
        </w:rPr>
        <w:lastRenderedPageBreak/>
        <w:drawing>
          <wp:inline distT="0" distB="0" distL="0" distR="0">
            <wp:extent cx="5581650" cy="955321"/>
            <wp:effectExtent l="19050" t="0" r="0" b="0"/>
            <wp:docPr id="80"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80" r:lo="rId81" r:qs="rId82" r:cs="rId83"/>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p>
    <w:p w:rsidR="00E56A7C" w:rsidRDefault="00075A39" w:rsidP="00075A39">
      <w:pPr>
        <w:pStyle w:val="HnhStyle"/>
      </w:pPr>
      <w:bookmarkStart w:id="266" w:name="_Toc298580253"/>
      <w:r>
        <w:t xml:space="preserve">Hình </w:t>
      </w:r>
      <w:fldSimple w:instr=" STYLEREF 1 \s ">
        <w:r w:rsidR="00237D75">
          <w:rPr>
            <w:noProof/>
          </w:rPr>
          <w:t>5</w:t>
        </w:r>
      </w:fldSimple>
      <w:r w:rsidR="00AA5EB5">
        <w:t>.</w:t>
      </w:r>
      <w:fldSimple w:instr=" SEQ Hình \* ARABIC \s 1 ">
        <w:r w:rsidR="00237D75">
          <w:rPr>
            <w:noProof/>
          </w:rPr>
          <w:t>5</w:t>
        </w:r>
      </w:fldSimple>
      <w:r>
        <w:t xml:space="preserve"> Các phép biến đổi trước khi chiếu lên màn hình</w:t>
      </w:r>
      <w:bookmarkEnd w:id="266"/>
    </w:p>
    <w:p w:rsidR="00582704" w:rsidRDefault="00582704" w:rsidP="00582704">
      <w:pPr>
        <w:pStyle w:val="HnhStyle"/>
      </w:pPr>
      <w:r>
        <w:t xml:space="preserve">(Nguồn: </w:t>
      </w:r>
      <w:r w:rsidRPr="00582704">
        <w:t>http://channel9.msdn.com/Events/MIX/MIX11/MED06</w:t>
      </w:r>
      <w:r>
        <w:t>)</w:t>
      </w:r>
    </w:p>
    <w:p w:rsidR="00E56A7C" w:rsidRDefault="00E56A7C" w:rsidP="00E56A7C">
      <w:pPr>
        <w:pStyle w:val="Heading4"/>
      </w:pPr>
      <w:r>
        <w:t>Geometry Processing</w:t>
      </w:r>
    </w:p>
    <w:p w:rsidR="00E56A7C" w:rsidRDefault="00E56A7C" w:rsidP="00262BBD">
      <w:r>
        <w:t>Geometry Processing gồm có hai nhiệm vụ chính :</w:t>
      </w:r>
    </w:p>
    <w:p w:rsidR="00E56A7C" w:rsidRDefault="00E56A7C" w:rsidP="00262BBD">
      <w:pPr>
        <w:pStyle w:val="cham"/>
      </w:pPr>
      <w:r>
        <w:t xml:space="preserve">Rasterization: dựa vào tọa độ 2D trên màn hình của mỗi đỉnh có được khi áp dụng các phép biến đổi ở bước Vertex Processing để xác định tất cả các điểm ảnh (pixel) được phủ. </w:t>
      </w:r>
      <w:r w:rsidR="00EA46A3">
        <w:fldChar w:fldCharType="begin"/>
      </w:r>
      <w:r w:rsidR="008F5BB4">
        <w:instrText xml:space="preserve"> REF _Ref298497009 \h </w:instrText>
      </w:r>
      <w:r w:rsidR="00EA46A3">
        <w:fldChar w:fldCharType="separate"/>
      </w:r>
      <w:r w:rsidR="00237D75">
        <w:t xml:space="preserve">Hình </w:t>
      </w:r>
      <w:r w:rsidR="00237D75">
        <w:rPr>
          <w:noProof/>
        </w:rPr>
        <w:t>5</w:t>
      </w:r>
      <w:r w:rsidR="00237D75">
        <w:t>.</w:t>
      </w:r>
      <w:r w:rsidR="00237D75">
        <w:rPr>
          <w:noProof/>
        </w:rPr>
        <w:t>6</w:t>
      </w:r>
      <w:r w:rsidR="00EA46A3">
        <w:fldChar w:fldCharType="end"/>
      </w:r>
      <w:r w:rsidR="008F5BB4">
        <w:t xml:space="preserve"> </w:t>
      </w:r>
      <w:r>
        <w:t>xác định tất cả các điểm ảnh được che phủ bởi một hình tam giác.</w:t>
      </w:r>
    </w:p>
    <w:p w:rsidR="008F5BB4" w:rsidRDefault="00E56A7C" w:rsidP="008F5BB4">
      <w:pPr>
        <w:pStyle w:val="HnhStyle"/>
      </w:pPr>
      <w:r>
        <w:rPr>
          <w:noProof/>
        </w:rPr>
        <w:drawing>
          <wp:inline distT="0" distB="0" distL="0" distR="0">
            <wp:extent cx="4162425" cy="1943100"/>
            <wp:effectExtent l="171450" t="95250" r="104775" b="133350"/>
            <wp:docPr id="82"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62425" cy="19431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E56A7C" w:rsidRDefault="008F5BB4" w:rsidP="008F5BB4">
      <w:pPr>
        <w:pStyle w:val="HnhStyle"/>
      </w:pPr>
      <w:bookmarkStart w:id="267" w:name="_Ref298497009"/>
      <w:bookmarkStart w:id="268" w:name="_Toc298580254"/>
      <w:r>
        <w:t xml:space="preserve">Hình </w:t>
      </w:r>
      <w:fldSimple w:instr=" STYLEREF 1 \s ">
        <w:r w:rsidR="00237D75">
          <w:rPr>
            <w:noProof/>
          </w:rPr>
          <w:t>5</w:t>
        </w:r>
      </w:fldSimple>
      <w:r w:rsidR="00AA5EB5">
        <w:t>.</w:t>
      </w:r>
      <w:fldSimple w:instr=" SEQ Hình \* ARABIC \s 1 ">
        <w:r w:rsidR="00237D75">
          <w:rPr>
            <w:noProof/>
          </w:rPr>
          <w:t>6</w:t>
        </w:r>
      </w:fldSimple>
      <w:bookmarkEnd w:id="267"/>
      <w:r>
        <w:t xml:space="preserve"> Các điểm ảnh che phủ bởi 1 hình tam giác</w:t>
      </w:r>
      <w:bookmarkEnd w:id="268"/>
    </w:p>
    <w:p w:rsidR="00582704" w:rsidRDefault="00582704" w:rsidP="00582704">
      <w:pPr>
        <w:pStyle w:val="HnhStyle"/>
      </w:pPr>
      <w:r>
        <w:t xml:space="preserve">(Nguồn: </w:t>
      </w:r>
      <w:r w:rsidRPr="00582704">
        <w:t>http://channel9.msdn.com/Events/MIX/MIX11/MED06</w:t>
      </w:r>
      <w:r>
        <w:t>)</w:t>
      </w:r>
    </w:p>
    <w:p w:rsidR="00E56A7C" w:rsidRDefault="00E56A7C" w:rsidP="00262BBD">
      <w:pPr>
        <w:pStyle w:val="cham"/>
      </w:pPr>
      <w:r>
        <w:t>Interpolation: thực hiện nội suy ra các thông tin cần thiết cho các điểm được che phủ dựa vào thông tin của các đỉnh chính.</w:t>
      </w:r>
      <w:r w:rsidR="00582704">
        <w:t xml:space="preserve"> </w:t>
      </w:r>
      <w:r w:rsidR="00EA46A3">
        <w:fldChar w:fldCharType="begin"/>
      </w:r>
      <w:r w:rsidR="00582704">
        <w:instrText xml:space="preserve"> REF _Ref298577109 \h </w:instrText>
      </w:r>
      <w:r w:rsidR="00EA46A3">
        <w:fldChar w:fldCharType="separate"/>
      </w:r>
      <w:r w:rsidR="00237D75">
        <w:t xml:space="preserve">Hình </w:t>
      </w:r>
      <w:r w:rsidR="00237D75">
        <w:rPr>
          <w:noProof/>
        </w:rPr>
        <w:t>5</w:t>
      </w:r>
      <w:r w:rsidR="00237D75">
        <w:t>.</w:t>
      </w:r>
      <w:r w:rsidR="00237D75">
        <w:rPr>
          <w:noProof/>
        </w:rPr>
        <w:t>7</w:t>
      </w:r>
      <w:r w:rsidR="00EA46A3">
        <w:fldChar w:fldCharType="end"/>
      </w:r>
      <w:r>
        <w:t>, màu sắc của các điểm ảnh nằm giữa tam giác được nội suy từ màu của ba đỉnh tam giác.</w:t>
      </w:r>
    </w:p>
    <w:p w:rsidR="00D92129" w:rsidRDefault="00E56A7C" w:rsidP="00D92129">
      <w:pPr>
        <w:pStyle w:val="HnhStyle"/>
      </w:pPr>
      <w:r w:rsidRPr="00627B63">
        <w:rPr>
          <w:noProof/>
        </w:rPr>
        <w:lastRenderedPageBreak/>
        <w:drawing>
          <wp:inline distT="0" distB="0" distL="0" distR="0">
            <wp:extent cx="2552700" cy="2228850"/>
            <wp:effectExtent l="0" t="0" r="190500" b="19050"/>
            <wp:docPr id="83" name="Picture 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val="0"/>
                        </a:ext>
                      </a:extLst>
                    </a:blip>
                    <a:srcRect/>
                    <a:stretch>
                      <a:fillRect/>
                    </a:stretch>
                  </pic:blipFill>
                  <pic:spPr bwMode="auto">
                    <a:xfrm>
                      <a:off x="0" y="0"/>
                      <a:ext cx="2556475" cy="2232146"/>
                    </a:xfrm>
                    <a:prstGeom prst="rect">
                      <a:avLst/>
                    </a:prstGeom>
                    <a:ln>
                      <a:noFill/>
                    </a:ln>
                    <a:effectLst>
                      <a:outerShdw blurRad="292100" dist="139700" dir="2700000" algn="tl" rotWithShape="0">
                        <a:srgbClr val="333333">
                          <a:alpha val="65000"/>
                        </a:srgbClr>
                      </a:outerShdw>
                    </a:effectLst>
                    <a:extLst/>
                  </pic:spPr>
                </pic:pic>
              </a:graphicData>
            </a:graphic>
          </wp:inline>
        </w:drawing>
      </w:r>
      <w:r w:rsidR="00D92129" w:rsidRPr="00D92129">
        <w:rPr>
          <w:noProof/>
        </w:rPr>
        <w:drawing>
          <wp:inline distT="0" distB="0" distL="0" distR="0">
            <wp:extent cx="1647825" cy="1981200"/>
            <wp:effectExtent l="19050" t="0" r="9525" b="0"/>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srcRect/>
                    <a:stretch>
                      <a:fillRect/>
                    </a:stretch>
                  </pic:blipFill>
                  <pic:spPr bwMode="auto">
                    <a:xfrm>
                      <a:off x="0" y="0"/>
                      <a:ext cx="1647825" cy="1981200"/>
                    </a:xfrm>
                    <a:prstGeom prst="rect">
                      <a:avLst/>
                    </a:prstGeom>
                    <a:noFill/>
                    <a:ln w="9525">
                      <a:noFill/>
                      <a:miter lim="800000"/>
                      <a:headEnd/>
                      <a:tailEnd/>
                    </a:ln>
                  </pic:spPr>
                </pic:pic>
              </a:graphicData>
            </a:graphic>
          </wp:inline>
        </w:drawing>
      </w:r>
    </w:p>
    <w:p w:rsidR="00D92129" w:rsidRDefault="00D92129" w:rsidP="00D92129">
      <w:pPr>
        <w:pStyle w:val="HnhStyle"/>
      </w:pPr>
      <w:bookmarkStart w:id="269" w:name="_Ref298577109"/>
      <w:bookmarkStart w:id="270" w:name="_Toc298580255"/>
      <w:r>
        <w:t xml:space="preserve">Hình </w:t>
      </w:r>
      <w:fldSimple w:instr=" STYLEREF 1 \s ">
        <w:r w:rsidR="00237D75">
          <w:rPr>
            <w:noProof/>
          </w:rPr>
          <w:t>5</w:t>
        </w:r>
      </w:fldSimple>
      <w:r w:rsidR="00AA5EB5">
        <w:t>.</w:t>
      </w:r>
      <w:fldSimple w:instr=" SEQ Hình \* ARABIC \s 1 ">
        <w:r w:rsidR="00237D75">
          <w:rPr>
            <w:noProof/>
          </w:rPr>
          <w:t>7</w:t>
        </w:r>
      </w:fldSimple>
      <w:bookmarkEnd w:id="269"/>
      <w:r>
        <w:t xml:space="preserve"> Nội suy màu từ các điểm</w:t>
      </w:r>
      <w:bookmarkEnd w:id="270"/>
    </w:p>
    <w:p w:rsidR="00E56A7C" w:rsidRDefault="00E56A7C" w:rsidP="00262BBD">
      <w:r>
        <w:t>Sau đó, Geometry Processing tiến hành loại bỏ tất cả các điểm ảnh không xuất hiện trong vùng nhìn thấy của Camera (Viewing Frustum). Ngoài ra, Geometry Processing còn chịu trách nhiệm Culling, loại bỏ các bề mặt (Face) hướng ngược lại phía Camera.</w:t>
      </w:r>
    </w:p>
    <w:p w:rsidR="00E56A7C" w:rsidRDefault="00E56A7C" w:rsidP="00E56A7C">
      <w:pPr>
        <w:pStyle w:val="Heading4"/>
      </w:pPr>
      <w:r>
        <w:t>Pixel Processing</w:t>
      </w:r>
    </w:p>
    <w:p w:rsidR="00E56A7C" w:rsidRDefault="00E56A7C" w:rsidP="00262BBD">
      <w:r>
        <w:t>Tất cả các điểm ảnh nằm trong vùng nhìn thấy đều được đưa vào Pixel Processing. Khâu này chịu trách nhiệm xác định màu sắc của điểm ảnh này.</w:t>
      </w:r>
    </w:p>
    <w:p w:rsidR="00E56A7C" w:rsidRDefault="00E56A7C" w:rsidP="00E56A7C">
      <w:pPr>
        <w:pStyle w:val="Heading4"/>
      </w:pPr>
      <w:r>
        <w:t>Pixel Rendering</w:t>
      </w:r>
    </w:p>
    <w:p w:rsidR="00E56A7C" w:rsidRDefault="00E56A7C" w:rsidP="00262BBD">
      <w:r>
        <w:t xml:space="preserve">Pixel Rendering là khâu cuối cùng của tiến trình vẽ một đối tượng. Tại đây, màu sắc của mỗi điểm ảnh trên màn hình tùy thuộc vào chế độ cách phối màu (Blending) đã được thiết lập... </w:t>
      </w:r>
    </w:p>
    <w:p w:rsidR="00E56A7C" w:rsidRDefault="00E56A7C" w:rsidP="00E56A7C">
      <w:pPr>
        <w:pStyle w:val="BodyText"/>
      </w:pPr>
      <w:r>
        <w:t>Sau đó, các điểm ảnh này được đưa ra màn hình.</w:t>
      </w:r>
    </w:p>
    <w:p w:rsidR="00E56A7C" w:rsidRDefault="00E56A7C" w:rsidP="00E56A7C">
      <w:pPr>
        <w:pStyle w:val="Heading2"/>
      </w:pPr>
      <w:bookmarkStart w:id="271" w:name="_Toc298582087"/>
      <w:r>
        <w:t>Kỹ thuật hiển thị mô hình ba chiều trên Silverlight</w:t>
      </w:r>
      <w:bookmarkEnd w:id="271"/>
    </w:p>
    <w:p w:rsidR="00E56A7C" w:rsidRDefault="00E56A7C" w:rsidP="00262BBD">
      <w:r>
        <w:t>Để hiển thị mô hình ba chiều trên Silverlight, ta cần làm ba bước chính :</w:t>
      </w:r>
    </w:p>
    <w:p w:rsidR="00E56A7C" w:rsidRDefault="00E56A7C" w:rsidP="00262BBD">
      <w:pPr>
        <w:pStyle w:val="cham"/>
      </w:pPr>
      <w:r>
        <w:t>Xác định danh sách các đỉnh (vertex)  và bề mặt (face) của mô hình.</w:t>
      </w:r>
    </w:p>
    <w:p w:rsidR="00E56A7C" w:rsidRDefault="00E56A7C" w:rsidP="00262BBD">
      <w:pPr>
        <w:pStyle w:val="cham"/>
      </w:pPr>
      <w:r>
        <w:t>Xác định hiệu ứng (shader effect) cần sử dụng để vẽ mô hình.</w:t>
      </w:r>
    </w:p>
    <w:p w:rsidR="00E56A7C" w:rsidRDefault="00E56A7C" w:rsidP="00262BBD">
      <w:pPr>
        <w:pStyle w:val="cham"/>
      </w:pPr>
      <w:r>
        <w:t>Vẽ mô hình ba chiều</w:t>
      </w:r>
    </w:p>
    <w:p w:rsidR="00E56A7C" w:rsidRDefault="00E56A7C" w:rsidP="00E56A7C">
      <w:pPr>
        <w:pStyle w:val="Heading3"/>
      </w:pPr>
      <w:bookmarkStart w:id="272" w:name="_Toc298582088"/>
      <w:r>
        <w:lastRenderedPageBreak/>
        <w:t>Vertex &amp; Face</w:t>
      </w:r>
      <w:bookmarkEnd w:id="272"/>
    </w:p>
    <w:p w:rsidR="00E56A7C" w:rsidRDefault="00E56A7C" w:rsidP="00262BBD">
      <w:r w:rsidRPr="00D0290F">
        <w:t xml:space="preserve">Mỗi mô hình ba chiều dù đơn giản hay phức tạp đều được cấu thành từ một tập hợp các bề mặt trong không gian. Mỗi bề mặt là một tam giác được xác định bởi ba đỉnh. </w:t>
      </w:r>
    </w:p>
    <w:p w:rsidR="00E56A7C" w:rsidRDefault="00E56A7C" w:rsidP="00262BBD">
      <w:r w:rsidRPr="00D0290F">
        <w:t xml:space="preserve">Tùy thuộc vào từng loại mô hình mà mỗi đỉnh có thể chứa các thông tin cơ bản như </w:t>
      </w:r>
      <w:r w:rsidR="00EA46A3">
        <w:fldChar w:fldCharType="begin"/>
      </w:r>
      <w:r w:rsidR="00D92129">
        <w:instrText xml:space="preserve"> REF _Ref298497218 \h </w:instrText>
      </w:r>
      <w:r w:rsidR="00EA46A3">
        <w:fldChar w:fldCharType="separate"/>
      </w:r>
      <w:r w:rsidR="00237D75">
        <w:t xml:space="preserve">Bảng </w:t>
      </w:r>
      <w:r w:rsidR="00237D75">
        <w:rPr>
          <w:noProof/>
        </w:rPr>
        <w:t>5</w:t>
      </w:r>
      <w:r w:rsidR="00237D75">
        <w:t>.</w:t>
      </w:r>
      <w:r w:rsidR="00237D75">
        <w:rPr>
          <w:noProof/>
        </w:rPr>
        <w:t>1</w:t>
      </w:r>
      <w:r w:rsidR="00EA46A3">
        <w:fldChar w:fldCharType="end"/>
      </w:r>
      <w:r w:rsidR="00D92129">
        <w:t xml:space="preserve">. </w:t>
      </w:r>
      <w:r>
        <w:t>Ngoài ra, mỗi đỉnh còn có thể chứa thêm các thông tin khác như Binormal, Tangent, Depth, Fog …</w:t>
      </w:r>
    </w:p>
    <w:p w:rsidR="00E56A7C" w:rsidRPr="00C71C42" w:rsidRDefault="00E56A7C" w:rsidP="00262BBD">
      <w:r>
        <w:t>Mỗi bề mặt, được xác đỉnh bởi 3 chỉ số (index) của 3 đỉnh tương ứng trong mô hình.</w:t>
      </w:r>
    </w:p>
    <w:tbl>
      <w:tblPr>
        <w:tblStyle w:val="ColorfulList-Accent6"/>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2"/>
        <w:gridCol w:w="1796"/>
        <w:gridCol w:w="4950"/>
      </w:tblGrid>
      <w:tr w:rsidR="00E56A7C" w:rsidRPr="00F34559" w:rsidTr="00134690">
        <w:trPr>
          <w:cnfStyle w:val="100000000000"/>
          <w:trHeight w:val="350"/>
        </w:trPr>
        <w:tc>
          <w:tcPr>
            <w:cnfStyle w:val="001000000000"/>
            <w:tcW w:w="2362" w:type="dxa"/>
            <w:tcBorders>
              <w:bottom w:val="none" w:sz="0" w:space="0" w:color="auto"/>
            </w:tcBorders>
          </w:tcPr>
          <w:p w:rsidR="00E56A7C" w:rsidRPr="00F34559" w:rsidRDefault="00E56A7C" w:rsidP="00E56A7C">
            <w:pPr>
              <w:spacing w:line="240" w:lineRule="auto"/>
              <w:ind w:firstLine="0"/>
              <w:jc w:val="center"/>
              <w:rPr>
                <w:b w:val="0"/>
              </w:rPr>
            </w:pPr>
            <w:r w:rsidRPr="00F34559">
              <w:rPr>
                <w:b w:val="0"/>
              </w:rPr>
              <w:t>Tên</w:t>
            </w:r>
          </w:p>
        </w:tc>
        <w:tc>
          <w:tcPr>
            <w:tcW w:w="1796" w:type="dxa"/>
            <w:tcBorders>
              <w:bottom w:val="none" w:sz="0" w:space="0" w:color="auto"/>
            </w:tcBorders>
          </w:tcPr>
          <w:p w:rsidR="00E56A7C" w:rsidRPr="00F34559" w:rsidRDefault="00E56A7C" w:rsidP="00E56A7C">
            <w:pPr>
              <w:spacing w:line="240" w:lineRule="auto"/>
              <w:ind w:firstLine="0"/>
              <w:jc w:val="center"/>
              <w:cnfStyle w:val="100000000000"/>
              <w:rPr>
                <w:b w:val="0"/>
              </w:rPr>
            </w:pPr>
            <w:r w:rsidRPr="00F34559">
              <w:rPr>
                <w:b w:val="0"/>
              </w:rPr>
              <w:t>Kiểu dữ liệu</w:t>
            </w:r>
          </w:p>
        </w:tc>
        <w:tc>
          <w:tcPr>
            <w:tcW w:w="4950" w:type="dxa"/>
            <w:tcBorders>
              <w:bottom w:val="none" w:sz="0" w:space="0" w:color="auto"/>
            </w:tcBorders>
          </w:tcPr>
          <w:p w:rsidR="00E56A7C" w:rsidRPr="00F34559" w:rsidRDefault="00E56A7C" w:rsidP="00E56A7C">
            <w:pPr>
              <w:spacing w:before="120" w:after="120" w:line="240" w:lineRule="auto"/>
              <w:ind w:hanging="7"/>
              <w:jc w:val="center"/>
              <w:cnfStyle w:val="100000000000"/>
              <w:rPr>
                <w:b w:val="0"/>
              </w:rPr>
            </w:pPr>
            <w:r w:rsidRPr="00F34559">
              <w:rPr>
                <w:b w:val="0"/>
              </w:rPr>
              <w:t>Mô tả</w:t>
            </w:r>
          </w:p>
        </w:tc>
      </w:tr>
      <w:tr w:rsidR="00E56A7C" w:rsidRPr="00F34559" w:rsidTr="00134690">
        <w:trPr>
          <w:cnfStyle w:val="000000100000"/>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Position</w:t>
            </w:r>
          </w:p>
        </w:tc>
        <w:tc>
          <w:tcPr>
            <w:tcW w:w="1796" w:type="dxa"/>
          </w:tcPr>
          <w:p w:rsidR="00E56A7C" w:rsidRPr="00C360F9" w:rsidRDefault="00E56A7C" w:rsidP="00E56A7C">
            <w:pPr>
              <w:spacing w:line="240" w:lineRule="auto"/>
              <w:ind w:firstLine="0"/>
              <w:jc w:val="center"/>
              <w:cnfStyle w:val="000000100000"/>
              <w:rPr>
                <w:color w:val="0000FF"/>
                <w:szCs w:val="26"/>
              </w:rPr>
            </w:pPr>
            <w:r w:rsidRPr="00C360F9">
              <w:rPr>
                <w:noProof/>
                <w:color w:val="2B91AF"/>
                <w:szCs w:val="26"/>
              </w:rPr>
              <w:t>Vector3</w:t>
            </w:r>
          </w:p>
        </w:tc>
        <w:tc>
          <w:tcPr>
            <w:tcW w:w="4950" w:type="dxa"/>
          </w:tcPr>
          <w:p w:rsidR="00E56A7C" w:rsidRPr="00C360F9" w:rsidRDefault="00E56A7C" w:rsidP="00E56A7C">
            <w:pPr>
              <w:spacing w:before="120" w:after="120" w:line="240" w:lineRule="auto"/>
              <w:ind w:firstLine="0"/>
              <w:cnfStyle w:val="000000100000"/>
              <w:rPr>
                <w:szCs w:val="26"/>
              </w:rPr>
            </w:pPr>
            <w:r w:rsidRPr="00C360F9">
              <w:rPr>
                <w:szCs w:val="26"/>
              </w:rPr>
              <w:t>Tọa độ của đỉnh trong không gian.</w:t>
            </w:r>
          </w:p>
        </w:tc>
      </w:tr>
      <w:tr w:rsidR="00E56A7C" w:rsidRPr="00F34559" w:rsidTr="00134690">
        <w:trPr>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TextureCoodinate</w:t>
            </w:r>
          </w:p>
        </w:tc>
        <w:tc>
          <w:tcPr>
            <w:tcW w:w="1796" w:type="dxa"/>
          </w:tcPr>
          <w:p w:rsidR="00E56A7C" w:rsidRPr="00C360F9" w:rsidRDefault="00E56A7C" w:rsidP="00E56A7C">
            <w:pPr>
              <w:spacing w:line="240" w:lineRule="auto"/>
              <w:ind w:firstLine="0"/>
              <w:jc w:val="center"/>
              <w:cnfStyle w:val="000000000000"/>
              <w:rPr>
                <w:color w:val="0000FF"/>
                <w:szCs w:val="26"/>
              </w:rPr>
            </w:pPr>
            <w:r w:rsidRPr="00C360F9">
              <w:rPr>
                <w:noProof/>
                <w:color w:val="2B91AF"/>
                <w:szCs w:val="26"/>
              </w:rPr>
              <w:t>Vector2</w:t>
            </w:r>
          </w:p>
        </w:tc>
        <w:tc>
          <w:tcPr>
            <w:tcW w:w="4950" w:type="dxa"/>
          </w:tcPr>
          <w:p w:rsidR="00E56A7C" w:rsidRPr="00C360F9" w:rsidRDefault="00E56A7C" w:rsidP="00E56A7C">
            <w:pPr>
              <w:spacing w:before="120" w:after="120" w:line="240" w:lineRule="auto"/>
              <w:ind w:firstLine="0"/>
              <w:cnfStyle w:val="000000000000"/>
              <w:rPr>
                <w:szCs w:val="26"/>
              </w:rPr>
            </w:pPr>
            <w:r w:rsidRPr="00C360F9">
              <w:rPr>
                <w:szCs w:val="26"/>
              </w:rPr>
              <w:t>Điểm ảnh tương ứng trên ảnh 2D của mô hình.</w:t>
            </w:r>
          </w:p>
          <w:p w:rsidR="00E56A7C" w:rsidRPr="00C360F9" w:rsidRDefault="00E56A7C" w:rsidP="00E56A7C">
            <w:pPr>
              <w:spacing w:before="120" w:after="120" w:line="240" w:lineRule="auto"/>
              <w:ind w:firstLine="0"/>
              <w:cnfStyle w:val="000000000000"/>
              <w:rPr>
                <w:szCs w:val="26"/>
              </w:rPr>
            </w:pPr>
            <w:r w:rsidRPr="00C360F9">
              <w:rPr>
                <w:szCs w:val="26"/>
              </w:rPr>
              <w:t>Mỗi bề mặt gồm 3 đỉnh xác định một vùng trên ảnh 2D. Vùng ảnh này được dùng để vẽ bề mặt tương ứng.</w:t>
            </w:r>
          </w:p>
        </w:tc>
      </w:tr>
      <w:tr w:rsidR="00E56A7C" w:rsidRPr="00F34559" w:rsidTr="00134690">
        <w:trPr>
          <w:cnfStyle w:val="000000100000"/>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Color</w:t>
            </w:r>
          </w:p>
        </w:tc>
        <w:tc>
          <w:tcPr>
            <w:tcW w:w="1796" w:type="dxa"/>
          </w:tcPr>
          <w:p w:rsidR="00E56A7C" w:rsidRPr="00C360F9" w:rsidRDefault="00E56A7C" w:rsidP="00E56A7C">
            <w:pPr>
              <w:spacing w:line="240" w:lineRule="auto"/>
              <w:ind w:firstLine="0"/>
              <w:jc w:val="center"/>
              <w:cnfStyle w:val="000000100000"/>
              <w:rPr>
                <w:szCs w:val="26"/>
              </w:rPr>
            </w:pPr>
            <w:r w:rsidRPr="00C360F9">
              <w:rPr>
                <w:noProof/>
                <w:color w:val="2B91AF"/>
                <w:szCs w:val="26"/>
              </w:rPr>
              <w:t>Color</w:t>
            </w:r>
          </w:p>
        </w:tc>
        <w:tc>
          <w:tcPr>
            <w:tcW w:w="4950" w:type="dxa"/>
          </w:tcPr>
          <w:p w:rsidR="00E56A7C" w:rsidRPr="00C360F9" w:rsidRDefault="00E56A7C" w:rsidP="00E56A7C">
            <w:pPr>
              <w:spacing w:before="120" w:after="120" w:line="240" w:lineRule="auto"/>
              <w:ind w:firstLine="0"/>
              <w:cnfStyle w:val="000000100000"/>
              <w:rPr>
                <w:szCs w:val="26"/>
              </w:rPr>
            </w:pPr>
            <w:r w:rsidRPr="00C360F9">
              <w:rPr>
                <w:szCs w:val="26"/>
              </w:rPr>
              <w:t>Màu sắc của đỉnh</w:t>
            </w:r>
            <w:r>
              <w:rPr>
                <w:szCs w:val="26"/>
              </w:rPr>
              <w:t>.</w:t>
            </w:r>
          </w:p>
        </w:tc>
      </w:tr>
      <w:tr w:rsidR="00E56A7C" w:rsidRPr="00F34559" w:rsidTr="00134690">
        <w:trPr>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Normal</w:t>
            </w:r>
          </w:p>
        </w:tc>
        <w:tc>
          <w:tcPr>
            <w:tcW w:w="1796" w:type="dxa"/>
          </w:tcPr>
          <w:p w:rsidR="00E56A7C" w:rsidRPr="00C360F9" w:rsidRDefault="00E56A7C" w:rsidP="00E56A7C">
            <w:pPr>
              <w:spacing w:line="240" w:lineRule="auto"/>
              <w:ind w:firstLine="0"/>
              <w:jc w:val="center"/>
              <w:cnfStyle w:val="000000000000"/>
              <w:rPr>
                <w:noProof/>
                <w:color w:val="2B91AF"/>
                <w:szCs w:val="26"/>
              </w:rPr>
            </w:pPr>
            <w:r w:rsidRPr="00C360F9">
              <w:rPr>
                <w:noProof/>
                <w:color w:val="2B91AF"/>
                <w:szCs w:val="26"/>
              </w:rPr>
              <w:t>Vector3</w:t>
            </w:r>
          </w:p>
        </w:tc>
        <w:tc>
          <w:tcPr>
            <w:tcW w:w="4950" w:type="dxa"/>
          </w:tcPr>
          <w:p w:rsidR="00E56A7C" w:rsidRPr="00C360F9" w:rsidRDefault="00E56A7C" w:rsidP="00D92129">
            <w:pPr>
              <w:keepNext/>
              <w:spacing w:before="120" w:after="120" w:line="240" w:lineRule="auto"/>
              <w:ind w:firstLine="0"/>
              <w:cnfStyle w:val="000000000000"/>
              <w:rPr>
                <w:szCs w:val="26"/>
              </w:rPr>
            </w:pPr>
            <w:r>
              <w:rPr>
                <w:szCs w:val="26"/>
              </w:rPr>
              <w:t>Vector pháp tuyến của bề mặt chứa đỉnh.</w:t>
            </w:r>
          </w:p>
        </w:tc>
      </w:tr>
    </w:tbl>
    <w:p w:rsidR="00E56A7C" w:rsidRDefault="00D92129" w:rsidP="00D92129">
      <w:pPr>
        <w:pStyle w:val="Caption"/>
      </w:pPr>
      <w:bookmarkStart w:id="273" w:name="_Ref298497218"/>
      <w:bookmarkStart w:id="274" w:name="_Toc298580294"/>
      <w:r>
        <w:t xml:space="preserve">Bảng </w:t>
      </w:r>
      <w:fldSimple w:instr=" STYLEREF 1 \s ">
        <w:r w:rsidR="00237D75">
          <w:rPr>
            <w:noProof/>
          </w:rPr>
          <w:t>5</w:t>
        </w:r>
      </w:fldSimple>
      <w:r w:rsidR="00AA5EB5">
        <w:t>.</w:t>
      </w:r>
      <w:fldSimple w:instr=" SEQ Bảng \* ARABIC \s 1 ">
        <w:r w:rsidR="00237D75">
          <w:rPr>
            <w:noProof/>
          </w:rPr>
          <w:t>1</w:t>
        </w:r>
      </w:fldSimple>
      <w:bookmarkEnd w:id="273"/>
      <w:r>
        <w:t xml:space="preserve"> Các thông tin cơ bản của từng đỉnh</w:t>
      </w:r>
      <w:bookmarkEnd w:id="274"/>
    </w:p>
    <w:p w:rsidR="00E56A7C" w:rsidRDefault="00E56A7C" w:rsidP="00262BBD">
      <w:r w:rsidRPr="00D0290F">
        <w:t>Trước tiên, ta cần tạo một struct để lưu trữ các thông tin cần thiết của mỗi đỉnh :</w:t>
      </w:r>
    </w:p>
    <w:p w:rsidR="00E56A7C" w:rsidRDefault="00E56A7C" w:rsidP="00262BBD">
      <w:pPr>
        <w:pStyle w:val="SourceCode"/>
      </w:pPr>
      <w:r>
        <w:t xml:space="preserve">public struct </w:t>
      </w:r>
      <w:r>
        <w:rPr>
          <w:color w:val="2B91AF"/>
        </w:rPr>
        <w:t>VertexPositionNormalColor</w:t>
      </w:r>
    </w:p>
    <w:p w:rsidR="00E56A7C" w:rsidRDefault="00E56A7C" w:rsidP="00262BBD">
      <w:pPr>
        <w:pStyle w:val="SourceCode"/>
      </w:pPr>
      <w:r>
        <w:t>{</w:t>
      </w:r>
    </w:p>
    <w:p w:rsidR="00E56A7C" w:rsidRDefault="00E56A7C" w:rsidP="00262BBD">
      <w:pPr>
        <w:pStyle w:val="SourceCode"/>
      </w:pPr>
      <w:r>
        <w:t xml:space="preserve">    </w:t>
      </w:r>
      <w:r>
        <w:rPr>
          <w:color w:val="008000"/>
        </w:rPr>
        <w:t>// Danh sách các thông tin phải có thứ tự tương ứng với VertexDeclaration</w:t>
      </w:r>
    </w:p>
    <w:p w:rsidR="00E56A7C" w:rsidRDefault="00E56A7C" w:rsidP="00262BBD">
      <w:pPr>
        <w:pStyle w:val="SourceCode"/>
      </w:pPr>
      <w:r>
        <w:t xml:space="preserve">    public </w:t>
      </w:r>
      <w:r>
        <w:rPr>
          <w:color w:val="2B91AF"/>
        </w:rPr>
        <w:t>Vector3</w:t>
      </w:r>
      <w:r>
        <w:t xml:space="preserve"> Position;</w:t>
      </w:r>
    </w:p>
    <w:p w:rsidR="00E56A7C" w:rsidRDefault="00E56A7C" w:rsidP="00262BBD">
      <w:pPr>
        <w:pStyle w:val="SourceCode"/>
      </w:pPr>
      <w:r>
        <w:t xml:space="preserve">    public </w:t>
      </w:r>
      <w:r>
        <w:rPr>
          <w:color w:val="2B91AF"/>
        </w:rPr>
        <w:t>Vector3</w:t>
      </w:r>
      <w:r>
        <w:t xml:space="preserve"> Normal;</w:t>
      </w:r>
    </w:p>
    <w:p w:rsidR="00E56A7C" w:rsidRDefault="00E56A7C" w:rsidP="00262BBD">
      <w:pPr>
        <w:pStyle w:val="SourceCode"/>
      </w:pPr>
      <w:r>
        <w:t xml:space="preserve">    public </w:t>
      </w:r>
      <w:r>
        <w:rPr>
          <w:color w:val="2B91AF"/>
        </w:rPr>
        <w:t>Color</w:t>
      </w:r>
      <w:r>
        <w:t xml:space="preserve"> Color;</w:t>
      </w:r>
    </w:p>
    <w:p w:rsidR="00E56A7C" w:rsidRDefault="00E56A7C" w:rsidP="00262BBD">
      <w:pPr>
        <w:pStyle w:val="SourceCode"/>
      </w:pPr>
    </w:p>
    <w:p w:rsidR="00E56A7C" w:rsidRDefault="00E56A7C" w:rsidP="00262BBD">
      <w:pPr>
        <w:pStyle w:val="SourceCode"/>
      </w:pPr>
      <w:r>
        <w:t xml:space="preserve">    public static readonly </w:t>
      </w:r>
      <w:r>
        <w:rPr>
          <w:color w:val="2B91AF"/>
        </w:rPr>
        <w:t>VertexDeclaration</w:t>
      </w:r>
      <w:r>
        <w:t xml:space="preserve"> VertexDeclaration = new </w:t>
      </w:r>
      <w:r>
        <w:rPr>
          <w:color w:val="2B91AF"/>
        </w:rPr>
        <w:t>VertexDeclaration</w:t>
      </w:r>
      <w:r>
        <w:t>(</w:t>
      </w:r>
    </w:p>
    <w:p w:rsidR="00E56A7C" w:rsidRDefault="00E56A7C" w:rsidP="00262BBD">
      <w:pPr>
        <w:pStyle w:val="SourceCode"/>
      </w:pPr>
      <w:r>
        <w:t xml:space="preserve">        new </w:t>
      </w:r>
      <w:r>
        <w:rPr>
          <w:color w:val="2B91AF"/>
        </w:rPr>
        <w:t>VertexElement</w:t>
      </w:r>
      <w:r>
        <w:t xml:space="preserve">(0, </w:t>
      </w:r>
      <w:r>
        <w:rPr>
          <w:color w:val="2B91AF"/>
        </w:rPr>
        <w:t>VertexElementFormat</w:t>
      </w:r>
      <w:r>
        <w:t xml:space="preserve">.Vector3, </w:t>
      </w:r>
      <w:r>
        <w:rPr>
          <w:color w:val="2B91AF"/>
        </w:rPr>
        <w:t>VertexElementUsage</w:t>
      </w:r>
      <w:r>
        <w:t>.Position, 0),</w:t>
      </w:r>
    </w:p>
    <w:p w:rsidR="00E56A7C" w:rsidRDefault="00E56A7C" w:rsidP="00262BBD">
      <w:pPr>
        <w:pStyle w:val="SourceCode"/>
      </w:pPr>
      <w:r>
        <w:t xml:space="preserve">        new </w:t>
      </w:r>
      <w:r>
        <w:rPr>
          <w:color w:val="2B91AF"/>
        </w:rPr>
        <w:t>VertexElement</w:t>
      </w:r>
      <w:r>
        <w:t xml:space="preserve">(sizeof(float) * 3, </w:t>
      </w:r>
      <w:r>
        <w:rPr>
          <w:color w:val="2B91AF"/>
        </w:rPr>
        <w:t>VertexElementFormat</w:t>
      </w:r>
      <w:r>
        <w:t xml:space="preserve">.Vector3, </w:t>
      </w:r>
      <w:r>
        <w:rPr>
          <w:color w:val="2B91AF"/>
        </w:rPr>
        <w:t>VertexElementUsage</w:t>
      </w:r>
      <w:r>
        <w:t>.Normal, 0),</w:t>
      </w:r>
    </w:p>
    <w:p w:rsidR="00E56A7C" w:rsidRDefault="00E56A7C" w:rsidP="00262BBD">
      <w:pPr>
        <w:pStyle w:val="SourceCode"/>
      </w:pPr>
      <w:r>
        <w:t xml:space="preserve">        new </w:t>
      </w:r>
      <w:r>
        <w:rPr>
          <w:color w:val="2B91AF"/>
        </w:rPr>
        <w:t>VertexElement</w:t>
      </w:r>
      <w:r>
        <w:t xml:space="preserve">(sizeof(float) * (3 + 3), </w:t>
      </w:r>
      <w:r>
        <w:rPr>
          <w:color w:val="2B91AF"/>
        </w:rPr>
        <w:t>VertexElementFormat</w:t>
      </w:r>
      <w:r>
        <w:t xml:space="preserve">.Color, </w:t>
      </w:r>
      <w:r>
        <w:rPr>
          <w:color w:val="2B91AF"/>
        </w:rPr>
        <w:t>VertexElementUsage</w:t>
      </w:r>
      <w:r>
        <w:t>.Color, 0)</w:t>
      </w:r>
    </w:p>
    <w:p w:rsidR="00E56A7C" w:rsidRDefault="00E56A7C" w:rsidP="00262BBD">
      <w:pPr>
        <w:pStyle w:val="SourceCode"/>
      </w:pPr>
      <w:r>
        <w:t xml:space="preserve">    );</w:t>
      </w:r>
    </w:p>
    <w:p w:rsidR="00E56A7C" w:rsidRDefault="00E56A7C" w:rsidP="00262BBD">
      <w:pPr>
        <w:pStyle w:val="SourceCode"/>
      </w:pPr>
      <w: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D0290F" w:rsidRDefault="00E56A7C" w:rsidP="007E66A0">
      <w:r>
        <w:t xml:space="preserve">Tạo VertexBuffer chứa các đỉnh của mô hình. </w:t>
      </w:r>
    </w:p>
    <w:p w:rsidR="00E56A7C" w:rsidRPr="00A53BCB" w:rsidRDefault="00E56A7C" w:rsidP="00262BBD">
      <w:pPr>
        <w:pStyle w:val="SourceCode"/>
      </w:pPr>
      <w:r w:rsidRPr="00A53BCB">
        <w:rPr>
          <w:color w:val="2B91AF"/>
        </w:rPr>
        <w:t>VertexBuffer</w:t>
      </w:r>
      <w:r w:rsidRPr="00A53BCB">
        <w:t xml:space="preserve"> VertexBuffer = </w:t>
      </w:r>
      <w:r w:rsidRPr="00A53BCB">
        <w:rPr>
          <w:color w:val="0000FF"/>
        </w:rPr>
        <w:t>new</w:t>
      </w:r>
      <w:r w:rsidRPr="00A53BCB">
        <w:t xml:space="preserve"> </w:t>
      </w:r>
      <w:r w:rsidRPr="00A53BCB">
        <w:rPr>
          <w:color w:val="2B91AF"/>
        </w:rPr>
        <w:t>VertexBuffer</w:t>
      </w:r>
      <w:r w:rsidRPr="00A53BCB">
        <w:t xml:space="preserve">(graphicsDevice, </w:t>
      </w:r>
    </w:p>
    <w:p w:rsidR="00E56A7C" w:rsidRPr="00D0290F" w:rsidRDefault="00E56A7C" w:rsidP="00262BBD">
      <w:pPr>
        <w:pStyle w:val="SourceCode"/>
      </w:pPr>
      <w:r w:rsidRPr="00D0290F">
        <w:rPr>
          <w:color w:val="2B91AF"/>
        </w:rPr>
        <w:t>VertexPositionNormalColor</w:t>
      </w:r>
      <w:r w:rsidRPr="00D0290F">
        <w:t xml:space="preserve">.VertexDeclaration, </w:t>
      </w:r>
    </w:p>
    <w:p w:rsidR="00E56A7C" w:rsidRPr="00D0290F" w:rsidRDefault="00E56A7C" w:rsidP="00262BBD">
      <w:pPr>
        <w:pStyle w:val="SourceCode"/>
      </w:pPr>
      <w:r>
        <w:t xml:space="preserve">Vertices.Length, </w:t>
      </w:r>
    </w:p>
    <w:p w:rsidR="00E56A7C" w:rsidRDefault="00E56A7C" w:rsidP="00262BBD">
      <w:pPr>
        <w:pStyle w:val="SourceCode"/>
      </w:pPr>
      <w:r>
        <w:rPr>
          <w:color w:val="2B91AF"/>
        </w:rPr>
        <w:t>BufferUsage</w:t>
      </w:r>
      <w:r>
        <w:t>.WriteOnly);</w:t>
      </w:r>
    </w:p>
    <w:p w:rsidR="00E56A7C" w:rsidRDefault="00E56A7C" w:rsidP="00262BBD">
      <w:pPr>
        <w:pStyle w:val="SourceCode"/>
      </w:pPr>
      <w:r>
        <w:t>VertexBuffer.SetData(0, Vertices, 0, Vertices.Length,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7E66A0">
      <w:pPr>
        <w:rPr>
          <w:rFonts w:ascii="Consolas" w:hAnsi="Consolas" w:cs="Consolas"/>
          <w:spacing w:val="0"/>
          <w:sz w:val="19"/>
          <w:szCs w:val="19"/>
        </w:rPr>
      </w:pPr>
      <w:r>
        <w:t>Tạo IndexBuffer chứa các chỉ số (index) của tất cả các bề mặt. Hiện nay Silverlight 3D chỉ cho phép đánh chỉ số 16-bit, do đó những mô hình lớn sử dụng chỉ số 32-bit không được hỗ trợ. Vấn đề này và giải pháp sẽ được đề cập ở mục (???)</w:t>
      </w:r>
    </w:p>
    <w:p w:rsidR="00E56A7C" w:rsidRDefault="00E56A7C" w:rsidP="00262BBD">
      <w:pPr>
        <w:pStyle w:val="SourceCode"/>
      </w:pPr>
      <w:r>
        <w:rPr>
          <w:color w:val="2B91AF"/>
        </w:rPr>
        <w:t>IndexBuffer</w:t>
      </w:r>
      <w:r>
        <w:t xml:space="preserve"> IndexBuffer = </w:t>
      </w:r>
      <w:r>
        <w:rPr>
          <w:color w:val="0000FF"/>
        </w:rPr>
        <w:t>new</w:t>
      </w:r>
      <w:r>
        <w:t xml:space="preserve"> </w:t>
      </w:r>
      <w:r>
        <w:rPr>
          <w:color w:val="2B91AF"/>
        </w:rPr>
        <w:t>IndexBuffer</w:t>
      </w:r>
      <w:r>
        <w:t xml:space="preserve">(graphicsDevice, </w:t>
      </w:r>
    </w:p>
    <w:p w:rsidR="00E56A7C" w:rsidRDefault="00E56A7C" w:rsidP="00262BBD">
      <w:pPr>
        <w:pStyle w:val="SourceCode"/>
      </w:pPr>
      <w:r>
        <w:rPr>
          <w:color w:val="2B91AF"/>
        </w:rPr>
        <w:t>IndexElementSize</w:t>
      </w:r>
      <w:r>
        <w:t xml:space="preserve">.SixteenBits, </w:t>
      </w:r>
    </w:p>
    <w:p w:rsidR="00E56A7C" w:rsidRDefault="00E56A7C" w:rsidP="00262BBD">
      <w:pPr>
        <w:pStyle w:val="SourceCode"/>
      </w:pPr>
      <w:r>
        <w:t xml:space="preserve">Indices.Length, </w:t>
      </w:r>
    </w:p>
    <w:p w:rsidR="00E56A7C" w:rsidRDefault="00E56A7C" w:rsidP="00262BBD">
      <w:pPr>
        <w:pStyle w:val="SourceCode"/>
      </w:pPr>
      <w:r>
        <w:rPr>
          <w:color w:val="2B91AF"/>
        </w:rPr>
        <w:t>BufferUsage</w:t>
      </w:r>
      <w:r>
        <w:t>.WriteOnly);</w:t>
      </w:r>
    </w:p>
    <w:p w:rsidR="00E56A7C" w:rsidRDefault="00E56A7C" w:rsidP="00262BBD">
      <w:pPr>
        <w:pStyle w:val="SourceCode"/>
      </w:pPr>
      <w:r>
        <w:t>IndexBuffer.SetData(0, Indices, 0, Indices.Lengt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3"/>
      </w:pPr>
      <w:bookmarkStart w:id="275" w:name="_Toc298582089"/>
      <w:r>
        <w:t>Shader Effect</w:t>
      </w:r>
      <w:bookmarkEnd w:id="275"/>
    </w:p>
    <w:p w:rsidR="00E56A7C" w:rsidRDefault="00E56A7C" w:rsidP="007E66A0">
      <w:r>
        <w:t>Các đối tượng trong Silverlight 3D sẽ được truyền xuống cho GPU (Graphics Processing Unit) xử lý. Nhưng thông tin của các đỉnh là do ta quy định, do đó ta cần phải chỉ cho GPU cách xử lý các thông tin này. Để làm được điều này, ta sử dụng Shader Effect.</w:t>
      </w:r>
    </w:p>
    <w:p w:rsidR="00E56A7C" w:rsidRDefault="00E56A7C" w:rsidP="007E66A0">
      <w:r>
        <w:t>Shader Effect chứa thông tin chỉ dẫn cho GPU cách xử lý các dòng dữ liệu chứa thông tin của mô hình. Mỗi Shader Effect gồm có hai phần</w:t>
      </w:r>
      <w:r w:rsidR="00B2257F">
        <w:t>: Vertex Shader và Pixel Shader.</w:t>
      </w:r>
    </w:p>
    <w:p w:rsidR="00E56A7C" w:rsidRDefault="00E56A7C" w:rsidP="00E56A7C">
      <w:pPr>
        <w:pStyle w:val="BodyText"/>
      </w:pPr>
      <w:r>
        <w:t>Cách tạo Vertex Shader và Pixel Shader :</w:t>
      </w:r>
    </w:p>
    <w:p w:rsidR="00E56A7C" w:rsidRDefault="00E56A7C" w:rsidP="005E15B8">
      <w:pPr>
        <w:pStyle w:val="SourceCode"/>
        <w:rPr>
          <w:color w:val="2B91AF"/>
        </w:rPr>
      </w:pPr>
      <w:r w:rsidRPr="005E15B8">
        <w:rPr>
          <w:color w:val="008000"/>
        </w:rPr>
        <w:t>// đọc vertex shader</w:t>
      </w:r>
    </w:p>
    <w:p w:rsidR="00E56A7C" w:rsidRDefault="00E56A7C" w:rsidP="007E66A0">
      <w:pPr>
        <w:pStyle w:val="SourceCode"/>
      </w:pPr>
      <w:r>
        <w:rPr>
          <w:color w:val="2B91AF"/>
        </w:rPr>
        <w:t>Stream</w:t>
      </w:r>
      <w:r>
        <w:t xml:space="preserve"> vertexShaderStream = Application.GetResourceStream(</w:t>
      </w:r>
      <w:r>
        <w:rPr>
          <w:color w:val="0000FF"/>
        </w:rPr>
        <w:t>new</w:t>
      </w:r>
      <w:r>
        <w:t xml:space="preserve"> Uri(</w:t>
      </w:r>
      <w:r>
        <w:rPr>
          <w:color w:val="A31515"/>
        </w:rPr>
        <w:t>@"AssemblyName;component/BasicEffect.vs"</w:t>
      </w:r>
      <w:r>
        <w:t>, UriKind.Relative)).Stream;</w:t>
      </w:r>
    </w:p>
    <w:p w:rsidR="00E56A7C" w:rsidRDefault="00E56A7C" w:rsidP="007E66A0">
      <w:pPr>
        <w:pStyle w:val="SourceCode"/>
      </w:pPr>
      <w:r>
        <w:rPr>
          <w:color w:val="2B91AF"/>
        </w:rPr>
        <w:t>VertexShader</w:t>
      </w:r>
      <w:r>
        <w:t xml:space="preserve"> vertexShader = VertexShader.FromStream(graphicsDevice, vertexShaderStream);</w:t>
      </w:r>
    </w:p>
    <w:p w:rsidR="00E56A7C" w:rsidRDefault="00E56A7C" w:rsidP="007E66A0">
      <w:pPr>
        <w:pStyle w:val="SourceCode"/>
      </w:pPr>
    </w:p>
    <w:p w:rsidR="00E56A7C" w:rsidRPr="005E15B8" w:rsidRDefault="00E56A7C" w:rsidP="007E66A0">
      <w:pPr>
        <w:pStyle w:val="SourceCode"/>
        <w:rPr>
          <w:color w:val="008000"/>
        </w:rPr>
      </w:pPr>
      <w:r>
        <w:rPr>
          <w:color w:val="008000"/>
        </w:rPr>
        <w:t>// đọc pixel shader</w:t>
      </w:r>
    </w:p>
    <w:p w:rsidR="00E56A7C" w:rsidRDefault="00E56A7C" w:rsidP="007E66A0">
      <w:pPr>
        <w:pStyle w:val="SourceCode"/>
      </w:pPr>
      <w:r>
        <w:rPr>
          <w:color w:val="2B91AF"/>
        </w:rPr>
        <w:t>Stream</w:t>
      </w:r>
      <w:r>
        <w:t xml:space="preserve"> pixelShaderStream = Application.GetResourceStream(</w:t>
      </w:r>
      <w:r>
        <w:rPr>
          <w:color w:val="0000FF"/>
        </w:rPr>
        <w:t>new</w:t>
      </w:r>
      <w:r>
        <w:t xml:space="preserve"> Uri(</w:t>
      </w:r>
      <w:r>
        <w:rPr>
          <w:color w:val="A31515"/>
        </w:rPr>
        <w:t>@"AssemblyName;component/BasicEffect.ps"</w:t>
      </w:r>
      <w:r>
        <w:t>, UriKind.Relative)).Stream;</w:t>
      </w:r>
    </w:p>
    <w:p w:rsidR="00E56A7C" w:rsidRDefault="00E56A7C" w:rsidP="007E66A0">
      <w:pPr>
        <w:pStyle w:val="SourceCode"/>
      </w:pPr>
      <w:r>
        <w:rPr>
          <w:color w:val="2B91AF"/>
        </w:rPr>
        <w:t>PixelShader</w:t>
      </w:r>
      <w:r>
        <w:t xml:space="preserve"> pixelShader = PixelShader.FromStream(graphicsDevice, pixel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6E277B" w:rsidP="007E66A0">
      <w:r>
        <w:t>Chúng em</w:t>
      </w:r>
      <w:r w:rsidR="00E56A7C">
        <w:t xml:space="preserve"> sẽ trình bày cách quản lý Shader Effect hiệu quả hơn ở mụ</w:t>
      </w:r>
      <w:r w:rsidR="007644FB">
        <w:t xml:space="preserve">c </w:t>
      </w:r>
      <w:r w:rsidR="007644FB" w:rsidRPr="007644FB">
        <w:rPr>
          <w:b/>
        </w:rPr>
        <w:t>6.4.1</w:t>
      </w:r>
    </w:p>
    <w:p w:rsidR="00E56A7C" w:rsidRDefault="00E56A7C" w:rsidP="00E56A7C">
      <w:pPr>
        <w:pStyle w:val="Heading3"/>
      </w:pPr>
      <w:bookmarkStart w:id="276" w:name="_Toc298582090"/>
      <w:r>
        <w:lastRenderedPageBreak/>
        <w:t>Vẽ mô hình</w:t>
      </w:r>
      <w:bookmarkEnd w:id="276"/>
    </w:p>
    <w:p w:rsidR="005E15B8" w:rsidRDefault="005E15B8" w:rsidP="005E15B8">
      <w:pPr>
        <w:pStyle w:val="BodyText"/>
      </w:pPr>
      <w:r>
        <w:t>Thao tác vẽ mô hình được thực hiện trong sự kiện Draw của control DrawingSurface</w:t>
      </w:r>
    </w:p>
    <w:p w:rsidR="005E15B8" w:rsidRDefault="005E15B8" w:rsidP="005E15B8">
      <w:pPr>
        <w:pStyle w:val="SourceCode"/>
      </w:pPr>
      <w:r>
        <w:t xml:space="preserve">mySurface.Draw += </w:t>
      </w:r>
      <w:r>
        <w:rPr>
          <w:color w:val="0000FF"/>
        </w:rPr>
        <w:t>new</w:t>
      </w:r>
      <w:r>
        <w:t xml:space="preserve"> System.</w:t>
      </w:r>
      <w:r>
        <w:rPr>
          <w:color w:val="2B91AF"/>
        </w:rPr>
        <w:t>EventHandler</w:t>
      </w:r>
      <w:r>
        <w:t>&lt;</w:t>
      </w:r>
      <w:r>
        <w:rPr>
          <w:color w:val="2B91AF"/>
        </w:rPr>
        <w:t>DrawEventArgs</w:t>
      </w:r>
      <w:r>
        <w:t>&gt;(</w:t>
      </w:r>
      <w:r w:rsidRPr="00D162B4">
        <w:t xml:space="preserve"> </w:t>
      </w:r>
      <w:r>
        <w:t>mySurface_Draw);</w:t>
      </w:r>
    </w:p>
    <w:p w:rsidR="005E15B8" w:rsidRDefault="005E15B8" w:rsidP="005E15B8">
      <w:pPr>
        <w:pStyle w:val="SourceCode"/>
      </w:pPr>
    </w:p>
    <w:p w:rsidR="005E15B8" w:rsidRDefault="005E15B8" w:rsidP="005E15B8">
      <w:pPr>
        <w:pStyle w:val="SourceCode"/>
        <w:rPr>
          <w:color w:val="0000FF"/>
        </w:rPr>
      </w:pPr>
    </w:p>
    <w:p w:rsidR="005E15B8" w:rsidRDefault="005E15B8" w:rsidP="005E15B8">
      <w:pPr>
        <w:pStyle w:val="SourceCode"/>
      </w:pPr>
      <w:r>
        <w:rPr>
          <w:color w:val="0000FF"/>
        </w:rPr>
        <w:t>void</w:t>
      </w:r>
      <w:r>
        <w:t xml:space="preserve"> mySurface_Draw(</w:t>
      </w:r>
      <w:r>
        <w:rPr>
          <w:color w:val="0000FF"/>
        </w:rPr>
        <w:t>object</w:t>
      </w:r>
      <w:r>
        <w:t xml:space="preserve"> sender, </w:t>
      </w:r>
      <w:r>
        <w:rPr>
          <w:color w:val="2B91AF"/>
        </w:rPr>
        <w:t>DrawEventArgs</w:t>
      </w:r>
      <w:r>
        <w:t xml:space="preserve"> e)</w:t>
      </w:r>
    </w:p>
    <w:p w:rsidR="005E15B8" w:rsidRDefault="005E15B8" w:rsidP="005E15B8">
      <w:pPr>
        <w:pStyle w:val="SourceCode"/>
      </w:pPr>
      <w:r>
        <w:t>{</w:t>
      </w:r>
    </w:p>
    <w:p w:rsidR="005E15B8" w:rsidRPr="00D162B4" w:rsidRDefault="005E15B8" w:rsidP="005E15B8">
      <w:pPr>
        <w:pStyle w:val="SourceCode"/>
      </w:pPr>
      <w:r>
        <w:rPr>
          <w:color w:val="2B91AF"/>
        </w:rPr>
        <w:t>GraphicsDevice</w:t>
      </w:r>
      <w:r>
        <w:t xml:space="preserve"> graphicsDevice = e.GraphicsDevice;</w:t>
      </w:r>
      <w:r w:rsidRPr="00D162B4">
        <w:t xml:space="preserve"> </w:t>
      </w:r>
    </w:p>
    <w:p w:rsidR="005E15B8" w:rsidRDefault="005E15B8" w:rsidP="005E15B8">
      <w:pPr>
        <w:pStyle w:val="SourceCode"/>
        <w:rPr>
          <w:color w:val="008000"/>
        </w:rPr>
      </w:pPr>
    </w:p>
    <w:p w:rsidR="005E15B8" w:rsidRDefault="005E15B8" w:rsidP="005E15B8">
      <w:pPr>
        <w:pStyle w:val="SourceCode"/>
      </w:pPr>
      <w:r>
        <w:rPr>
          <w:color w:val="008000"/>
        </w:rPr>
        <w:t>// xóa màn hình cũ và phủ lên một lớp nền</w:t>
      </w:r>
    </w:p>
    <w:p w:rsidR="005E15B8" w:rsidRDefault="005E15B8" w:rsidP="005E15B8">
      <w:pPr>
        <w:pStyle w:val="SourceCode"/>
      </w:pPr>
      <w:r>
        <w:t>graphicsDevice.Clear(ClearOptions.Target | ClearOptions.DepthBuffer, Color.Transparent, 1.0f, 0);</w:t>
      </w:r>
    </w:p>
    <w:p w:rsidR="005E15B8" w:rsidRDefault="005E15B8" w:rsidP="005E15B8">
      <w:pPr>
        <w:pStyle w:val="SourceCode"/>
      </w:pPr>
    </w:p>
    <w:p w:rsidR="005E15B8" w:rsidRDefault="005E15B8" w:rsidP="005E15B8">
      <w:pPr>
        <w:pStyle w:val="SourceCode"/>
      </w:pPr>
      <w:r>
        <w:rPr>
          <w:color w:val="008000"/>
        </w:rPr>
        <w:t>// xác định chế độ vẽ</w:t>
      </w:r>
    </w:p>
    <w:p w:rsidR="005E15B8" w:rsidRDefault="005E15B8" w:rsidP="005E15B8">
      <w:pPr>
        <w:pStyle w:val="SourceCode"/>
      </w:pPr>
      <w:r>
        <w:t xml:space="preserve">graphicsDevice.RasterizerState = </w:t>
      </w:r>
      <w:r>
        <w:rPr>
          <w:color w:val="0000FF"/>
        </w:rPr>
        <w:t>new</w:t>
      </w:r>
      <w:r>
        <w:t xml:space="preserve"> RasterizerState</w:t>
      </w:r>
    </w:p>
    <w:p w:rsidR="005E15B8" w:rsidRDefault="005E15B8" w:rsidP="005E15B8">
      <w:pPr>
        <w:pStyle w:val="SourceCode"/>
      </w:pPr>
      <w:r>
        <w:t xml:space="preserve">            {</w:t>
      </w:r>
    </w:p>
    <w:p w:rsidR="005E15B8" w:rsidRDefault="005E15B8" w:rsidP="005E15B8">
      <w:pPr>
        <w:pStyle w:val="SourceCode"/>
      </w:pPr>
      <w:r>
        <w:t xml:space="preserve">                FillMode = FillMode.Solid,</w:t>
      </w:r>
    </w:p>
    <w:p w:rsidR="005E15B8" w:rsidRDefault="005E15B8" w:rsidP="005E15B8">
      <w:pPr>
        <w:pStyle w:val="SourceCode"/>
      </w:pPr>
      <w:r>
        <w:t xml:space="preserve">                CullMode = CullMode.CullCounterClockwiseFace</w:t>
      </w:r>
    </w:p>
    <w:p w:rsidR="005E15B8" w:rsidRDefault="005E15B8" w:rsidP="005E15B8">
      <w:pPr>
        <w:pStyle w:val="SourceCode"/>
      </w:pPr>
      <w:r>
        <w:t xml:space="preserve">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xác định vertex buffer và index buffer</w:t>
      </w:r>
    </w:p>
    <w:p w:rsidR="005E15B8" w:rsidRDefault="005E15B8" w:rsidP="005E15B8">
      <w:pPr>
        <w:pStyle w:val="SourceCode"/>
      </w:pPr>
      <w:r>
        <w:t>graphicsDevice.SetVertexBuffer(VertexBuffer);</w:t>
      </w:r>
    </w:p>
    <w:p w:rsidR="005E15B8" w:rsidRDefault="005E15B8" w:rsidP="005E15B8">
      <w:pPr>
        <w:pStyle w:val="SourceCode"/>
      </w:pPr>
      <w:r>
        <w:t>graphicsDevice.Indices = IndexBuffer;</w:t>
      </w:r>
    </w:p>
    <w:p w:rsidR="005E15B8" w:rsidRDefault="005E15B8" w:rsidP="005E15B8">
      <w:pPr>
        <w:pStyle w:val="SourceCode"/>
      </w:pPr>
    </w:p>
    <w:p w:rsidR="005E15B8" w:rsidRPr="001F1E96" w:rsidRDefault="005E15B8" w:rsidP="005E15B8">
      <w:pPr>
        <w:pStyle w:val="SourceCode"/>
        <w:rPr>
          <w:color w:val="008000"/>
        </w:rPr>
      </w:pPr>
      <w:r>
        <w:rPr>
          <w:color w:val="008000"/>
        </w:rPr>
        <w:t>// x</w:t>
      </w:r>
      <w:r w:rsidRPr="001F1E96">
        <w:rPr>
          <w:color w:val="008000"/>
        </w:rPr>
        <w:t>ác định Vertex Shader và Pixel Shader được sử dụng</w:t>
      </w:r>
    </w:p>
    <w:p w:rsidR="005E15B8" w:rsidRDefault="005E15B8" w:rsidP="005E15B8">
      <w:pPr>
        <w:pStyle w:val="SourceCode"/>
      </w:pPr>
      <w:r>
        <w:t>graphicsDevice.SetVertexShader(vertexShader);</w:t>
      </w:r>
    </w:p>
    <w:p w:rsidR="005E15B8" w:rsidRDefault="005E15B8" w:rsidP="005E15B8">
      <w:pPr>
        <w:pStyle w:val="SourceCode"/>
      </w:pPr>
      <w:r>
        <w:t>graphicsDevice.SetPixelShader(pixelShader);</w:t>
      </w:r>
    </w:p>
    <w:p w:rsidR="005E15B8" w:rsidRDefault="005E15B8" w:rsidP="005E15B8">
      <w:pPr>
        <w:pStyle w:val="SourceCode"/>
      </w:pPr>
    </w:p>
    <w:p w:rsidR="005E15B8" w:rsidRPr="008F64FC" w:rsidRDefault="005E15B8" w:rsidP="005E15B8">
      <w:pPr>
        <w:pStyle w:val="SourceCode"/>
        <w:rPr>
          <w:color w:val="008000"/>
        </w:rPr>
      </w:pPr>
      <w:r>
        <w:rPr>
          <w:color w:val="008000"/>
        </w:rPr>
        <w:t>// tính ma trận biến đổi</w:t>
      </w:r>
    </w:p>
    <w:p w:rsidR="005E15B8" w:rsidRDefault="005E15B8" w:rsidP="005E15B8">
      <w:pPr>
        <w:pStyle w:val="SourceCode"/>
      </w:pPr>
      <w:r>
        <w:rPr>
          <w:color w:val="2B91AF"/>
        </w:rPr>
        <w:t>Matrix</w:t>
      </w:r>
      <w:r>
        <w:t xml:space="preserve"> World = </w:t>
      </w:r>
      <w:r>
        <w:rPr>
          <w:color w:val="2B91AF"/>
        </w:rPr>
        <w:t>Matrix</w:t>
      </w:r>
      <w:r>
        <w:t>.Identity;</w:t>
      </w:r>
    </w:p>
    <w:p w:rsidR="005E15B8" w:rsidRDefault="005E15B8" w:rsidP="005E15B8">
      <w:pPr>
        <w:pStyle w:val="SourceCode"/>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5E15B8" w:rsidRDefault="005E15B8" w:rsidP="005E15B8">
      <w:pPr>
        <w:pStyle w:val="SourceCode"/>
      </w:pPr>
      <w:r>
        <w:rPr>
          <w:color w:val="2B91AF"/>
        </w:rPr>
        <w:t>Matrix</w:t>
      </w:r>
      <w:r>
        <w:t xml:space="preserve"> Projection = </w:t>
      </w:r>
      <w:r>
        <w:rPr>
          <w:color w:val="2B91AF"/>
        </w:rPr>
        <w:t>Matrix</w:t>
      </w:r>
      <w:r>
        <w:t>.CreatePerspectiveFieldOfView(</w:t>
      </w:r>
      <w:r>
        <w:rPr>
          <w:color w:val="2B91AF"/>
        </w:rPr>
        <w:t>MathHelper</w:t>
      </w:r>
      <w:r>
        <w:t>.PiOver4, 4.0f / 3.0f, 1.0f, 500.0f);</w:t>
      </w:r>
    </w:p>
    <w:p w:rsidR="005E15B8" w:rsidRDefault="005E15B8" w:rsidP="005E15B8">
      <w:pPr>
        <w:pStyle w:val="SourceCode"/>
      </w:pPr>
      <w:r>
        <w:rPr>
          <w:color w:val="2B91AF"/>
        </w:rPr>
        <w:t xml:space="preserve">Matrix </w:t>
      </w:r>
      <w:r>
        <w:t>worldViewProjection = World * View * Projection;</w:t>
      </w:r>
    </w:p>
    <w:p w:rsidR="005E15B8" w:rsidRDefault="005E15B8" w:rsidP="005E15B8">
      <w:pPr>
        <w:pStyle w:val="SourceCode"/>
      </w:pPr>
    </w:p>
    <w:p w:rsidR="005E15B8" w:rsidRPr="001F1E96" w:rsidRDefault="005E15B8" w:rsidP="005E15B8">
      <w:pPr>
        <w:pStyle w:val="SourceCode"/>
        <w:rPr>
          <w:color w:val="008000"/>
        </w:rPr>
      </w:pPr>
      <w:r>
        <w:rPr>
          <w:color w:val="008000"/>
        </w:rPr>
        <w:t>// t</w:t>
      </w:r>
      <w:r w:rsidRPr="001F1E96">
        <w:rPr>
          <w:color w:val="008000"/>
        </w:rPr>
        <w:t>ruyền các biến cần thiết vào Vertex Shader và Pixel Shader</w:t>
      </w:r>
    </w:p>
    <w:p w:rsidR="005E15B8" w:rsidRDefault="005E15B8" w:rsidP="005E15B8">
      <w:pPr>
        <w:pStyle w:val="SourceCode"/>
      </w:pPr>
      <w:r>
        <w:t xml:space="preserve">graphicsDevice.SetVertexShaderConstantFloat4(0, </w:t>
      </w:r>
      <w:r>
        <w:rPr>
          <w:color w:val="0000FF"/>
        </w:rPr>
        <w:t>ref</w:t>
      </w:r>
      <w:r>
        <w:t xml:space="preserve"> worldViewProjection); </w:t>
      </w:r>
    </w:p>
    <w:p w:rsidR="005E15B8" w:rsidRPr="001F1E96" w:rsidRDefault="005E15B8" w:rsidP="005E15B8">
      <w:pPr>
        <w:pStyle w:val="SourceCode"/>
        <w:rPr>
          <w:color w:val="008000"/>
        </w:rPr>
      </w:pPr>
      <w:r>
        <w:rPr>
          <w:color w:val="008000"/>
        </w:rPr>
        <w:t>//</w:t>
      </w:r>
      <w:r w:rsidRPr="001F1E96">
        <w:rPr>
          <w:color w:val="008000"/>
        </w:rPr>
        <w:t xml:space="preserve">graphicsDevice.SetPixelShaderConstantFloat4(0, ref data);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vẽ mô hình ra màn hình</w:t>
      </w:r>
    </w:p>
    <w:p w:rsidR="005E15B8" w:rsidRDefault="005E15B8" w:rsidP="005E15B8">
      <w:pPr>
        <w:pStyle w:val="SourceCode"/>
      </w:pPr>
      <w:r>
        <w:t>graphicsDevice.DrawIndexedPrimitives</w:t>
      </w:r>
    </w:p>
    <w:p w:rsidR="005E15B8" w:rsidRDefault="005E15B8" w:rsidP="005E15B8">
      <w:pPr>
        <w:pStyle w:val="SourceCode"/>
      </w:pPr>
      <w:r>
        <w:t>(</w:t>
      </w:r>
      <w:r>
        <w:rPr>
          <w:color w:val="2B91AF"/>
        </w:rPr>
        <w:t>PrimitiveType</w:t>
      </w:r>
      <w:r>
        <w:t xml:space="preserve">.TriangleList, </w:t>
      </w:r>
    </w:p>
    <w:p w:rsidR="005E15B8" w:rsidRDefault="005E15B8" w:rsidP="005E15B8">
      <w:pPr>
        <w:pStyle w:val="SourceCode"/>
      </w:pPr>
      <w:r>
        <w:t xml:space="preserve"> 0, 0, </w:t>
      </w:r>
    </w:p>
    <w:p w:rsidR="005E15B8" w:rsidRDefault="005E15B8" w:rsidP="005E15B8">
      <w:pPr>
        <w:pStyle w:val="SourceCode"/>
      </w:pPr>
      <w:r>
        <w:t xml:space="preserve"> VertexBuffer.VertexCount, 0,</w:t>
      </w:r>
    </w:p>
    <w:p w:rsidR="005E15B8" w:rsidRPr="00D0290F" w:rsidRDefault="005E15B8" w:rsidP="005E15B8">
      <w:pPr>
        <w:pStyle w:val="SourceCode"/>
      </w:pPr>
      <w:r>
        <w:t xml:space="preserve"> IndexBuffer.IndexCount / 3);</w:t>
      </w:r>
    </w:p>
    <w:p w:rsidR="005E15B8" w:rsidRDefault="005E15B8" w:rsidP="005E15B8">
      <w:pPr>
        <w:pStyle w:val="SourceCode"/>
      </w:pPr>
      <w:r w:rsidRPr="001F1E96">
        <w:rPr>
          <w:color w:val="008000"/>
        </w:rPr>
        <w:t xml:space="preserve">// </w:t>
      </w:r>
      <w:r>
        <w:rPr>
          <w:color w:val="008000"/>
        </w:rPr>
        <w:t xml:space="preserve">yêu cầu </w:t>
      </w:r>
      <w:r w:rsidRPr="001F1E96">
        <w:rPr>
          <w:color w:val="008000"/>
        </w:rPr>
        <w:t xml:space="preserve">vẽ </w:t>
      </w:r>
      <w:r>
        <w:rPr>
          <w:color w:val="008000"/>
        </w:rPr>
        <w:t>lại ở frame sau</w:t>
      </w:r>
    </w:p>
    <w:p w:rsidR="005E15B8" w:rsidRDefault="005E15B8" w:rsidP="005E15B8">
      <w:pPr>
        <w:pStyle w:val="SourceCode"/>
      </w:pPr>
      <w:r>
        <w:t>e.InvalidateSurface();</w:t>
      </w:r>
    </w:p>
    <w:p w:rsidR="005E15B8" w:rsidRDefault="005E15B8" w:rsidP="005E15B8">
      <w:pPr>
        <w:pStyle w:val="SourceCode"/>
      </w:pPr>
      <w:r>
        <w:t>}</w:t>
      </w:r>
    </w:p>
    <w:p w:rsidR="005E15B8" w:rsidRPr="005E15B8" w:rsidRDefault="005E15B8" w:rsidP="005E15B8">
      <w:pPr>
        <w:pStyle w:val="BodyText"/>
      </w:pPr>
    </w:p>
    <w:p w:rsidR="00E56A7C" w:rsidRDefault="00E56A7C" w:rsidP="00E56A7C">
      <w:pPr>
        <w:pStyle w:val="Heading2"/>
      </w:pPr>
      <w:bookmarkStart w:id="277" w:name="_Toc298582091"/>
      <w:r>
        <w:lastRenderedPageBreak/>
        <w:t>Các vấn đề gặp phải và giải pháp</w:t>
      </w:r>
      <w:bookmarkEnd w:id="277"/>
    </w:p>
    <w:p w:rsidR="00E56A7C" w:rsidRPr="00667A94" w:rsidRDefault="00E56A7C" w:rsidP="00E56A7C">
      <w:pPr>
        <w:pStyle w:val="Heading3"/>
      </w:pPr>
      <w:bookmarkStart w:id="278" w:name="_Toc298582092"/>
      <w:r>
        <w:t>Hiển thị đám mây điểm</w:t>
      </w:r>
      <w:bookmarkEnd w:id="278"/>
    </w:p>
    <w:p w:rsidR="00E56A7C" w:rsidRDefault="00E56A7C" w:rsidP="00BA4C43">
      <w:r>
        <w:t>Vấn đề</w:t>
      </w:r>
      <w:r w:rsidR="00BA4C43">
        <w:t xml:space="preserve">: </w:t>
      </w:r>
      <w:r>
        <w:t xml:space="preserve">Để có thể thu được thông tin về cảnh 3D trong thế giới thực, </w:t>
      </w:r>
      <w:r w:rsidR="006E277B">
        <w:t>chúng em</w:t>
      </w:r>
      <w:r>
        <w:t xml:space="preserve"> sử dụng một scanner, cụ thể là Kinect. Thông tin thu được từ Kinect bao gồm một ảnh RGB và độ sâu ứng với mỗi điểm ảnh trên ảnh RGB đó. Từ các thông tin trên, áp dụng một số kỹ thuật mà </w:t>
      </w:r>
      <w:r w:rsidR="006E277B">
        <w:t>chúng em</w:t>
      </w:r>
      <w:r w:rsidR="00B2257F">
        <w:t xml:space="preserve"> đã trình bày</w:t>
      </w:r>
      <w:r>
        <w:t xml:space="preserve">, </w:t>
      </w:r>
      <w:r w:rsidR="006E277B">
        <w:t>chúng em</w:t>
      </w:r>
      <w:r>
        <w:t xml:space="preserve"> thu được một tập hợp các điểm màu trong không gian 3D. Tập hợp các điểm màu trên được gọi là đám mây điểm (Point Cloud). Như vậy, mỗi khung cảnh (frame) sẽ tương ứng với một đám mây điểm.</w:t>
      </w:r>
    </w:p>
    <w:p w:rsidR="00E56A7C" w:rsidRDefault="00E56A7C" w:rsidP="00BA4C43">
      <w:r>
        <w:t xml:space="preserve">Mỗi đám mây điểm bao gồm hàng  trăm ngàn điểm màu. Để vẽ các đám mây điểm trên Silverlight mà vẫn đảm bảo tính ổn định về chi phí và thời gian phản hồi, </w:t>
      </w:r>
      <w:r w:rsidR="006E277B">
        <w:t>chúng em</w:t>
      </w:r>
      <w:r>
        <w:t xml:space="preserve"> sử dụng XNA Graphics. Nhưng tại thời điểm hiện tại, thành phần XNA Graphics được tích hợp trong Silverlight 5 Beta không hỗ trợ kiểu primitive Point. </w:t>
      </w:r>
    </w:p>
    <w:p w:rsidR="00E56A7C" w:rsidRDefault="00E56A7C" w:rsidP="00BA4C43">
      <w:r>
        <w:t>Giải pháp</w:t>
      </w:r>
      <w:r w:rsidR="00BA4C43">
        <w:t xml:space="preserve">: </w:t>
      </w:r>
      <w:r>
        <w:t xml:space="preserve">Giải pháp mà nhóm </w:t>
      </w:r>
      <w:r w:rsidR="006E277B">
        <w:t>chúng em</w:t>
      </w:r>
      <w:r>
        <w:t xml:space="preserve"> chọn là giả lập việc vẽ một điểm bằng cách vẽ một hình chữ nhật. Hình chữ nhật này phải đảm bảo các đặc điểm sau :</w:t>
      </w:r>
    </w:p>
    <w:p w:rsidR="00E56A7C" w:rsidRDefault="00E56A7C" w:rsidP="00BA4C43">
      <w:pPr>
        <w:pStyle w:val="cham"/>
      </w:pPr>
      <w:r>
        <w:t>Giữ nguyên vị trí và màu sắc của điểm.</w:t>
      </w:r>
    </w:p>
    <w:p w:rsidR="00E56A7C" w:rsidRDefault="00E56A7C" w:rsidP="00BA4C43">
      <w:pPr>
        <w:pStyle w:val="cham"/>
      </w:pPr>
      <w:r>
        <w:t>Luôn có kích thước là 2x2 pixel (pixel quad).</w:t>
      </w:r>
    </w:p>
    <w:p w:rsidR="00B2257F" w:rsidRDefault="00E56A7C" w:rsidP="00B2257F">
      <w:pPr>
        <w:pStyle w:val="BodyText"/>
        <w:keepNext/>
        <w:ind w:firstLine="0"/>
        <w:jc w:val="center"/>
      </w:pPr>
      <w:r w:rsidRPr="009F27B6">
        <w:rPr>
          <w:noProof/>
        </w:rPr>
        <w:drawing>
          <wp:inline distT="0" distB="0" distL="0" distR="0">
            <wp:extent cx="5581650" cy="1145550"/>
            <wp:effectExtent l="0" t="0" r="0" b="0"/>
            <wp:docPr id="8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E56A7C" w:rsidRDefault="00B2257F" w:rsidP="00B2257F">
      <w:pPr>
        <w:pStyle w:val="Caption"/>
      </w:pPr>
      <w:bookmarkStart w:id="279" w:name="_Toc298580256"/>
      <w:r>
        <w:t xml:space="preserve">Hình </w:t>
      </w:r>
      <w:fldSimple w:instr=" STYLEREF 1 \s ">
        <w:r w:rsidR="00237D75">
          <w:rPr>
            <w:noProof/>
          </w:rPr>
          <w:t>5</w:t>
        </w:r>
      </w:fldSimple>
      <w:r w:rsidR="00AA5EB5">
        <w:t>.</w:t>
      </w:r>
      <w:fldSimple w:instr=" SEQ Hình \* ARABIC \s 1 ">
        <w:r w:rsidR="00237D75">
          <w:rPr>
            <w:noProof/>
          </w:rPr>
          <w:t>8</w:t>
        </w:r>
      </w:fldSimple>
      <w:r>
        <w:t xml:space="preserve"> Minh họa cách vẽ 1 điểm</w:t>
      </w:r>
      <w:bookmarkEnd w:id="279"/>
    </w:p>
    <w:p w:rsidR="00E56A7C" w:rsidRDefault="00E56A7C" w:rsidP="00BA4C43">
      <w:r>
        <w:t>Như vậy, mỗi điểm P trong đám mây điểm được thể hiện thành một hình chữ nhật có tâm là P. Hình chữ nhật này bao gồm bốn đỉnh đều mang thông tin về tọa độ, màu sắc của P và vị trí tương ứng trong hình chữ nhật.</w:t>
      </w:r>
    </w:p>
    <w:tbl>
      <w:tblPr>
        <w:tblStyle w:val="ColorfulList-Accent6"/>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8"/>
        <w:gridCol w:w="2239"/>
        <w:gridCol w:w="4691"/>
      </w:tblGrid>
      <w:tr w:rsidR="00E56A7C" w:rsidRPr="00F34559" w:rsidTr="00134690">
        <w:trPr>
          <w:cnfStyle w:val="100000000000"/>
          <w:trHeight w:val="350"/>
        </w:trPr>
        <w:tc>
          <w:tcPr>
            <w:cnfStyle w:val="001000000000"/>
            <w:tcW w:w="2178" w:type="dxa"/>
            <w:tcBorders>
              <w:bottom w:val="none" w:sz="0" w:space="0" w:color="auto"/>
            </w:tcBorders>
          </w:tcPr>
          <w:p w:rsidR="00E56A7C" w:rsidRPr="0036377E" w:rsidRDefault="00E56A7C" w:rsidP="00E56A7C">
            <w:pPr>
              <w:spacing w:line="240" w:lineRule="auto"/>
              <w:ind w:firstLine="0"/>
              <w:jc w:val="center"/>
              <w:rPr>
                <w:b w:val="0"/>
                <w:szCs w:val="26"/>
              </w:rPr>
            </w:pPr>
            <w:r w:rsidRPr="0036377E">
              <w:rPr>
                <w:b w:val="0"/>
                <w:szCs w:val="26"/>
              </w:rPr>
              <w:t>Tên</w:t>
            </w:r>
          </w:p>
        </w:tc>
        <w:tc>
          <w:tcPr>
            <w:tcW w:w="2239" w:type="dxa"/>
            <w:tcBorders>
              <w:bottom w:val="none" w:sz="0" w:space="0" w:color="auto"/>
            </w:tcBorders>
          </w:tcPr>
          <w:p w:rsidR="00E56A7C" w:rsidRPr="0036377E" w:rsidRDefault="00E56A7C" w:rsidP="00E56A7C">
            <w:pPr>
              <w:spacing w:line="240" w:lineRule="auto"/>
              <w:ind w:firstLine="0"/>
              <w:jc w:val="center"/>
              <w:cnfStyle w:val="100000000000"/>
              <w:rPr>
                <w:b w:val="0"/>
                <w:szCs w:val="26"/>
              </w:rPr>
            </w:pPr>
            <w:r w:rsidRPr="0036377E">
              <w:rPr>
                <w:b w:val="0"/>
                <w:szCs w:val="26"/>
              </w:rPr>
              <w:t>Kiểu dữ liệu</w:t>
            </w:r>
          </w:p>
        </w:tc>
        <w:tc>
          <w:tcPr>
            <w:tcW w:w="4691" w:type="dxa"/>
            <w:tcBorders>
              <w:bottom w:val="none" w:sz="0" w:space="0" w:color="auto"/>
            </w:tcBorders>
          </w:tcPr>
          <w:p w:rsidR="00E56A7C" w:rsidRPr="0036377E" w:rsidRDefault="00E56A7C" w:rsidP="00E56A7C">
            <w:pPr>
              <w:spacing w:before="120" w:after="120" w:line="240" w:lineRule="auto"/>
              <w:ind w:hanging="7"/>
              <w:jc w:val="center"/>
              <w:cnfStyle w:val="100000000000"/>
              <w:rPr>
                <w:b w:val="0"/>
                <w:szCs w:val="26"/>
              </w:rPr>
            </w:pPr>
            <w:r w:rsidRPr="0036377E">
              <w:rPr>
                <w:b w:val="0"/>
                <w:szCs w:val="26"/>
              </w:rPr>
              <w:t>Mô tả</w:t>
            </w:r>
          </w:p>
        </w:tc>
      </w:tr>
      <w:tr w:rsidR="00E56A7C" w:rsidRPr="00F34559" w:rsidTr="00134690">
        <w:trPr>
          <w:cnfStyle w:val="000000100000"/>
          <w:trHeight w:val="360"/>
        </w:trPr>
        <w:tc>
          <w:tcPr>
            <w:cnfStyle w:val="001000000000"/>
            <w:tcW w:w="2178" w:type="dxa"/>
          </w:tcPr>
          <w:p w:rsidR="00E56A7C" w:rsidRPr="0036377E" w:rsidRDefault="00E56A7C" w:rsidP="00E56A7C">
            <w:pPr>
              <w:spacing w:line="240" w:lineRule="auto"/>
              <w:ind w:firstLine="0"/>
              <w:jc w:val="center"/>
              <w:rPr>
                <w:b w:val="0"/>
                <w:szCs w:val="26"/>
              </w:rPr>
            </w:pPr>
            <w:r w:rsidRPr="0036377E">
              <w:rPr>
                <w:b w:val="0"/>
                <w:szCs w:val="26"/>
              </w:rPr>
              <w:t>Position</w:t>
            </w:r>
          </w:p>
        </w:tc>
        <w:tc>
          <w:tcPr>
            <w:tcW w:w="2239" w:type="dxa"/>
          </w:tcPr>
          <w:p w:rsidR="00E56A7C" w:rsidRPr="0036377E" w:rsidRDefault="00E56A7C" w:rsidP="00E56A7C">
            <w:pPr>
              <w:spacing w:line="240" w:lineRule="auto"/>
              <w:ind w:firstLine="0"/>
              <w:jc w:val="center"/>
              <w:cnfStyle w:val="000000100000"/>
              <w:rPr>
                <w:color w:val="0000FF"/>
                <w:szCs w:val="26"/>
              </w:rPr>
            </w:pPr>
            <w:r w:rsidRPr="0036377E">
              <w:rPr>
                <w:noProof/>
                <w:color w:val="2B91AF"/>
                <w:szCs w:val="26"/>
              </w:rPr>
              <w:t>Vector3</w:t>
            </w:r>
          </w:p>
        </w:tc>
        <w:tc>
          <w:tcPr>
            <w:tcW w:w="4691" w:type="dxa"/>
          </w:tcPr>
          <w:p w:rsidR="00E56A7C" w:rsidRPr="0036377E" w:rsidRDefault="00E56A7C" w:rsidP="00E56A7C">
            <w:pPr>
              <w:spacing w:before="120" w:after="120" w:line="240" w:lineRule="auto"/>
              <w:ind w:firstLine="0"/>
              <w:cnfStyle w:val="000000100000"/>
              <w:rPr>
                <w:szCs w:val="26"/>
              </w:rPr>
            </w:pPr>
            <w:r w:rsidRPr="0036377E">
              <w:rPr>
                <w:szCs w:val="26"/>
              </w:rPr>
              <w:t>Tọa độ của mỗi đỉnh (giống P)</w:t>
            </w:r>
          </w:p>
        </w:tc>
      </w:tr>
      <w:tr w:rsidR="00E56A7C" w:rsidRPr="00F34559" w:rsidTr="00134690">
        <w:trPr>
          <w:trHeight w:val="360"/>
        </w:trPr>
        <w:tc>
          <w:tcPr>
            <w:cnfStyle w:val="001000000000"/>
            <w:tcW w:w="2178" w:type="dxa"/>
          </w:tcPr>
          <w:p w:rsidR="00E56A7C" w:rsidRPr="0036377E" w:rsidRDefault="00E56A7C" w:rsidP="00E56A7C">
            <w:pPr>
              <w:spacing w:line="240" w:lineRule="auto"/>
              <w:ind w:firstLine="0"/>
              <w:jc w:val="center"/>
              <w:rPr>
                <w:b w:val="0"/>
                <w:szCs w:val="26"/>
              </w:rPr>
            </w:pPr>
            <w:r w:rsidRPr="0036377E">
              <w:rPr>
                <w:b w:val="0"/>
                <w:szCs w:val="26"/>
              </w:rPr>
              <w:lastRenderedPageBreak/>
              <w:t>Offset</w:t>
            </w:r>
          </w:p>
        </w:tc>
        <w:tc>
          <w:tcPr>
            <w:tcW w:w="2239" w:type="dxa"/>
          </w:tcPr>
          <w:p w:rsidR="00E56A7C" w:rsidRPr="0036377E" w:rsidRDefault="00E56A7C" w:rsidP="00E56A7C">
            <w:pPr>
              <w:spacing w:line="240" w:lineRule="auto"/>
              <w:ind w:firstLine="0"/>
              <w:jc w:val="center"/>
              <w:cnfStyle w:val="000000000000"/>
              <w:rPr>
                <w:color w:val="0000FF"/>
                <w:szCs w:val="26"/>
              </w:rPr>
            </w:pPr>
            <w:r w:rsidRPr="0036377E">
              <w:rPr>
                <w:noProof/>
                <w:color w:val="2B91AF"/>
                <w:szCs w:val="26"/>
              </w:rPr>
              <w:t>Vector2</w:t>
            </w:r>
          </w:p>
        </w:tc>
        <w:tc>
          <w:tcPr>
            <w:tcW w:w="4691" w:type="dxa"/>
          </w:tcPr>
          <w:p w:rsidR="00E56A7C" w:rsidRPr="0036377E" w:rsidRDefault="00E56A7C" w:rsidP="00E56A7C">
            <w:pPr>
              <w:spacing w:before="120" w:after="120" w:line="240" w:lineRule="auto"/>
              <w:ind w:firstLine="0"/>
              <w:cnfStyle w:val="000000000000"/>
              <w:rPr>
                <w:szCs w:val="26"/>
              </w:rPr>
            </w:pPr>
            <w:r w:rsidRPr="0036377E">
              <w:rPr>
                <w:szCs w:val="26"/>
              </w:rPr>
              <w:t>Vị trí của đỉnh này trong hình chữ nhật. Lần lượt là (-1, -1), (-1, 1), (1, -1), (1, 1)</w:t>
            </w:r>
          </w:p>
        </w:tc>
      </w:tr>
      <w:tr w:rsidR="00E56A7C" w:rsidRPr="00F34559" w:rsidTr="00134690">
        <w:trPr>
          <w:cnfStyle w:val="000000100000"/>
          <w:trHeight w:val="360"/>
        </w:trPr>
        <w:tc>
          <w:tcPr>
            <w:cnfStyle w:val="001000000000"/>
            <w:tcW w:w="2178" w:type="dxa"/>
          </w:tcPr>
          <w:p w:rsidR="00E56A7C" w:rsidRPr="0036377E" w:rsidRDefault="00E56A7C" w:rsidP="00E56A7C">
            <w:pPr>
              <w:spacing w:line="240" w:lineRule="auto"/>
              <w:ind w:firstLine="0"/>
              <w:jc w:val="center"/>
              <w:rPr>
                <w:b w:val="0"/>
                <w:szCs w:val="26"/>
              </w:rPr>
            </w:pPr>
            <w:r w:rsidRPr="0036377E">
              <w:rPr>
                <w:b w:val="0"/>
                <w:szCs w:val="26"/>
              </w:rPr>
              <w:t>Color</w:t>
            </w:r>
          </w:p>
        </w:tc>
        <w:tc>
          <w:tcPr>
            <w:tcW w:w="2239" w:type="dxa"/>
          </w:tcPr>
          <w:p w:rsidR="00E56A7C" w:rsidRPr="0036377E" w:rsidRDefault="00E56A7C" w:rsidP="00E56A7C">
            <w:pPr>
              <w:spacing w:line="240" w:lineRule="auto"/>
              <w:ind w:firstLine="0"/>
              <w:jc w:val="center"/>
              <w:cnfStyle w:val="000000100000"/>
              <w:rPr>
                <w:szCs w:val="26"/>
              </w:rPr>
            </w:pPr>
            <w:r w:rsidRPr="0036377E">
              <w:rPr>
                <w:noProof/>
                <w:color w:val="2B91AF"/>
                <w:szCs w:val="26"/>
              </w:rPr>
              <w:t>Color</w:t>
            </w:r>
          </w:p>
        </w:tc>
        <w:tc>
          <w:tcPr>
            <w:tcW w:w="4691" w:type="dxa"/>
          </w:tcPr>
          <w:p w:rsidR="00E56A7C" w:rsidRPr="0036377E" w:rsidRDefault="00E56A7C" w:rsidP="00B2257F">
            <w:pPr>
              <w:keepNext/>
              <w:spacing w:before="120" w:after="120" w:line="240" w:lineRule="auto"/>
              <w:ind w:firstLine="0"/>
              <w:cnfStyle w:val="000000100000"/>
              <w:rPr>
                <w:szCs w:val="26"/>
              </w:rPr>
            </w:pPr>
            <w:r w:rsidRPr="0036377E">
              <w:rPr>
                <w:szCs w:val="26"/>
              </w:rPr>
              <w:t xml:space="preserve">Màu sắc của mỗi đỉnh (giống P) </w:t>
            </w:r>
          </w:p>
        </w:tc>
      </w:tr>
    </w:tbl>
    <w:p w:rsidR="00E56A7C" w:rsidRDefault="00B2257F" w:rsidP="00B2257F">
      <w:pPr>
        <w:pStyle w:val="Caption"/>
      </w:pPr>
      <w:bookmarkStart w:id="280" w:name="_Toc298580295"/>
      <w:r>
        <w:t xml:space="preserve">Bảng </w:t>
      </w:r>
      <w:fldSimple w:instr=" STYLEREF 1 \s ">
        <w:r w:rsidR="00237D75">
          <w:rPr>
            <w:noProof/>
          </w:rPr>
          <w:t>5</w:t>
        </w:r>
      </w:fldSimple>
      <w:r w:rsidR="00AA5EB5">
        <w:t>.</w:t>
      </w:r>
      <w:fldSimple w:instr=" SEQ Bảng \* ARABIC \s 1 ">
        <w:r w:rsidR="00237D75">
          <w:rPr>
            <w:noProof/>
          </w:rPr>
          <w:t>2</w:t>
        </w:r>
      </w:fldSimple>
      <w:r>
        <w:t xml:space="preserve"> Các thành phần của 1 điểm</w:t>
      </w:r>
      <w:bookmarkEnd w:id="280"/>
    </w:p>
    <w:p w:rsidR="00E56A7C" w:rsidRDefault="00E56A7C" w:rsidP="00BA4C43">
      <w:r>
        <w:t>Để đảm bảo hình chữ nhật có kích thước nhỏ nhất có thể trên màn hình, ta cần can thiệp vào khâu Vertex Processing :</w:t>
      </w:r>
    </w:p>
    <w:p w:rsidR="00E56A7C" w:rsidRDefault="00E56A7C" w:rsidP="00BA4C43">
      <w:pPr>
        <w:pStyle w:val="cham"/>
      </w:pPr>
      <w:r>
        <w:t>Như đã đề cập ở mục 1.2.2.2, ở khâu này tất cả các đỉnh đều được áp dụng một phép biến đổi để đưa các đỉnh này từ tọa độ trong không gian về tọa độ trên màn hình bằng cách nhân tọa độ của đỉnh với một ma trận tương ứng với view của camera.  (hình Vertex Processing)</w:t>
      </w:r>
    </w:p>
    <w:p w:rsidR="00E56A7C" w:rsidRDefault="00E56A7C" w:rsidP="00BA4C43">
      <w:pPr>
        <w:pStyle w:val="cham"/>
      </w:pPr>
      <w:r>
        <w:t xml:space="preserve">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 </w:t>
      </w:r>
    </w:p>
    <w:p w:rsidR="00B2257F" w:rsidRDefault="00E56A7C" w:rsidP="00B2257F">
      <w:pPr>
        <w:pStyle w:val="HnhStyle"/>
      </w:pPr>
      <w:r w:rsidRPr="00B16EB0">
        <w:rPr>
          <w:noProof/>
        </w:rPr>
        <w:drawing>
          <wp:inline distT="0" distB="0" distL="0" distR="0">
            <wp:extent cx="5581650" cy="1215321"/>
            <wp:effectExtent l="0" t="0" r="0" b="0"/>
            <wp:docPr id="86"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E56A7C" w:rsidRDefault="00B2257F" w:rsidP="00B2257F">
      <w:pPr>
        <w:pStyle w:val="HnhStyle"/>
      </w:pPr>
      <w:bookmarkStart w:id="281" w:name="_Toc298580257"/>
      <w:r>
        <w:t xml:space="preserve">Hình </w:t>
      </w:r>
      <w:fldSimple w:instr=" STYLEREF 1 \s ">
        <w:r w:rsidR="00237D75">
          <w:rPr>
            <w:noProof/>
          </w:rPr>
          <w:t>5</w:t>
        </w:r>
      </w:fldSimple>
      <w:r w:rsidR="00AA5EB5">
        <w:t>.</w:t>
      </w:r>
      <w:fldSimple w:instr=" SEQ Hình \* ARABIC \s 1 ">
        <w:r w:rsidR="00237D75">
          <w:rPr>
            <w:noProof/>
          </w:rPr>
          <w:t>9</w:t>
        </w:r>
      </w:fldSimple>
      <w:r>
        <w:t xml:space="preserve"> cách dịch chuyển để có kích thước điểm vẽ trên màn hình là tối thiểu</w:t>
      </w:r>
      <w:bookmarkEnd w:id="281"/>
    </w:p>
    <w:p w:rsidR="00E56A7C" w:rsidRDefault="00E56A7C" w:rsidP="00E56A7C">
      <w:pPr>
        <w:pStyle w:val="Heading3"/>
      </w:pPr>
      <w:bookmarkStart w:id="282" w:name="_Toc298582093"/>
      <w:r>
        <w:t>Vẽ mô hình ba chiều lớn</w:t>
      </w:r>
      <w:bookmarkEnd w:id="282"/>
    </w:p>
    <w:p w:rsidR="00E56A7C" w:rsidRDefault="00E56A7C" w:rsidP="00BA4C43">
      <w:r>
        <w:t>Vấn đề</w:t>
      </w:r>
      <w:r w:rsidR="00BA4C43">
        <w:t xml:space="preserve">: </w:t>
      </w:r>
      <w:r>
        <w:t>Dữ liệu mà ta thu được từ Kinect là một tập hợp các đám mây điểm. Mỗi đám mây này chứa hơn 200.000 điểm. Qua nhiều bước lọc, ghép mây và xử lý thì mô hình thu được vẫn có thể có nhiều hơn 65535 (2</w:t>
      </w:r>
      <w:r w:rsidRPr="00BA4C43">
        <w:rPr>
          <w:vertAlign w:val="superscript"/>
        </w:rPr>
        <w:t>16</w:t>
      </w:r>
      <w:r>
        <w:t xml:space="preserve"> – 1) đỉnh. Nhưng hiện nay, Silverlight 3D và hầu hết các card đồ họa phổ thông đều chỉ cho phép đánh chỉ số 16-bit. Bên cạnh đó, số lượng các đỉnh cũng bị giới hạn bởi bộ nhớ của card đồ họa. Do đó, ta không thể vẽ các mô hình này theo cách thông thường.</w:t>
      </w:r>
    </w:p>
    <w:p w:rsidR="00E56A7C" w:rsidRDefault="00E56A7C" w:rsidP="00BA4C43">
      <w:r w:rsidRPr="00C11406">
        <w:lastRenderedPageBreak/>
        <w:t>Giải pháp</w:t>
      </w:r>
      <w:r w:rsidR="00BA4C43">
        <w:t xml:space="preserve">: </w:t>
      </w:r>
      <w:r>
        <w:t xml:space="preserve">Giải pháp </w:t>
      </w:r>
      <w:r w:rsidR="006E277B">
        <w:t>chúng em</w:t>
      </w:r>
      <w:r>
        <w:t xml:space="preserve"> sử dụng là chia các mô hình này thành các phần nhỏ hơn để phù hợp với khả năng của Silverlight 3D và các card đồ họa thông dụng.</w:t>
      </w:r>
    </w:p>
    <w:p w:rsidR="00E56A7C" w:rsidRDefault="00E56A7C" w:rsidP="00E56A7C">
      <w:pPr>
        <w:pStyle w:val="BodyText"/>
      </w:pPr>
      <w:r>
        <w:t>Đối với các đám mây điểm, ta chỉ việc chia tập hợp các đỉnh ra thành từng nhóm nhỏ có số lượng thích hợp và lần lượt vẽ ra màn hình.</w:t>
      </w:r>
    </w:p>
    <w:p w:rsidR="00E56A7C" w:rsidRDefault="00E56A7C" w:rsidP="00E56A7C">
      <w:pPr>
        <w:pStyle w:val="BodyText"/>
      </w:pPr>
      <w:r>
        <w:t>Đối với các mô hình ba chiều, ta cần chia tập hợp các bề mặt thành từng nhóm nhỏ sao cho vẫn đảm bảo đầy đủ các bề mặt (face) của mô hình.</w:t>
      </w:r>
    </w:p>
    <w:p w:rsidR="00E56A7C" w:rsidRDefault="00E56A7C" w:rsidP="00E56A7C">
      <w:pPr>
        <w:pStyle w:val="BodyText"/>
      </w:pPr>
      <w:r>
        <w:t>Cách thức chia nhóm cần phải bảo toàn thông tin và giảm thiểu số đỉnh bị trùng lắp giữa các phần trong mô hình.</w:t>
      </w:r>
    </w:p>
    <w:p w:rsidR="00D93979" w:rsidRDefault="00D93979" w:rsidP="00D93979">
      <w:pPr>
        <w:pStyle w:val="Heading3"/>
      </w:pPr>
      <w:bookmarkStart w:id="283" w:name="_Toc298582094"/>
      <w:r>
        <w:t>Tương tác với đối tượng trong không gian.</w:t>
      </w:r>
      <w:bookmarkEnd w:id="283"/>
    </w:p>
    <w:p w:rsidR="00D93979" w:rsidRDefault="00D93979" w:rsidP="00BA4C43">
      <w:r>
        <w:t xml:space="preserve">Khi xây dựng chương trình trình diễn cảnh và các mô hình/đối tượng lấy từ vật thật trong không gian. Ngoài vấn đề di chuyển trong không gian, thay đổi góc nhìn và tương tác với các đối tượng trong cảnh, thì còn 1 vấn đề khác là chuyển từ xem cảnh trong không gian thành xem chi tiết đối tượng (lấy đối tượng làm trung tâm), xử lý các thao tác liên quan đến việc tương tác trực tiếp đến đối tượng. Trong chương trình của chúng em, các vấn đề gặp phải khi tương tác với đối tượng là xoay 1 hay toàn bộ đối tượng, di chuyển 1 hay toàn bộ đối tượng mà đảm bảo trong nhiều đối tượng cùng hiển thị, vẫn có 1 đối tượng được xác định là trung tâm. </w:t>
      </w:r>
    </w:p>
    <w:p w:rsidR="00D93979" w:rsidRDefault="00D93979" w:rsidP="00D93979">
      <w:pPr>
        <w:pStyle w:val="BodyText"/>
      </w:pPr>
      <w:r>
        <w:rPr>
          <w:noProof/>
        </w:rPr>
        <w:drawing>
          <wp:inline distT="0" distB="0" distL="0" distR="0">
            <wp:extent cx="2447925" cy="1835944"/>
            <wp:effectExtent l="19050" t="0" r="9525" b="0"/>
            <wp:docPr id="2369" name="Picture 65" descr="214685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685_f520.jpg"/>
                    <pic:cNvPicPr/>
                  </pic:nvPicPr>
                  <pic:blipFill>
                    <a:blip r:embed="rId88" cstate="print"/>
                    <a:stretch>
                      <a:fillRect/>
                    </a:stretch>
                  </pic:blipFill>
                  <pic:spPr>
                    <a:xfrm>
                      <a:off x="0" y="0"/>
                      <a:ext cx="2447925" cy="1835944"/>
                    </a:xfrm>
                    <a:prstGeom prst="rect">
                      <a:avLst/>
                    </a:prstGeom>
                  </pic:spPr>
                </pic:pic>
              </a:graphicData>
            </a:graphic>
          </wp:inline>
        </w:drawing>
      </w:r>
      <w:r>
        <w:rPr>
          <w:noProof/>
        </w:rPr>
        <w:drawing>
          <wp:inline distT="0" distB="0" distL="0" distR="0">
            <wp:extent cx="2697480" cy="1828800"/>
            <wp:effectExtent l="19050" t="0" r="7620" b="0"/>
            <wp:docPr id="2370" name="Picture 66" descr="third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rdperson.jpg"/>
                    <pic:cNvPicPr/>
                  </pic:nvPicPr>
                  <pic:blipFill>
                    <a:blip r:embed="rId89" cstate="print"/>
                    <a:srcRect l="10152" t="6967" b="14344"/>
                    <a:stretch>
                      <a:fillRect/>
                    </a:stretch>
                  </pic:blipFill>
                  <pic:spPr>
                    <a:xfrm>
                      <a:off x="0" y="0"/>
                      <a:ext cx="2697480" cy="1828800"/>
                    </a:xfrm>
                    <a:prstGeom prst="rect">
                      <a:avLst/>
                    </a:prstGeom>
                  </pic:spPr>
                </pic:pic>
              </a:graphicData>
            </a:graphic>
          </wp:inline>
        </w:drawing>
      </w:r>
    </w:p>
    <w:p w:rsidR="00D93979" w:rsidRDefault="00D93979" w:rsidP="00D93979">
      <w:pPr>
        <w:pStyle w:val="HnhStyle"/>
      </w:pPr>
      <w:r>
        <w:t>Sự khác nhau giữa góc nhìn thứ nhất và góc nhìn thứ ba.</w:t>
      </w:r>
    </w:p>
    <w:p w:rsidR="00D93979" w:rsidRDefault="00D93979" w:rsidP="00D93979">
      <w:pPr>
        <w:pStyle w:val="BodyText"/>
      </w:pPr>
      <w:r>
        <w:t>Để giải quyết vấn đề này chúng em chọn 1 giải pháp là thay vì dùng cách thể hiện camera qua góc nhìn thứ nhất, đặt camera tại vị trí nhân vật, góc nhìn hướng ra cảnh xung quanh, thì sử dụng camera với góc nhìn người thứ 3. Khi đó camera quay quanh  trọng tâm đối tượng và camera lúc nào cũng nhìn vào đối tượng này.</w:t>
      </w:r>
    </w:p>
    <w:p w:rsidR="00D93979" w:rsidRPr="004E454D" w:rsidRDefault="00D93979" w:rsidP="00D93979">
      <w:pPr>
        <w:pStyle w:val="Heading4"/>
      </w:pPr>
      <w:r>
        <w:lastRenderedPageBreak/>
        <w:t>Camera với góc nhìn người thứ 3 (third person camera)</w:t>
      </w:r>
    </w:p>
    <w:p w:rsidR="00D93979" w:rsidRDefault="00D93979" w:rsidP="00D93979">
      <w:r>
        <w:t>Orbit camera là một khái niệm được nêu ra để áp dụng cho trường hợp sử dụng cho camera với góc nhìn người thứ 3. Orbit camera bao gồm các thành phần cơ bản như sau:</w:t>
      </w:r>
    </w:p>
    <w:p w:rsidR="00D337D4" w:rsidRDefault="00D93979" w:rsidP="00D337D4">
      <w:pPr>
        <w:pStyle w:val="HnhStyle"/>
      </w:pPr>
      <w:r>
        <w:rPr>
          <w:noProof/>
        </w:rPr>
        <w:drawing>
          <wp:inline distT="0" distB="0" distL="0" distR="0">
            <wp:extent cx="2498129" cy="2000250"/>
            <wp:effectExtent l="19050" t="0" r="0" b="0"/>
            <wp:docPr id="23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srcRect/>
                    <a:stretch>
                      <a:fillRect/>
                    </a:stretch>
                  </pic:blipFill>
                  <pic:spPr bwMode="auto">
                    <a:xfrm>
                      <a:off x="0" y="0"/>
                      <a:ext cx="2498129" cy="2000250"/>
                    </a:xfrm>
                    <a:prstGeom prst="rect">
                      <a:avLst/>
                    </a:prstGeom>
                    <a:noFill/>
                    <a:ln w="9525">
                      <a:noFill/>
                      <a:miter lim="800000"/>
                      <a:headEnd/>
                      <a:tailEnd/>
                    </a:ln>
                  </pic:spPr>
                </pic:pic>
              </a:graphicData>
            </a:graphic>
          </wp:inline>
        </w:drawing>
      </w:r>
      <w:r w:rsidR="00D337D4" w:rsidRPr="00D337D4">
        <w:rPr>
          <w:noProof/>
        </w:rPr>
        <w:drawing>
          <wp:inline distT="0" distB="0" distL="0" distR="0">
            <wp:extent cx="2465880" cy="2124075"/>
            <wp:effectExtent l="19050" t="0" r="0" b="0"/>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2465880" cy="2124075"/>
                    </a:xfrm>
                    <a:prstGeom prst="rect">
                      <a:avLst/>
                    </a:prstGeom>
                    <a:noFill/>
                    <a:ln w="9525">
                      <a:noFill/>
                      <a:miter lim="800000"/>
                      <a:headEnd/>
                      <a:tailEnd/>
                    </a:ln>
                  </pic:spPr>
                </pic:pic>
              </a:graphicData>
            </a:graphic>
          </wp:inline>
        </w:drawing>
      </w:r>
    </w:p>
    <w:p w:rsidR="00D337D4" w:rsidRDefault="00D337D4" w:rsidP="00D337D4">
      <w:pPr>
        <w:pStyle w:val="HnhStyle"/>
      </w:pPr>
      <w:bookmarkStart w:id="284" w:name="_Toc298580258"/>
      <w:r>
        <w:t xml:space="preserve">Hình </w:t>
      </w:r>
      <w:fldSimple w:instr=" STYLEREF 1 \s ">
        <w:r w:rsidR="00237D75">
          <w:rPr>
            <w:noProof/>
          </w:rPr>
          <w:t>5</w:t>
        </w:r>
      </w:fldSimple>
      <w:r w:rsidR="00AA5EB5">
        <w:t>.</w:t>
      </w:r>
      <w:fldSimple w:instr=" SEQ Hình \* ARABIC \s 1 ">
        <w:r w:rsidR="00237D75">
          <w:rPr>
            <w:noProof/>
          </w:rPr>
          <w:t>10</w:t>
        </w:r>
      </w:fldSimple>
      <w:r>
        <w:t xml:space="preserve"> Cách tính góc của góc nhìn thứ nhất và thứ ba</w:t>
      </w:r>
      <w:bookmarkEnd w:id="284"/>
    </w:p>
    <w:p w:rsidR="00D93979" w:rsidRDefault="00D93979" w:rsidP="00D93979">
      <w:pPr>
        <w:pStyle w:val="HnhStyle"/>
      </w:pPr>
      <w:r>
        <w:rPr>
          <w:noProof/>
        </w:rPr>
        <w:t xml:space="preserve"> </w:t>
      </w:r>
    </w:p>
    <w:p w:rsidR="00D93979" w:rsidRDefault="00D93979" w:rsidP="00D93979">
      <w:pPr>
        <w:pStyle w:val="cham"/>
      </w:pPr>
      <w:r>
        <w:t>Target: Vị trí đối tượng trong không gian, camera dù ở hướng nào thì cũng có hướng nhìn vào vị trí này.</w:t>
      </w:r>
    </w:p>
    <w:p w:rsidR="00D93979" w:rsidRDefault="00D93979" w:rsidP="00D93979">
      <w:pPr>
        <w:pStyle w:val="cham"/>
      </w:pPr>
      <w:r>
        <w:t>Radius: Xác định khoảng cách trong không gian giữa Target và vị trí của camera. Khi giá trị này đ</w:t>
      </w:r>
      <w:r w:rsidR="00D4344A">
        <w:t>ượ</w:t>
      </w:r>
      <w:r>
        <w:t>c xác định, ta nhận thấy, vị trí của camera lúc nào cũng nằm trên hình cầu có bán kính là Radius và có tâm là Target.</w:t>
      </w:r>
    </w:p>
    <w:p w:rsidR="00D93979" w:rsidRDefault="00D93979" w:rsidP="00D93979">
      <w:pPr>
        <w:pStyle w:val="cham"/>
      </w:pPr>
      <w:r>
        <w:t>Góc Alpha, Beta: Trong hệ trục tọa độ Orbit camera, không sử dụng thông tin x, y, z để xác định vị trí của camera trong không gian, mà sử dụng 2 góc để thể hiện. Cụ thể là 2 góc này là 2 góc quay quanh trục X, và quanh trục Y của đối tượng để xác định vị trí chính xác của Camera trên hình cầu.</w:t>
      </w:r>
    </w:p>
    <w:p w:rsidR="00D93979" w:rsidRDefault="00D93979" w:rsidP="00D93979">
      <w:pPr>
        <w:pStyle w:val="cham"/>
      </w:pPr>
      <w:r>
        <w:t>Camera Position: là kết quả tổng hợp tính toán từ vị trí Target, bán kính hìn hcầu Radius, góc Alpha và Beta.</w:t>
      </w:r>
    </w:p>
    <w:p w:rsidR="00D93979" w:rsidRDefault="00D93979" w:rsidP="00D337D4">
      <w:pPr>
        <w:pStyle w:val="SourceCode"/>
      </w:pPr>
      <w:r>
        <w:rPr>
          <w:color w:val="0000FF"/>
        </w:rPr>
        <w:t>var</w:t>
      </w:r>
      <w:r>
        <w:t xml:space="preserve"> cosa = (</w:t>
      </w:r>
      <w:r>
        <w:rPr>
          <w:color w:val="0000FF"/>
        </w:rPr>
        <w:t>float</w:t>
      </w:r>
      <w:r>
        <w:t>)</w:t>
      </w:r>
      <w:r>
        <w:rPr>
          <w:color w:val="2B91AF"/>
        </w:rPr>
        <w:t>Math</w:t>
      </w:r>
      <w:r>
        <w:t>.Cos(Alpha);</w:t>
      </w:r>
    </w:p>
    <w:p w:rsidR="00D93979" w:rsidRDefault="00D93979" w:rsidP="00D337D4">
      <w:pPr>
        <w:pStyle w:val="SourceCode"/>
      </w:pPr>
      <w:r>
        <w:rPr>
          <w:color w:val="0000FF"/>
        </w:rPr>
        <w:t>var</w:t>
      </w:r>
      <w:r>
        <w:t xml:space="preserve"> sina = (</w:t>
      </w:r>
      <w:r>
        <w:rPr>
          <w:color w:val="0000FF"/>
        </w:rPr>
        <w:t>float</w:t>
      </w:r>
      <w:r>
        <w:t>)</w:t>
      </w:r>
      <w:r>
        <w:rPr>
          <w:color w:val="2B91AF"/>
        </w:rPr>
        <w:t>Math</w:t>
      </w:r>
      <w:r>
        <w:t>.Sin(Alpha);</w:t>
      </w:r>
    </w:p>
    <w:p w:rsidR="00D93979" w:rsidRDefault="00D93979" w:rsidP="00D337D4">
      <w:pPr>
        <w:pStyle w:val="SourceCode"/>
      </w:pPr>
      <w:r>
        <w:rPr>
          <w:color w:val="0000FF"/>
        </w:rPr>
        <w:t>var</w:t>
      </w:r>
      <w:r>
        <w:t xml:space="preserve"> cosb = (</w:t>
      </w:r>
      <w:r>
        <w:rPr>
          <w:color w:val="0000FF"/>
        </w:rPr>
        <w:t>float</w:t>
      </w:r>
      <w:r>
        <w:t>)</w:t>
      </w:r>
      <w:r>
        <w:rPr>
          <w:color w:val="2B91AF"/>
        </w:rPr>
        <w:t>Math</w:t>
      </w:r>
      <w:r>
        <w:t>.Cos(Beta);</w:t>
      </w:r>
    </w:p>
    <w:p w:rsidR="00D93979" w:rsidRDefault="00D93979" w:rsidP="00D337D4">
      <w:pPr>
        <w:pStyle w:val="SourceCode"/>
      </w:pPr>
      <w:r>
        <w:rPr>
          <w:color w:val="0000FF"/>
        </w:rPr>
        <w:t>var</w:t>
      </w:r>
      <w:r>
        <w:t xml:space="preserve"> sinb = (</w:t>
      </w:r>
      <w:r>
        <w:rPr>
          <w:color w:val="0000FF"/>
        </w:rPr>
        <w:t>float</w:t>
      </w:r>
      <w:r>
        <w:t>)</w:t>
      </w:r>
      <w:r>
        <w:rPr>
          <w:color w:val="2B91AF"/>
        </w:rPr>
        <w:t>Math</w:t>
      </w:r>
      <w:r>
        <w:t>.Sin(Beta);</w:t>
      </w:r>
    </w:p>
    <w:p w:rsidR="00D93979" w:rsidRDefault="00D93979" w:rsidP="00D337D4">
      <w:pPr>
        <w:pStyle w:val="SourceCode"/>
      </w:pPr>
    </w:p>
    <w:p w:rsidR="00D93979" w:rsidRDefault="00D93979" w:rsidP="00D337D4">
      <w:pPr>
        <w:pStyle w:val="SourceCode"/>
      </w:pPr>
      <w:r>
        <w:t xml:space="preserve">position = Target + </w:t>
      </w:r>
      <w:r>
        <w:rPr>
          <w:color w:val="0000FF"/>
        </w:rPr>
        <w:t>new</w:t>
      </w:r>
      <w:r>
        <w:t xml:space="preserve"> Vector3(Radius * cosa * sinb, Radius * cosb, Radius * sina * sinb);</w:t>
      </w:r>
    </w:p>
    <w:p w:rsidR="00D93979" w:rsidRDefault="00D93979" w:rsidP="00D93979">
      <w:pPr>
        <w:pStyle w:val="cham"/>
      </w:pPr>
      <w:r>
        <w:lastRenderedPageBreak/>
        <w:t xml:space="preserve"> View: ma trận chuyển đổi từ thế giới thực Oxyz sang hệ trục tọa độ của camera, thông tin được tính dựa trên Vector tính được từ vị trí Target và CameraPosition với Vector Up.</w:t>
      </w:r>
    </w:p>
    <w:p w:rsidR="00D93979" w:rsidRDefault="00D93979" w:rsidP="00D337D4">
      <w:pPr>
        <w:pStyle w:val="SourceCode"/>
      </w:pPr>
      <w:r>
        <w:rPr>
          <w:color w:val="0000FF"/>
        </w:rPr>
        <w:t>void</w:t>
      </w:r>
      <w:r>
        <w:t xml:space="preserve"> UpdateViewMatrix()</w:t>
      </w:r>
    </w:p>
    <w:p w:rsidR="00D93979" w:rsidRDefault="00D93979" w:rsidP="00D337D4">
      <w:pPr>
        <w:pStyle w:val="SourceCode"/>
      </w:pPr>
      <w:r>
        <w:t xml:space="preserve">        {</w:t>
      </w:r>
    </w:p>
    <w:p w:rsidR="00D93979" w:rsidRDefault="00D93979" w:rsidP="00D337D4">
      <w:pPr>
        <w:pStyle w:val="SourceCode"/>
      </w:pPr>
      <w:r>
        <w:t xml:space="preserve">            view = Matrix.CreateLookAt(Position, Target, Vector3.Up);</w:t>
      </w:r>
    </w:p>
    <w:p w:rsidR="00D93979" w:rsidRDefault="00D93979" w:rsidP="00D337D4">
      <w:pPr>
        <w:pStyle w:val="SourceCode"/>
      </w:pPr>
      <w:r>
        <w:t xml:space="preserve">        }</w:t>
      </w:r>
    </w:p>
    <w:p w:rsidR="00D337D4" w:rsidRDefault="00D93979" w:rsidP="00D337D4">
      <w:pPr>
        <w:pStyle w:val="HnhStyle"/>
        <w:keepNext/>
      </w:pPr>
      <w:r>
        <w:rPr>
          <w:noProof/>
        </w:rPr>
        <w:drawing>
          <wp:inline distT="0" distB="0" distL="0" distR="0">
            <wp:extent cx="2247311" cy="1838325"/>
            <wp:effectExtent l="19050" t="0" r="589" b="0"/>
            <wp:docPr id="2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srcRect/>
                    <a:stretch>
                      <a:fillRect/>
                    </a:stretch>
                  </pic:blipFill>
                  <pic:spPr bwMode="auto">
                    <a:xfrm>
                      <a:off x="0" y="0"/>
                      <a:ext cx="2244368" cy="1835917"/>
                    </a:xfrm>
                    <a:prstGeom prst="rect">
                      <a:avLst/>
                    </a:prstGeom>
                    <a:noFill/>
                    <a:ln w="9525">
                      <a:noFill/>
                      <a:miter lim="800000"/>
                      <a:headEnd/>
                      <a:tailEnd/>
                    </a:ln>
                  </pic:spPr>
                </pic:pic>
              </a:graphicData>
            </a:graphic>
          </wp:inline>
        </w:drawing>
      </w:r>
    </w:p>
    <w:p w:rsidR="00D93979" w:rsidRDefault="00D337D4" w:rsidP="00D337D4">
      <w:pPr>
        <w:pStyle w:val="Caption"/>
      </w:pPr>
      <w:bookmarkStart w:id="285" w:name="_Toc298580259"/>
      <w:r>
        <w:t xml:space="preserve">Hình </w:t>
      </w:r>
      <w:fldSimple w:instr=" STYLEREF 1 \s ">
        <w:r w:rsidR="00237D75">
          <w:rPr>
            <w:noProof/>
          </w:rPr>
          <w:t>5</w:t>
        </w:r>
      </w:fldSimple>
      <w:r w:rsidR="00AA5EB5">
        <w:t>.</w:t>
      </w:r>
      <w:fldSimple w:instr=" SEQ Hình \* ARABIC \s 1 ">
        <w:r w:rsidR="00237D75">
          <w:rPr>
            <w:noProof/>
          </w:rPr>
          <w:t>11</w:t>
        </w:r>
      </w:fldSimple>
      <w:r>
        <w:t xml:space="preserve"> </w:t>
      </w:r>
      <w:r w:rsidR="00D93979">
        <w:t>meshlab sử dụng Orbit camera để xem model thỏ</w:t>
      </w:r>
      <w:bookmarkEnd w:id="285"/>
    </w:p>
    <w:p w:rsidR="00D93979" w:rsidRDefault="00D93979" w:rsidP="00D93979">
      <w:pPr>
        <w:pStyle w:val="Heading4"/>
      </w:pPr>
      <w:r>
        <w:t>Xoay quanh đối tượng</w:t>
      </w:r>
    </w:p>
    <w:p w:rsidR="00D93979" w:rsidRDefault="00D93979" w:rsidP="00D93979">
      <w:r>
        <w:t>Đối với hệ Orbit camera, vị trí tâm đối tượng được cố định, vị trí camera thay đổi và hướng vào tâm. Vị trí camera nằm trên hình cầu tâm là vị trí tâm đối tượng, nên camera quay quanh đối tượng thì cố định Radius, và Target, chỉ có</w:t>
      </w:r>
      <w:r w:rsidR="00D4344A">
        <w:t xml:space="preserve"> </w:t>
      </w:r>
      <w:r>
        <w:t>Alpha và Beta là thay đổi. Vấn đề chỉ còn là cập nhật góc Alpha và Beta phù hợp theo vị trí di chuyển của chuột trên màn hình..</w:t>
      </w:r>
    </w:p>
    <w:p w:rsidR="00D93979" w:rsidRDefault="00D93979" w:rsidP="00D93979">
      <w:r>
        <w:t>Với mỗi lần di chuyển chuột hợp lệ (click chuột và move), ta xác định góc lệch cần cập nhật của Alpha và Beta:</w:t>
      </w:r>
    </w:p>
    <w:p w:rsidR="00D93979" w:rsidRDefault="00D93979" w:rsidP="00BA4C43">
      <w:pPr>
        <w:pStyle w:val="SourceCode"/>
      </w:pPr>
      <w:r>
        <w:t>Point currentPosition = e.GetPosition(element);</w:t>
      </w:r>
    </w:p>
    <w:p w:rsidR="00D93979" w:rsidRDefault="00D93979" w:rsidP="00BA4C43">
      <w:pPr>
        <w:pStyle w:val="SourceCode"/>
      </w:pPr>
      <w:r>
        <w:t>InertialAlpha += (</w:t>
      </w:r>
      <w:r>
        <w:rPr>
          <w:color w:val="0000FF"/>
        </w:rPr>
        <w:t>float</w:t>
      </w:r>
      <w:r>
        <w:t>)(currentPosition.X - startPosition.X) * AngularSpeed;</w:t>
      </w:r>
    </w:p>
    <w:p w:rsidR="00D93979" w:rsidRDefault="00D93979" w:rsidP="00BA4C43">
      <w:pPr>
        <w:pStyle w:val="SourceCode"/>
      </w:pPr>
      <w:r>
        <w:t>InertialBeta -= (</w:t>
      </w:r>
      <w:r>
        <w:rPr>
          <w:color w:val="0000FF"/>
        </w:rPr>
        <w:t>float</w:t>
      </w:r>
      <w:r>
        <w:t>)(currentPosition.Y - startPosition.Y) * AngularSpeed;</w:t>
      </w:r>
    </w:p>
    <w:p w:rsidR="00D93979" w:rsidRDefault="00D93979" w:rsidP="00D93979">
      <w:r>
        <w:t>Trong đó:</w:t>
      </w:r>
    </w:p>
    <w:p w:rsidR="00D93979" w:rsidRDefault="00D93979" w:rsidP="00D93979">
      <w:r>
        <w:t>startPosition, currentPosition là vị trí chuột cũ và mới trên màn hình.</w:t>
      </w:r>
    </w:p>
    <w:p w:rsidR="00D93979" w:rsidRDefault="00D93979" w:rsidP="00D93979">
      <w:r>
        <w:t>AngularSpeed: góc lệch tương ứng với 1 pixel.</w:t>
      </w:r>
    </w:p>
    <w:p w:rsidR="00D93979" w:rsidRDefault="00D93979" w:rsidP="00D93979">
      <w:r>
        <w:t>InertialAlpha, InertialBeta là góc lệch, cần cập nhật vào Alpha và Beta để tính lại vị trí mới Camera Position.</w:t>
      </w:r>
    </w:p>
    <w:p w:rsidR="00D93979" w:rsidRDefault="00D93979" w:rsidP="00D93979">
      <w:pPr>
        <w:pStyle w:val="Heading4"/>
      </w:pPr>
      <w:r>
        <w:lastRenderedPageBreak/>
        <w:t>Quay và tịnh tiến đối tượng.</w:t>
      </w:r>
    </w:p>
    <w:p w:rsidR="00D93979" w:rsidRDefault="00D93979" w:rsidP="00D93979">
      <w:pPr>
        <w:pStyle w:val="BodyText"/>
      </w:pPr>
      <w:r>
        <w:t>Để thực hiện xoay đổi đối tượng quanh tâm, chúng em áp dụng cách tính góc quay thay đổi giống phần xx, tuy nhiên áp dụng thêm các bước để tính ma trận xoay 4x4 và áp dụng vào đối tượng phù hợp, các bước thực hiện như sau:</w:t>
      </w:r>
    </w:p>
    <w:p w:rsidR="00D93979" w:rsidRDefault="00D93979" w:rsidP="00D93979">
      <w:pPr>
        <w:pStyle w:val="BodyText"/>
      </w:pPr>
      <w:r>
        <w:t>Bước 1: Xác định góc xoay delta Alpha và Beta, cộng vào Alpha và Beta, tính vị trí camera mới.</w:t>
      </w:r>
    </w:p>
    <w:p w:rsidR="00D93979" w:rsidRDefault="00D93979" w:rsidP="00D93979">
      <w:pPr>
        <w:pStyle w:val="BodyText"/>
      </w:pPr>
      <w:r>
        <w:t>Bước 2: từ vector của Target với Camera Position cũ và vector của Target với Camera Position mới, ta xác định được ma trận quay R.</w:t>
      </w:r>
    </w:p>
    <w:p w:rsidR="00D93979" w:rsidRDefault="00D93979" w:rsidP="00BA4C43">
      <w:pPr>
        <w:pStyle w:val="SourceCode"/>
      </w:pPr>
      <w:r>
        <w:rPr>
          <w:color w:val="2B91AF"/>
        </w:rPr>
        <w:t>Vector3</w:t>
      </w:r>
      <w:r>
        <w:t xml:space="preserve"> NewCamPosition = _3DPresentation.</w:t>
      </w:r>
      <w:r>
        <w:rPr>
          <w:color w:val="2B91AF"/>
        </w:rPr>
        <w:t>MathUtil</w:t>
      </w:r>
      <w:r>
        <w:t>.toNewCameraPosition(_camera, dX, dY);</w:t>
      </w:r>
    </w:p>
    <w:p w:rsidR="00D93979" w:rsidRDefault="00D93979" w:rsidP="00BA4C43">
      <w:pPr>
        <w:pStyle w:val="SourceCode"/>
      </w:pPr>
    </w:p>
    <w:p w:rsidR="00D93979" w:rsidRDefault="00D93979" w:rsidP="00BA4C43">
      <w:pPr>
        <w:pStyle w:val="SourceCode"/>
      </w:pPr>
      <w:r>
        <w:rPr>
          <w:color w:val="2B91AF"/>
        </w:rPr>
        <w:t>Vector3</w:t>
      </w:r>
      <w:r>
        <w:t xml:space="preserve"> OldPos = </w:t>
      </w:r>
      <w:r>
        <w:rPr>
          <w:color w:val="0000FF"/>
        </w:rPr>
        <w:t>this</w:t>
      </w:r>
      <w:r>
        <w:t xml:space="preserve">.Camera.Target - </w:t>
      </w:r>
      <w:r>
        <w:rPr>
          <w:color w:val="0000FF"/>
        </w:rPr>
        <w:t>this</w:t>
      </w:r>
      <w:r>
        <w:t>.Camera.Position;</w:t>
      </w:r>
    </w:p>
    <w:p w:rsidR="00D93979" w:rsidRDefault="00D93979" w:rsidP="00BA4C43">
      <w:pPr>
        <w:pStyle w:val="SourceCode"/>
      </w:pPr>
      <w:r>
        <w:rPr>
          <w:color w:val="2B91AF"/>
        </w:rPr>
        <w:t>Vector3</w:t>
      </w:r>
      <w:r>
        <w:t xml:space="preserve"> NewPos = </w:t>
      </w:r>
      <w:r>
        <w:rPr>
          <w:color w:val="0000FF"/>
        </w:rPr>
        <w:t>this</w:t>
      </w:r>
      <w:r>
        <w:t>.Camera.Target - NewCamPosition;</w:t>
      </w:r>
    </w:p>
    <w:p w:rsidR="00D93979" w:rsidRDefault="00D93979" w:rsidP="00BA4C43">
      <w:pPr>
        <w:pStyle w:val="SourceCode"/>
      </w:pPr>
      <w:r>
        <w:rPr>
          <w:color w:val="2B91AF"/>
        </w:rPr>
        <w:t>Matrix</w:t>
      </w:r>
      <w:r>
        <w:t xml:space="preserve"> lastMat = _3DPresentation.</w:t>
      </w:r>
      <w:r>
        <w:rPr>
          <w:color w:val="2B91AF"/>
        </w:rPr>
        <w:t>MathUtil</w:t>
      </w:r>
      <w:r>
        <w:t>.GetTransformationMatrix(OldPos, NewPos);</w:t>
      </w:r>
    </w:p>
    <w:p w:rsidR="00D93979" w:rsidRDefault="00D93979" w:rsidP="00D93979">
      <w:pPr>
        <w:pStyle w:val="BodyText"/>
      </w:pPr>
      <w:r>
        <w:t>Bước 3: Xác định tâm đối tượng muốn xoay (tâm đối tượng thường là trung bình cộng của vị trí giới hạn max min đối tượng trong không gian.</w:t>
      </w:r>
    </w:p>
    <w:p w:rsidR="00D93979" w:rsidRDefault="00D93979" w:rsidP="00D93979">
      <w:pPr>
        <w:pStyle w:val="BodyText"/>
      </w:pPr>
      <w:r>
        <w:t>Bước 4: Xác định ma trận tịnh tiến T từ gốc tọa độ sang vị trí tâm đối tượng</w:t>
      </w:r>
    </w:p>
    <w:p w:rsidR="00D93979" w:rsidRDefault="00D93979" w:rsidP="00D93979">
      <w:pPr>
        <w:pStyle w:val="BodyText"/>
      </w:pPr>
      <w:r>
        <w:t>Bước 5: áp dụng ma trận xoay này vào từng điểm của model muốn xoay bằng cách dời từng điểm về quanh tâm O, quay, rồi chuyển lại vị trí cũ:</w:t>
      </w:r>
    </w:p>
    <w:p w:rsidR="00D93979" w:rsidRDefault="00D93979" w:rsidP="00D93979">
      <w:r>
        <w:t>Để di chuyển đối tượng, có 2 cách di chuyển:</w:t>
      </w:r>
    </w:p>
    <w:p w:rsidR="00D93979" w:rsidRDefault="00D93979" w:rsidP="00D93979">
      <w:r>
        <w:t>Cách 1: Di chuyển theo hướng của camera và target, tức là camera xoay với mọi vị trí so với đối tượng thì, di chuyển tới, là di chuyển theo chiều vec</w:t>
      </w:r>
      <w:r w:rsidR="00D4344A">
        <w:t>t</w:t>
      </w:r>
      <w:r>
        <w:t>or(0, 0, -1) trong hệ trục tọa độ camera.</w:t>
      </w:r>
    </w:p>
    <w:p w:rsidR="00D93979" w:rsidRDefault="00D93979" w:rsidP="00D93979">
      <w:r>
        <w:t>Cách 2: Di chuyển theo hướng của thế giới thực, tức là với mọi góc nhìn và vị trí của camera, di chuyển tới là di chuyển theo chiều vector (0, 0, -1) trong hệ trục tọa độ thế giới thực.</w:t>
      </w:r>
    </w:p>
    <w:p w:rsidR="00D93979" w:rsidRDefault="00D93979" w:rsidP="00D93979">
      <w:r>
        <w:t>Chúng em chọn cách 2 do cài đặt đơn giản, tiện cho người dùng. Do trong quá trình khảo sát, khi  ghép frame lại với nhau, v</w:t>
      </w:r>
      <w:r w:rsidR="00D4344A">
        <w:t>ừ</w:t>
      </w:r>
      <w:r>
        <w:t>a xoay đối tượng vửa tịnh tiến thỉ dùng cách 2 dễ ghép hơn, đổi góc nhìn thì cùng 1 phím cùng 1 cách di chuyển, canh chuẩn hơn.</w:t>
      </w:r>
    </w:p>
    <w:p w:rsidR="007644FB" w:rsidRDefault="007644FB" w:rsidP="007644FB">
      <w:pPr>
        <w:pStyle w:val="Heading4"/>
      </w:pPr>
      <w:r>
        <w:lastRenderedPageBreak/>
        <w:t>Chọn đối tượng trong không gian</w:t>
      </w:r>
    </w:p>
    <w:p w:rsidR="007644FB" w:rsidRDefault="007644FB" w:rsidP="007644FB">
      <w:r>
        <w:t>Trong quá trình đi chuyển trong cảnh, chúng em có nhu cầu tương tác với các đối tượng trong các cảnh đó (chọn đối tượng đế chuyển sang Page xem chi tiết đối tượng hoặc thêm bớt hiệu ứng tăng cường). Vấn đề là trong 1 cảnh bất kì, làm cách nào để khi click chuột vào đối tượng thì chọn được đối tượng, hoặc đúng đối tượng gần nhất.</w:t>
      </w:r>
    </w:p>
    <w:p w:rsidR="007644FB" w:rsidRDefault="007644FB" w:rsidP="007644FB">
      <w:r>
        <w:t>Giải pháp chúng em đưa ra là sử dụng phương pháp kiểm tra giao nhau giữa 1 tia và đối tượng hình học đơn giản suy ra từ đối tượng - khung bao quanh đối tượng (bounding box), sau đó xác định đối tượng được chọn tốt nhất.</w:t>
      </w:r>
    </w:p>
    <w:p w:rsidR="007644FB" w:rsidRDefault="007644FB" w:rsidP="007644FB">
      <w:pPr>
        <w:pStyle w:val="HnhStyle"/>
      </w:pPr>
      <w:r w:rsidRPr="00925615">
        <w:rPr>
          <w:noProof/>
        </w:rPr>
        <w:drawing>
          <wp:inline distT="0" distB="0" distL="0" distR="0">
            <wp:extent cx="4429125" cy="1304925"/>
            <wp:effectExtent l="0" t="0" r="0" b="0"/>
            <wp:docPr id="237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4689" cy="3798332"/>
                      <a:chOff x="306518" y="2057401"/>
                      <a:chExt cx="8214689" cy="3798332"/>
                    </a:xfrm>
                  </a:grpSpPr>
                  <a:sp>
                    <a:nvSpPr>
                      <a:cNvPr id="69" name="Cube 68"/>
                      <a:cNvSpPr/>
                    </a:nvSpPr>
                    <a:spPr>
                      <a:xfrm rot="1795075">
                        <a:off x="6126826" y="2193391"/>
                        <a:ext cx="1039771" cy="706978"/>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11" name="Straight Connector 10"/>
                      <a:cNvCxnSpPr/>
                    </a:nvCxnSpPr>
                    <a:spPr>
                      <a:xfrm flipV="1">
                        <a:off x="1144718" y="2971800"/>
                        <a:ext cx="7237282" cy="2438401"/>
                      </a:xfrm>
                      <a:prstGeom prst="line">
                        <a:avLst/>
                      </a:prstGeom>
                      <a:ln>
                        <a:headEnd type="none" w="med" len="med"/>
                        <a:tailEnd type="arrow" w="med" len="med"/>
                      </a:ln>
                    </a:spPr>
                    <a:style>
                      <a:lnRef idx="2">
                        <a:schemeClr val="dk1"/>
                      </a:lnRef>
                      <a:fillRef idx="0">
                        <a:schemeClr val="dk1"/>
                      </a:fillRef>
                      <a:effectRef idx="1">
                        <a:schemeClr val="dk1"/>
                      </a:effectRef>
                      <a:fontRef idx="minor">
                        <a:schemeClr val="tx1"/>
                      </a:fontRef>
                    </a:style>
                  </a:cxnSp>
                  <a:sp>
                    <a:nvSpPr>
                      <a:cNvPr id="55" name="Oval 54"/>
                      <a:cNvSpPr/>
                    </a:nvSpPr>
                    <a:spPr>
                      <a:xfrm>
                        <a:off x="4954718" y="4038601"/>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4" name="Parallelogram 3"/>
                      <a:cNvSpPr/>
                    </a:nvSpPr>
                    <a:spPr>
                      <a:xfrm rot="1106738" flipV="1">
                        <a:off x="2770485" y="2461553"/>
                        <a:ext cx="2893578" cy="2087296"/>
                      </a:xfrm>
                      <a:prstGeom prst="parallelogram">
                        <a:avLst>
                          <a:gd name="adj" fmla="val 17269"/>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Oval 62"/>
                      <a:cNvSpPr/>
                    </a:nvSpPr>
                    <a:spPr>
                      <a:xfrm>
                        <a:off x="1124790" y="5291797"/>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9" name="TextBox 78"/>
                      <a:cNvSpPr txBox="1"/>
                    </a:nvSpPr>
                    <a:spPr>
                      <a:xfrm>
                        <a:off x="306518" y="5486401"/>
                        <a:ext cx="170937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mera Position</a:t>
                          </a:r>
                          <a:endParaRPr lang="en-US"/>
                        </a:p>
                      </a:txBody>
                      <a:useSpRect/>
                    </a:txSp>
                  </a:sp>
                  <a:sp>
                    <a:nvSpPr>
                      <a:cNvPr id="83" name="TextBox 82"/>
                      <a:cNvSpPr txBox="1"/>
                    </a:nvSpPr>
                    <a:spPr>
                      <a:xfrm>
                        <a:off x="992318" y="5181601"/>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cxnSp>
                    <a:nvCxnSpPr>
                      <a:cNvPr id="45" name="Straight Connector 44"/>
                      <a:cNvCxnSpPr/>
                    </a:nvCxnSpPr>
                    <a:spPr>
                      <a:xfrm rot="5400000" flipH="1" flipV="1">
                        <a:off x="497018" y="2705101"/>
                        <a:ext cx="3352800" cy="2057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7" name="Straight Connector 46"/>
                      <a:cNvCxnSpPr/>
                    </a:nvCxnSpPr>
                    <a:spPr>
                      <a:xfrm flipV="1">
                        <a:off x="1158786" y="4142937"/>
                        <a:ext cx="1676400" cy="12192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9" name="Straight Connector 48"/>
                      <a:cNvCxnSpPr/>
                    </a:nvCxnSpPr>
                    <a:spPr>
                      <a:xfrm flipV="1">
                        <a:off x="1158786" y="2853397"/>
                        <a:ext cx="4419600" cy="2514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51" name="Straight Connector 50"/>
                      <a:cNvCxnSpPr/>
                    </a:nvCxnSpPr>
                    <a:spPr>
                      <a:xfrm flipV="1">
                        <a:off x="1144718" y="4953001"/>
                        <a:ext cx="4114800" cy="457200"/>
                      </a:xfrm>
                      <a:prstGeom prst="line">
                        <a:avLst/>
                      </a:prstGeom>
                    </a:spPr>
                    <a:style>
                      <a:lnRef idx="1">
                        <a:schemeClr val="accent1"/>
                      </a:lnRef>
                      <a:fillRef idx="0">
                        <a:schemeClr val="accent1"/>
                      </a:fillRef>
                      <a:effectRef idx="0">
                        <a:schemeClr val="accent1"/>
                      </a:effectRef>
                      <a:fontRef idx="minor">
                        <a:schemeClr val="tx1"/>
                      </a:fontRef>
                    </a:style>
                  </a:cxnSp>
                  <a:sp>
                    <a:nvSpPr>
                      <a:cNvPr id="54" name="TextBox 53"/>
                      <a:cNvSpPr txBox="1"/>
                    </a:nvSpPr>
                    <a:spPr>
                      <a:xfrm>
                        <a:off x="8001000" y="3124200"/>
                        <a:ext cx="520207"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Ray</a:t>
                          </a:r>
                          <a:endParaRPr lang="en-US"/>
                        </a:p>
                      </a:txBody>
                      <a:useSpRect/>
                    </a:txSp>
                  </a:sp>
                  <a:sp>
                    <a:nvSpPr>
                      <a:cNvPr id="66" name="TextBox 65"/>
                      <a:cNvSpPr txBox="1"/>
                    </a:nvSpPr>
                    <a:spPr>
                      <a:xfrm>
                        <a:off x="4497518" y="4267201"/>
                        <a:ext cx="211968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ouse Click Position</a:t>
                          </a:r>
                          <a:endParaRPr lang="en-US"/>
                        </a:p>
                      </a:txBody>
                      <a:useSpRect/>
                    </a:txSp>
                  </a:sp>
                  <a:sp>
                    <a:nvSpPr>
                      <a:cNvPr id="68" name="Cube 67"/>
                      <a:cNvSpPr/>
                    </a:nvSpPr>
                    <a:spPr>
                      <a:xfrm>
                        <a:off x="5638800" y="3048000"/>
                        <a:ext cx="1143000" cy="1143000"/>
                      </a:xfrm>
                      <a:prstGeom prst="cube">
                        <a:avLst/>
                      </a:prstGeom>
                      <a:effectLst>
                        <a:glow rad="139700">
                          <a:schemeClr val="accent2">
                            <a:satMod val="175000"/>
                            <a:alpha val="40000"/>
                          </a:schemeClr>
                        </a:glow>
                      </a:effectLst>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67" name="TextBox 66"/>
                      <a:cNvSpPr txBox="1"/>
                    </a:nvSpPr>
                    <a:spPr>
                      <a:xfrm>
                        <a:off x="4040318" y="2057401"/>
                        <a:ext cx="13353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Image plane</a:t>
                          </a:r>
                          <a:endParaRPr lang="en-US"/>
                        </a:p>
                      </a:txBody>
                      <a:useSpRect/>
                    </a:txSp>
                  </a:sp>
                  <a:cxnSp>
                    <a:nvCxnSpPr>
                      <a:cNvPr id="71" name="Straight Connector 70"/>
                      <a:cNvCxnSpPr/>
                    </a:nvCxnSpPr>
                    <a:spPr>
                      <a:xfrm flipV="1">
                        <a:off x="1205132" y="3733800"/>
                        <a:ext cx="4967068" cy="1648264"/>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a:sp>
                    <a:nvSpPr>
                      <a:cNvPr id="92" name="Cube 91"/>
                      <a:cNvSpPr/>
                    </a:nvSpPr>
                    <a:spPr>
                      <a:xfrm rot="20379979">
                        <a:off x="7186760" y="2827746"/>
                        <a:ext cx="609600" cy="685800"/>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93" name="Straight Connector 92"/>
                      <a:cNvCxnSpPr>
                        <a:stCxn id="68" idx="5"/>
                      </a:cNvCxnSpPr>
                    </a:nvCxnSpPr>
                    <a:spPr>
                      <a:xfrm flipV="1">
                        <a:off x="6781800" y="3276600"/>
                        <a:ext cx="685800" cy="200025"/>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lc:lockedCanvas>
              </a:graphicData>
            </a:graphic>
          </wp:inline>
        </w:drawing>
      </w:r>
    </w:p>
    <w:p w:rsidR="007644FB" w:rsidRDefault="007644FB" w:rsidP="007644FB">
      <w:pPr>
        <w:pStyle w:val="HnhStyle"/>
      </w:pPr>
      <w:bookmarkStart w:id="286" w:name="_Toc298580260"/>
      <w:r>
        <w:t xml:space="preserve">Hình </w:t>
      </w:r>
      <w:fldSimple w:instr=" STYLEREF 1 \s ">
        <w:r w:rsidR="00237D75">
          <w:rPr>
            <w:noProof/>
          </w:rPr>
          <w:t>5</w:t>
        </w:r>
      </w:fldSimple>
      <w:r w:rsidR="00AA5EB5">
        <w:t>.</w:t>
      </w:r>
      <w:fldSimple w:instr=" SEQ Hình \* ARABIC \s 1 ">
        <w:r w:rsidR="00237D75">
          <w:rPr>
            <w:noProof/>
          </w:rPr>
          <w:t>12</w:t>
        </w:r>
      </w:fldSimple>
      <w:r>
        <w:t xml:space="preserve"> Minh hoạ cách chọn 1 model trong không gian.</w:t>
      </w:r>
      <w:bookmarkEnd w:id="286"/>
    </w:p>
    <w:p w:rsidR="007644FB" w:rsidRDefault="007644FB" w:rsidP="007644FB">
      <w:r>
        <w:t>Bước 1: Tính bounding box của từng đối tượng trong cảnh.</w:t>
      </w:r>
    </w:p>
    <w:p w:rsidR="007644FB" w:rsidRDefault="007644FB" w:rsidP="007644FB">
      <w:r>
        <w:t>Bước 2: xác định tia R từ camera và đi qua vị trí trên màn hình (vị trí click chuột), dựa trên CameraPosition, View.</w:t>
      </w:r>
    </w:p>
    <w:p w:rsidR="007644FB" w:rsidRDefault="007644FB" w:rsidP="007644FB">
      <w:pPr>
        <w:pStyle w:val="SourceCode"/>
      </w:pPr>
      <w:r>
        <w:rPr>
          <w:color w:val="2B91AF"/>
        </w:rPr>
        <w:t>Ray</w:t>
      </w:r>
      <w:r>
        <w:t xml:space="preserve"> ray = Babylon.</w:t>
      </w:r>
      <w:r>
        <w:rPr>
          <w:color w:val="2B91AF"/>
        </w:rPr>
        <w:t>Utilities</w:t>
      </w:r>
      <w:r>
        <w:t>.CreateRay((</w:t>
      </w:r>
      <w:r>
        <w:rPr>
          <w:color w:val="0000FF"/>
        </w:rPr>
        <w:t>float</w:t>
      </w:r>
      <w:r>
        <w:t>)mouse.X, (</w:t>
      </w:r>
      <w:r>
        <w:rPr>
          <w:color w:val="0000FF"/>
        </w:rPr>
        <w:t>float</w:t>
      </w:r>
      <w:r>
        <w:t>)mouse.Y, (</w:t>
      </w:r>
      <w:r>
        <w:rPr>
          <w:color w:val="0000FF"/>
        </w:rPr>
        <w:t>float</w:t>
      </w:r>
      <w:r>
        <w:t>)drawingSurfaceSize.X, (</w:t>
      </w:r>
      <w:r>
        <w:rPr>
          <w:color w:val="0000FF"/>
        </w:rPr>
        <w:t>float</w:t>
      </w:r>
      <w:r>
        <w:t xml:space="preserve">)drawingSurfaceSize.Y, </w:t>
      </w:r>
      <w:r>
        <w:rPr>
          <w:color w:val="2B91AF"/>
        </w:rPr>
        <w:t>Matrix</w:t>
      </w:r>
      <w:r>
        <w:t>.Identity, ActiveCamera.View, ActiveCamera.Projection);</w:t>
      </w:r>
    </w:p>
    <w:p w:rsidR="007644FB" w:rsidRDefault="007644FB" w:rsidP="007644FB">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7644FB" w:rsidRDefault="007644FB" w:rsidP="007644FB">
      <w:r>
        <w:t>Bước 3: Xác định khoảng cách từ vị trí camera đến vị trí cắt của tia R và các bounding box.</w:t>
      </w:r>
    </w:p>
    <w:p w:rsidR="007644FB" w:rsidRDefault="007644FB" w:rsidP="007644FB">
      <w:pPr>
        <w:pStyle w:val="SourceCode"/>
      </w:pPr>
      <w:r>
        <w:rPr>
          <w:color w:val="0000FF"/>
        </w:rPr>
        <w:t>float</w:t>
      </w:r>
      <w:r>
        <w:t>? distance = ray.Intersects(mesh.BoundingInfo.BoundingBoxWorld);</w:t>
      </w:r>
    </w:p>
    <w:p w:rsidR="007644FB" w:rsidRDefault="007644FB" w:rsidP="007644FB">
      <w:r>
        <w:t>Bước 4: Đối tượng có khoảng cách ngắn nhất là đối tượng được chọn.</w:t>
      </w:r>
    </w:p>
    <w:p w:rsidR="00D337D4" w:rsidRDefault="00D337D4" w:rsidP="00D337D4">
      <w:pPr>
        <w:pStyle w:val="Heading2"/>
      </w:pPr>
      <w:bookmarkStart w:id="287" w:name="_Toc298582095"/>
      <w:r>
        <w:t>Kết luận</w:t>
      </w:r>
      <w:bookmarkEnd w:id="287"/>
    </w:p>
    <w:p w:rsidR="00D337D4" w:rsidRDefault="00A541F7" w:rsidP="00D337D4">
      <w:pPr>
        <w:pStyle w:val="BodyText"/>
        <w:rPr>
          <w:rFonts w:ascii="Arial" w:hAnsi="Arial"/>
          <w:kern w:val="28"/>
          <w:sz w:val="28"/>
          <w:szCs w:val="22"/>
        </w:rPr>
      </w:pPr>
      <w:r>
        <w:t>Trong chương này, chúng em đã giới thiệu tổng quan về 3D Graphics và một số kỹ thuật để hiển thị và tương tác với mô hình ba chiều trên môi trường Silverlight. Ngoài ra, chương này cũng giới thiệu sơ về Graphics Pipeline sẽ được trình bày ở mục 6.3.1.1. Những kiến thức đã trình bày ở chương này sẽ được ứng dụng để tạo ra một ứng dụng trình diễn và tương tác với mô hình ba chiều.</w:t>
      </w:r>
      <w:r w:rsidR="00D337D4">
        <w:br w:type="page"/>
      </w:r>
    </w:p>
    <w:p w:rsidR="00E56A7C" w:rsidRPr="00C54CDD" w:rsidRDefault="00E56A7C" w:rsidP="00E56A7C">
      <w:pPr>
        <w:pStyle w:val="Heading1"/>
      </w:pPr>
      <w:r w:rsidRPr="00C54CDD">
        <w:lastRenderedPageBreak/>
        <w:br w:type="textWrapping" w:clear="all"/>
      </w:r>
      <w:bookmarkStart w:id="288" w:name="_Ref298498822"/>
      <w:bookmarkStart w:id="289" w:name="_Toc298582096"/>
      <w:r>
        <w:t>Hiệu ứng tăng cường trong Silverlight 5</w:t>
      </w:r>
      <w:bookmarkEnd w:id="288"/>
      <w:bookmarkEnd w:id="289"/>
    </w:p>
    <w:p w:rsidR="00E56A7C" w:rsidRPr="00C54CDD" w:rsidRDefault="00E56A7C" w:rsidP="00E56A7C">
      <w:pPr>
        <w:pStyle w:val="BodyText"/>
        <w:spacing w:line="240" w:lineRule="auto"/>
        <w:ind w:firstLine="0"/>
        <w:rPr>
          <w:b/>
          <w:bCs/>
        </w:rPr>
      </w:pPr>
      <w:r w:rsidRPr="00C54CDD">
        <w:rPr>
          <w:b/>
          <w:bCs/>
        </w:rPr>
        <w:t>Tóm tắt chương:</w:t>
      </w:r>
    </w:p>
    <w:p w:rsidR="00E56A7C" w:rsidRPr="0077522C" w:rsidRDefault="00E56A7C" w:rsidP="00D337D4">
      <w:pPr>
        <w:pStyle w:val="ChapterSummary"/>
      </w:pPr>
      <w:r w:rsidRPr="00C54CDD">
        <w:t xml:space="preserve">Nội dung của chương </w:t>
      </w:r>
      <w:r w:rsidR="00C21A11">
        <w:t>6</w:t>
      </w:r>
      <w:r>
        <w:t xml:space="preserve"> là trình bày tổng quan về các hiệu ứng tăng cường (Shader Effect) cơ bản trên Silverlight. Trong chương này, </w:t>
      </w:r>
      <w:r w:rsidR="006E277B">
        <w:t>chúng em</w:t>
      </w:r>
      <w:r>
        <w:t xml:space="preserve"> sẽ giới thiệu một số hiệu ứng trên 2D Graphics và 3D Graphics, những vấn đề gặp phải khi áp dụng trên môi trường Silveright 5 và giải pháp khắc phục.</w:t>
      </w:r>
    </w:p>
    <w:p w:rsidR="00D40155" w:rsidRDefault="00D40155" w:rsidP="00D40155">
      <w:pPr>
        <w:pStyle w:val="Heading2"/>
      </w:pPr>
      <w:bookmarkStart w:id="290" w:name="_Toc298499351"/>
      <w:bookmarkStart w:id="291" w:name="_Toc298582097"/>
      <w:r>
        <w:t>Giới thiệu hiệu ứng tăng cường</w:t>
      </w:r>
      <w:bookmarkEnd w:id="290"/>
      <w:bookmarkEnd w:id="291"/>
    </w:p>
    <w:p w:rsidR="00D40155" w:rsidRDefault="00D40155" w:rsidP="00D40155">
      <w:r>
        <w:t>Trong nhi</w:t>
      </w:r>
      <w:r w:rsidR="00D4344A">
        <w:t>ề</w:t>
      </w:r>
      <w:r>
        <w:t>u lĩnh vực, để tăng mức độ hoành tráng và màu mè cho đối tượng/ đồ vật người ta thường trang trí thêm các đồ vật xung quanh, hoặc chiếu sáng lấp lánh vào các đồ vật đó. Ví dụ: trong các buổi triễn lãm đá quý, người ta thường đặt đèn xung quanh các món đá quý để tăng độ lấp lánh và hấp dẫn người mua; hay trong nghệ thuật nhiếp ảnh, để ảnh được đẹp hơn, người ta thường áp dụng nhiều hiệu ứng để ảnh kết quả thay đổi theo ý thích, tùy vào nhu cầu mà áp dụng hiệu ứng phù hợp. Hình bên dưới minh họa áp dụng kĩ thuật blur ra các hướng cho phần rìa tấm hình để làm nổi bật người chèo thuyền ở trung tâm ảnh.</w:t>
      </w:r>
    </w:p>
    <w:p w:rsidR="00D40155" w:rsidRDefault="00D40155" w:rsidP="00D40155">
      <w:pPr>
        <w:pStyle w:val="HnhStyle"/>
      </w:pPr>
      <w:r>
        <w:rPr>
          <w:noProof/>
        </w:rPr>
        <w:drawing>
          <wp:inline distT="0" distB="0" distL="0" distR="0">
            <wp:extent cx="4400550" cy="2837513"/>
            <wp:effectExtent l="19050" t="0" r="0" b="0"/>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srcRect l="1877" t="4843" r="4437" b="9443"/>
                    <a:stretch>
                      <a:fillRect/>
                    </a:stretch>
                  </pic:blipFill>
                  <pic:spPr bwMode="auto">
                    <a:xfrm>
                      <a:off x="0" y="0"/>
                      <a:ext cx="4400550" cy="2837513"/>
                    </a:xfrm>
                    <a:prstGeom prst="rect">
                      <a:avLst/>
                    </a:prstGeom>
                    <a:noFill/>
                    <a:ln w="9525">
                      <a:noFill/>
                      <a:miter lim="800000"/>
                      <a:headEnd/>
                      <a:tailEnd/>
                    </a:ln>
                  </pic:spPr>
                </pic:pic>
              </a:graphicData>
            </a:graphic>
          </wp:inline>
        </w:drawing>
      </w:r>
    </w:p>
    <w:p w:rsidR="00D40155" w:rsidRDefault="00D40155" w:rsidP="00D40155">
      <w:pPr>
        <w:pStyle w:val="HnhStyle"/>
      </w:pPr>
      <w:bookmarkStart w:id="292" w:name="_Toc298580261"/>
      <w:r>
        <w:t xml:space="preserve">Hình </w:t>
      </w:r>
      <w:fldSimple w:instr=" STYLEREF 1 \s ">
        <w:r w:rsidR="00237D75">
          <w:rPr>
            <w:noProof/>
          </w:rPr>
          <w:t>6</w:t>
        </w:r>
      </w:fldSimple>
      <w:r w:rsidR="00AA5EB5">
        <w:t>.</w:t>
      </w:r>
      <w:fldSimple w:instr=" SEQ Hình \* ARABIC \s 1 ">
        <w:r w:rsidR="00237D75">
          <w:rPr>
            <w:noProof/>
          </w:rPr>
          <w:t>1</w:t>
        </w:r>
      </w:fldSimple>
      <w:r>
        <w:t xml:space="preserve"> ảnh áp dụng hiệu ứng trong photoshop</w:t>
      </w:r>
      <w:bookmarkEnd w:id="292"/>
    </w:p>
    <w:p w:rsidR="00D40155" w:rsidRPr="00042229" w:rsidRDefault="00D40155" w:rsidP="00D40155">
      <w:pPr>
        <w:pStyle w:val="BodyText"/>
      </w:pPr>
      <w:r>
        <w:lastRenderedPageBreak/>
        <w:t>Đó là những hiệu ứng trong Photoshop, trong silverlight, cũng cung cấp cơ chế tạo những hiệu ứng từ đơn gián đến phức tạp đề áp dụng cho nhiều đối tượng. Các hiệu ứng này thường đợc gọi là Shader Effect. Các Effect thông thường sử dụng tối đa xử lý CPU trong việc tính toán giá trị màu cho từng điểm ảnh, do đó giảm đáng kể hiệu suất hoạt động của hệ thống (GDI, DGI+ trong các cơ chế vẽ của Window Form), Shader Effect là các Effect can thiệp vào quá trình xử lý của GPU để tạo ra được các hiệu ứng đặc biệt. Toàn bộ việc xử lý này đều được thực hiện trên GPU, nên ta hoàn toàn có thể tạo ra nhiều hiệu ứng phức tạp nhưng vẫn đảm bảo được Performance của hệ thống.</w:t>
      </w:r>
    </w:p>
    <w:p w:rsidR="00D40155" w:rsidRDefault="00D40155" w:rsidP="00D40155">
      <w:pPr>
        <w:pStyle w:val="Heading2"/>
      </w:pPr>
      <w:bookmarkStart w:id="293" w:name="_Toc298499352"/>
      <w:bookmarkStart w:id="294" w:name="_Toc298582098"/>
      <w:r>
        <w:t>Hiệu ứng tăng cường trên 2D Graphics</w:t>
      </w:r>
      <w:bookmarkEnd w:id="293"/>
      <w:bookmarkEnd w:id="294"/>
    </w:p>
    <w:p w:rsidR="00D40155" w:rsidRDefault="00D40155" w:rsidP="00D40155">
      <w:pPr>
        <w:pStyle w:val="Heading3"/>
      </w:pPr>
      <w:bookmarkStart w:id="295" w:name="_Toc298499353"/>
      <w:bookmarkStart w:id="296" w:name="_Toc298582099"/>
      <w:r>
        <w:t>Hiệu ứng</w:t>
      </w:r>
      <w:bookmarkEnd w:id="295"/>
      <w:r>
        <w:t xml:space="preserve"> trên đối tượng tĩnh</w:t>
      </w:r>
      <w:bookmarkEnd w:id="296"/>
    </w:p>
    <w:p w:rsidR="00D40155" w:rsidRDefault="00D40155" w:rsidP="00D40155">
      <w:pPr>
        <w:pStyle w:val="HnhStyle"/>
      </w:pPr>
      <w:r>
        <w:rPr>
          <w:noProof/>
        </w:rPr>
        <w:drawing>
          <wp:inline distT="0" distB="0" distL="0" distR="0">
            <wp:extent cx="5162550" cy="1514475"/>
            <wp:effectExtent l="1905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srcRect/>
                    <a:stretch>
                      <a:fillRect/>
                    </a:stretch>
                  </pic:blipFill>
                  <pic:spPr bwMode="auto">
                    <a:xfrm>
                      <a:off x="0" y="0"/>
                      <a:ext cx="5162550" cy="1514475"/>
                    </a:xfrm>
                    <a:prstGeom prst="rect">
                      <a:avLst/>
                    </a:prstGeom>
                    <a:noFill/>
                    <a:ln w="9525">
                      <a:noFill/>
                      <a:miter lim="800000"/>
                      <a:headEnd/>
                      <a:tailEnd/>
                    </a:ln>
                  </pic:spPr>
                </pic:pic>
              </a:graphicData>
            </a:graphic>
          </wp:inline>
        </w:drawing>
      </w:r>
    </w:p>
    <w:p w:rsidR="00D40155" w:rsidRDefault="00D40155" w:rsidP="00D40155">
      <w:pPr>
        <w:pStyle w:val="HnhStyle"/>
      </w:pPr>
      <w:bookmarkStart w:id="297" w:name="_Toc298580262"/>
      <w:r>
        <w:t xml:space="preserve">Hình </w:t>
      </w:r>
      <w:fldSimple w:instr=" STYLEREF 1 \s ">
        <w:r w:rsidR="00237D75">
          <w:rPr>
            <w:noProof/>
          </w:rPr>
          <w:t>6</w:t>
        </w:r>
      </w:fldSimple>
      <w:r w:rsidR="00AA5EB5">
        <w:t>.</w:t>
      </w:r>
      <w:fldSimple w:instr=" SEQ Hình \* ARABIC \s 1 ">
        <w:r w:rsidR="00237D75">
          <w:rPr>
            <w:noProof/>
          </w:rPr>
          <w:t>2</w:t>
        </w:r>
      </w:fldSimple>
      <w:r>
        <w:t xml:space="preserve"> Áp dụng 1 số effect vào đối tượng tĩnh</w:t>
      </w:r>
      <w:bookmarkEnd w:id="297"/>
    </w:p>
    <w:p w:rsidR="00D40155" w:rsidRDefault="00D40155" w:rsidP="00D40155">
      <w:pPr>
        <w:pStyle w:val="BodyText"/>
      </w:pPr>
      <w:r>
        <w:t>Blur Effect (có sẵn trong silverlight): tạo hiệu ứng làm mờ cho đối tương được áp dụng, thông số như sau: BlurRadius bán kính làm mờ lan sang các điểm khác.</w:t>
      </w:r>
    </w:p>
    <w:p w:rsidR="00D40155" w:rsidRDefault="00D40155" w:rsidP="00D40155">
      <w:pPr>
        <w:pStyle w:val="BodyText"/>
      </w:pPr>
      <w:r>
        <w:t>DropShadow Effect (có sẵn trong silverlight): tạo bóng cho 1 đối tượng bất kì trong silverlight. Các thông số cần điều chỉnh như sau: BlurRadius: Bán kính áp dụng hiệu ứng Blur cho ừng điểm của DropShadow</w:t>
      </w:r>
      <w:bookmarkStart w:id="298" w:name="_Toc298499354"/>
      <w:r>
        <w:t xml:space="preserve">, áp dụng Blur Effect; Color: Màu của shadow; Direction &amp; ShadowDepth: Hướng và vị trí tương đối của shadow so với đối tượng </w:t>
      </w:r>
    </w:p>
    <w:p w:rsidR="00D40155" w:rsidRDefault="00D40155" w:rsidP="00D40155">
      <w:pPr>
        <w:pStyle w:val="BodyText"/>
      </w:pPr>
      <w:r>
        <w:t>Reflection Effect: tạo hiệu ứng phản chiếu như gương cho 1 đối tượng. Chỉ cần xác định đối tượng và khoảng cách của ảnh phản chiếu với đối tượng</w:t>
      </w:r>
    </w:p>
    <w:p w:rsidR="00D40155" w:rsidRDefault="00D40155" w:rsidP="00D40155">
      <w:pPr>
        <w:pStyle w:val="HnhStyle"/>
      </w:pPr>
      <w:r>
        <w:rPr>
          <w:noProof/>
        </w:rPr>
        <w:lastRenderedPageBreak/>
        <w:drawing>
          <wp:inline distT="0" distB="0" distL="0" distR="0">
            <wp:extent cx="3495675" cy="1504950"/>
            <wp:effectExtent l="19050" t="0" r="9525" b="0"/>
            <wp:docPr id="4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srcRect/>
                    <a:stretch>
                      <a:fillRect/>
                    </a:stretch>
                  </pic:blipFill>
                  <pic:spPr bwMode="auto">
                    <a:xfrm>
                      <a:off x="0" y="0"/>
                      <a:ext cx="3495675" cy="1504950"/>
                    </a:xfrm>
                    <a:prstGeom prst="rect">
                      <a:avLst/>
                    </a:prstGeom>
                    <a:noFill/>
                    <a:ln w="9525">
                      <a:noFill/>
                      <a:miter lim="800000"/>
                      <a:headEnd/>
                      <a:tailEnd/>
                    </a:ln>
                  </pic:spPr>
                </pic:pic>
              </a:graphicData>
            </a:graphic>
          </wp:inline>
        </w:drawing>
      </w:r>
    </w:p>
    <w:p w:rsidR="00D40155" w:rsidRDefault="00D40155" w:rsidP="00D40155">
      <w:pPr>
        <w:pStyle w:val="HnhStyle"/>
      </w:pPr>
      <w:bookmarkStart w:id="299" w:name="_Toc298580263"/>
      <w:r>
        <w:t xml:space="preserve">Hình </w:t>
      </w:r>
      <w:fldSimple w:instr=" STYLEREF 1 \s ">
        <w:r w:rsidR="00237D75">
          <w:rPr>
            <w:noProof/>
          </w:rPr>
          <w:t>6</w:t>
        </w:r>
      </w:fldSimple>
      <w:r w:rsidR="00AA5EB5">
        <w:t>.</w:t>
      </w:r>
      <w:fldSimple w:instr=" SEQ Hình \* ARABIC \s 1 ">
        <w:r w:rsidR="00237D75">
          <w:rPr>
            <w:noProof/>
          </w:rPr>
          <w:t>3</w:t>
        </w:r>
      </w:fldSimple>
      <w:r>
        <w:t xml:space="preserve"> Hiệu ứng reflection</w:t>
      </w:r>
      <w:bookmarkEnd w:id="299"/>
    </w:p>
    <w:p w:rsidR="00D40155" w:rsidRDefault="00D40155" w:rsidP="00D40155">
      <w:pPr>
        <w:pStyle w:val="Heading3"/>
      </w:pPr>
      <w:bookmarkStart w:id="300" w:name="_Toc298582100"/>
      <w:r>
        <w:t>Hiệu ứng chuyển cảnh</w:t>
      </w:r>
      <w:bookmarkEnd w:id="298"/>
      <w:bookmarkEnd w:id="300"/>
    </w:p>
    <w:p w:rsidR="00D40155" w:rsidRDefault="00D40155" w:rsidP="00D40155">
      <w:pPr>
        <w:pStyle w:val="BodyText"/>
      </w:pPr>
      <w:r>
        <w:t>Hiệu ứng áp dụng cho việc chuyển trang, hiệu ứng thông thường cho việc chuyển</w:t>
      </w:r>
      <w:r w:rsidR="00D4344A">
        <w:t xml:space="preserve"> </w:t>
      </w:r>
      <w:r>
        <w:t>trang silverlight cũng có hỗ trợ, tuy nhiên khá là đơn điêu, do đó chúng em tích hợp thêm 1 số hiệu ứng tăng cường, đổng thời cài đặt bổ sung phần Animation giữa 2 trang và có thể gọi các hiệu ứng này. Các bước để tiến hành hiệu ứng chuyển cảnh/ chuyển trang:</w:t>
      </w:r>
    </w:p>
    <w:p w:rsidR="00D40155" w:rsidRDefault="00D40155" w:rsidP="00D40155">
      <w:pPr>
        <w:pStyle w:val="BodyText"/>
      </w:pPr>
      <w:r>
        <w:t>Bước 1:  “chụp” lại màn hình bằng cách chuyển tất cả thông tin đối tượng sang WritebleBitmap (tương đương với ảnh)</w:t>
      </w:r>
    </w:p>
    <w:p w:rsidR="00D40155" w:rsidRDefault="00D40155" w:rsidP="00D40155">
      <w:pPr>
        <w:pStyle w:val="SourceCode"/>
      </w:pPr>
      <w:r>
        <w:rPr>
          <w:color w:val="2B91AF"/>
        </w:rPr>
        <w:t>WriteableBitmap</w:t>
      </w:r>
      <w:r>
        <w:t xml:space="preserve"> capture = </w:t>
      </w:r>
      <w:r>
        <w:rPr>
          <w:color w:val="0000FF"/>
        </w:rPr>
        <w:t>new</w:t>
      </w:r>
      <w:r>
        <w:t xml:space="preserve"> </w:t>
      </w:r>
      <w:r>
        <w:rPr>
          <w:color w:val="2B91AF"/>
        </w:rPr>
        <w:t>WriteableBitmap</w:t>
      </w:r>
      <w:r>
        <w:t xml:space="preserve">(oldControl, </w:t>
      </w:r>
      <w:r>
        <w:rPr>
          <w:color w:val="0000FF"/>
        </w:rPr>
        <w:t>new</w:t>
      </w:r>
      <w:r>
        <w:t xml:space="preserve"> System.Windows.Media.</w:t>
      </w:r>
      <w:r>
        <w:rPr>
          <w:color w:val="2B91AF"/>
        </w:rPr>
        <w:t>ScaleTransform</w:t>
      </w:r>
      <w:r>
        <w:t>());</w:t>
      </w:r>
    </w:p>
    <w:p w:rsidR="00D40155" w:rsidRDefault="00D40155" w:rsidP="00D40155">
      <w:pPr>
        <w:pStyle w:val="SourceCode"/>
      </w:pPr>
      <w:r>
        <w:t>System.Windows.Media.</w:t>
      </w:r>
      <w:r>
        <w:rPr>
          <w:color w:val="2B91AF"/>
        </w:rPr>
        <w:t>ImageBrush</w:t>
      </w:r>
      <w:r>
        <w:t xml:space="preserve"> imageBrush = </w:t>
      </w:r>
      <w:r>
        <w:rPr>
          <w:color w:val="0000FF"/>
        </w:rPr>
        <w:t>new</w:t>
      </w:r>
      <w:r>
        <w:t xml:space="preserve"> System.Windows.Media.</w:t>
      </w:r>
      <w:r>
        <w:rPr>
          <w:color w:val="2B91AF"/>
        </w:rPr>
        <w:t>ImageBrush</w:t>
      </w:r>
      <w:r>
        <w:t>();</w:t>
      </w:r>
    </w:p>
    <w:p w:rsidR="00D40155" w:rsidRDefault="00D40155" w:rsidP="00D40155">
      <w:pPr>
        <w:pStyle w:val="SourceCode"/>
      </w:pPr>
      <w:r>
        <w:t>imageBrush.ImageSource = capture;</w:t>
      </w:r>
    </w:p>
    <w:p w:rsidR="00D40155" w:rsidRDefault="00D40155" w:rsidP="00D40155">
      <w:r>
        <w:t>Bước 2: Khởi tạo hiệu ứng chuyển cảnh</w:t>
      </w:r>
    </w:p>
    <w:p w:rsidR="00D40155" w:rsidRDefault="00D40155" w:rsidP="00D40155">
      <w:pPr>
        <w:pStyle w:val="SourceCode"/>
      </w:pPr>
      <w:r>
        <w:rPr>
          <w:color w:val="2B91AF"/>
        </w:rPr>
        <w:t>TransitionEffect</w:t>
      </w:r>
      <w:r>
        <w:t xml:space="preserve"> transitionEffect = </w:t>
      </w:r>
      <w:r>
        <w:rPr>
          <w:color w:val="0000FF"/>
        </w:rPr>
        <w:t>new</w:t>
      </w:r>
      <w:r>
        <w:t xml:space="preserve"> ShaderEffectsLibrary.</w:t>
      </w:r>
      <w:r>
        <w:rPr>
          <w:color w:val="2B91AF"/>
        </w:rPr>
        <w:t>WaterTransition</w:t>
      </w:r>
      <w:r>
        <w:t>();</w:t>
      </w:r>
    </w:p>
    <w:p w:rsidR="00D40155" w:rsidRPr="002A3983" w:rsidRDefault="00D40155" w:rsidP="00D40155">
      <w:pPr>
        <w:rPr>
          <w:spacing w:val="0"/>
        </w:rPr>
      </w:pPr>
      <w:r w:rsidRPr="002A3983">
        <w:t>Bước 3: Dùng double animation đề chuy</w:t>
      </w:r>
      <w:r w:rsidR="00D4344A">
        <w:t>ể</w:t>
      </w:r>
      <w:r w:rsidRPr="002A3983">
        <w:t>n từ cảnh cũ (hiện giờ là WriableBitmpa ở bước</w:t>
      </w:r>
      <w:r w:rsidRPr="002A3983">
        <w:rPr>
          <w:spacing w:val="0"/>
        </w:rPr>
        <w:t xml:space="preserve"> 1) sang trang mới với hiệu ứng ở bước 2</w:t>
      </w:r>
    </w:p>
    <w:p w:rsidR="00D40155" w:rsidRDefault="00D40155" w:rsidP="00D40155">
      <w:pPr>
        <w:pStyle w:val="SourceCode"/>
      </w:pPr>
      <w:r>
        <w:t>System.Windows.Media.Animation.</w:t>
      </w:r>
      <w:r>
        <w:rPr>
          <w:color w:val="2B91AF"/>
        </w:rPr>
        <w:t>DoubleAnimation</w:t>
      </w:r>
      <w:r>
        <w:t xml:space="preserve"> da = </w:t>
      </w:r>
      <w:r>
        <w:rPr>
          <w:color w:val="0000FF"/>
        </w:rPr>
        <w:t>new</w:t>
      </w:r>
      <w:r>
        <w:t xml:space="preserve"> System.Windows.Media.Animation.</w:t>
      </w:r>
      <w:r>
        <w:rPr>
          <w:color w:val="2B91AF"/>
        </w:rPr>
        <w:t>DoubleAnimation</w:t>
      </w:r>
      <w:r>
        <w:t>();</w:t>
      </w:r>
    </w:p>
    <w:p w:rsidR="00D40155" w:rsidRDefault="00D40155" w:rsidP="00D40155">
      <w:pPr>
        <w:pStyle w:val="SourceCode"/>
      </w:pPr>
      <w:r>
        <w:t xml:space="preserve">da.From = 0; da.To = 1; da.Duration = </w:t>
      </w:r>
      <w:r>
        <w:rPr>
          <w:color w:val="2B91AF"/>
        </w:rPr>
        <w:t>TimeSpan</w:t>
      </w:r>
      <w:r>
        <w:t>.FromSeconds(3);</w:t>
      </w:r>
    </w:p>
    <w:p w:rsidR="00D40155" w:rsidRDefault="00D40155" w:rsidP="00D40155">
      <w:pPr>
        <w:pStyle w:val="SourceCode"/>
      </w:pPr>
      <w:r>
        <w:t xml:space="preserve">da.AutoReverse = </w:t>
      </w:r>
      <w:r>
        <w:rPr>
          <w:color w:val="0000FF"/>
        </w:rPr>
        <w:t>false</w:t>
      </w:r>
      <w:r>
        <w:t>;</w:t>
      </w:r>
    </w:p>
    <w:p w:rsidR="00D40155" w:rsidRDefault="00D40155" w:rsidP="00D40155">
      <w:pPr>
        <w:pStyle w:val="SourceCode"/>
      </w:pPr>
      <w:r>
        <w:rPr>
          <w:color w:val="2B91AF"/>
        </w:rPr>
        <w:t>Storyboard</w:t>
      </w:r>
      <w:r>
        <w:t xml:space="preserve"> st = </w:t>
      </w:r>
      <w:r>
        <w:rPr>
          <w:color w:val="0000FF"/>
        </w:rPr>
        <w:t>new</w:t>
      </w:r>
      <w:r>
        <w:t xml:space="preserve"> </w:t>
      </w:r>
      <w:r>
        <w:rPr>
          <w:color w:val="2B91AF"/>
        </w:rPr>
        <w:t>Storyboard</w:t>
      </w:r>
      <w:r>
        <w:t>();</w:t>
      </w:r>
    </w:p>
    <w:p w:rsidR="00D40155" w:rsidRDefault="00D40155" w:rsidP="00D40155">
      <w:pPr>
        <w:pStyle w:val="SourceCode"/>
      </w:pPr>
      <w:r>
        <w:rPr>
          <w:color w:val="2B91AF"/>
        </w:rPr>
        <w:t>Storyboard</w:t>
      </w:r>
      <w:r>
        <w:t>.SetTarget(da, transitionEffect);</w:t>
      </w:r>
    </w:p>
    <w:p w:rsidR="00D40155" w:rsidRDefault="00D40155" w:rsidP="00D40155">
      <w:pPr>
        <w:pStyle w:val="SourceCode"/>
      </w:pPr>
      <w:r>
        <w:rPr>
          <w:color w:val="2B91AF"/>
        </w:rPr>
        <w:t>Storyboard</w:t>
      </w:r>
      <w:r>
        <w:t xml:space="preserve">.SetTargetProperty(da, </w:t>
      </w:r>
      <w:r>
        <w:rPr>
          <w:color w:val="0000FF"/>
        </w:rPr>
        <w:t>new</w:t>
      </w:r>
      <w:r>
        <w:t xml:space="preserve"> </w:t>
      </w:r>
      <w:r>
        <w:rPr>
          <w:color w:val="2B91AF"/>
        </w:rPr>
        <w:t>PropertyPath</w:t>
      </w:r>
      <w:r>
        <w:t>(</w:t>
      </w:r>
      <w:r>
        <w:rPr>
          <w:color w:val="2B91AF"/>
        </w:rPr>
        <w:t>TransitionEffect</w:t>
      </w:r>
      <w:r>
        <w:t>.ProgressProperty));</w:t>
      </w:r>
    </w:p>
    <w:p w:rsidR="00D40155" w:rsidRDefault="00D40155" w:rsidP="00D40155">
      <w:pPr>
        <w:pStyle w:val="SourceCode"/>
      </w:pPr>
      <w:r>
        <w:t>st.Children.Add(da);</w:t>
      </w:r>
    </w:p>
    <w:p w:rsidR="00E56A7C" w:rsidRDefault="00E56A7C" w:rsidP="00E56A7C">
      <w:pPr>
        <w:pStyle w:val="Heading2"/>
      </w:pPr>
      <w:bookmarkStart w:id="301" w:name="_Toc298582101"/>
      <w:r>
        <w:lastRenderedPageBreak/>
        <w:t>Hiệu ứng tăng cường trên 3D Graphics</w:t>
      </w:r>
      <w:bookmarkEnd w:id="301"/>
    </w:p>
    <w:p w:rsidR="005E15B8" w:rsidRDefault="005E15B8" w:rsidP="005E15B8">
      <w:pPr>
        <w:pStyle w:val="BodyText"/>
      </w:pPr>
      <w:r>
        <w:t xml:space="preserve">Shader là một tập lệnh dùng để chỉ thị cho GPU cách vẽ các đối tượng lên giao diện đồ họa </w:t>
      </w:r>
      <w:r w:rsidR="00EA46A3">
        <w:fldChar w:fldCharType="begin"/>
      </w:r>
      <w:r w:rsidR="003442B9">
        <w:instrText xml:space="preserve"> REF _Ref298498092 \h </w:instrText>
      </w:r>
      <w:r w:rsidR="00EA46A3">
        <w:fldChar w:fldCharType="separate"/>
      </w:r>
      <w:r w:rsidR="00237D75">
        <w:t xml:space="preserve">[ </w:t>
      </w:r>
      <w:r w:rsidR="00237D75">
        <w:rPr>
          <w:noProof/>
        </w:rPr>
        <w:t>26</w:t>
      </w:r>
      <w:r w:rsidR="00EA46A3">
        <w:fldChar w:fldCharType="end"/>
      </w:r>
      <w:r w:rsidR="003442B9">
        <w:t>]</w:t>
      </w:r>
      <w:r>
        <w:t xml:space="preserve">. Shader cho phép ta tạo ra các hiệu ứng đặc biệt gọi là hiệu ứng tăng cường (Shader Effect) như hiệu ứng chiếu sáng, đổ bóng, cháy nổ … với chi phí thấp. </w:t>
      </w:r>
    </w:p>
    <w:p w:rsidR="005E15B8" w:rsidRDefault="005E15B8" w:rsidP="005E15B8">
      <w:pPr>
        <w:pStyle w:val="BodyText"/>
      </w:pPr>
      <w:r>
        <w:t>Mỗi Shader gồm hai thành phần là Vertex Shader và Pixel Shader được dùng để lập trình GPU.</w:t>
      </w:r>
    </w:p>
    <w:p w:rsidR="003442B9" w:rsidRDefault="003442B9" w:rsidP="003442B9">
      <w:pPr>
        <w:pStyle w:val="Heading3"/>
      </w:pPr>
      <w:bookmarkStart w:id="302" w:name="_Toc298582102"/>
      <w:r>
        <w:t>Lập trình GPU</w:t>
      </w:r>
      <w:bookmarkEnd w:id="302"/>
    </w:p>
    <w:p w:rsidR="003442B9" w:rsidRPr="009A26D0" w:rsidRDefault="003442B9" w:rsidP="003442B9">
      <w:pPr>
        <w:pStyle w:val="BodyText"/>
      </w:pPr>
      <w:r>
        <w:t>Lập trình GPU là sử dụng Shader để lập trình xử lý của GPU ở khâu Vertex Processing và Pixel Processing trong Graphics Pipeline.</w:t>
      </w:r>
    </w:p>
    <w:p w:rsidR="003442B9" w:rsidRPr="00A0270F" w:rsidRDefault="003442B9" w:rsidP="003442B9">
      <w:pPr>
        <w:pStyle w:val="Heading4"/>
      </w:pPr>
      <w:r w:rsidRPr="005178E4">
        <w:t xml:space="preserve">Graphics Pipeline </w:t>
      </w:r>
      <w:r>
        <w:t>(Rendering Pipeline)</w:t>
      </w:r>
    </w:p>
    <w:p w:rsidR="003442B9" w:rsidRDefault="003442B9" w:rsidP="003442B9">
      <w:pPr>
        <w:pStyle w:val="BodyText"/>
      </w:pPr>
      <w:r>
        <w:t xml:space="preserve">Graphics Pipeline là tiến trình vẽ các đối tượng ba chiều lên giao diện. Tiến trình này được phân ra thành nhiều khâu[hình], trong đó có hai khâu đặc biệt là Vertex Processing và Pixel Processing (hay Fragment Processing). </w:t>
      </w:r>
    </w:p>
    <w:p w:rsidR="003442B9" w:rsidRDefault="003442B9" w:rsidP="003442B9">
      <w:pPr>
        <w:pStyle w:val="BodyText"/>
      </w:pPr>
      <w:r>
        <w:t>Lập trình viên có thể lập trình việc xử lý tại Vertex Processing và Pixel Processing bằng hai tập tin Vertex Shader và Pixel Shader. Hai tập tin này được viết bằng ngôn ngữ HLSH (High Level Shading Language) với Direct3D hoặc GLSL (OpenGL Shading Language) với OpenGL và được biên dịch thành hợp ngữ (assembly) trước khi được đưa xuống GPU.</w:t>
      </w:r>
    </w:p>
    <w:p w:rsidR="003442B9" w:rsidRDefault="003442B9" w:rsidP="003442B9">
      <w:pPr>
        <w:pStyle w:val="cham"/>
      </w:pPr>
      <w:r>
        <w:t>Vertex Shader chịu trách nhiệm xử lý về mặt hình học trên các đỉnh của đối tượng. Chức năng cơ bản của Vertex Shader là chiếu đối tượng lên mặt phẳng chiếu để xác định vị trí sẽ vẽ trên giao diện đồ họa. Ngoài ra Shader Effect còn có thể làm thêm các công việc khác như thay đổi hình dáng đối tượng hoặc tính toán các thông tin cần thiết cho khâu Pixel Processing.</w:t>
      </w:r>
    </w:p>
    <w:p w:rsidR="003442B9" w:rsidRDefault="003442B9" w:rsidP="003442B9">
      <w:pPr>
        <w:pStyle w:val="cham"/>
      </w:pPr>
      <w:r>
        <w:t>Pixel Shader chịu trách nhiệm tô màu cho đối tượng. Thông thường màu của đối tượng có thể được xác định bằng màu của các đỉnh hoặc dựa trên một texture kèm theo. Ngoài ra, ta có thể tính toán màu sắc của đối tượng dựa trên các thông tin đã có ở khâu Vertex Processing để tạo nên các hiệu ứng đặc biệt.</w:t>
      </w:r>
    </w:p>
    <w:p w:rsidR="003442B9" w:rsidRDefault="003442B9" w:rsidP="00D40155">
      <w:pPr>
        <w:pStyle w:val="HnhStyle"/>
      </w:pPr>
      <w:r w:rsidRPr="00CA594B">
        <w:rPr>
          <w:noProof/>
        </w:rPr>
        <w:lastRenderedPageBreak/>
        <w:drawing>
          <wp:inline distT="0" distB="0" distL="0" distR="0">
            <wp:extent cx="4993951" cy="3310533"/>
            <wp:effectExtent l="19050" t="0" r="0" b="0"/>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srcRect/>
                    <a:stretch>
                      <a:fillRect/>
                    </a:stretch>
                  </pic:blipFill>
                  <pic:spPr bwMode="auto">
                    <a:xfrm>
                      <a:off x="0" y="0"/>
                      <a:ext cx="4999929" cy="3314496"/>
                    </a:xfrm>
                    <a:prstGeom prst="rect">
                      <a:avLst/>
                    </a:prstGeom>
                    <a:noFill/>
                    <a:ln w="9525">
                      <a:noFill/>
                      <a:miter lim="800000"/>
                      <a:headEnd/>
                      <a:tailEnd/>
                    </a:ln>
                  </pic:spPr>
                </pic:pic>
              </a:graphicData>
            </a:graphic>
          </wp:inline>
        </w:drawing>
      </w:r>
    </w:p>
    <w:p w:rsidR="003442B9" w:rsidRDefault="003442B9" w:rsidP="00D40155">
      <w:pPr>
        <w:pStyle w:val="HnhStyle"/>
      </w:pPr>
      <w:bookmarkStart w:id="303" w:name="_Toc298580264"/>
      <w:r>
        <w:t xml:space="preserve">Hình </w:t>
      </w:r>
      <w:fldSimple w:instr=" STYLEREF 1 \s ">
        <w:r w:rsidR="00237D75">
          <w:rPr>
            <w:noProof/>
          </w:rPr>
          <w:t>6</w:t>
        </w:r>
      </w:fldSimple>
      <w:r w:rsidR="00AA5EB5">
        <w:t>.</w:t>
      </w:r>
      <w:fldSimple w:instr=" SEQ Hình \* ARABIC \s 1 ">
        <w:r w:rsidR="00237D75">
          <w:rPr>
            <w:noProof/>
          </w:rPr>
          <w:t>4</w:t>
        </w:r>
      </w:fldSimple>
      <w:r>
        <w:t xml:space="preserve"> Graphics Pipeline của GPU </w:t>
      </w:r>
      <w:fldSimple w:instr=" REF _Ref298498187 \h  \* MERGEFORMAT ">
        <w:r w:rsidR="00237D75">
          <w:t xml:space="preserve">[ </w:t>
        </w:r>
        <w:r w:rsidR="00237D75">
          <w:rPr>
            <w:noProof/>
          </w:rPr>
          <w:t>27</w:t>
        </w:r>
      </w:fldSimple>
      <w:r>
        <w:t>].</w:t>
      </w:r>
      <w:bookmarkEnd w:id="303"/>
    </w:p>
    <w:p w:rsidR="003442B9" w:rsidRDefault="003442B9" w:rsidP="003442B9">
      <w:pPr>
        <w:pStyle w:val="Heading4"/>
      </w:pPr>
      <w:r w:rsidRPr="005178E4">
        <w:t>Cấu trúc của Vertex Shader</w:t>
      </w:r>
    </w:p>
    <w:p w:rsidR="003442B9" w:rsidRDefault="003442B9" w:rsidP="003442B9">
      <w:pPr>
        <w:pStyle w:val="BodyText"/>
      </w:pPr>
      <w:r>
        <w:t>Vertex Shader gồm có bốn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rsidRPr="00E17B3F">
        <w:t xml:space="preserve">// </w:t>
      </w:r>
      <w:r>
        <w:t>ma trận biến đổi 4x4, chiếm 4 thanh ghi từ c0 -&gt; c3</w:t>
      </w:r>
    </w:p>
    <w:p w:rsidR="003442B9" w:rsidRDefault="003442B9" w:rsidP="003442B9">
      <w:pPr>
        <w:pStyle w:val="SourceCode"/>
      </w:pPr>
      <w:r w:rsidRPr="00E17B3F">
        <w:rPr>
          <w:color w:val="0000FF"/>
        </w:rPr>
        <w:t>float4x4</w:t>
      </w:r>
      <w:r w:rsidRPr="00E17B3F">
        <w:t xml:space="preserve"> WorldViewProjection </w:t>
      </w:r>
      <w:r w:rsidRPr="00E17B3F">
        <w:rPr>
          <w:color w:val="008080"/>
        </w:rPr>
        <w:t>: register</w:t>
      </w:r>
      <w:r w:rsidRPr="00E17B3F">
        <w:t>(c0);</w:t>
      </w:r>
    </w:p>
    <w:p w:rsidR="003442B9" w:rsidRDefault="003442B9" w:rsidP="003442B9">
      <w:pPr>
        <w:pStyle w:val="ListParagraph"/>
        <w:autoSpaceDE w:val="0"/>
        <w:autoSpaceDN w:val="0"/>
        <w:adjustRightInd w:val="0"/>
        <w:spacing w:line="240" w:lineRule="auto"/>
        <w:ind w:left="420" w:firstLine="0"/>
        <w:jc w:val="left"/>
      </w:pPr>
    </w:p>
    <w:p w:rsidR="003442B9" w:rsidRDefault="003442B9" w:rsidP="003442B9">
      <w:pPr>
        <w:pStyle w:val="cham"/>
      </w:pPr>
      <w:r>
        <w:t>Cấu trúc của dữ liệu đầu vào (thông tin các đỉnh của đối tượng)</w:t>
      </w:r>
    </w:p>
    <w:p w:rsidR="003442B9" w:rsidRPr="00E17B3F" w:rsidRDefault="003442B9" w:rsidP="003442B9">
      <w:pPr>
        <w:pStyle w:val="SourceCode"/>
      </w:pPr>
      <w:r w:rsidRPr="00E17B3F">
        <w:rPr>
          <w:color w:val="0000FF"/>
        </w:rPr>
        <w:t>struct</w:t>
      </w:r>
      <w:r w:rsidRPr="00E17B3F">
        <w:t xml:space="preserve"> VertexData</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3</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Default="003442B9" w:rsidP="003442B9">
      <w:pPr>
        <w:pStyle w:val="SourceCode"/>
      </w:pPr>
      <w:r w:rsidRPr="00E17B3F">
        <w:t>};</w:t>
      </w:r>
    </w:p>
    <w:p w:rsidR="003442B9" w:rsidRDefault="003442B9" w:rsidP="003442B9">
      <w:pPr>
        <w:pStyle w:val="cham"/>
      </w:pPr>
      <w:r w:rsidRPr="003442B9">
        <w:t>Cấu</w:t>
      </w:r>
      <w:r>
        <w:t xml:space="preserve"> trúc của dữ liệu được dùng để truyền sang khâu kế tiếp</w:t>
      </w:r>
    </w:p>
    <w:p w:rsidR="003442B9" w:rsidRPr="00E17B3F" w:rsidRDefault="003442B9" w:rsidP="003442B9">
      <w:pPr>
        <w:pStyle w:val="SourceCode"/>
      </w:pPr>
      <w:r w:rsidRPr="00E17B3F">
        <w:rPr>
          <w:color w:val="0000FF"/>
        </w:rPr>
        <w:t>struct</w:t>
      </w:r>
      <w:r w:rsidRPr="00E17B3F">
        <w:t xml:space="preserve"> VertexShaderOutput</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Pr="00E17B3F" w:rsidRDefault="003442B9" w:rsidP="003442B9">
      <w:pPr>
        <w:pStyle w:val="SourceCode"/>
      </w:pPr>
      <w:r w:rsidRPr="00E17B3F">
        <w:t>};</w:t>
      </w:r>
    </w:p>
    <w:p w:rsidR="003442B9" w:rsidRDefault="003442B9" w:rsidP="003442B9">
      <w:pPr>
        <w:pStyle w:val="cham"/>
      </w:pPr>
      <w:r>
        <w:t>Hàm xử lý chính</w:t>
      </w:r>
    </w:p>
    <w:p w:rsidR="003442B9" w:rsidRPr="00E17B3F" w:rsidRDefault="003442B9" w:rsidP="003442B9">
      <w:pPr>
        <w:pStyle w:val="SourceCode"/>
      </w:pPr>
      <w:r w:rsidRPr="00E17B3F">
        <w:t>VertexShaderOutput main(VertexData vertex)</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VertexShaderOutput output;</w:t>
      </w:r>
    </w:p>
    <w:p w:rsidR="003442B9" w:rsidRPr="00E17B3F" w:rsidRDefault="003442B9" w:rsidP="003442B9">
      <w:pPr>
        <w:pStyle w:val="SourceCode"/>
      </w:pPr>
    </w:p>
    <w:p w:rsidR="003442B9" w:rsidRPr="00E17B3F" w:rsidRDefault="003442B9" w:rsidP="003442B9">
      <w:pPr>
        <w:pStyle w:val="SourceCode"/>
      </w:pPr>
      <w:r w:rsidRPr="00E17B3F">
        <w:lastRenderedPageBreak/>
        <w:t xml:space="preserve">  </w:t>
      </w:r>
      <w:r w:rsidRPr="00E17B3F">
        <w:rPr>
          <w:color w:val="008000"/>
        </w:rPr>
        <w:t xml:space="preserve">// </w:t>
      </w:r>
      <w:r>
        <w:rPr>
          <w:color w:val="008000"/>
        </w:rPr>
        <w:t>biến đổi đối tượng về hệ tọa độ camera và chiếu lên mặt phẳng chiếu</w:t>
      </w:r>
    </w:p>
    <w:p w:rsidR="003442B9" w:rsidRPr="00E17B3F" w:rsidRDefault="003442B9" w:rsidP="003442B9">
      <w:pPr>
        <w:pStyle w:val="SourceCode"/>
      </w:pPr>
      <w:r w:rsidRPr="00E17B3F">
        <w:t xml:space="preserve">  output.Position = </w:t>
      </w:r>
      <w:r w:rsidRPr="00E17B3F">
        <w:rPr>
          <w:b/>
          <w:bCs/>
          <w:color w:val="800000"/>
        </w:rPr>
        <w:t>mul</w:t>
      </w:r>
      <w:r w:rsidRPr="00E17B3F">
        <w:t>(</w:t>
      </w:r>
      <w:r w:rsidRPr="00E17B3F">
        <w:rPr>
          <w:color w:val="0000FF"/>
        </w:rPr>
        <w:t>float4</w:t>
      </w:r>
      <w:r w:rsidRPr="00E17B3F">
        <w:t>(vertex.Position,</w:t>
      </w:r>
      <w:r w:rsidRPr="00E17B3F">
        <w:rPr>
          <w:color w:val="000080"/>
        </w:rPr>
        <w:t>1</w:t>
      </w:r>
      <w:r w:rsidRPr="00E17B3F">
        <w:t>), WorldViewProjection);</w:t>
      </w:r>
    </w:p>
    <w:p w:rsidR="003442B9" w:rsidRPr="00E17B3F" w:rsidRDefault="003442B9" w:rsidP="003442B9">
      <w:pPr>
        <w:pStyle w:val="SourceCode"/>
      </w:pPr>
    </w:p>
    <w:p w:rsidR="003442B9" w:rsidRPr="00E17B3F" w:rsidRDefault="003442B9" w:rsidP="003442B9">
      <w:pPr>
        <w:pStyle w:val="SourceCode"/>
      </w:pPr>
      <w:r w:rsidRPr="00E17B3F">
        <w:t xml:space="preserve">  </w:t>
      </w:r>
      <w:r w:rsidRPr="00E17B3F">
        <w:rPr>
          <w:color w:val="008000"/>
        </w:rPr>
        <w:t xml:space="preserve">// </w:t>
      </w:r>
      <w:r>
        <w:rPr>
          <w:color w:val="008000"/>
        </w:rPr>
        <w:t>không thay đổi màu của đối tượng</w:t>
      </w:r>
    </w:p>
    <w:p w:rsidR="003442B9" w:rsidRPr="00E17B3F" w:rsidRDefault="003442B9" w:rsidP="003442B9">
      <w:pPr>
        <w:pStyle w:val="SourceCode"/>
      </w:pPr>
      <w:r w:rsidRPr="00E17B3F">
        <w:t xml:space="preserve">  output.Color = vertex.Color;</w:t>
      </w:r>
    </w:p>
    <w:p w:rsidR="003442B9" w:rsidRPr="00E17B3F" w:rsidRDefault="003442B9" w:rsidP="003442B9">
      <w:pPr>
        <w:pStyle w:val="SourceCode"/>
      </w:pPr>
      <w:r w:rsidRPr="00E17B3F">
        <w:t xml:space="preserve">  </w:t>
      </w:r>
      <w:r w:rsidRPr="00E17B3F">
        <w:rPr>
          <w:color w:val="0000FF"/>
        </w:rPr>
        <w:t>return</w:t>
      </w:r>
      <w:r w:rsidRPr="00E17B3F">
        <w:t xml:space="preserve"> output;</w:t>
      </w:r>
    </w:p>
    <w:p w:rsidR="003442B9" w:rsidRDefault="003442B9" w:rsidP="003442B9">
      <w:pPr>
        <w:pStyle w:val="SourceCode"/>
      </w:pPr>
      <w:r w:rsidRPr="00E17B3F">
        <w:t>}</w:t>
      </w:r>
    </w:p>
    <w:p w:rsidR="003442B9" w:rsidRDefault="003442B9" w:rsidP="003442B9">
      <w:pPr>
        <w:pStyle w:val="Heading4"/>
      </w:pPr>
      <w:r w:rsidRPr="005178E4">
        <w:t xml:space="preserve">Cấu trúc của </w:t>
      </w:r>
      <w:r>
        <w:t>Pixel</w:t>
      </w:r>
      <w:r w:rsidRPr="005178E4">
        <w:t xml:space="preserve"> Shader</w:t>
      </w:r>
    </w:p>
    <w:p w:rsidR="003442B9" w:rsidRDefault="003442B9" w:rsidP="003442B9">
      <w:pPr>
        <w:pStyle w:val="BodyText"/>
      </w:pPr>
      <w:r>
        <w:t>Pixel Shader gồm có ba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t>// màu của hiệu ứng ánh sáng ambient</w:t>
      </w:r>
    </w:p>
    <w:p w:rsidR="003442B9" w:rsidRDefault="003442B9" w:rsidP="003442B9">
      <w:pPr>
        <w:pStyle w:val="SourceCode"/>
      </w:pPr>
      <w:r>
        <w:rPr>
          <w:color w:val="0000FF"/>
        </w:rPr>
        <w:t>float4</w:t>
      </w:r>
      <w:r>
        <w:t xml:space="preserve"> AmbientColor </w:t>
      </w:r>
      <w:r w:rsidRPr="00E17B3F">
        <w:rPr>
          <w:color w:val="008080"/>
        </w:rPr>
        <w:t>: register</w:t>
      </w:r>
      <w:r>
        <w:t>(c4</w:t>
      </w:r>
      <w:r w:rsidRPr="00E17B3F">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Cấu trúc của dữ liệu đầu vào</w:t>
      </w:r>
    </w:p>
    <w:p w:rsidR="003442B9" w:rsidRPr="00E17B3F" w:rsidRDefault="003442B9" w:rsidP="003442B9">
      <w:pPr>
        <w:pStyle w:val="SourceCode"/>
        <w:rPr>
          <w:color w:val="0000FF"/>
        </w:rPr>
      </w:pPr>
      <w:r w:rsidRPr="00E17B3F">
        <w:t xml:space="preserve">// </w:t>
      </w:r>
      <w:r>
        <w:t>dữ liệu nhận từ vertex shader</w:t>
      </w:r>
    </w:p>
    <w:p w:rsidR="003442B9" w:rsidRDefault="003442B9" w:rsidP="003442B9">
      <w:pPr>
        <w:pStyle w:val="SourceCode"/>
      </w:pPr>
      <w:r>
        <w:rPr>
          <w:color w:val="0000FF"/>
        </w:rPr>
        <w:t>struct</w:t>
      </w:r>
      <w:r>
        <w:t xml:space="preserve"> VertexShaderOutput</w:t>
      </w:r>
    </w:p>
    <w:p w:rsidR="003442B9" w:rsidRDefault="003442B9" w:rsidP="003442B9">
      <w:pPr>
        <w:pStyle w:val="SourceCode"/>
      </w:pPr>
      <w:r>
        <w:t>{</w:t>
      </w:r>
    </w:p>
    <w:p w:rsidR="003442B9" w:rsidRDefault="003442B9" w:rsidP="003442B9">
      <w:pPr>
        <w:pStyle w:val="SourceCode"/>
      </w:pPr>
      <w:r>
        <w:t xml:space="preserve">  </w:t>
      </w:r>
      <w:r>
        <w:rPr>
          <w:color w:val="0000FF"/>
        </w:rPr>
        <w:t>float4</w:t>
      </w:r>
      <w:r>
        <w:t xml:space="preserve"> Position </w:t>
      </w:r>
      <w:r>
        <w:rPr>
          <w:color w:val="008080"/>
        </w:rPr>
        <w:t>: POSITION</w:t>
      </w:r>
      <w:r>
        <w:t>;</w:t>
      </w:r>
    </w:p>
    <w:p w:rsidR="003442B9" w:rsidRDefault="003442B9" w:rsidP="003442B9">
      <w:pPr>
        <w:pStyle w:val="SourceCode"/>
      </w:pPr>
      <w:r>
        <w:t xml:space="preserve">  </w:t>
      </w:r>
      <w:r>
        <w:rPr>
          <w:color w:val="0000FF"/>
        </w:rPr>
        <w:t>float4</w:t>
      </w:r>
      <w:r>
        <w:t xml:space="preserve"> Color : COLOR;</w:t>
      </w:r>
    </w:p>
    <w:p w:rsidR="003442B9" w:rsidRDefault="003442B9" w:rsidP="003442B9">
      <w:pPr>
        <w:pStyle w:val="SourceCode"/>
      </w:pPr>
      <w:r>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Hàm xử lý chính</w:t>
      </w:r>
    </w:p>
    <w:p w:rsidR="003442B9" w:rsidRDefault="003442B9" w:rsidP="003442B9">
      <w:pPr>
        <w:pStyle w:val="SourceCode"/>
      </w:pPr>
      <w:r>
        <w:rPr>
          <w:color w:val="0000FF"/>
        </w:rPr>
        <w:t>float4</w:t>
      </w:r>
      <w:r>
        <w:t xml:space="preserve"> main(VertexShaderOutput vertex) : COLOR</w:t>
      </w:r>
    </w:p>
    <w:p w:rsidR="003442B9" w:rsidRDefault="003442B9" w:rsidP="003442B9">
      <w:pPr>
        <w:pStyle w:val="SourceCode"/>
      </w:pPr>
      <w:r>
        <w:t>{</w:t>
      </w:r>
    </w:p>
    <w:p w:rsidR="003442B9" w:rsidRPr="00E17B3F" w:rsidRDefault="003442B9" w:rsidP="003442B9">
      <w:pPr>
        <w:pStyle w:val="SourceCode"/>
        <w:rPr>
          <w:color w:val="0000FF"/>
        </w:rPr>
      </w:pPr>
      <w:r>
        <w:rPr>
          <w:color w:val="008000"/>
        </w:rPr>
        <w:t xml:space="preserve">  // hòa trộn màu của đối tượng với ánh sáng ambient</w:t>
      </w:r>
    </w:p>
    <w:p w:rsidR="003442B9" w:rsidRDefault="003442B9" w:rsidP="003442B9">
      <w:pPr>
        <w:pStyle w:val="SourceCode"/>
      </w:pPr>
      <w:r>
        <w:t xml:space="preserve">  </w:t>
      </w:r>
      <w:r>
        <w:rPr>
          <w:color w:val="0000FF"/>
        </w:rPr>
        <w:t>return</w:t>
      </w:r>
      <w:r>
        <w:t xml:space="preserve"> vertex.Color * AmbientColor;</w:t>
      </w:r>
    </w:p>
    <w:p w:rsidR="003442B9" w:rsidRPr="00683E38" w:rsidRDefault="003442B9" w:rsidP="003442B9">
      <w:pPr>
        <w:pStyle w:val="SourceCode"/>
      </w:pPr>
      <w:r>
        <w:t>}</w:t>
      </w:r>
    </w:p>
    <w:p w:rsidR="003442B9" w:rsidRDefault="003442B9" w:rsidP="003442B9">
      <w:pPr>
        <w:pStyle w:val="Heading3"/>
      </w:pPr>
      <w:bookmarkStart w:id="304" w:name="_Toc298582103"/>
      <w:r>
        <w:t>Một số hiệu ứng chiếu sáng căn bản</w:t>
      </w:r>
      <w:bookmarkEnd w:id="304"/>
    </w:p>
    <w:p w:rsidR="003442B9" w:rsidRDefault="003442B9" w:rsidP="003442B9">
      <w:pPr>
        <w:pStyle w:val="BodyText"/>
      </w:pPr>
      <w:r>
        <w:t xml:space="preserve">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 </w:t>
      </w:r>
    </w:p>
    <w:p w:rsidR="003442B9" w:rsidRDefault="003442B9" w:rsidP="003442B9">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 trên màn hình.</w:t>
      </w:r>
    </w:p>
    <w:p w:rsidR="003442B9" w:rsidRDefault="003442B9" w:rsidP="003442B9">
      <w:pPr>
        <w:pStyle w:val="BodyText"/>
      </w:pPr>
      <w:r>
        <w:lastRenderedPageBreak/>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3442B9" w:rsidRDefault="003442B9" w:rsidP="003442B9">
      <w:pPr>
        <w:pStyle w:val="BodyText"/>
      </w:pPr>
      <w:r>
        <w:t>Trong phạm vi đề tài, chúng tôi chỉ đề cập đến một vài hiệu ứng chiếu sáng cơ bản như Ambient, Diffusal và Specular Light.</w:t>
      </w:r>
    </w:p>
    <w:p w:rsidR="003442B9" w:rsidRDefault="003442B9" w:rsidP="003442B9">
      <w:pPr>
        <w:pStyle w:val="Heading4"/>
      </w:pPr>
      <w:r>
        <w:t>Ambient Light</w:t>
      </w:r>
    </w:p>
    <w:p w:rsidR="003442B9" w:rsidRDefault="003442B9" w:rsidP="003442B9">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w:t>
      </w:r>
      <w:r w:rsidR="00D4344A">
        <w:t>ế</w:t>
      </w:r>
      <w:r>
        <w:t xml:space="preserve"> giới thật, ta dùng Ambient Light để tạo ra một hiệu ứng tương tự.</w:t>
      </w:r>
    </w:p>
    <w:p w:rsidR="003442B9" w:rsidRDefault="003442B9" w:rsidP="003442B9">
      <w:pPr>
        <w:pStyle w:val="BodyText"/>
      </w:pPr>
      <w:r>
        <w:t>Ambient Light sẽ chiếu sáng một lượng nhỏ lên tất cả các vật thể ở tất cả các góc độ với cường độ như nhau.</w:t>
      </w:r>
    </w:p>
    <w:p w:rsidR="003442B9" w:rsidRDefault="003442B9" w:rsidP="003442B9">
      <w:pPr>
        <w:pStyle w:val="BodyText"/>
      </w:pPr>
      <w:r>
        <w:t>Như vậy màu sắc của mỗi điểm ảnh đều được hòa với một lượng ánh sáng Ambient.</w:t>
      </w:r>
    </w:p>
    <w:p w:rsidR="003442B9" w:rsidRDefault="003442B9" w:rsidP="003442B9">
      <w:pPr>
        <w:pStyle w:val="BodyText"/>
        <w:ind w:firstLine="720"/>
      </w:pPr>
      <w:r>
        <w:rPr>
          <w:rFonts w:ascii="Consolas" w:hAnsi="Consolas" w:cs="Consolas"/>
          <w:spacing w:val="0"/>
          <w:sz w:val="19"/>
          <w:szCs w:val="19"/>
        </w:rPr>
        <w:t>Color = vertex.Color * AmbientColor;</w:t>
      </w:r>
    </w:p>
    <w:p w:rsidR="00616EA2" w:rsidRDefault="00616EA2" w:rsidP="00616EA2">
      <w:pPr>
        <w:pStyle w:val="HnhStyle"/>
      </w:pPr>
      <w:r>
        <w:rPr>
          <w:noProof/>
        </w:rPr>
        <w:drawing>
          <wp:inline distT="0" distB="0" distL="0" distR="0">
            <wp:extent cx="1219200" cy="1219200"/>
            <wp:effectExtent l="19050" t="0" r="0" b="0"/>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3442B9" w:rsidRDefault="00616EA2" w:rsidP="00616EA2">
      <w:pPr>
        <w:pStyle w:val="HnhStyle"/>
      </w:pPr>
      <w:bookmarkStart w:id="305" w:name="_Toc298580265"/>
      <w:r>
        <w:t xml:space="preserve">Hình </w:t>
      </w:r>
      <w:fldSimple w:instr=" STYLEREF 1 \s ">
        <w:r w:rsidR="00237D75">
          <w:rPr>
            <w:noProof/>
          </w:rPr>
          <w:t>6</w:t>
        </w:r>
      </w:fldSimple>
      <w:r w:rsidR="00AA5EB5">
        <w:t>.</w:t>
      </w:r>
      <w:fldSimple w:instr=" SEQ Hình \* ARABIC \s 1 ">
        <w:r w:rsidR="00237D75">
          <w:rPr>
            <w:noProof/>
          </w:rPr>
          <w:t>5</w:t>
        </w:r>
      </w:fldSimple>
      <w:r>
        <w:t xml:space="preserve"> Minh họa áp dụng ambient Light</w:t>
      </w:r>
      <w:bookmarkEnd w:id="305"/>
    </w:p>
    <w:p w:rsidR="00AF5434" w:rsidRPr="00AF5434" w:rsidRDefault="00AF5434" w:rsidP="00AF5434">
      <w:pPr>
        <w:pStyle w:val="HnhStyle"/>
      </w:pPr>
      <w:r w:rsidRPr="00AF5434">
        <w:rPr>
          <w:szCs w:val="24"/>
        </w:rPr>
        <w:t xml:space="preserve">(Nguồn: </w:t>
      </w:r>
      <w:r w:rsidRPr="00AF5434">
        <w:t>http://www.falloutsoftware.com/tutorials/gl/gl8.htm)</w:t>
      </w:r>
    </w:p>
    <w:p w:rsidR="003442B9" w:rsidRDefault="003442B9" w:rsidP="003442B9">
      <w:pPr>
        <w:pStyle w:val="Heading4"/>
      </w:pPr>
      <w:r>
        <w:t>Diffusal Light</w:t>
      </w:r>
    </w:p>
    <w:p w:rsidR="003442B9" w:rsidRDefault="003442B9" w:rsidP="003442B9">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3442B9" w:rsidRDefault="003442B9" w:rsidP="003442B9">
      <w:pPr>
        <w:pStyle w:val="BodyText"/>
      </w:pPr>
      <w:r>
        <w:lastRenderedPageBreak/>
        <w:t>Tùy thuộc vào đặc điểm của nguồn sáng mà ta có thể phân ra thành nhiều loại. Ở đây, chúng tôi chỉ đề cập đến ba loại cơ bản là Directional Light, Spot Light và Point Light.</w:t>
      </w:r>
    </w:p>
    <w:p w:rsidR="003442B9" w:rsidRDefault="003442B9" w:rsidP="00616EA2">
      <w:pPr>
        <w:pStyle w:val="cham"/>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3442B9" w:rsidRDefault="003442B9" w:rsidP="00616EA2">
      <w:pPr>
        <w:pStyle w:val="cham"/>
      </w:pPr>
      <w:r>
        <w:t>Spot Light tương tự như Directional Light nhưng ánh sáng bị giới hạn trong một hình dạng xác định. Spot Light được sử dụng để mô phỏng ánh sáng phát ra từ đèn xe hoặc đèn pin …</w:t>
      </w:r>
    </w:p>
    <w:p w:rsidR="00616EA2" w:rsidRDefault="003442B9" w:rsidP="00616EA2">
      <w:pPr>
        <w:pStyle w:val="cham"/>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616EA2" w:rsidRDefault="00616EA2" w:rsidP="00616EA2">
      <w:pPr>
        <w:pStyle w:val="HnhStyle"/>
      </w:pPr>
      <w:r>
        <w:rPr>
          <w:noProof/>
        </w:rPr>
        <w:drawing>
          <wp:inline distT="0" distB="0" distL="0" distR="0">
            <wp:extent cx="1219200" cy="1219200"/>
            <wp:effectExtent l="19050" t="0" r="0" b="0"/>
            <wp:docPr id="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616EA2" w:rsidRDefault="00616EA2" w:rsidP="00616EA2">
      <w:pPr>
        <w:pStyle w:val="HnhStyle"/>
      </w:pPr>
      <w:bookmarkStart w:id="306" w:name="_Toc298580266"/>
      <w:r>
        <w:t xml:space="preserve">Hình </w:t>
      </w:r>
      <w:fldSimple w:instr=" STYLEREF 1 \s ">
        <w:r w:rsidR="00237D75">
          <w:rPr>
            <w:noProof/>
          </w:rPr>
          <w:t>6</w:t>
        </w:r>
      </w:fldSimple>
      <w:r w:rsidR="00AA5EB5">
        <w:t>.</w:t>
      </w:r>
      <w:fldSimple w:instr=" SEQ Hình \* ARABIC \s 1 ">
        <w:r w:rsidR="00237D75">
          <w:rPr>
            <w:noProof/>
          </w:rPr>
          <w:t>6</w:t>
        </w:r>
      </w:fldSimple>
      <w:r>
        <w:t xml:space="preserve"> Minh họa Diffusal light</w:t>
      </w:r>
      <w:bookmarkEnd w:id="306"/>
    </w:p>
    <w:p w:rsidR="00AF5434" w:rsidRPr="00AF5434" w:rsidRDefault="00AF5434" w:rsidP="00AF5434">
      <w:pPr>
        <w:pStyle w:val="HnhStyle"/>
      </w:pPr>
      <w:r w:rsidRPr="00AF5434">
        <w:rPr>
          <w:szCs w:val="24"/>
        </w:rPr>
        <w:t xml:space="preserve">(Nguồn: </w:t>
      </w:r>
      <w:r w:rsidRPr="00AF5434">
        <w:t>http://www.falloutsoftware.com/tutorials/gl/gl8.htm)</w:t>
      </w:r>
    </w:p>
    <w:p w:rsidR="003442B9" w:rsidRDefault="003442B9" w:rsidP="003442B9">
      <w:pPr>
        <w:pStyle w:val="BodyText"/>
        <w:ind w:left="420" w:firstLine="0"/>
      </w:pPr>
    </w:p>
    <w:p w:rsidR="003442B9" w:rsidRDefault="003442B9" w:rsidP="003442B9">
      <w:pPr>
        <w:pStyle w:val="BodyText"/>
      </w:pPr>
      <w:r>
        <w:t>Đặc điểm chung của ánh sáng kiểu Diffusal Light là lượng ánh sáng phản chiếu từ một bề mặt vật thể còn phụ thuộc vào góc hợp bởi tia sáng và bề mặt đó.</w:t>
      </w:r>
    </w:p>
    <w:p w:rsidR="00616EA2" w:rsidRDefault="00616EA2" w:rsidP="00616EA2">
      <w:pPr>
        <w:pStyle w:val="BodyText"/>
        <w:keepNext/>
      </w:pPr>
      <w:r>
        <w:rPr>
          <w:noProof/>
        </w:rPr>
        <w:lastRenderedPageBreak/>
        <w:drawing>
          <wp:inline distT="0" distB="0" distL="0" distR="0">
            <wp:extent cx="4762500" cy="2190750"/>
            <wp:effectExtent l="19050" t="0" r="0" b="0"/>
            <wp:docPr id="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3442B9" w:rsidRDefault="00616EA2" w:rsidP="00616EA2">
      <w:pPr>
        <w:pStyle w:val="Caption"/>
      </w:pPr>
      <w:bookmarkStart w:id="307" w:name="_Toc298580267"/>
      <w:r>
        <w:t xml:space="preserve">Hình </w:t>
      </w:r>
      <w:fldSimple w:instr=" STYLEREF 1 \s ">
        <w:r w:rsidR="00237D75">
          <w:rPr>
            <w:noProof/>
          </w:rPr>
          <w:t>6</w:t>
        </w:r>
      </w:fldSimple>
      <w:r w:rsidR="00AA5EB5">
        <w:t>.</w:t>
      </w:r>
      <w:fldSimple w:instr=" SEQ Hình \* ARABIC \s 1 ">
        <w:r w:rsidR="00237D75">
          <w:rPr>
            <w:noProof/>
          </w:rPr>
          <w:t>7</w:t>
        </w:r>
      </w:fldSimple>
      <w:r>
        <w:t xml:space="preserve"> Cách phần phiếu ánh sáng của Diffusal Light</w:t>
      </w:r>
      <w:r w:rsidR="009E2A99">
        <w:t xml:space="preserve"> </w:t>
      </w:r>
      <w:r w:rsidR="00EA46A3">
        <w:fldChar w:fldCharType="begin"/>
      </w:r>
      <w:r w:rsidR="009E2A99">
        <w:instrText xml:space="preserve"> REF _Ref298575977 \h </w:instrText>
      </w:r>
      <w:r w:rsidR="00EA46A3">
        <w:fldChar w:fldCharType="separate"/>
      </w:r>
      <w:r w:rsidR="00237D75">
        <w:t xml:space="preserve">[ </w:t>
      </w:r>
      <w:r w:rsidR="00237D75">
        <w:rPr>
          <w:noProof/>
        </w:rPr>
        <w:t>32</w:t>
      </w:r>
      <w:r w:rsidR="00EA46A3">
        <w:fldChar w:fldCharType="end"/>
      </w:r>
      <w:r w:rsidR="009E2A99">
        <w:t>]</w:t>
      </w:r>
      <w:bookmarkEnd w:id="307"/>
    </w:p>
    <w:p w:rsidR="003442B9" w:rsidRDefault="003442B9" w:rsidP="003442B9">
      <w:pPr>
        <w:pStyle w:val="BodyText"/>
      </w:pPr>
      <w:r>
        <w:t>Độ phản chiếu của một bề mặt được tính  theo công thức :</w:t>
      </w:r>
    </w:p>
    <w:p w:rsidR="003442B9" w:rsidRDefault="003442B9" w:rsidP="003442B9">
      <w:pPr>
        <w:pStyle w:val="BodyText"/>
      </w:pPr>
      <w:r>
        <w:t>Độ phản chiếu = dot product (vector d, vector n)</w:t>
      </w:r>
    </w:p>
    <w:p w:rsidR="003442B9" w:rsidRDefault="003442B9" w:rsidP="003442B9">
      <w:pPr>
        <w:pStyle w:val="Heading4"/>
      </w:pPr>
      <w:r>
        <w:t>Specular Light</w:t>
      </w:r>
    </w:p>
    <w:p w:rsidR="00616EA2" w:rsidRDefault="00616EA2" w:rsidP="00616EA2">
      <w:pPr>
        <w:pStyle w:val="HnhStyle"/>
      </w:pPr>
      <w:r>
        <w:rPr>
          <w:noProof/>
        </w:rPr>
        <w:drawing>
          <wp:inline distT="0" distB="0" distL="0" distR="0">
            <wp:extent cx="1905000" cy="1905000"/>
            <wp:effectExtent l="19050" t="0" r="0" b="0"/>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282817">
        <w:rPr>
          <w:noProof/>
        </w:rPr>
        <w:drawing>
          <wp:inline distT="0" distB="0" distL="0" distR="0">
            <wp:extent cx="1905000" cy="1905000"/>
            <wp:effectExtent l="19050" t="0" r="0" b="0"/>
            <wp:docPr id="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616EA2" w:rsidRDefault="00616EA2" w:rsidP="00616EA2">
      <w:pPr>
        <w:pStyle w:val="HnhStyle"/>
      </w:pPr>
      <w:bookmarkStart w:id="308" w:name="_Toc298580268"/>
      <w:r>
        <w:t xml:space="preserve">Hình </w:t>
      </w:r>
      <w:fldSimple w:instr=" STYLEREF 1 \s ">
        <w:r w:rsidR="00237D75">
          <w:rPr>
            <w:noProof/>
          </w:rPr>
          <w:t>6</w:t>
        </w:r>
      </w:fldSimple>
      <w:r w:rsidR="00AA5EB5">
        <w:t>.</w:t>
      </w:r>
      <w:fldSimple w:instr=" SEQ Hình \* ARABIC \s 1 ">
        <w:r w:rsidR="00237D75">
          <w:rPr>
            <w:noProof/>
          </w:rPr>
          <w:t>8</w:t>
        </w:r>
      </w:fldSimple>
      <w:r>
        <w:t xml:space="preserve"> Minh họa Specular light</w:t>
      </w:r>
      <w:r w:rsidR="009E2A99">
        <w:t xml:space="preserve"> </w:t>
      </w:r>
      <w:r w:rsidR="00EA46A3">
        <w:fldChar w:fldCharType="begin"/>
      </w:r>
      <w:r w:rsidR="009E2A99">
        <w:instrText xml:space="preserve"> REF _Ref298576023 \h </w:instrText>
      </w:r>
      <w:r w:rsidR="00EA46A3">
        <w:fldChar w:fldCharType="separate"/>
      </w:r>
      <w:r w:rsidR="00237D75">
        <w:t xml:space="preserve">[ </w:t>
      </w:r>
      <w:r w:rsidR="00237D75">
        <w:rPr>
          <w:noProof/>
        </w:rPr>
        <w:t>33</w:t>
      </w:r>
      <w:r w:rsidR="00EA46A3">
        <w:fldChar w:fldCharType="end"/>
      </w:r>
      <w:r w:rsidR="009E2A99">
        <w:t>]</w:t>
      </w:r>
      <w:bookmarkEnd w:id="308"/>
    </w:p>
    <w:p w:rsidR="003442B9" w:rsidRDefault="003442B9" w:rsidP="003442B9">
      <w:pPr>
        <w:pStyle w:val="BodyText"/>
      </w:pPr>
      <w:r>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616EA2" w:rsidRDefault="00616EA2" w:rsidP="00616EA2">
      <w:pPr>
        <w:pStyle w:val="HnhStyle"/>
      </w:pPr>
      <w:r>
        <w:rPr>
          <w:noProof/>
        </w:rPr>
        <w:lastRenderedPageBreak/>
        <w:drawing>
          <wp:inline distT="0" distB="0" distL="0" distR="0">
            <wp:extent cx="4800600" cy="1209675"/>
            <wp:effectExtent l="19050" t="0" r="0" b="0"/>
            <wp:docPr id="23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2"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616EA2" w:rsidRDefault="00616EA2" w:rsidP="00616EA2">
      <w:pPr>
        <w:pStyle w:val="HnhStyle"/>
      </w:pPr>
      <w:bookmarkStart w:id="309" w:name="_Toc298580269"/>
      <w:r>
        <w:t xml:space="preserve">Hình </w:t>
      </w:r>
      <w:fldSimple w:instr=" STYLEREF 1 \s ">
        <w:r w:rsidR="00237D75">
          <w:rPr>
            <w:noProof/>
          </w:rPr>
          <w:t>6</w:t>
        </w:r>
      </w:fldSimple>
      <w:r w:rsidR="00AA5EB5">
        <w:t>.</w:t>
      </w:r>
      <w:fldSimple w:instr=" SEQ Hình \* ARABIC \s 1 ">
        <w:r w:rsidR="00237D75">
          <w:rPr>
            <w:noProof/>
          </w:rPr>
          <w:t>9</w:t>
        </w:r>
      </w:fldSimple>
      <w:r>
        <w:t xml:space="preserve"> Minhhọa cách phản xạ ánh sáng của Specular light</w:t>
      </w:r>
      <w:r w:rsidR="00552A98">
        <w:t xml:space="preserve"> </w:t>
      </w:r>
      <w:r w:rsidR="00EA46A3">
        <w:fldChar w:fldCharType="begin"/>
      </w:r>
      <w:r w:rsidR="00552A98">
        <w:instrText xml:space="preserve"> REF _Ref298576088 \h </w:instrText>
      </w:r>
      <w:r w:rsidR="00EA46A3">
        <w:fldChar w:fldCharType="separate"/>
      </w:r>
      <w:r w:rsidR="00237D75">
        <w:t xml:space="preserve">[ </w:t>
      </w:r>
      <w:r w:rsidR="00237D75">
        <w:rPr>
          <w:noProof/>
        </w:rPr>
        <w:t>34</w:t>
      </w:r>
      <w:r w:rsidR="00EA46A3">
        <w:fldChar w:fldCharType="end"/>
      </w:r>
      <w:r w:rsidR="00552A98">
        <w:t>]</w:t>
      </w:r>
      <w:bookmarkEnd w:id="309"/>
    </w:p>
    <w:p w:rsidR="003442B9" w:rsidRDefault="003442B9" w:rsidP="003442B9">
      <w:pPr>
        <w:pStyle w:val="Heading3"/>
      </w:pPr>
      <w:bookmarkStart w:id="310" w:name="_Toc298582104"/>
      <w:r>
        <w:t>Các hiệu ứng ánh sáng đã cài đặt</w:t>
      </w:r>
      <w:bookmarkEnd w:id="310"/>
    </w:p>
    <w:p w:rsidR="003442B9" w:rsidRDefault="003442B9" w:rsidP="003442B9">
      <w:pPr>
        <w:pStyle w:val="Heading2"/>
      </w:pPr>
      <w:bookmarkStart w:id="311" w:name="_Toc298582105"/>
      <w:r>
        <w:t>Một số vấn đề gặp phải và giải pháp</w:t>
      </w:r>
      <w:bookmarkEnd w:id="311"/>
    </w:p>
    <w:p w:rsidR="003442B9" w:rsidRPr="00D162B4" w:rsidRDefault="003442B9" w:rsidP="003442B9">
      <w:pPr>
        <w:pStyle w:val="Heading3"/>
      </w:pPr>
      <w:bookmarkStart w:id="312" w:name="_Toc298582106"/>
      <w:r>
        <w:t>Lập trình Shader Effect</w:t>
      </w:r>
      <w:bookmarkEnd w:id="312"/>
    </w:p>
    <w:p w:rsidR="003442B9" w:rsidRDefault="003442B9" w:rsidP="00D40155">
      <w:r>
        <w:t>Vấn đề</w:t>
      </w:r>
      <w:r w:rsidR="00D40155">
        <w:t xml:space="preserve">: </w:t>
      </w:r>
      <w:r>
        <w:t>Do hiện tại Silverlight 5 chỉ mới được tích hợp các thành phần cơ bản của XNA nên vẫn còn thiếu các lớp cấp cao để quản lý Shader Effect. Điều này khiến việc sử dụng Vertex Shader và Pixel Shader trở nên phức tạp và kém hiệu quả. Lập trình viên cần phải :</w:t>
      </w:r>
    </w:p>
    <w:p w:rsidR="003442B9" w:rsidRDefault="003442B9" w:rsidP="007A1C0B">
      <w:pPr>
        <w:pStyle w:val="BodyText"/>
        <w:numPr>
          <w:ilvl w:val="0"/>
          <w:numId w:val="23"/>
        </w:numPr>
      </w:pPr>
      <w:r>
        <w:t>Biên dịch các tập tin HLSL để thu được tập tin hợp ngữ Vertex Shader, Pixel Shader bằng command line và đưa vào project.</w:t>
      </w:r>
    </w:p>
    <w:p w:rsidR="003442B9" w:rsidRDefault="003442B9" w:rsidP="007A1C0B">
      <w:pPr>
        <w:pStyle w:val="BodyText"/>
        <w:numPr>
          <w:ilvl w:val="0"/>
          <w:numId w:val="23"/>
        </w:numPr>
      </w:pPr>
      <w:r>
        <w:t>Tự xác định các thanh ghi tương ứng với mỗi hằng số hoặc texture được sử dụng trong Vertex Shader và Pixel Shader.</w:t>
      </w:r>
    </w:p>
    <w:p w:rsidR="00D40155" w:rsidRDefault="00D40155" w:rsidP="00D40155"/>
    <w:p w:rsidR="003442B9" w:rsidRDefault="003442B9" w:rsidP="00D40155">
      <w:r w:rsidRPr="00C11406">
        <w:t>Giải pháp</w:t>
      </w:r>
      <w:r w:rsidR="00D40155">
        <w:t xml:space="preserve">: </w:t>
      </w:r>
      <w:r>
        <w:t>Để giải quyết vấn đề này, ta có thể sử dụng Babylon Toolkit (thư viện mã nguồn mở hỗ trợ lập trình viên trong việc xây dựng các ứng dụng đồ họa ba chiều trên Silverlight 5).</w:t>
      </w:r>
    </w:p>
    <w:p w:rsidR="003442B9" w:rsidRDefault="003442B9" w:rsidP="003442B9">
      <w:pPr>
        <w:pStyle w:val="BodyText"/>
      </w:pPr>
      <w:r>
        <w:t xml:space="preserve">Babylon Toolkit cung cấp cho lập trình viên Shader Build Task và hai lớp là Effect và EffectParameter. </w:t>
      </w:r>
    </w:p>
    <w:p w:rsidR="003442B9" w:rsidRDefault="003442B9" w:rsidP="00616EA2">
      <w:pPr>
        <w:pStyle w:val="cham"/>
      </w:pPr>
      <w:r>
        <w:t>Shader Build Task là một add-in cho Visual Studio hỗ trợ việc lập trình trên HLSL. Lập trình viên chỉ cần chọn Build Action, Shader Build Task tự động liên kết với DirectX SDK đã được cài đặt trong máy để biên dịch các tập tin HLSL.</w:t>
      </w:r>
    </w:p>
    <w:p w:rsidR="003442B9" w:rsidRDefault="003442B9" w:rsidP="00616EA2">
      <w:pPr>
        <w:pStyle w:val="cham"/>
      </w:pPr>
      <w:r>
        <w:t xml:space="preserve">Effect và EffectParameter đảm nhiệm vai trò liên kết với tập tin Vertex Shader và Pixel Shader tương ứng. Lớp Effect đã hỗ trợ việc đọc tập tin .xml mô tả cấu trúc </w:t>
      </w:r>
      <w:r>
        <w:lastRenderedPageBreak/>
        <w:t xml:space="preserve">của tập tin Shader tương ứng để xác định các thanh ghi được sử dụng và biến tương ứng. </w:t>
      </w:r>
    </w:p>
    <w:p w:rsidR="003442B9" w:rsidRDefault="003442B9" w:rsidP="003442B9">
      <w:pPr>
        <w:pStyle w:val="BodyText"/>
        <w:ind w:firstLine="0"/>
        <w:rPr>
          <w:b/>
        </w:rPr>
      </w:pPr>
      <w:r w:rsidRPr="00D846D4">
        <w:rPr>
          <w:b/>
        </w:rPr>
        <w:t>Các bước thực hiện :</w:t>
      </w:r>
    </w:p>
    <w:p w:rsidR="003442B9" w:rsidRDefault="003442B9" w:rsidP="00616EA2">
      <w:pPr>
        <w:pStyle w:val="cham"/>
      </w:pPr>
      <w:r>
        <w:t>Tạo một lớp kế thừa từ lớp Babylon.Toolbox.Effect và xác định S'hader Effect sử dụng là SimpleEffect và được lưu trữ ở thư mục “Effects/SimpleEffect/”</w:t>
      </w:r>
    </w:p>
    <w:p w:rsidR="003442B9" w:rsidRPr="007F35F2" w:rsidRDefault="00616EA2" w:rsidP="00616EA2">
      <w:pPr>
        <w:pStyle w:val="SourceCode"/>
      </w:pPr>
      <w:r w:rsidRPr="00D162B4">
        <w:rPr>
          <w:color w:val="0000FF"/>
        </w:rPr>
        <w:t>public</w:t>
      </w:r>
      <w:r w:rsidRPr="00D162B4">
        <w:t xml:space="preserve"> </w:t>
      </w:r>
      <w:r w:rsidR="003442B9" w:rsidRPr="007F35F2">
        <w:t xml:space="preserve">class </w:t>
      </w:r>
      <w:r w:rsidR="003442B9">
        <w:rPr>
          <w:color w:val="2B91AF"/>
        </w:rPr>
        <w:t>Simple</w:t>
      </w:r>
      <w:r w:rsidR="003442B9" w:rsidRPr="007F35F2">
        <w:rPr>
          <w:color w:val="2B91AF"/>
        </w:rPr>
        <w:t>Effect</w:t>
      </w:r>
      <w:r w:rsidR="003442B9" w:rsidRPr="007F35F2">
        <w:t xml:space="preserve"> : </w:t>
      </w:r>
      <w:r w:rsidR="003442B9" w:rsidRPr="007F35F2">
        <w:rPr>
          <w:color w:val="2B91AF"/>
        </w:rPr>
        <w:t>Effect</w:t>
      </w:r>
    </w:p>
    <w:p w:rsidR="003442B9" w:rsidRDefault="003442B9" w:rsidP="00616EA2">
      <w:pPr>
        <w:pStyle w:val="SourceCode"/>
      </w:pPr>
      <w:r w:rsidRPr="007F35F2">
        <w:t>{</w:t>
      </w:r>
    </w:p>
    <w:p w:rsidR="003442B9" w:rsidRDefault="00616EA2" w:rsidP="00616EA2">
      <w:pPr>
        <w:pStyle w:val="SourceCode"/>
        <w:ind w:firstLine="720"/>
      </w:pPr>
      <w:r w:rsidRPr="00D162B4">
        <w:rPr>
          <w:color w:val="0000FF"/>
        </w:rPr>
        <w:t>public</w:t>
      </w:r>
      <w:r w:rsidRPr="00D162B4">
        <w:t xml:space="preserve"> </w:t>
      </w:r>
      <w:r w:rsidR="003442B9">
        <w:t>Simple(</w:t>
      </w:r>
      <w:r w:rsidR="003442B9">
        <w:rPr>
          <w:color w:val="2B91AF"/>
        </w:rPr>
        <w:t>GraphicsDevice</w:t>
      </w:r>
      <w:r w:rsidR="003442B9">
        <w:t xml:space="preserve"> device)</w:t>
      </w:r>
    </w:p>
    <w:p w:rsidR="00616EA2" w:rsidRDefault="003442B9" w:rsidP="00616EA2">
      <w:pPr>
        <w:pStyle w:val="SourceCode"/>
      </w:pPr>
      <w:r>
        <w:t xml:space="preserve">            : this(device, </w:t>
      </w:r>
      <w:r>
        <w:rPr>
          <w:color w:val="A31515"/>
        </w:rPr>
        <w:t>"3DPresentation"</w:t>
      </w:r>
      <w:r w:rsidR="00616EA2">
        <w:t xml:space="preserve">,  </w:t>
      </w:r>
    </w:p>
    <w:p w:rsidR="003442B9" w:rsidRDefault="00616EA2" w:rsidP="00616EA2">
      <w:pPr>
        <w:pStyle w:val="SourceCode"/>
      </w:pPr>
      <w:r>
        <w:tab/>
      </w:r>
      <w:r>
        <w:tab/>
      </w:r>
      <w:r>
        <w:tab/>
      </w:r>
      <w:r>
        <w:tab/>
      </w:r>
      <w:r>
        <w:tab/>
      </w:r>
      <w:r w:rsidR="003442B9">
        <w:rPr>
          <w:color w:val="A31515"/>
        </w:rPr>
        <w:t>"Effects/SimpleEffect/SimpleEffect "</w:t>
      </w:r>
      <w:r w:rsidR="003442B9">
        <w:t>)</w:t>
      </w:r>
    </w:p>
    <w:p w:rsidR="003442B9" w:rsidRDefault="003442B9" w:rsidP="00616EA2">
      <w:pPr>
        <w:pStyle w:val="SourceCode"/>
        <w:ind w:firstLine="720"/>
      </w:pPr>
      <w:r>
        <w:t xml:space="preserve">{           </w:t>
      </w:r>
    </w:p>
    <w:p w:rsidR="003442B9" w:rsidRDefault="003442B9" w:rsidP="00616EA2">
      <w:pPr>
        <w:pStyle w:val="SourceCode"/>
        <w:ind w:firstLine="720"/>
      </w:pPr>
      <w:r>
        <w:t>}</w:t>
      </w:r>
    </w:p>
    <w:p w:rsidR="003442B9" w:rsidRPr="007F35F2" w:rsidRDefault="003442B9" w:rsidP="00616EA2">
      <w:pPr>
        <w:pStyle w:val="SourceCode"/>
      </w:pPr>
      <w:r w:rsidRPr="007F35F2">
        <w:t>}</w:t>
      </w:r>
    </w:p>
    <w:p w:rsidR="003442B9" w:rsidRDefault="003442B9" w:rsidP="003442B9">
      <w:pPr>
        <w:pStyle w:val="BodyText"/>
        <w:ind w:left="450" w:firstLine="0"/>
      </w:pPr>
    </w:p>
    <w:p w:rsidR="003442B9" w:rsidRDefault="003442B9" w:rsidP="00616EA2">
      <w:pPr>
        <w:pStyle w:val="cham"/>
      </w:pPr>
      <w:r>
        <w:t>Khai báo và lập liên kết cho các hằng số của Shader Effect</w:t>
      </w:r>
    </w:p>
    <w:p w:rsidR="003442B9" w:rsidRDefault="003442B9" w:rsidP="003442B9">
      <w:pPr>
        <w:autoSpaceDE w:val="0"/>
        <w:autoSpaceDN w:val="0"/>
        <w:adjustRightInd w:val="0"/>
        <w:spacing w:line="240" w:lineRule="auto"/>
        <w:ind w:left="420" w:firstLine="0"/>
        <w:jc w:val="left"/>
        <w:rPr>
          <w:rFonts w:ascii="Consolas" w:hAnsi="Consolas" w:cs="Consolas"/>
          <w:color w:val="0000FF"/>
          <w:spacing w:val="0"/>
          <w:sz w:val="19"/>
          <w:szCs w:val="19"/>
        </w:rPr>
      </w:pPr>
    </w:p>
    <w:p w:rsidR="003442B9" w:rsidRDefault="003442B9" w:rsidP="00616EA2">
      <w:pPr>
        <w:pStyle w:val="SourceCode"/>
      </w:pPr>
      <w:r w:rsidRPr="007F35F2">
        <w:t>{</w:t>
      </w:r>
    </w:p>
    <w:p w:rsidR="003442B9" w:rsidRPr="007F35F2" w:rsidRDefault="003442B9" w:rsidP="00616EA2">
      <w:pPr>
        <w:pStyle w:val="SourceCode"/>
        <w:ind w:firstLine="720"/>
      </w:pPr>
      <w:r w:rsidRPr="007F35F2">
        <w:rPr>
          <w:color w:val="0000FF"/>
        </w:rPr>
        <w:t>readonly</w:t>
      </w:r>
      <w:r w:rsidRPr="007F35F2">
        <w:t xml:space="preserve"> </w:t>
      </w:r>
      <w:r w:rsidRPr="007F35F2">
        <w:rPr>
          <w:color w:val="2B91AF"/>
        </w:rPr>
        <w:t>EffectParameter</w:t>
      </w:r>
      <w:r w:rsidRPr="007F35F2">
        <w:t xml:space="preserve"> worldViewProjectionParameter;</w:t>
      </w:r>
    </w:p>
    <w:p w:rsidR="003442B9" w:rsidRPr="007F35F2" w:rsidRDefault="003442B9" w:rsidP="00616EA2">
      <w:pPr>
        <w:pStyle w:val="SourceCode"/>
      </w:pPr>
      <w:r w:rsidRPr="007F35F2">
        <w:t xml:space="preserve">   </w:t>
      </w:r>
      <w:r w:rsidRPr="007F35F2">
        <w:rPr>
          <w:color w:val="0000FF"/>
        </w:rPr>
        <w:t>readonly</w:t>
      </w:r>
      <w:r w:rsidRPr="007F35F2">
        <w:t xml:space="preserve"> </w:t>
      </w:r>
      <w:r w:rsidRPr="007F35F2">
        <w:rPr>
          <w:color w:val="2B91AF"/>
        </w:rPr>
        <w:t>EffectParameter</w:t>
      </w:r>
      <w:r w:rsidRPr="007F35F2">
        <w:t xml:space="preserve"> ambientColorParameter;</w:t>
      </w:r>
    </w:p>
    <w:p w:rsidR="003442B9" w:rsidRPr="007F35F2" w:rsidRDefault="003442B9" w:rsidP="00616EA2">
      <w:pPr>
        <w:pStyle w:val="SourceCode"/>
        <w:ind w:firstLine="720"/>
      </w:pPr>
      <w:r w:rsidRPr="007F35F2">
        <w:rPr>
          <w:color w:val="0000FF"/>
        </w:rPr>
        <w:t>protected</w:t>
      </w:r>
      <w:r w:rsidRPr="007F35F2">
        <w:t xml:space="preserve"> </w:t>
      </w:r>
      <w:r>
        <w:t>Simple</w:t>
      </w:r>
      <w:r w:rsidRPr="007F35F2">
        <w:t>(</w:t>
      </w:r>
      <w:r w:rsidRPr="007F35F2">
        <w:rPr>
          <w:color w:val="2B91AF"/>
        </w:rPr>
        <w:t>GraphicsDevice</w:t>
      </w:r>
      <w:r w:rsidRPr="007F35F2">
        <w:t xml:space="preserve"> device, </w:t>
      </w:r>
      <w:r w:rsidRPr="007F35F2">
        <w:rPr>
          <w:color w:val="0000FF"/>
        </w:rPr>
        <w:t>string</w:t>
      </w:r>
      <w:r w:rsidRPr="007F35F2">
        <w:t xml:space="preserve"> assemblyName, </w:t>
      </w:r>
      <w:r w:rsidRPr="007F35F2">
        <w:rPr>
          <w:color w:val="0000FF"/>
        </w:rPr>
        <w:t>string</w:t>
      </w:r>
      <w:r w:rsidRPr="007F35F2">
        <w:t xml:space="preserve"> rootName)</w:t>
      </w:r>
      <w:r>
        <w:t xml:space="preserve"> </w:t>
      </w:r>
      <w:r w:rsidRPr="007F35F2">
        <w:t xml:space="preserve">: </w:t>
      </w:r>
      <w:r w:rsidRPr="007F35F2">
        <w:rPr>
          <w:color w:val="0000FF"/>
        </w:rPr>
        <w:t>base</w:t>
      </w:r>
      <w:r w:rsidRPr="007F35F2">
        <w:t>(device, assemblyName, rootName)</w:t>
      </w:r>
    </w:p>
    <w:p w:rsidR="003442B9" w:rsidRPr="007F35F2" w:rsidRDefault="003442B9" w:rsidP="00616EA2">
      <w:pPr>
        <w:pStyle w:val="SourceCode"/>
      </w:pPr>
      <w:r>
        <w:t xml:space="preserve">   </w:t>
      </w:r>
      <w:r w:rsidRPr="007F35F2">
        <w:t>{</w:t>
      </w:r>
    </w:p>
    <w:p w:rsidR="003442B9" w:rsidRPr="007F35F2" w:rsidRDefault="003442B9" w:rsidP="00616EA2">
      <w:pPr>
        <w:pStyle w:val="SourceCode"/>
      </w:pPr>
      <w:r w:rsidRPr="007F35F2">
        <w:t xml:space="preserve">   </w:t>
      </w:r>
      <w:r>
        <w:t xml:space="preserve">    </w:t>
      </w:r>
      <w:r w:rsidRPr="007F35F2">
        <w:t>worldViewProjectionParameter = GetParameter(</w:t>
      </w:r>
      <w:r w:rsidRPr="007F35F2">
        <w:rPr>
          <w:color w:val="A31515"/>
        </w:rPr>
        <w:t>"WorldViewProjection"</w:t>
      </w:r>
      <w:r w:rsidRPr="007F35F2">
        <w:t>);</w:t>
      </w:r>
    </w:p>
    <w:p w:rsidR="003442B9" w:rsidRPr="007F35F2" w:rsidRDefault="003442B9" w:rsidP="00616EA2">
      <w:pPr>
        <w:pStyle w:val="SourceCode"/>
      </w:pPr>
      <w:r>
        <w:t xml:space="preserve">    </w:t>
      </w:r>
      <w:r w:rsidRPr="007F35F2">
        <w:t>ambientColorParameter = GetParameter(</w:t>
      </w:r>
      <w:r w:rsidRPr="007F35F2">
        <w:rPr>
          <w:color w:val="A31515"/>
        </w:rPr>
        <w:t>"AmbientColor"</w:t>
      </w:r>
      <w:r w:rsidRPr="007F35F2">
        <w:t>);</w:t>
      </w:r>
    </w:p>
    <w:p w:rsidR="003442B9" w:rsidRPr="007F35F2" w:rsidRDefault="003442B9" w:rsidP="00616EA2">
      <w:pPr>
        <w:pStyle w:val="SourceCode"/>
        <w:ind w:firstLine="720"/>
      </w:pPr>
      <w:r w:rsidRPr="007F35F2">
        <w:t>}</w:t>
      </w:r>
    </w:p>
    <w:p w:rsidR="003442B9" w:rsidRDefault="003442B9" w:rsidP="00616EA2">
      <w:pPr>
        <w:pStyle w:val="SourceCode"/>
      </w:pPr>
      <w:r w:rsidRPr="007F35F2">
        <w:t>}</w:t>
      </w:r>
    </w:p>
    <w:p w:rsidR="003442B9" w:rsidRDefault="003442B9" w:rsidP="00616EA2">
      <w:pPr>
        <w:pStyle w:val="cham"/>
      </w:pPr>
      <w:r>
        <w:t>Liên kết với Properties của lớp</w:t>
      </w:r>
    </w:p>
    <w:p w:rsidR="003442B9" w:rsidRPr="00D162B4" w:rsidRDefault="003442B9" w:rsidP="00616EA2">
      <w:pPr>
        <w:pStyle w:val="SourceCode"/>
      </w:pPr>
      <w:r w:rsidRPr="00D162B4">
        <w:t>{</w:t>
      </w:r>
    </w:p>
    <w:p w:rsidR="003442B9" w:rsidRPr="00D162B4" w:rsidRDefault="003442B9" w:rsidP="00616EA2">
      <w:pPr>
        <w:pStyle w:val="SourceCode"/>
        <w:ind w:firstLine="720"/>
      </w:pPr>
      <w:r w:rsidRPr="00D162B4">
        <w:rPr>
          <w:color w:val="0000FF"/>
        </w:rPr>
        <w:t>public</w:t>
      </w:r>
      <w:r w:rsidRPr="00D162B4">
        <w:t xml:space="preserve"> </w:t>
      </w:r>
      <w:r w:rsidRPr="00D162B4">
        <w:rPr>
          <w:color w:val="0000FF"/>
        </w:rPr>
        <w:t>string</w:t>
      </w:r>
      <w:r w:rsidRPr="00D162B4">
        <w:t xml:space="preserve"> Name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ind w:firstLine="720"/>
      </w:pPr>
      <w:r w:rsidRPr="00D162B4">
        <w:rPr>
          <w:color w:val="0000FF"/>
        </w:rPr>
        <w:t>public</w:t>
      </w:r>
      <w:r w:rsidRPr="00D162B4">
        <w:t xml:space="preserve"> </w:t>
      </w:r>
      <w:r w:rsidRPr="00D162B4">
        <w:rPr>
          <w:color w:val="2B91AF"/>
        </w:rPr>
        <w:t>Matrix</w:t>
      </w:r>
      <w:r w:rsidRPr="00D162B4">
        <w:t xml:space="preserve"> World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View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Projection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Color</w:t>
      </w:r>
      <w:r w:rsidRPr="00D162B4">
        <w:t xml:space="preserve"> AmbientColor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0000FF"/>
        </w:rPr>
        <w:t>override</w:t>
      </w:r>
      <w:r w:rsidRPr="00D162B4">
        <w:t xml:space="preserve"> </w:t>
      </w:r>
      <w:r w:rsidRPr="00D162B4">
        <w:rPr>
          <w:color w:val="0000FF"/>
        </w:rPr>
        <w:t>void</w:t>
      </w:r>
      <w:r w:rsidRPr="00D162B4">
        <w:t xml:space="preserve"> Apply()</w:t>
      </w:r>
    </w:p>
    <w:p w:rsidR="003442B9" w:rsidRPr="00D162B4" w:rsidRDefault="003442B9" w:rsidP="00616EA2">
      <w:pPr>
        <w:pStyle w:val="SourceCode"/>
      </w:pPr>
      <w:r w:rsidRPr="00D162B4">
        <w:t xml:space="preserve">   {</w:t>
      </w:r>
    </w:p>
    <w:p w:rsidR="003442B9" w:rsidRPr="00D162B4" w:rsidRDefault="003442B9" w:rsidP="00616EA2">
      <w:pPr>
        <w:pStyle w:val="SourceCode"/>
      </w:pPr>
      <w:r w:rsidRPr="00D162B4">
        <w:t xml:space="preserve">   </w:t>
      </w:r>
      <w:r w:rsidR="00616EA2">
        <w:tab/>
      </w:r>
      <w:r w:rsidRPr="00D162B4">
        <w:t>worldViewProjectionParameter.SetValue(World * View * Projection);</w:t>
      </w:r>
    </w:p>
    <w:p w:rsidR="003442B9" w:rsidRPr="00D162B4" w:rsidRDefault="003442B9" w:rsidP="00616EA2">
      <w:pPr>
        <w:pStyle w:val="SourceCode"/>
      </w:pPr>
      <w:r w:rsidRPr="00D162B4">
        <w:t xml:space="preserve">         ambientColorParameter.SetValue(AmbientColor);</w:t>
      </w:r>
    </w:p>
    <w:p w:rsidR="003442B9" w:rsidRPr="00D162B4" w:rsidRDefault="003442B9" w:rsidP="00616EA2">
      <w:pPr>
        <w:pStyle w:val="SourceCode"/>
      </w:pPr>
      <w:r w:rsidRPr="00D162B4">
        <w:t xml:space="preserve">         </w:t>
      </w:r>
      <w:r w:rsidRPr="00D162B4">
        <w:rPr>
          <w:color w:val="0000FF"/>
        </w:rPr>
        <w:t>base</w:t>
      </w:r>
      <w:r w:rsidRPr="00D162B4">
        <w:t>.Apply();</w:t>
      </w:r>
    </w:p>
    <w:p w:rsidR="003442B9" w:rsidRPr="00D162B4" w:rsidRDefault="003442B9" w:rsidP="00616EA2">
      <w:pPr>
        <w:pStyle w:val="SourceCode"/>
        <w:ind w:firstLine="720"/>
      </w:pPr>
      <w:r w:rsidRPr="00D162B4">
        <w:t>}</w:t>
      </w:r>
    </w:p>
    <w:p w:rsidR="003442B9" w:rsidRPr="00D162B4" w:rsidRDefault="003442B9" w:rsidP="00616EA2">
      <w:pPr>
        <w:pStyle w:val="SourceCode"/>
      </w:pPr>
      <w:r w:rsidRPr="007F35F2">
        <w:t>}</w:t>
      </w:r>
    </w:p>
    <w:p w:rsidR="003442B9" w:rsidRDefault="003442B9" w:rsidP="00616EA2">
      <w:pPr>
        <w:pStyle w:val="cham"/>
      </w:pPr>
      <w:r>
        <w:t>Cách sử dụng</w:t>
      </w:r>
    </w:p>
    <w:p w:rsidR="003442B9" w:rsidRDefault="003442B9" w:rsidP="007A1C0B">
      <w:pPr>
        <w:pStyle w:val="BodyText"/>
        <w:numPr>
          <w:ilvl w:val="0"/>
          <w:numId w:val="23"/>
        </w:numPr>
      </w:pPr>
      <w:r>
        <w:t>Thao tác vẽ được thực hiện trong sự kiện Draw của DrawingSurface</w:t>
      </w:r>
    </w:p>
    <w:p w:rsidR="003442B9" w:rsidRPr="00A07BAD" w:rsidRDefault="003442B9" w:rsidP="00616EA2">
      <w:pPr>
        <w:pStyle w:val="SourceCode"/>
      </w:pPr>
      <w:r w:rsidRPr="00A07BAD">
        <w:rPr>
          <w:color w:val="0000FF"/>
        </w:rPr>
        <w:t>void</w:t>
      </w:r>
      <w:r w:rsidRPr="00A07BAD">
        <w:t xml:space="preserve"> </w:t>
      </w:r>
      <w:r>
        <w:t>my</w:t>
      </w:r>
      <w:r w:rsidRPr="00A07BAD">
        <w:t>Surface_Draw(</w:t>
      </w:r>
      <w:r w:rsidRPr="00A07BAD">
        <w:rPr>
          <w:color w:val="0000FF"/>
        </w:rPr>
        <w:t>object</w:t>
      </w:r>
      <w:r w:rsidRPr="00A07BAD">
        <w:t xml:space="preserve"> sender, </w:t>
      </w:r>
      <w:r w:rsidRPr="00A07BAD">
        <w:rPr>
          <w:color w:val="2B91AF"/>
        </w:rPr>
        <w:t>DrawEventArgs</w:t>
      </w:r>
      <w:r w:rsidRPr="00A07BAD">
        <w:t xml:space="preserve"> e)</w:t>
      </w:r>
    </w:p>
    <w:p w:rsidR="003442B9" w:rsidRPr="00A07BAD" w:rsidRDefault="003442B9" w:rsidP="00616EA2">
      <w:pPr>
        <w:pStyle w:val="SourceCode"/>
      </w:pPr>
      <w:r w:rsidRPr="00A07BAD">
        <w:lastRenderedPageBreak/>
        <w:t>{</w:t>
      </w:r>
    </w:p>
    <w:p w:rsidR="003442B9" w:rsidRPr="00D162B4" w:rsidRDefault="003442B9" w:rsidP="00616EA2">
      <w:pPr>
        <w:pStyle w:val="SourceCode"/>
        <w:ind w:firstLine="720"/>
      </w:pPr>
      <w:r w:rsidRPr="00A07BAD">
        <w:rPr>
          <w:color w:val="2B91AF"/>
        </w:rPr>
        <w:t>GraphicsDevice</w:t>
      </w:r>
      <w:r w:rsidRPr="00A07BAD">
        <w:t xml:space="preserve"> graphicsDevice = e.GraphicsDevice;</w:t>
      </w:r>
      <w:r w:rsidRPr="00D162B4">
        <w:t xml:space="preserve"> </w:t>
      </w:r>
    </w:p>
    <w:p w:rsidR="003442B9" w:rsidRDefault="003442B9" w:rsidP="00616EA2">
      <w:pPr>
        <w:pStyle w:val="SourceCode"/>
        <w:rPr>
          <w:color w:val="008000"/>
        </w:rPr>
      </w:pPr>
    </w:p>
    <w:p w:rsidR="003442B9" w:rsidRDefault="003442B9" w:rsidP="00616EA2">
      <w:pPr>
        <w:pStyle w:val="SourceCode"/>
        <w:ind w:firstLine="720"/>
        <w:rPr>
          <w:color w:val="008000"/>
        </w:rPr>
      </w:pPr>
      <w:r>
        <w:rPr>
          <w:color w:val="008000"/>
        </w:rPr>
        <w:t>// thiết lập ban đầu cho GraphicsDevice</w:t>
      </w:r>
    </w:p>
    <w:p w:rsidR="003442B9" w:rsidRDefault="003442B9" w:rsidP="00616EA2">
      <w:pPr>
        <w:pStyle w:val="SourceCode"/>
        <w:ind w:firstLine="720"/>
      </w:pPr>
      <w:r>
        <w:t>InitGraphicsDevice(graphicsDevice);</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xác định vertex buffer và index buffer</w:t>
      </w:r>
    </w:p>
    <w:p w:rsidR="003442B9" w:rsidRPr="00A07BAD" w:rsidRDefault="003442B9" w:rsidP="00616EA2">
      <w:pPr>
        <w:pStyle w:val="SourceCode"/>
        <w:ind w:firstLine="720"/>
      </w:pPr>
      <w:r w:rsidRPr="00A07BAD">
        <w:t>graphicsDevice.SetVertexBuffer(VertexBuffer);</w:t>
      </w:r>
    </w:p>
    <w:p w:rsidR="003442B9" w:rsidRPr="00A07BAD" w:rsidRDefault="003442B9" w:rsidP="00616EA2">
      <w:pPr>
        <w:pStyle w:val="SourceCode"/>
        <w:ind w:firstLine="720"/>
      </w:pPr>
      <w:r w:rsidRPr="00A07BAD">
        <w:t>graphicsDevice.Indices = IndexBuffer;</w:t>
      </w:r>
    </w:p>
    <w:p w:rsidR="003442B9" w:rsidRDefault="003442B9" w:rsidP="00616EA2">
      <w:pPr>
        <w:pStyle w:val="SourceCode"/>
      </w:pPr>
    </w:p>
    <w:p w:rsidR="003442B9" w:rsidRDefault="003442B9" w:rsidP="00616EA2">
      <w:pPr>
        <w:pStyle w:val="SourceCode"/>
        <w:ind w:firstLine="720"/>
        <w:rPr>
          <w:color w:val="008000"/>
        </w:rPr>
      </w:pPr>
      <w:r>
        <w:rPr>
          <w:color w:val="008000"/>
        </w:rPr>
        <w:t>// xác định shader effect</w:t>
      </w:r>
    </w:p>
    <w:p w:rsidR="003442B9" w:rsidRPr="00A07BAD" w:rsidRDefault="003442B9" w:rsidP="00616EA2">
      <w:pPr>
        <w:pStyle w:val="SourceCode"/>
        <w:ind w:firstLine="720"/>
      </w:pPr>
      <w:r>
        <w:t>InitShaderEffect(graphicsDevice);</w:t>
      </w:r>
      <w:r>
        <w:tab/>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vẽ mô hình ra màn hình</w:t>
      </w:r>
    </w:p>
    <w:p w:rsidR="003442B9" w:rsidRPr="00A07BAD" w:rsidRDefault="003442B9" w:rsidP="00616EA2">
      <w:pPr>
        <w:pStyle w:val="SourceCode"/>
        <w:ind w:firstLine="720"/>
      </w:pPr>
      <w:r w:rsidRPr="00A07BAD">
        <w:t>graphicsDevice.DrawIndexedPrimitives</w:t>
      </w:r>
    </w:p>
    <w:p w:rsidR="003442B9" w:rsidRPr="00A07BAD" w:rsidRDefault="00616EA2" w:rsidP="00616EA2">
      <w:pPr>
        <w:pStyle w:val="SourceCode"/>
        <w:ind w:firstLine="720"/>
      </w:pPr>
      <w:r>
        <w:t xml:space="preserve"> </w:t>
      </w:r>
      <w:r>
        <w:tab/>
      </w:r>
      <w:r>
        <w:tab/>
      </w:r>
      <w:r>
        <w:tab/>
      </w:r>
      <w:r>
        <w:tab/>
      </w:r>
      <w:r w:rsidR="003442B9" w:rsidRPr="00A07BAD">
        <w:t>(</w:t>
      </w:r>
      <w:r w:rsidR="003442B9" w:rsidRPr="00A07BAD">
        <w:rPr>
          <w:color w:val="2B91AF"/>
        </w:rPr>
        <w:t>PrimitiveType</w:t>
      </w:r>
      <w:r w:rsidR="003442B9" w:rsidRPr="00A07BAD">
        <w:t xml:space="preserve">.TriangleList,  0, 0, </w:t>
      </w:r>
    </w:p>
    <w:p w:rsidR="003442B9" w:rsidRPr="00A07BAD" w:rsidRDefault="003442B9" w:rsidP="00616EA2">
      <w:pPr>
        <w:pStyle w:val="SourceCode"/>
      </w:pPr>
      <w:r w:rsidRPr="00A07BAD">
        <w:t xml:space="preserve"> </w:t>
      </w:r>
      <w:r w:rsidR="00616EA2">
        <w:t xml:space="preserve"> </w:t>
      </w:r>
      <w:r w:rsidR="00616EA2">
        <w:tab/>
      </w:r>
      <w:r w:rsidR="00616EA2">
        <w:tab/>
      </w:r>
      <w:r w:rsidR="00616EA2">
        <w:tab/>
      </w:r>
      <w:r w:rsidR="00616EA2">
        <w:tab/>
      </w:r>
      <w:r w:rsidR="00616EA2">
        <w:tab/>
      </w:r>
      <w:r w:rsidRPr="00A07BAD">
        <w:t>VertexBuffer.VertexCount, 0,</w:t>
      </w:r>
    </w:p>
    <w:p w:rsidR="003442B9" w:rsidRPr="00D0290F" w:rsidRDefault="00616EA2" w:rsidP="00616EA2">
      <w:pPr>
        <w:pStyle w:val="SourceCode"/>
      </w:pPr>
      <w:r>
        <w:t xml:space="preserve"> </w:t>
      </w:r>
      <w:r>
        <w:tab/>
      </w:r>
      <w:r>
        <w:tab/>
      </w:r>
      <w:r>
        <w:tab/>
      </w:r>
      <w:r>
        <w:tab/>
      </w:r>
      <w:r>
        <w:tab/>
      </w:r>
      <w:r w:rsidR="003442B9" w:rsidRPr="00A07BAD">
        <w:t>IndexBuffer.IndexCount / 3);</w:t>
      </w:r>
    </w:p>
    <w:p w:rsidR="003442B9" w:rsidRPr="00A07BAD" w:rsidRDefault="003442B9" w:rsidP="00616EA2">
      <w:pPr>
        <w:pStyle w:val="SourceCode"/>
        <w:ind w:firstLine="720"/>
      </w:pPr>
      <w:r w:rsidRPr="00A07BAD">
        <w:rPr>
          <w:color w:val="008000"/>
        </w:rPr>
        <w:t>// yêu cầu vẽ lại ở frame sau</w:t>
      </w:r>
    </w:p>
    <w:p w:rsidR="003442B9" w:rsidRPr="00A07BAD" w:rsidRDefault="003442B9" w:rsidP="00616EA2">
      <w:pPr>
        <w:pStyle w:val="SourceCode"/>
        <w:ind w:firstLine="720"/>
      </w:pPr>
      <w:r w:rsidRPr="00A07BAD">
        <w:t>e.InvalidateSurface();</w:t>
      </w:r>
    </w:p>
    <w:p w:rsidR="003442B9" w:rsidRPr="00A07BAD" w:rsidRDefault="003442B9" w:rsidP="00616EA2">
      <w:pPr>
        <w:pStyle w:val="SourceCode"/>
      </w:pPr>
      <w:r w:rsidRPr="00A07BAD">
        <w:t>}</w:t>
      </w:r>
    </w:p>
    <w:p w:rsidR="003442B9" w:rsidRPr="008F64FC" w:rsidRDefault="003442B9" w:rsidP="003442B9">
      <w:pPr>
        <w:autoSpaceDE w:val="0"/>
        <w:autoSpaceDN w:val="0"/>
        <w:adjustRightInd w:val="0"/>
        <w:spacing w:line="240" w:lineRule="auto"/>
        <w:jc w:val="left"/>
        <w:rPr>
          <w:rFonts w:ascii="Consolas" w:hAnsi="Consolas" w:cs="Consolas"/>
          <w:spacing w:val="0"/>
          <w:sz w:val="19"/>
          <w:szCs w:val="19"/>
        </w:rPr>
      </w:pPr>
    </w:p>
    <w:p w:rsidR="003442B9" w:rsidRDefault="003442B9" w:rsidP="007A1C0B">
      <w:pPr>
        <w:pStyle w:val="BodyText"/>
        <w:numPr>
          <w:ilvl w:val="0"/>
          <w:numId w:val="23"/>
        </w:numPr>
      </w:pPr>
      <w:r>
        <w:t>Thiết lập cơ bản cho GraphicsDevice</w:t>
      </w:r>
    </w:p>
    <w:p w:rsidR="003442B9" w:rsidRDefault="003442B9" w:rsidP="00616EA2">
      <w:pPr>
        <w:pStyle w:val="SourceCode"/>
      </w:pPr>
      <w:r w:rsidRPr="00A07BAD">
        <w:rPr>
          <w:color w:val="0000FF"/>
        </w:rPr>
        <w:t>void</w:t>
      </w:r>
      <w:r w:rsidRPr="00A07BAD">
        <w:t xml:space="preserve"> </w:t>
      </w:r>
      <w:r w:rsidRPr="000F4E78">
        <w:t>InitGraphicsDevice(</w:t>
      </w:r>
      <w:r w:rsidRPr="000F4E78">
        <w:rPr>
          <w:color w:val="2B91AF"/>
        </w:rPr>
        <w:t>GraphicsDevice</w:t>
      </w:r>
      <w:r w:rsidRPr="000F4E78">
        <w:t xml:space="preserve"> graphicsDevice)</w:t>
      </w:r>
    </w:p>
    <w:p w:rsidR="003442B9" w:rsidRDefault="003442B9" w:rsidP="00616EA2">
      <w:pPr>
        <w:pStyle w:val="SourceCode"/>
      </w:pPr>
      <w:r w:rsidRPr="00A07BAD">
        <w:t>{</w:t>
      </w:r>
    </w:p>
    <w:p w:rsidR="003442B9" w:rsidRPr="00A07BAD" w:rsidRDefault="003442B9" w:rsidP="00616EA2">
      <w:pPr>
        <w:pStyle w:val="SourceCode"/>
        <w:ind w:firstLine="720"/>
      </w:pPr>
      <w:r w:rsidRPr="00A07BAD">
        <w:rPr>
          <w:color w:val="008000"/>
        </w:rPr>
        <w:t>// xóa màn hình cũ và phủ lên một lớp nền</w:t>
      </w:r>
    </w:p>
    <w:p w:rsidR="003442B9" w:rsidRPr="00A07BAD" w:rsidRDefault="003442B9" w:rsidP="00616EA2">
      <w:pPr>
        <w:pStyle w:val="SourceCode"/>
        <w:ind w:firstLine="720"/>
      </w:pPr>
      <w:r w:rsidRPr="00A07BAD">
        <w:t>graphicsDevice.Clear(ClearOptions.Target | ClearOptions.DepthBuffer, Color.Transparent, 1.0f, 0);</w:t>
      </w:r>
    </w:p>
    <w:p w:rsidR="003442B9" w:rsidRPr="00A07BAD" w:rsidRDefault="003442B9" w:rsidP="00616EA2">
      <w:pPr>
        <w:pStyle w:val="SourceCode"/>
      </w:pPr>
    </w:p>
    <w:p w:rsidR="003442B9" w:rsidRDefault="003442B9" w:rsidP="00616EA2">
      <w:pPr>
        <w:pStyle w:val="SourceCode"/>
        <w:ind w:firstLine="720"/>
      </w:pPr>
      <w:r w:rsidRPr="00A07BAD">
        <w:rPr>
          <w:color w:val="008000"/>
        </w:rPr>
        <w:t>// xác định chế độ vẽ</w:t>
      </w:r>
    </w:p>
    <w:p w:rsidR="003442B9" w:rsidRPr="00A07BAD" w:rsidRDefault="003442B9" w:rsidP="00616EA2">
      <w:pPr>
        <w:pStyle w:val="SourceCode"/>
        <w:ind w:firstLine="720"/>
      </w:pPr>
      <w:r w:rsidRPr="00A07BAD">
        <w:t xml:space="preserve">graphicsDevice.RasterizerState = </w:t>
      </w:r>
      <w:r w:rsidRPr="00A07BAD">
        <w:rPr>
          <w:color w:val="0000FF"/>
        </w:rPr>
        <w:t>new</w:t>
      </w:r>
      <w:r w:rsidRPr="00A07BAD">
        <w:t xml:space="preserve"> RasterizerState</w:t>
      </w:r>
    </w:p>
    <w:p w:rsidR="003442B9" w:rsidRPr="00A07BAD" w:rsidRDefault="003442B9" w:rsidP="00616EA2">
      <w:pPr>
        <w:pStyle w:val="SourceCode"/>
      </w:pPr>
      <w:r w:rsidRPr="00A07BAD">
        <w:t xml:space="preserve">            {</w:t>
      </w:r>
    </w:p>
    <w:p w:rsidR="003442B9" w:rsidRPr="00A07BAD" w:rsidRDefault="003442B9" w:rsidP="00616EA2">
      <w:pPr>
        <w:pStyle w:val="SourceCode"/>
      </w:pPr>
      <w:r w:rsidRPr="00A07BAD">
        <w:t xml:space="preserve">                FillMode = FillMode.Solid,</w:t>
      </w:r>
    </w:p>
    <w:p w:rsidR="003442B9" w:rsidRPr="00A07BAD" w:rsidRDefault="003442B9" w:rsidP="00616EA2">
      <w:pPr>
        <w:pStyle w:val="SourceCode"/>
      </w:pPr>
      <w:r w:rsidRPr="00A07BAD">
        <w:t xml:space="preserve">                CullMode = CullMode.CullCounterClockwiseFace</w:t>
      </w:r>
    </w:p>
    <w:p w:rsidR="003442B9" w:rsidRPr="00A07BAD" w:rsidRDefault="003442B9" w:rsidP="00616EA2">
      <w:pPr>
        <w:pStyle w:val="SourceCode"/>
      </w:pPr>
      <w:r w:rsidRPr="00A07BAD">
        <w:t xml:space="preserve">            };</w:t>
      </w:r>
    </w:p>
    <w:p w:rsidR="003442B9" w:rsidRDefault="003442B9" w:rsidP="00616EA2">
      <w:pPr>
        <w:pStyle w:val="SourceCode"/>
      </w:pPr>
      <w:r>
        <w:t xml:space="preserve"> </w:t>
      </w:r>
      <w:r w:rsidRPr="007F35F2">
        <w:t>}</w:t>
      </w:r>
      <w:r w:rsidRPr="000F4E78">
        <w:t xml:space="preserve"> </w:t>
      </w:r>
    </w:p>
    <w:p w:rsidR="003442B9" w:rsidRDefault="003442B9" w:rsidP="003442B9">
      <w:pPr>
        <w:autoSpaceDE w:val="0"/>
        <w:autoSpaceDN w:val="0"/>
        <w:adjustRightInd w:val="0"/>
        <w:spacing w:line="240" w:lineRule="auto"/>
        <w:ind w:left="720" w:firstLine="0"/>
        <w:jc w:val="left"/>
      </w:pPr>
    </w:p>
    <w:p w:rsidR="003442B9" w:rsidRDefault="003442B9" w:rsidP="007A1C0B">
      <w:pPr>
        <w:pStyle w:val="BodyText"/>
        <w:numPr>
          <w:ilvl w:val="0"/>
          <w:numId w:val="23"/>
        </w:numPr>
      </w:pPr>
      <w:r>
        <w:t>Tạo và sử dụng ShaderEffect</w:t>
      </w:r>
    </w:p>
    <w:p w:rsidR="003442B9" w:rsidRPr="000F4E78" w:rsidRDefault="003442B9" w:rsidP="00616EA2">
      <w:pPr>
        <w:pStyle w:val="SourceCode"/>
      </w:pPr>
      <w:r w:rsidRPr="000F4E78">
        <w:rPr>
          <w:color w:val="0000FF"/>
        </w:rPr>
        <w:t>void</w:t>
      </w:r>
      <w:r w:rsidRPr="000F4E78">
        <w:t xml:space="preserve"> </w:t>
      </w:r>
      <w:r>
        <w:t>InitShaderEffect</w:t>
      </w:r>
      <w:r w:rsidRPr="000F4E78">
        <w:t xml:space="preserve"> (</w:t>
      </w:r>
      <w:r w:rsidRPr="000F4E78">
        <w:rPr>
          <w:color w:val="2B91AF"/>
        </w:rPr>
        <w:t>GraphicsDevice</w:t>
      </w:r>
      <w:r w:rsidRPr="000F4E78">
        <w:t xml:space="preserve"> graphicsDevice)</w:t>
      </w:r>
    </w:p>
    <w:p w:rsidR="003442B9" w:rsidRDefault="003442B9" w:rsidP="00616EA2">
      <w:pPr>
        <w:pStyle w:val="SourceCode"/>
      </w:pPr>
      <w:r w:rsidRPr="000F4E78">
        <w:t>{</w:t>
      </w:r>
    </w:p>
    <w:p w:rsidR="003442B9" w:rsidRPr="008F64FC" w:rsidRDefault="003442B9" w:rsidP="00616EA2">
      <w:pPr>
        <w:pStyle w:val="SourceCode"/>
        <w:ind w:firstLine="720"/>
        <w:rPr>
          <w:color w:val="008000"/>
        </w:rPr>
      </w:pPr>
      <w:r>
        <w:rPr>
          <w:color w:val="008000"/>
        </w:rPr>
        <w:t>// tính ma trận biến đổi</w:t>
      </w:r>
    </w:p>
    <w:p w:rsidR="003442B9" w:rsidRDefault="003442B9" w:rsidP="00616EA2">
      <w:pPr>
        <w:pStyle w:val="SourceCode"/>
        <w:ind w:firstLine="720"/>
      </w:pPr>
      <w:r>
        <w:rPr>
          <w:color w:val="2B91AF"/>
        </w:rPr>
        <w:t>Matrix</w:t>
      </w:r>
      <w:r>
        <w:t xml:space="preserve"> World = </w:t>
      </w:r>
      <w:r>
        <w:rPr>
          <w:color w:val="2B91AF"/>
        </w:rPr>
        <w:t>Matrix</w:t>
      </w:r>
      <w:r>
        <w:t>.Identity;</w:t>
      </w:r>
    </w:p>
    <w:p w:rsidR="003442B9" w:rsidRDefault="003442B9" w:rsidP="00616EA2">
      <w:pPr>
        <w:pStyle w:val="SourceCode"/>
        <w:ind w:firstLine="720"/>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3442B9" w:rsidRDefault="003442B9" w:rsidP="00616EA2">
      <w:pPr>
        <w:pStyle w:val="SourceCode"/>
        <w:ind w:firstLine="720"/>
      </w:pPr>
      <w:r>
        <w:rPr>
          <w:color w:val="2B91AF"/>
        </w:rPr>
        <w:t>Matrix</w:t>
      </w:r>
      <w:r>
        <w:t xml:space="preserve"> Projection = </w:t>
      </w:r>
      <w:r>
        <w:rPr>
          <w:color w:val="2B91AF"/>
        </w:rPr>
        <w:t>Matrix</w:t>
      </w:r>
      <w:r>
        <w:t>.CreatePerspectiveFieldOfView(</w:t>
      </w:r>
      <w:r>
        <w:rPr>
          <w:color w:val="2B91AF"/>
        </w:rPr>
        <w:t>MathHelper</w:t>
      </w:r>
      <w:r>
        <w:t>.PiOver4, 4.0f / 3.0f, 1.0f, 500.0f);</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truyền các biến cần thiế</w:t>
      </w:r>
      <w:r>
        <w:rPr>
          <w:color w:val="008000"/>
        </w:rPr>
        <w:t>t vào Effect</w:t>
      </w:r>
    </w:p>
    <w:p w:rsidR="003442B9" w:rsidRPr="008F64FC" w:rsidRDefault="003442B9" w:rsidP="00616EA2">
      <w:pPr>
        <w:pStyle w:val="SourceCode"/>
        <w:ind w:firstLine="720"/>
      </w:pPr>
      <w:r>
        <w:rPr>
          <w:color w:val="2B91AF"/>
        </w:rPr>
        <w:t>SimpleEffect</w:t>
      </w:r>
      <w:r w:rsidRPr="008F64FC">
        <w:t xml:space="preserve"> </w:t>
      </w:r>
      <w:r>
        <w:t>simple</w:t>
      </w:r>
      <w:r w:rsidRPr="008F64FC">
        <w:t xml:space="preserve">Effect = </w:t>
      </w:r>
      <w:r>
        <w:t xml:space="preserve">new </w:t>
      </w:r>
      <w:r>
        <w:rPr>
          <w:color w:val="2B91AF"/>
        </w:rPr>
        <w:t>SimpleEffect</w:t>
      </w:r>
      <w:r w:rsidRPr="008F64FC">
        <w:t>(</w:t>
      </w:r>
      <w:r w:rsidRPr="00A07BAD">
        <w:t>graphicsDevice</w:t>
      </w:r>
      <w:r w:rsidRPr="008F64FC">
        <w:t>);</w:t>
      </w:r>
    </w:p>
    <w:p w:rsidR="003442B9" w:rsidRDefault="003442B9" w:rsidP="00616EA2">
      <w:pPr>
        <w:pStyle w:val="SourceCode"/>
        <w:ind w:firstLine="720"/>
      </w:pPr>
      <w:r>
        <w:t>simple</w:t>
      </w:r>
      <w:r w:rsidRPr="008F64FC">
        <w:t>Effect.World = World;</w:t>
      </w:r>
    </w:p>
    <w:p w:rsidR="003442B9" w:rsidRPr="008F64FC" w:rsidRDefault="003442B9" w:rsidP="00616EA2">
      <w:pPr>
        <w:pStyle w:val="SourceCode"/>
        <w:ind w:firstLine="720"/>
      </w:pPr>
      <w:r>
        <w:t>simple</w:t>
      </w:r>
      <w:r w:rsidRPr="008F64FC">
        <w:t>Effect.View =</w:t>
      </w:r>
      <w:r>
        <w:t xml:space="preserve"> </w:t>
      </w:r>
      <w:r w:rsidRPr="008F64FC">
        <w:t>View;</w:t>
      </w:r>
    </w:p>
    <w:p w:rsidR="003442B9" w:rsidRPr="008F64FC" w:rsidRDefault="003442B9" w:rsidP="00616EA2">
      <w:pPr>
        <w:pStyle w:val="SourceCode"/>
        <w:ind w:firstLine="720"/>
      </w:pPr>
      <w:r>
        <w:t>simple</w:t>
      </w:r>
      <w:r w:rsidRPr="008F64FC">
        <w:t>Effect.Projection =</w:t>
      </w:r>
      <w:r>
        <w:t xml:space="preserve"> </w:t>
      </w:r>
      <w:r w:rsidRPr="008F64FC">
        <w:t>Projecti</w:t>
      </w:r>
      <w:r>
        <w:t>on</w:t>
      </w:r>
      <w:r w:rsidRPr="008F64FC">
        <w:t>;</w:t>
      </w:r>
    </w:p>
    <w:p w:rsidR="003442B9" w:rsidRPr="008F64FC" w:rsidRDefault="003442B9" w:rsidP="00616EA2">
      <w:pPr>
        <w:pStyle w:val="SourceCode"/>
        <w:ind w:firstLine="720"/>
      </w:pPr>
      <w:r>
        <w:t>simple</w:t>
      </w:r>
      <w:r w:rsidRPr="008F64FC">
        <w:t xml:space="preserve">Effect.AmbientColor = </w:t>
      </w:r>
      <w:r>
        <w:rPr>
          <w:color w:val="2B91AF"/>
        </w:rPr>
        <w:t>Color</w:t>
      </w:r>
      <w:r>
        <w:t>.White</w:t>
      </w:r>
      <w:r w:rsidRPr="008F64FC">
        <w:t>;</w:t>
      </w:r>
    </w:p>
    <w:p w:rsidR="003442B9" w:rsidRPr="008F64FC" w:rsidRDefault="003442B9" w:rsidP="00616EA2">
      <w:pPr>
        <w:pStyle w:val="SourceCode"/>
      </w:pPr>
    </w:p>
    <w:p w:rsidR="003442B9" w:rsidRPr="008F64FC" w:rsidRDefault="003442B9" w:rsidP="00616EA2">
      <w:pPr>
        <w:pStyle w:val="SourceCode"/>
        <w:ind w:firstLine="720"/>
      </w:pPr>
      <w:r>
        <w:t>simple</w:t>
      </w:r>
      <w:r w:rsidRPr="008F64FC">
        <w:t xml:space="preserve">Effect.Device = </w:t>
      </w:r>
      <w:r w:rsidRPr="00A07BAD">
        <w:t>graphicsDevice</w:t>
      </w:r>
      <w:r w:rsidRPr="008F64FC">
        <w:t>;</w:t>
      </w:r>
    </w:p>
    <w:p w:rsidR="003442B9" w:rsidRPr="000F4E78" w:rsidRDefault="003442B9" w:rsidP="00616EA2">
      <w:pPr>
        <w:pStyle w:val="SourceCode"/>
        <w:ind w:firstLine="720"/>
      </w:pPr>
      <w:r>
        <w:t>simple</w:t>
      </w:r>
      <w:r w:rsidRPr="008F64FC">
        <w:t>Effect.Apply();</w:t>
      </w:r>
    </w:p>
    <w:p w:rsidR="003442B9" w:rsidRDefault="003442B9" w:rsidP="00616EA2">
      <w:pPr>
        <w:pStyle w:val="SourceCode"/>
      </w:pPr>
      <w:r w:rsidRPr="007F35F2">
        <w:t>}</w:t>
      </w:r>
    </w:p>
    <w:p w:rsidR="003442B9" w:rsidRDefault="003442B9" w:rsidP="003442B9">
      <w:pPr>
        <w:pStyle w:val="Heading3"/>
      </w:pPr>
      <w:bookmarkStart w:id="313" w:name="_Toc298582107"/>
      <w:r>
        <w:t>Material</w:t>
      </w:r>
      <w:bookmarkEnd w:id="313"/>
    </w:p>
    <w:p w:rsidR="003442B9" w:rsidRDefault="003442B9" w:rsidP="00D40155">
      <w:r>
        <w:t>Vấn đề</w:t>
      </w:r>
      <w:r w:rsidR="00D40155">
        <w:t xml:space="preserve">: </w:t>
      </w:r>
      <w:r>
        <w:t xml:space="preserve">Mỗi mô hình ba chiều đều có các thông số riêng cần truyền cho Shader Effect như vị trí, màu sắc, độ bóng… Nhưng trong một chương trình thì số lượng các mô hình ba chiều lớn hơn rất nhiều so với số lượng các hiệu ứng nên sẽ rất lãng phí nếu ta cấp cho mỗi mô hình một instance của hiệu ứng. </w:t>
      </w:r>
    </w:p>
    <w:p w:rsidR="003442B9" w:rsidRPr="001318A6" w:rsidRDefault="003442B9" w:rsidP="00D40155">
      <w:r w:rsidRPr="00C11406">
        <w:t>Giải pháp</w:t>
      </w:r>
      <w:r w:rsidR="00D40155">
        <w:t xml:space="preserve">: </w:t>
      </w:r>
      <w:r>
        <w:t>Để giải quyết vấn đề này, ta tạo thêm một lớp trung gian là Material. Mỗi loại Material tương ứng với một loại Shader Effect. Mỗi mô hình có một instance Material riêng. Mỗi loại Shader Effect chỉ có một instance và được dùng chung trên toàn hệ thống.</w:t>
      </w:r>
    </w:p>
    <w:p w:rsidR="003442B9" w:rsidRDefault="003442B9" w:rsidP="003442B9">
      <w:pPr>
        <w:pStyle w:val="Heading3"/>
      </w:pPr>
      <w:bookmarkStart w:id="314" w:name="_Toc298582108"/>
      <w:r>
        <w:t>Properties Panel</w:t>
      </w:r>
      <w:bookmarkEnd w:id="314"/>
    </w:p>
    <w:p w:rsidR="003442B9" w:rsidRDefault="003442B9" w:rsidP="00D40155">
      <w:r>
        <w:t>Vấn đề</w:t>
      </w:r>
      <w:r w:rsidR="00D40155">
        <w:t xml:space="preserve">: </w:t>
      </w:r>
      <w:r>
        <w:t>Để người dùng có thể tùy biến các hiệu ứng tăng cường, ta cần xây dựng giao diện cho phép thay đổi các thuộc tính của các hiệu ứng này. Nhưng mỗi loại Shader Effect đều có các thông số khác nhau nên khi số lượng hiệu ứng tăng lên thì việc xây dựng giao diện cho từng hiệu ứng trở nên khó khăn và khó tùy biến.</w:t>
      </w:r>
    </w:p>
    <w:p w:rsidR="003442B9" w:rsidRDefault="003442B9" w:rsidP="00D40155">
      <w:r w:rsidRPr="00C11406">
        <w:t>Giải pháp</w:t>
      </w:r>
      <w:r w:rsidR="00D40155">
        <w:t xml:space="preserve">: </w:t>
      </w:r>
      <w:r>
        <w:t>Xây dựng một lớp có chức năng đọc cấu trúc và giá trị các thuộc tính trong Material của mỗi mô hình. Dựa trên các thông tin này, ta phát sinh giao diện động cho phép người dùng chọn loại hiệu ứng sử dụng và chỉnh sửa các thuộc tính của hiệu ứng.</w:t>
      </w:r>
    </w:p>
    <w:p w:rsidR="003442B9" w:rsidRDefault="003442B9" w:rsidP="003442B9">
      <w:pPr>
        <w:pStyle w:val="BodyText"/>
        <w:ind w:firstLine="0"/>
        <w:rPr>
          <w:b/>
        </w:rPr>
      </w:pPr>
      <w:r w:rsidRPr="00876550">
        <w:rPr>
          <w:b/>
        </w:rPr>
        <w:t>Các bước thực hiện :</w:t>
      </w:r>
    </w:p>
    <w:p w:rsidR="003442B9" w:rsidRPr="00876550" w:rsidRDefault="007644FB" w:rsidP="007A1C0B">
      <w:pPr>
        <w:pStyle w:val="BodyText"/>
        <w:numPr>
          <w:ilvl w:val="0"/>
          <w:numId w:val="23"/>
        </w:numPr>
        <w:rPr>
          <w:b/>
        </w:rPr>
      </w:pPr>
      <w:r>
        <w:t xml:space="preserve">Bước 1 : </w:t>
      </w:r>
      <w:r w:rsidR="003442B9">
        <w:t>Đặt attribute cho các thuộc tính của Material</w:t>
      </w:r>
    </w:p>
    <w:p w:rsidR="003442B9" w:rsidRPr="00876550" w:rsidRDefault="003442B9" w:rsidP="00616EA2">
      <w:pPr>
        <w:pStyle w:val="SourceCode"/>
      </w:pPr>
      <w:r w:rsidRPr="00876550">
        <w:t xml:space="preserve">public class </w:t>
      </w:r>
      <w:r w:rsidRPr="00876550">
        <w:rPr>
          <w:color w:val="2B91AF"/>
        </w:rPr>
        <w:t>BasicMaterial</w:t>
      </w:r>
      <w:r w:rsidRPr="00876550">
        <w:t xml:space="preserve"> : </w:t>
      </w:r>
      <w:r w:rsidRPr="00876550">
        <w:rPr>
          <w:color w:val="2B91AF"/>
        </w:rPr>
        <w:t>BaseMaterial</w:t>
      </w:r>
    </w:p>
    <w:p w:rsidR="003442B9" w:rsidRPr="00876550" w:rsidRDefault="003442B9" w:rsidP="00616EA2">
      <w:pPr>
        <w:pStyle w:val="SourceCode"/>
      </w:pPr>
      <w:r w:rsidRPr="00876550">
        <w:t>{</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Ambient"</w:t>
      </w:r>
      <w:r w:rsidRPr="00876550">
        <w:t>)]</w:t>
      </w:r>
    </w:p>
    <w:p w:rsidR="003442B9" w:rsidRDefault="003442B9" w:rsidP="00616EA2">
      <w:pPr>
        <w:pStyle w:val="SourceCode"/>
        <w:ind w:firstLine="720"/>
      </w:pPr>
      <w:r w:rsidRPr="00876550">
        <w:t xml:space="preserve">public </w:t>
      </w:r>
      <w:r w:rsidRPr="00876550">
        <w:rPr>
          <w:color w:val="2B91AF"/>
        </w:rPr>
        <w:t>GlobalVars</w:t>
      </w:r>
      <w:r w:rsidRPr="00876550">
        <w:t>.</w:t>
      </w:r>
      <w:r w:rsidRPr="00876550">
        <w:rPr>
          <w:color w:val="2B91AF"/>
        </w:rPr>
        <w:t>ColorEnum</w:t>
      </w:r>
      <w:r w:rsidRPr="00876550">
        <w:t xml:space="preserve"> AmbientColor { get; set; }</w:t>
      </w:r>
    </w:p>
    <w:p w:rsidR="003442B9" w:rsidRDefault="003442B9" w:rsidP="00616EA2">
      <w:pPr>
        <w:pStyle w:val="SourceCode"/>
        <w:ind w:firstLine="720"/>
      </w:pPr>
      <w:r>
        <w:t>[</w:t>
      </w:r>
      <w:r>
        <w:rPr>
          <w:color w:val="2B91AF"/>
        </w:rPr>
        <w:t>Category</w:t>
      </w:r>
      <w:r>
        <w:t>(</w:t>
      </w:r>
      <w:r>
        <w:rPr>
          <w:color w:val="A31515"/>
        </w:rPr>
        <w:t>"Diffuse"</w:t>
      </w:r>
      <w:r>
        <w:t>)]</w:t>
      </w:r>
    </w:p>
    <w:p w:rsidR="003442B9" w:rsidRDefault="003442B9" w:rsidP="00616EA2">
      <w:pPr>
        <w:pStyle w:val="SourceCode"/>
        <w:ind w:firstLine="720"/>
      </w:pPr>
      <w:r>
        <w:t>[</w:t>
      </w:r>
      <w:r>
        <w:rPr>
          <w:color w:val="2B91AF"/>
        </w:rPr>
        <w:t>ReadOnly</w:t>
      </w:r>
      <w:r>
        <w:t>(true)]</w:t>
      </w:r>
    </w:p>
    <w:p w:rsidR="003442B9" w:rsidRPr="00876550" w:rsidRDefault="003442B9" w:rsidP="00616EA2">
      <w:pPr>
        <w:pStyle w:val="SourceCode"/>
        <w:rPr>
          <w:b/>
        </w:rPr>
      </w:pPr>
      <w:r>
        <w:t xml:space="preserve">       public string DiffuseTexture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Position"</w:t>
      </w:r>
      <w:r w:rsidRPr="00876550">
        <w:t>)]</w:t>
      </w:r>
    </w:p>
    <w:p w:rsidR="003442B9" w:rsidRPr="00876550" w:rsidRDefault="003442B9" w:rsidP="00616EA2">
      <w:pPr>
        <w:pStyle w:val="SourceCode"/>
        <w:ind w:firstLine="720"/>
      </w:pPr>
      <w:r w:rsidRPr="00876550">
        <w:t xml:space="preserve">public </w:t>
      </w:r>
      <w:r w:rsidRPr="00876550">
        <w:rPr>
          <w:color w:val="2B91AF"/>
        </w:rPr>
        <w:t>Vector3</w:t>
      </w:r>
      <w:r w:rsidRPr="00876550">
        <w:t xml:space="preserve"> LightPosition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Misc"</w:t>
      </w:r>
      <w:r w:rsidRPr="00876550">
        <w:t>)]</w:t>
      </w:r>
    </w:p>
    <w:p w:rsidR="003442B9" w:rsidRDefault="003442B9" w:rsidP="00616EA2">
      <w:pPr>
        <w:pStyle w:val="SourceCode"/>
        <w:ind w:firstLine="720"/>
      </w:pPr>
      <w:r w:rsidRPr="00876550">
        <w:t>public float Alpha { get; set; }</w:t>
      </w:r>
    </w:p>
    <w:p w:rsidR="003442B9" w:rsidRDefault="003442B9" w:rsidP="00616EA2">
      <w:pPr>
        <w:pStyle w:val="SourceCode"/>
        <w:ind w:firstLine="720"/>
      </w:pPr>
      <w:r w:rsidRPr="00A07BAD">
        <w:lastRenderedPageBreak/>
        <w:t xml:space="preserve">// </w:t>
      </w:r>
      <w:r>
        <w:t>tương tự cho các thuộc tính khác...</w:t>
      </w:r>
    </w:p>
    <w:p w:rsidR="003442B9" w:rsidRPr="00876550" w:rsidRDefault="003442B9" w:rsidP="00616EA2">
      <w:pPr>
        <w:pStyle w:val="SourceCode"/>
        <w:rPr>
          <w:rFonts w:ascii="Consolas" w:hAnsi="Consolas" w:cs="Consolas"/>
          <w:sz w:val="19"/>
          <w:szCs w:val="19"/>
        </w:rPr>
      </w:pPr>
      <w:r w:rsidRPr="00876550">
        <w:rPr>
          <w:rFonts w:ascii="Consolas" w:hAnsi="Consolas" w:cs="Consolas"/>
          <w:sz w:val="19"/>
          <w:szCs w:val="19"/>
        </w:rPr>
        <w:t>}</w:t>
      </w:r>
    </w:p>
    <w:p w:rsidR="003442B9" w:rsidRDefault="007644FB" w:rsidP="007A1C0B">
      <w:pPr>
        <w:pStyle w:val="BodyText"/>
        <w:numPr>
          <w:ilvl w:val="0"/>
          <w:numId w:val="23"/>
        </w:numPr>
      </w:pPr>
      <w:r>
        <w:t xml:space="preserve">Bước 2 : </w:t>
      </w:r>
      <w:r w:rsidR="003442B9">
        <w:t>Khi người dùng chọn một loại Material từ ComboBox thì ta sử dụng Reflection để tạo một instance của Material</w:t>
      </w:r>
    </w:p>
    <w:p w:rsidR="003442B9" w:rsidRDefault="003442B9" w:rsidP="00616EA2">
      <w:pPr>
        <w:pStyle w:val="SourceCode"/>
      </w:pPr>
      <w:r w:rsidRPr="00876550">
        <w:rPr>
          <w:color w:val="2B91AF"/>
        </w:rPr>
        <w:t>Type</w:t>
      </w:r>
      <w:r w:rsidRPr="00876550">
        <w:t xml:space="preserve"> type = (</w:t>
      </w:r>
      <w:r w:rsidRPr="00876550">
        <w:rPr>
          <w:color w:val="2B91AF"/>
        </w:rPr>
        <w:t>Type</w:t>
      </w:r>
      <w:r w:rsidRPr="00876550">
        <w:t>)cbMaterialType.SelectedItem;</w:t>
      </w:r>
    </w:p>
    <w:p w:rsidR="003442B9" w:rsidRDefault="003442B9" w:rsidP="00616EA2">
      <w:pPr>
        <w:pStyle w:val="SourceCode"/>
      </w:pPr>
      <w:r w:rsidRPr="00876550">
        <w:rPr>
          <w:color w:val="2B91AF"/>
        </w:rPr>
        <w:t>BaseMaterial</w:t>
      </w:r>
      <w:r w:rsidRPr="00876550">
        <w:t xml:space="preserve"> material = (</w:t>
      </w:r>
      <w:r w:rsidRPr="00876550">
        <w:rPr>
          <w:color w:val="2B91AF"/>
        </w:rPr>
        <w:t>BaseMaterial</w:t>
      </w:r>
      <w:r w:rsidRPr="00876550">
        <w:t>)</w:t>
      </w:r>
      <w:r w:rsidRPr="00876550">
        <w:rPr>
          <w:color w:val="2B91AF"/>
        </w:rPr>
        <w:t>Activator</w:t>
      </w:r>
      <w:r w:rsidRPr="00876550">
        <w:t>.CreateInstance(type);</w:t>
      </w:r>
    </w:p>
    <w:p w:rsidR="003442B9" w:rsidRPr="00876550" w:rsidRDefault="003442B9" w:rsidP="003442B9">
      <w:pPr>
        <w:pStyle w:val="ListParagraph"/>
        <w:autoSpaceDE w:val="0"/>
        <w:autoSpaceDN w:val="0"/>
        <w:adjustRightInd w:val="0"/>
        <w:spacing w:line="240" w:lineRule="auto"/>
        <w:ind w:left="420" w:firstLine="0"/>
        <w:jc w:val="left"/>
        <w:rPr>
          <w:rFonts w:ascii="Consolas" w:hAnsi="Consolas" w:cs="Consolas"/>
          <w:spacing w:val="0"/>
          <w:sz w:val="19"/>
          <w:szCs w:val="19"/>
        </w:rPr>
      </w:pPr>
    </w:p>
    <w:p w:rsidR="003442B9" w:rsidRDefault="007644FB" w:rsidP="007A1C0B">
      <w:pPr>
        <w:pStyle w:val="BodyText"/>
        <w:numPr>
          <w:ilvl w:val="0"/>
          <w:numId w:val="23"/>
        </w:numPr>
      </w:pPr>
      <w:r>
        <w:t>Bước 3 : S</w:t>
      </w:r>
      <w:r w:rsidR="003442B9">
        <w:t>ử dụng PropertyGrid để đọc cấu trúc Material và phát sinh giao diện động tương ứng. PropertyGrid là một control mã nguồn mở được cung cấp miễ</w:t>
      </w:r>
      <w:r w:rsidR="00AF5434">
        <w:t>n phí.</w:t>
      </w:r>
    </w:p>
    <w:p w:rsidR="003442B9" w:rsidRDefault="003442B9" w:rsidP="003442B9">
      <w:pPr>
        <w:pStyle w:val="BodyText"/>
        <w:ind w:left="420" w:firstLine="0"/>
      </w:pPr>
      <w:r>
        <w:t>PropertyGrid đọc cấu trúc của Material và tạo ra một control dạng lưới tương tự như PropertyPanel trong Visual Studio. Tùy thuộc vào kiểu dữ liệu mà phát sinh control thích hợp để hiển thị và thay đổi thuộc tính.</w:t>
      </w:r>
    </w:p>
    <w:p w:rsidR="003442B9" w:rsidRDefault="003442B9" w:rsidP="003442B9">
      <w:pPr>
        <w:pStyle w:val="BodyText"/>
        <w:ind w:left="420" w:firstLine="0"/>
      </w:pPr>
      <w:r>
        <w:t>Hiện tại, PropertyGrid chưa hỗ trợ kiểu dữ liệu Vector3 và Color, nên ta cần tạo thêm các control tương ứng cho hai kiểu dữ liệu này.</w:t>
      </w:r>
    </w:p>
    <w:p w:rsidR="002E1ED2" w:rsidRDefault="00282817" w:rsidP="00282817">
      <w:pPr>
        <w:pStyle w:val="Heading2"/>
      </w:pPr>
      <w:bookmarkStart w:id="315" w:name="_Toc298582109"/>
      <w:r>
        <w:t>Kết luận</w:t>
      </w:r>
      <w:bookmarkEnd w:id="315"/>
    </w:p>
    <w:p w:rsidR="00A541F7" w:rsidRPr="00A541F7" w:rsidRDefault="00A541F7" w:rsidP="00A541F7">
      <w:pPr>
        <w:pStyle w:val="BodyText"/>
      </w:pPr>
      <w:r>
        <w:t>Trong chương này, chúng em đã giới thiệu về hiệu ứng tăng cường (Shader Effect), một số kỹ thuật lập trình Graphics Pipeline của GPU và cách sử dụng trên môi trường Silverlight. Những kiến thức cơ bản được trình bày trong chương này sẽ được sử dụng để phát triển ứng dụng cho phép tùy biến việc hiển thị mô hình ba chiều</w:t>
      </w:r>
      <w:r w:rsidR="004611D6">
        <w:t xml:space="preserve"> và tạo các hiệu ứng động.</w:t>
      </w:r>
    </w:p>
    <w:p w:rsidR="00D40155" w:rsidRDefault="00D40155">
      <w:pPr>
        <w:spacing w:line="240" w:lineRule="auto"/>
        <w:ind w:firstLine="0"/>
        <w:jc w:val="left"/>
        <w:rPr>
          <w:rFonts w:ascii="Arial" w:hAnsi="Arial"/>
          <w:b/>
          <w:bCs/>
          <w:sz w:val="36"/>
          <w:szCs w:val="24"/>
        </w:rPr>
      </w:pPr>
      <w:r>
        <w:br w:type="page"/>
      </w:r>
    </w:p>
    <w:p w:rsidR="000C439D" w:rsidRDefault="000C439D" w:rsidP="000C439D">
      <w:pPr>
        <w:pStyle w:val="Heading1"/>
      </w:pPr>
      <w:r>
        <w:lastRenderedPageBreak/>
        <w:br/>
      </w:r>
      <w:bookmarkStart w:id="316" w:name="_Toc298582110"/>
      <w:r>
        <w:t xml:space="preserve">Liên </w:t>
      </w:r>
      <w:r w:rsidRPr="000C439D">
        <w:t>kết</w:t>
      </w:r>
      <w:r>
        <w:t xml:space="preserve"> C++ và Silverlight</w:t>
      </w:r>
      <w:bookmarkEnd w:id="316"/>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w:t>
      </w:r>
      <w:r w:rsidR="00AF5434">
        <w:rPr>
          <w:i/>
        </w:rPr>
        <w:t xml:space="preserve"> 7</w:t>
      </w:r>
      <w:r w:rsidR="0076188C">
        <w:rPr>
          <w:i/>
        </w:rPr>
        <w:t xml:space="preserve">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317" w:name="_Toc298582111"/>
      <w:r>
        <w:t>Tương tác với các thành phần trên Client</w:t>
      </w:r>
      <w:bookmarkEnd w:id="317"/>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318" w:name="_Toc298582112"/>
      <w:r>
        <w:t>Mở rộng giới hạn tương tác (Out-of-browser)</w:t>
      </w:r>
      <w:bookmarkEnd w:id="318"/>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319" w:name="_Toc298580270"/>
      <w:r>
        <w:t xml:space="preserve">Hình </w:t>
      </w:r>
      <w:fldSimple w:instr=" STYLEREF 1 \s ">
        <w:r w:rsidR="00237D75">
          <w:rPr>
            <w:noProof/>
          </w:rPr>
          <w:t>7</w:t>
        </w:r>
      </w:fldSimple>
      <w:r w:rsidR="00AA5EB5">
        <w:t>.</w:t>
      </w:r>
      <w:fldSimple w:instr=" SEQ Hình \* ARABIC \s 1 ">
        <w:r w:rsidR="00237D75">
          <w:rPr>
            <w:noProof/>
          </w:rPr>
          <w:t>1</w:t>
        </w:r>
      </w:fldSimple>
      <w:r>
        <w:t xml:space="preserve"> </w:t>
      </w:r>
      <w:r w:rsidR="008E3EB6">
        <w:t>Hình giới thiệu feature out-of-browser</w:t>
      </w:r>
      <w:bookmarkEnd w:id="319"/>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EA46A3">
        <w:fldChar w:fldCharType="begin"/>
      </w:r>
      <w:r w:rsidR="007E5B0B">
        <w:instrText xml:space="preserve"> REF _Ref297671193 \h </w:instrText>
      </w:r>
      <w:r w:rsidR="00EA46A3">
        <w:fldChar w:fldCharType="separate"/>
      </w:r>
      <w:r w:rsidR="00237D75">
        <w:t xml:space="preserve">Hình </w:t>
      </w:r>
      <w:r w:rsidR="00237D75">
        <w:rPr>
          <w:noProof/>
        </w:rPr>
        <w:t>7</w:t>
      </w:r>
      <w:r w:rsidR="00237D75">
        <w:t>.</w:t>
      </w:r>
      <w:r w:rsidR="00237D75">
        <w:rPr>
          <w:noProof/>
        </w:rPr>
        <w:t>2</w:t>
      </w:r>
      <w:r w:rsidR="00EA46A3">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w:t>
      </w:r>
      <w:r w:rsidR="00D4344A">
        <w:t xml:space="preserve"> gọ</w:t>
      </w:r>
      <w:r w:rsidR="00C965C1" w:rsidRPr="007E5B0B">
        <w:t>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320" w:name="_Ref297671193"/>
      <w:bookmarkStart w:id="321" w:name="_Toc298580271"/>
      <w:r>
        <w:t xml:space="preserve">Hình </w:t>
      </w:r>
      <w:fldSimple w:instr=" STYLEREF 1 \s ">
        <w:r w:rsidR="00237D75">
          <w:rPr>
            <w:noProof/>
          </w:rPr>
          <w:t>7</w:t>
        </w:r>
      </w:fldSimple>
      <w:r w:rsidR="00AA5EB5">
        <w:t>.</w:t>
      </w:r>
      <w:fldSimple w:instr=" SEQ Hình \* ARABIC \s 1 ">
        <w:r w:rsidR="00237D75">
          <w:rPr>
            <w:noProof/>
          </w:rPr>
          <w:t>2</w:t>
        </w:r>
      </w:fldSimple>
      <w:bookmarkEnd w:id="320"/>
      <w:r>
        <w:t xml:space="preserve"> Các tầng bảo mật trong .Net Framework 4</w:t>
      </w:r>
      <w:bookmarkEnd w:id="321"/>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322" w:name="_Toc298580272"/>
      <w:r>
        <w:t xml:space="preserve">Hình </w:t>
      </w:r>
      <w:fldSimple w:instr=" STYLEREF 1 \s ">
        <w:r w:rsidR="00237D75">
          <w:rPr>
            <w:noProof/>
          </w:rPr>
          <w:t>7</w:t>
        </w:r>
      </w:fldSimple>
      <w:r w:rsidR="00AA5EB5">
        <w:t>.</w:t>
      </w:r>
      <w:fldSimple w:instr=" SEQ Hình \* ARABIC \s 1 ">
        <w:r w:rsidR="00237D75">
          <w:rPr>
            <w:noProof/>
          </w:rPr>
          <w:t>3</w:t>
        </w:r>
      </w:fldSimple>
      <w:r>
        <w:t xml:space="preserve"> Chương trình trước và sau khi sử dụng Out-Of-Browser</w:t>
      </w:r>
      <w:bookmarkEnd w:id="322"/>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w:t>
      </w:r>
      <w:r w:rsidR="00D4344A">
        <w:t xml:space="preserve"> </w:t>
      </w:r>
      <w:r w:rsidR="00F25068">
        <w:t>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323" w:name="_Toc298582113"/>
      <w:r w:rsidR="00C04668">
        <w:t>Mở rộng giới hạn tương tác (COM+</w:t>
      </w:r>
      <w:r w:rsidR="00226003">
        <w:t xml:space="preserve"> automation</w:t>
      </w:r>
      <w:r w:rsidR="00C04668">
        <w:t>)</w:t>
      </w:r>
      <w:bookmarkEnd w:id="323"/>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pPr>
      <w:r>
        <w:t>using (dynamic fsoCom = AutomationFactory.CreateObject("Scripting.FileSystemObject"))</w:t>
      </w:r>
    </w:p>
    <w:p w:rsidR="00226003" w:rsidRDefault="00226003" w:rsidP="007F7BDA">
      <w:pPr>
        <w:pStyle w:val="SourceCode"/>
      </w:pPr>
      <w:r>
        <w:t>    {</w:t>
      </w:r>
    </w:p>
    <w:p w:rsidR="00226003" w:rsidRDefault="00226003" w:rsidP="007F7BDA">
      <w:pPr>
        <w:pStyle w:val="SourceCode"/>
      </w:pPr>
      <w:r>
        <w:t>        dynamic file = fsoCom.OpenTextFile(@"c:\test.txt", 1, true);</w:t>
      </w:r>
    </w:p>
    <w:p w:rsidR="00226003" w:rsidRDefault="00226003" w:rsidP="007F7BDA">
      <w:pPr>
        <w:pStyle w:val="SourceCode"/>
      </w:pPr>
      <w:r>
        <w:t>        MessageBox.Show(file.ReadAll());</w:t>
      </w:r>
    </w:p>
    <w:p w:rsidR="00226003" w:rsidRDefault="00226003" w:rsidP="007F7BDA">
      <w:pPr>
        <w:pStyle w:val="SourceCode"/>
      </w:pPr>
      <w:r>
        <w:t>        file.Close();</w:t>
      </w:r>
    </w:p>
    <w:p w:rsidR="00226003" w:rsidRDefault="00226003" w:rsidP="007F7BDA">
      <w:pPr>
        <w:pStyle w:val="SourceCode"/>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324" w:name="_Toc298580273"/>
      <w:r>
        <w:t xml:space="preserve">Hình </w:t>
      </w:r>
      <w:fldSimple w:instr=" STYLEREF 1 \s ">
        <w:r w:rsidR="00237D75">
          <w:rPr>
            <w:noProof/>
          </w:rPr>
          <w:t>7</w:t>
        </w:r>
      </w:fldSimple>
      <w:r w:rsidR="00AA5EB5">
        <w:t>.</w:t>
      </w:r>
      <w:fldSimple w:instr=" SEQ Hình \* ARABIC \s 1 ">
        <w:r w:rsidR="00237D75">
          <w:rPr>
            <w:noProof/>
          </w:rPr>
          <w:t>4</w:t>
        </w:r>
      </w:fldSimple>
      <w:r>
        <w:t xml:space="preserve"> Lớp hỗ trợ tương tác với file và folder ở Client</w:t>
      </w:r>
      <w:bookmarkEnd w:id="324"/>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325" w:name="_Toc298580274"/>
      <w:r>
        <w:t xml:space="preserve">Hình </w:t>
      </w:r>
      <w:fldSimple w:instr=" STYLEREF 1 \s ">
        <w:r w:rsidR="00237D75">
          <w:rPr>
            <w:noProof/>
          </w:rPr>
          <w:t>7</w:t>
        </w:r>
      </w:fldSimple>
      <w:r w:rsidR="00AA5EB5">
        <w:t>.</w:t>
      </w:r>
      <w:fldSimple w:instr=" SEQ Hình \* ARABIC \s 1 ">
        <w:r w:rsidR="00237D75">
          <w:rPr>
            <w:noProof/>
          </w:rPr>
          <w:t>5</w:t>
        </w:r>
      </w:fldSimple>
      <w:r>
        <w:t xml:space="preserve"> Chọn thư mục ở Client và lấy đường dẫn tuyệt đối</w:t>
      </w:r>
      <w:bookmarkEnd w:id="325"/>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326" w:name="_Toc298580275"/>
      <w:r>
        <w:t xml:space="preserve">Hình </w:t>
      </w:r>
      <w:fldSimple w:instr=" STYLEREF 1 \s ">
        <w:r w:rsidR="00237D75">
          <w:rPr>
            <w:noProof/>
          </w:rPr>
          <w:t>7</w:t>
        </w:r>
      </w:fldSimple>
      <w:r w:rsidR="00AA5EB5">
        <w:t>.</w:t>
      </w:r>
      <w:fldSimple w:instr=" SEQ Hình \* ARABIC \s 1 ">
        <w:r w:rsidR="00237D75">
          <w:rPr>
            <w:noProof/>
          </w:rPr>
          <w:t>6</w:t>
        </w:r>
      </w:fldSimple>
      <w:r>
        <w:t xml:space="preserve"> Kích hoạt chức năng ping từ silverlight</w:t>
      </w:r>
      <w:bookmarkEnd w:id="326"/>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Các chức năng còn lại xin tham khảo</w:t>
      </w:r>
      <w:r w:rsidR="00507E34">
        <w:t xml:space="preserve"> </w:t>
      </w:r>
      <w:r w:rsidR="00EA46A3">
        <w:fldChar w:fldCharType="begin"/>
      </w:r>
      <w:r w:rsidR="00507E34">
        <w:instrText xml:space="preserve"> REF _Ref298498408 \h </w:instrText>
      </w:r>
      <w:r w:rsidR="00EA46A3">
        <w:fldChar w:fldCharType="separate"/>
      </w:r>
      <w:r w:rsidR="00237D75">
        <w:t xml:space="preserve">[ </w:t>
      </w:r>
      <w:r w:rsidR="00237D75">
        <w:rPr>
          <w:noProof/>
        </w:rPr>
        <w:t>30</w:t>
      </w:r>
      <w:r w:rsidR="00EA46A3">
        <w:fldChar w:fldCharType="end"/>
      </w:r>
      <w:r w:rsidR="00507E34">
        <w:t>]</w:t>
      </w:r>
    </w:p>
    <w:p w:rsidR="00D80F26" w:rsidRDefault="00D80F26" w:rsidP="00D80F26">
      <w:pPr>
        <w:pStyle w:val="Heading3"/>
      </w:pPr>
      <w:bookmarkStart w:id="327" w:name="_Toc298582114"/>
      <w:r>
        <w:lastRenderedPageBreak/>
        <w:t>K</w:t>
      </w:r>
      <w:r w:rsidR="0076188C">
        <w:t>ích hoạt C++ từ</w:t>
      </w:r>
      <w:r>
        <w:t xml:space="preserve"> Silverlight</w:t>
      </w:r>
      <w:bookmarkEnd w:id="327"/>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EA46A3">
        <w:fldChar w:fldCharType="begin"/>
      </w:r>
      <w:r w:rsidR="00ED5649">
        <w:instrText xml:space="preserve"> REF _Ref297976147 \h </w:instrText>
      </w:r>
      <w:r w:rsidR="00EA46A3">
        <w:fldChar w:fldCharType="separate"/>
      </w:r>
      <w:r w:rsidR="00237D75">
        <w:t xml:space="preserve">Hình </w:t>
      </w:r>
      <w:r w:rsidR="00237D75">
        <w:rPr>
          <w:noProof/>
        </w:rPr>
        <w:t>7</w:t>
      </w:r>
      <w:r w:rsidR="00237D75">
        <w:t>.</w:t>
      </w:r>
      <w:r w:rsidR="00237D75">
        <w:rPr>
          <w:noProof/>
        </w:rPr>
        <w:t>7</w:t>
      </w:r>
      <w:r w:rsidR="00EA46A3">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0"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328" w:name="_Ref297976147"/>
      <w:bookmarkStart w:id="329" w:name="_Toc298580276"/>
      <w:r>
        <w:t xml:space="preserve">Hình </w:t>
      </w:r>
      <w:fldSimple w:instr=" STYLEREF 1 \s ">
        <w:r w:rsidR="00237D75">
          <w:rPr>
            <w:noProof/>
          </w:rPr>
          <w:t>7</w:t>
        </w:r>
      </w:fldSimple>
      <w:r w:rsidR="00AA5EB5">
        <w:t>.</w:t>
      </w:r>
      <w:fldSimple w:instr=" SEQ Hình \* ARABIC \s 1 ">
        <w:r w:rsidR="00237D75">
          <w:rPr>
            <w:noProof/>
          </w:rPr>
          <w:t>7</w:t>
        </w:r>
      </w:fldSimple>
      <w:bookmarkEnd w:id="328"/>
      <w:r>
        <w:t xml:space="preserve"> Các bước đóng gói dữ liệu, chuẩn bị cho Silverlight</w:t>
      </w:r>
      <w:bookmarkEnd w:id="329"/>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330" w:name="_Toc298580277"/>
      <w:r>
        <w:t xml:space="preserve">Hình </w:t>
      </w:r>
      <w:fldSimple w:instr=" STYLEREF 1 \s ">
        <w:r w:rsidR="00237D75">
          <w:rPr>
            <w:noProof/>
          </w:rPr>
          <w:t>7</w:t>
        </w:r>
      </w:fldSimple>
      <w:r w:rsidR="00AA5EB5">
        <w:t>.</w:t>
      </w:r>
      <w:fldSimple w:instr=" SEQ Hình \* ARABIC \s 1 ">
        <w:r w:rsidR="00237D75">
          <w:rPr>
            <w:noProof/>
          </w:rPr>
          <w:t>8</w:t>
        </w:r>
      </w:fldSimple>
      <w:r>
        <w:t xml:space="preserve"> Các thành phần hỗ trợ thực hiện về phía chương trình C++</w:t>
      </w:r>
      <w:bookmarkEnd w:id="330"/>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15">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331" w:name="_Toc298580278"/>
      <w:r>
        <w:t xml:space="preserve">Hình </w:t>
      </w:r>
      <w:fldSimple w:instr=" STYLEREF 1 \s ">
        <w:r w:rsidR="00237D75">
          <w:rPr>
            <w:noProof/>
          </w:rPr>
          <w:t>7</w:t>
        </w:r>
      </w:fldSimple>
      <w:r w:rsidR="00AA5EB5">
        <w:t>.</w:t>
      </w:r>
      <w:fldSimple w:instr=" SEQ Hình \* ARABIC \s 1 ">
        <w:r w:rsidR="00237D75">
          <w:rPr>
            <w:noProof/>
          </w:rPr>
          <w:t>9</w:t>
        </w:r>
      </w:fldSimple>
      <w:r>
        <w:t xml:space="preserve"> Các thành phần hỗ trợ thực hiện về phía silverlight</w:t>
      </w:r>
      <w:bookmarkEnd w:id="331"/>
    </w:p>
    <w:p w:rsidR="0076188C" w:rsidRDefault="00D80F26" w:rsidP="00D80F26">
      <w:pPr>
        <w:pStyle w:val="Heading3"/>
      </w:pPr>
      <w:bookmarkStart w:id="332" w:name="_Toc298582115"/>
      <w:r>
        <w:t>Trao đổi dữ liệu C++ và Silverlight</w:t>
      </w:r>
      <w:bookmarkEnd w:id="332"/>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pPr>
      <w:r>
        <w:rPr>
          <w:color w:val="0000FF"/>
        </w:rPr>
        <w:t>new</w:t>
      </w:r>
      <w:r>
        <w:t xml:space="preserve"> </w:t>
      </w:r>
      <w:r>
        <w:rPr>
          <w:color w:val="2B91AF"/>
        </w:rPr>
        <w:t>Thread</w:t>
      </w:r>
      <w:r>
        <w:t>(() =&gt;</w:t>
      </w:r>
    </w:p>
    <w:p w:rsidR="00162A8D" w:rsidRDefault="00162A8D" w:rsidP="00162A8D">
      <w:pPr>
        <w:pStyle w:val="SourceCode"/>
      </w:pPr>
      <w:r>
        <w:t>{</w:t>
      </w:r>
    </w:p>
    <w:p w:rsidR="00162A8D" w:rsidRDefault="00162A8D" w:rsidP="00162A8D">
      <w:pPr>
        <w:pStyle w:val="SourceCode"/>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pPr>
      <w:r>
        <w:t xml:space="preserve">        {</w:t>
      </w:r>
    </w:p>
    <w:p w:rsidR="00162A8D" w:rsidRDefault="00162A8D" w:rsidP="00162A8D">
      <w:pPr>
        <w:pStyle w:val="SourceCode"/>
      </w:pPr>
      <w:r>
        <w:t xml:space="preserve">        }</w:t>
      </w:r>
    </w:p>
    <w:p w:rsidR="00162A8D" w:rsidRDefault="00162A8D" w:rsidP="00162A8D">
      <w:pPr>
        <w:pStyle w:val="SourceCode"/>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pPr>
      <w:r>
        <w:t>SWbemLocator.Security_.ImpersonationLevel = 3;</w:t>
      </w:r>
    </w:p>
    <w:p w:rsidR="00327662" w:rsidRDefault="00327662" w:rsidP="00327662">
      <w:pPr>
        <w:pStyle w:val="SourceCode"/>
      </w:pPr>
      <w:r>
        <w:t>SWbemLocator.Security_.AuthenticationLevel = 4;</w:t>
      </w:r>
    </w:p>
    <w:p w:rsidR="00327662" w:rsidRDefault="00327662" w:rsidP="00327662">
      <w:pPr>
        <w:pStyle w:val="SourceCode"/>
      </w:pPr>
      <w:r>
        <w:t>dynamic IService = SWbemLocator.ConnectServer(</w:t>
      </w:r>
      <w:r>
        <w:rPr>
          <w:color w:val="A31515"/>
        </w:rPr>
        <w:t>"."</w:t>
      </w:r>
      <w:r>
        <w:t xml:space="preserve">, </w:t>
      </w:r>
      <w:r>
        <w:rPr>
          <w:color w:val="A31515"/>
        </w:rPr>
        <w:t>@"root\cimv2"</w:t>
      </w:r>
      <w:r>
        <w:t>);</w:t>
      </w:r>
    </w:p>
    <w:p w:rsidR="00327662" w:rsidRDefault="00327662" w:rsidP="00327662">
      <w:pPr>
        <w:pStyle w:val="SourceCode"/>
      </w:pPr>
    </w:p>
    <w:p w:rsidR="00327662" w:rsidRDefault="00327662" w:rsidP="00327662">
      <w:pPr>
        <w:pStyle w:val="SourceCode"/>
      </w:pPr>
      <w:r>
        <w:rPr>
          <w:color w:val="0000FF"/>
        </w:rPr>
        <w:lastRenderedPageBreak/>
        <w:t>string</w:t>
      </w:r>
      <w:r>
        <w:t xml:space="preserve"> fileSystemWatcherQuery =</w:t>
      </w:r>
    </w:p>
    <w:p w:rsidR="00327662" w:rsidRDefault="00327662" w:rsidP="00327662">
      <w:pPr>
        <w:pStyle w:val="SourceCode"/>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pPr>
      <w:r>
        <w:t xml:space="preserve">    strWatchFolder);</w:t>
      </w:r>
    </w:p>
    <w:p w:rsidR="00327662" w:rsidRDefault="00327662" w:rsidP="00327662">
      <w:pPr>
        <w:pStyle w:val="SourceCode"/>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w:t>
      </w:r>
      <w:r w:rsidR="00E56A7C">
        <w:t xml:space="preserve"> </w:t>
      </w:r>
      <w:r>
        <w:t>nội dung và thực thi, quay lại bước 3 đợi sự kiện mới.</w:t>
      </w:r>
    </w:p>
    <w:p w:rsidR="00507E34" w:rsidRDefault="00507E34" w:rsidP="00507E34">
      <w:pPr>
        <w:pStyle w:val="Heading2"/>
      </w:pPr>
      <w:bookmarkStart w:id="333" w:name="_Toc163294056"/>
      <w:bookmarkStart w:id="334" w:name="_Toc298582116"/>
      <w:r>
        <w:t>Kết luận</w:t>
      </w:r>
      <w:bookmarkEnd w:id="334"/>
    </w:p>
    <w:p w:rsidR="00507E34" w:rsidRPr="00507E34" w:rsidRDefault="00507E34" w:rsidP="00507E34">
      <w:pPr>
        <w:pStyle w:val="BodyText"/>
      </w:pPr>
      <w:r>
        <w:t>Chương 7 trình bày cách kết nối giữa 2 thành phầ</w:t>
      </w:r>
      <w:r w:rsidR="00C537D4">
        <w:t>n: xử lý dữ liệu từ kinect lập</w:t>
      </w:r>
      <w:r w:rsidR="00D4344A">
        <w:t xml:space="preserve"> </w:t>
      </w:r>
      <w:r w:rsidR="00C537D4">
        <w:t xml:space="preserve">trình trên ngôn ngữ C++ (được trình bày ở </w:t>
      </w:r>
      <w:r w:rsidR="00EA46A3">
        <w:fldChar w:fldCharType="begin"/>
      </w:r>
      <w:r w:rsidR="00C537D4">
        <w:instrText xml:space="preserve"> REF _Ref298498761 \w \h </w:instrText>
      </w:r>
      <w:r w:rsidR="00EA46A3">
        <w:fldChar w:fldCharType="separate"/>
      </w:r>
      <w:r w:rsidR="00237D75">
        <w:t>Chương 3</w:t>
      </w:r>
      <w:r w:rsidR="00EA46A3">
        <w:fldChar w:fldCharType="end"/>
      </w:r>
      <w:r w:rsidR="00C537D4">
        <w:t xml:space="preserve"> và </w:t>
      </w:r>
      <w:r w:rsidR="00EA46A3">
        <w:fldChar w:fldCharType="begin"/>
      </w:r>
      <w:r w:rsidR="00C537D4">
        <w:instrText xml:space="preserve"> REF _Ref298498769 \w \h </w:instrText>
      </w:r>
      <w:r w:rsidR="00EA46A3">
        <w:fldChar w:fldCharType="separate"/>
      </w:r>
      <w:r w:rsidR="00237D75">
        <w:t>Chương 4</w:t>
      </w:r>
      <w:r w:rsidR="00EA46A3">
        <w:fldChar w:fldCharType="end"/>
      </w:r>
      <w:r w:rsidR="00C537D4">
        <w:t xml:space="preserve">), hiển thị và tạo hiệu ứng trên silverlight (được trình bày ở </w:t>
      </w:r>
      <w:r w:rsidR="00EA46A3">
        <w:fldChar w:fldCharType="begin"/>
      </w:r>
      <w:r w:rsidR="00C537D4">
        <w:instrText xml:space="preserve"> REF _Ref298498811 \w \h </w:instrText>
      </w:r>
      <w:r w:rsidR="00EA46A3">
        <w:fldChar w:fldCharType="separate"/>
      </w:r>
      <w:r w:rsidR="00237D75">
        <w:t>Chương 5</w:t>
      </w:r>
      <w:r w:rsidR="00EA46A3">
        <w:fldChar w:fldCharType="end"/>
      </w:r>
      <w:r w:rsidR="00C537D4">
        <w:t xml:space="preserve"> và </w:t>
      </w:r>
      <w:r w:rsidR="00EA46A3">
        <w:fldChar w:fldCharType="begin"/>
      </w:r>
      <w:r w:rsidR="00C537D4">
        <w:instrText xml:space="preserve"> REF _Ref298498822 \w \h </w:instrText>
      </w:r>
      <w:r w:rsidR="00EA46A3">
        <w:fldChar w:fldCharType="separate"/>
      </w:r>
      <w:r w:rsidR="00237D75">
        <w:t>Chương 6</w:t>
      </w:r>
      <w:r w:rsidR="00EA46A3">
        <w:fldChar w:fldCharType="end"/>
      </w:r>
      <w:r w:rsidR="00C537D4">
        <w:t>). Từ đó, xây dựng ứng dụng hoàn chỉnh đượ</w:t>
      </w:r>
      <w:r w:rsidR="00AF5434">
        <w:t>c trình bày trong C</w:t>
      </w:r>
      <w:r w:rsidR="00C537D4">
        <w:t>hương 8</w:t>
      </w:r>
      <w:r w:rsidR="00AF5434">
        <w:t>.</w:t>
      </w:r>
    </w:p>
    <w:p w:rsidR="00507E34" w:rsidRDefault="00507E34" w:rsidP="006D66B7">
      <w:pPr>
        <w:pStyle w:val="Heading1"/>
      </w:pPr>
      <w:r>
        <w:br w:type="page"/>
      </w:r>
      <w:r w:rsidR="00D60DC9">
        <w:lastRenderedPageBreak/>
        <w:br/>
      </w:r>
      <w:bookmarkStart w:id="335" w:name="_Ref298573755"/>
      <w:bookmarkStart w:id="336" w:name="_Toc298582117"/>
      <w:r w:rsidR="00D60DC9">
        <w:t>Xây dựng ứng dụng minh họa</w:t>
      </w:r>
      <w:bookmarkEnd w:id="335"/>
      <w:bookmarkEnd w:id="336"/>
    </w:p>
    <w:p w:rsidR="006D66B7" w:rsidRPr="00C54CDD" w:rsidRDefault="006D66B7" w:rsidP="006D66B7">
      <w:pPr>
        <w:pStyle w:val="BodyText"/>
        <w:spacing w:line="240" w:lineRule="auto"/>
        <w:ind w:firstLine="0"/>
        <w:rPr>
          <w:b/>
          <w:bCs/>
        </w:rPr>
      </w:pPr>
      <w:r w:rsidRPr="00C54CDD">
        <w:rPr>
          <w:b/>
          <w:bCs/>
        </w:rPr>
        <w:t>Tóm tắt chương:</w:t>
      </w:r>
    </w:p>
    <w:p w:rsidR="00F83B7D" w:rsidRPr="00E12640" w:rsidRDefault="00F83B7D" w:rsidP="00F83B7D">
      <w:pPr>
        <w:pStyle w:val="ChapterSummary"/>
        <w:spacing w:after="120" w:line="360" w:lineRule="auto"/>
        <w:ind w:right="0"/>
        <w:contextualSpacing w:val="0"/>
      </w:pPr>
      <w:r>
        <w:t xml:space="preserve">Nội dung </w:t>
      </w:r>
      <w:r w:rsidR="00EA46A3">
        <w:fldChar w:fldCharType="begin"/>
      </w:r>
      <w:r w:rsidR="00F952C9">
        <w:instrText xml:space="preserve"> REF _Ref298573755 \w \h </w:instrText>
      </w:r>
      <w:r w:rsidR="00EA46A3">
        <w:fldChar w:fldCharType="separate"/>
      </w:r>
      <w:r w:rsidR="00237D75">
        <w:t>Chương 8</w:t>
      </w:r>
      <w:r w:rsidR="00EA46A3">
        <w:fldChar w:fldCharType="end"/>
      </w:r>
      <w:r>
        <w:t xml:space="preserve"> trình bày hệ thống trình diễn và tương tác với mô hình trong không gian, hiện thực hóa các quy trình lấy thông tin từ kinect, xử lý và hiển thị dữ liệu, hoàn hiện mô hình và tăng cường hiệu ứ</w:t>
      </w:r>
      <w:r w:rsidR="00F952C9">
        <w:t>ng lên các mô hình.</w:t>
      </w:r>
    </w:p>
    <w:p w:rsidR="00F83B7D" w:rsidRDefault="00F952C9" w:rsidP="00F952C9">
      <w:pPr>
        <w:pStyle w:val="Heading2"/>
      </w:pPr>
      <w:bookmarkStart w:id="337" w:name="_Toc298582118"/>
      <w:r>
        <w:t>Kiến trúc chung của hệ thống</w:t>
      </w:r>
      <w:bookmarkEnd w:id="337"/>
    </w:p>
    <w:p w:rsidR="00D254F9" w:rsidRDefault="00D254F9" w:rsidP="00D254F9">
      <w:pPr>
        <w:pStyle w:val="BodyText"/>
      </w:pPr>
      <w:r>
        <w:t>Ứng dụng minh họa những nội dung đã trình bày trong các chương trước bao gồm 3 phần chính:</w:t>
      </w:r>
    </w:p>
    <w:p w:rsidR="002526E5" w:rsidRDefault="002526E5" w:rsidP="00F952C9">
      <w:pPr>
        <w:pStyle w:val="cham"/>
      </w:pPr>
      <w:r>
        <w:t>Tạo mô hình 3D vật từ kinect</w:t>
      </w:r>
    </w:p>
    <w:p w:rsidR="00473E5B" w:rsidRDefault="00D254F9" w:rsidP="00F952C9">
      <w:pPr>
        <w:pStyle w:val="cham"/>
      </w:pPr>
      <w:r>
        <w:t>Thiết kế</w:t>
      </w:r>
      <w:r w:rsidR="00473E5B">
        <w:t xml:space="preserve"> đối tượng trong không gian.</w:t>
      </w:r>
    </w:p>
    <w:p w:rsidR="00D254F9" w:rsidRDefault="00473E5B" w:rsidP="00F952C9">
      <w:pPr>
        <w:pStyle w:val="cham"/>
      </w:pPr>
      <w:r>
        <w:t>T</w:t>
      </w:r>
      <w:r w:rsidR="00D254F9">
        <w:t xml:space="preserve">rình diễn đối tượng trong </w:t>
      </w:r>
      <w:r>
        <w:t>không gian</w:t>
      </w:r>
      <w:r w:rsidR="00D254F9">
        <w:t>.</w:t>
      </w:r>
    </w:p>
    <w:p w:rsidR="0008472C" w:rsidRDefault="00BE67D0" w:rsidP="0008472C">
      <w:pPr>
        <w:pStyle w:val="HnhStyle"/>
      </w:pPr>
      <w:r w:rsidRPr="00BE67D0">
        <w:rPr>
          <w:noProof/>
        </w:rPr>
        <w:drawing>
          <wp:inline distT="0" distB="0" distL="0" distR="0">
            <wp:extent cx="4238625" cy="2066925"/>
            <wp:effectExtent l="19050" t="0" r="0" b="0"/>
            <wp:docPr id="39"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086600" cy="4038600"/>
                      <a:chOff x="381000" y="381000"/>
                      <a:chExt cx="7086600" cy="4038600"/>
                    </a:xfrm>
                  </a:grpSpPr>
                  <a:sp>
                    <a:nvSpPr>
                      <a:cNvPr id="6" name="Rounded Rectangle 5"/>
                      <a:cNvSpPr/>
                    </a:nvSpPr>
                    <a:spPr>
                      <a:xfrm>
                        <a:off x="3733800" y="3581400"/>
                        <a:ext cx="3733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Trình diễn đối </a:t>
                          </a:r>
                          <a:r>
                            <a:rPr lang="en-US" sz="2000" b="1" smtClean="0"/>
                            <a:t>tượng </a:t>
                          </a:r>
                          <a:endParaRPr lang="en-US" sz="2000" b="1" smtClean="0"/>
                        </a:p>
                        <a:p>
                          <a:pPr algn="ctr"/>
                          <a:r>
                            <a:rPr lang="en-US" sz="2000" b="1" smtClean="0"/>
                            <a:t>trong </a:t>
                          </a:r>
                          <a:r>
                            <a:rPr lang="en-US" sz="2000" b="1" smtClean="0"/>
                            <a:t>không gian</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7" name="Rounded Rectangle 6"/>
                      <a:cNvSpPr/>
                    </a:nvSpPr>
                    <a:spPr>
                      <a:xfrm>
                        <a:off x="3733800" y="1981200"/>
                        <a:ext cx="37338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Thiết kế đối </a:t>
                          </a:r>
                          <a:r>
                            <a:rPr lang="en-US" sz="2000" b="1" smtClean="0"/>
                            <a:t>tượng </a:t>
                          </a:r>
                          <a:endParaRPr lang="en-US" sz="2000" b="1" smtClean="0"/>
                        </a:p>
                        <a:p>
                          <a:pPr algn="ctr"/>
                          <a:r>
                            <a:rPr lang="en-US" sz="2000" b="1" smtClean="0"/>
                            <a:t>trong </a:t>
                          </a:r>
                          <a:r>
                            <a:rPr lang="en-US" sz="2000" b="1" smtClean="0"/>
                            <a:t>không </a:t>
                          </a:r>
                          <a:r>
                            <a:rPr lang="en-US" sz="2000" b="1" smtClean="0"/>
                            <a:t>gian</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9" name="Rounded Rectangle 8"/>
                      <a:cNvSpPr/>
                    </a:nvSpPr>
                    <a:spPr>
                      <a:xfrm>
                        <a:off x="3657600" y="381000"/>
                        <a:ext cx="3810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và xử lý dữ liệu từ kinect.</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15" name="Striped Right Arrow 14"/>
                      <a:cNvSpPr/>
                    </a:nvSpPr>
                    <a:spPr>
                      <a:xfrm rot="16200000" flipH="1">
                        <a:off x="5143500" y="2857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4"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381000" y="533400"/>
                        <a:ext cx="2819400" cy="881063"/>
                      </a:xfrm>
                      <a:prstGeom prst="rect">
                        <a:avLst/>
                      </a:prstGeom>
                      <a:noFill/>
                      <a:ln w="9525">
                        <a:noFill/>
                        <a:miter lim="800000"/>
                        <a:headEnd/>
                        <a:tailEnd/>
                      </a:ln>
                    </a:spPr>
                  </a:pic>
                  <a:sp>
                    <a:nvSpPr>
                      <a:cNvPr id="25" name="Striped Right Arrow 24"/>
                      <a:cNvSpPr/>
                    </a:nvSpPr>
                    <a:spPr>
                      <a:xfrm rot="16200000" flipH="1">
                        <a:off x="5067300" y="11811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6" name="Striped Right Arrow 25"/>
                      <a:cNvSpPr/>
                    </a:nvSpPr>
                    <a:spPr>
                      <a:xfrm rot="10800000" flipH="1">
                        <a:off x="2895600" y="3810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BE67D0" w:rsidRDefault="0008472C" w:rsidP="0008472C">
      <w:pPr>
        <w:pStyle w:val="HnhStyle"/>
      </w:pPr>
      <w:bookmarkStart w:id="338" w:name="_Toc298580279"/>
      <w:r>
        <w:t xml:space="preserve">Hình </w:t>
      </w:r>
      <w:fldSimple w:instr=" STYLEREF 1 \s ">
        <w:r w:rsidR="00237D75">
          <w:rPr>
            <w:noProof/>
          </w:rPr>
          <w:t>8</w:t>
        </w:r>
      </w:fldSimple>
      <w:r w:rsidR="00AA5EB5">
        <w:t>.</w:t>
      </w:r>
      <w:fldSimple w:instr=" SEQ Hình \* ARABIC \s 1 ">
        <w:r w:rsidR="00237D75">
          <w:rPr>
            <w:noProof/>
          </w:rPr>
          <w:t>1</w:t>
        </w:r>
      </w:fldSimple>
      <w:r>
        <w:t xml:space="preserve"> kiến trúc hệ thống ứng dụng</w:t>
      </w:r>
      <w:bookmarkEnd w:id="338"/>
    </w:p>
    <w:p w:rsidR="00473E5B" w:rsidRDefault="00473E5B" w:rsidP="00D254F9">
      <w:pPr>
        <w:pStyle w:val="BodyText"/>
      </w:pPr>
    </w:p>
    <w:p w:rsidR="00EA0B05" w:rsidRDefault="00EA0B05" w:rsidP="00EA0B05"/>
    <w:p w:rsidR="008B56F9" w:rsidRDefault="002B6D79" w:rsidP="008B56F9">
      <w:pPr>
        <w:pStyle w:val="Heading2"/>
      </w:pPr>
      <w:bookmarkStart w:id="339" w:name="_Toc298582119"/>
      <w:r>
        <w:lastRenderedPageBreak/>
        <w:t xml:space="preserve">Cấu trúc các đối tượng </w:t>
      </w:r>
      <w:r w:rsidR="005E29CC">
        <w:t xml:space="preserve">chính </w:t>
      </w:r>
      <w:r>
        <w:t>trong chương trình</w:t>
      </w:r>
      <w:bookmarkEnd w:id="339"/>
    </w:p>
    <w:p w:rsidR="0008472C" w:rsidRDefault="005E29CC" w:rsidP="0008472C">
      <w:pPr>
        <w:pStyle w:val="HnhStyle"/>
      </w:pPr>
      <w:r w:rsidRPr="005E29CC">
        <w:rPr>
          <w:noProof/>
        </w:rPr>
        <w:drawing>
          <wp:inline distT="0" distB="0" distL="0" distR="0">
            <wp:extent cx="5429250" cy="2647950"/>
            <wp:effectExtent l="19050" t="0" r="0" b="0"/>
            <wp:docPr id="4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467600" cy="3505200"/>
                      <a:chOff x="1143000" y="2133600"/>
                      <a:chExt cx="7467600" cy="3505200"/>
                    </a:xfrm>
                  </a:grpSpPr>
                  <a:sp>
                    <a:nvSpPr>
                      <a:cNvPr id="9" name="Rounded Rectangle 8"/>
                      <a:cNvSpPr/>
                    </a:nvSpPr>
                    <a:spPr>
                      <a:xfrm>
                        <a:off x="1143000" y="2133600"/>
                        <a:ext cx="7467600" cy="3505200"/>
                      </a:xfrm>
                      <a:prstGeom prst="roundRect">
                        <a:avLst>
                          <a:gd name="adj" fmla="val 3886"/>
                        </a:avLst>
                      </a:prstGeom>
                      <a:solidFill>
                        <a:schemeClr val="accent1">
                          <a:lumMod val="20000"/>
                          <a:lumOff val="80000"/>
                        </a:schemeClr>
                      </a:solidFill>
                      <a:ln>
                        <a:solidFill>
                          <a:schemeClr val="accent1">
                            <a:lumMod val="50000"/>
                          </a:schemeClr>
                        </a:solidFill>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5" name="Rounded Rectangle 4"/>
                      <a:cNvSpPr/>
                    </a:nvSpPr>
                    <a:spPr>
                      <a:xfrm>
                        <a:off x="1371600" y="2819400"/>
                        <a:ext cx="1828800" cy="2590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4"/>
                      </a:lnRef>
                      <a:fillRef idx="2">
                        <a:schemeClr val="accent4"/>
                      </a:fillRef>
                      <a:effectRef idx="1">
                        <a:schemeClr val="accent4"/>
                      </a:effectRef>
                      <a:fontRef idx="minor">
                        <a:schemeClr val="dk1"/>
                      </a:fontRef>
                    </a:style>
                  </a:sp>
                  <a:sp>
                    <a:nvSpPr>
                      <a:cNvPr id="16" name="TextBox 15"/>
                      <a:cNvSpPr txBox="1"/>
                    </a:nvSpPr>
                    <a:spPr>
                      <a:xfrm>
                        <a:off x="1371600" y="38862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4" name="Rounded Rectangle 23"/>
                      <a:cNvSpPr/>
                    </a:nvSpPr>
                    <a:spPr>
                      <a:xfrm>
                        <a:off x="6477000" y="2819400"/>
                        <a:ext cx="1905000" cy="1143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aterial</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27" name="TextBox 26"/>
                      <a:cNvSpPr txBox="1"/>
                    </a:nvSpPr>
                    <a:spPr>
                      <a:xfrm>
                        <a:off x="4572000" y="2209800"/>
                        <a:ext cx="60715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smtClean="0"/>
                            <a:t>Tour</a:t>
                          </a:r>
                          <a:endParaRPr lang="en-US" b="1"/>
                        </a:p>
                      </a:txBody>
                      <a:useSpRect/>
                    </a:txSp>
                  </a:sp>
                  <a:sp>
                    <a:nvSpPr>
                      <a:cNvPr id="28" name="Rounded Rectangle 27"/>
                      <a:cNvSpPr/>
                    </a:nvSpPr>
                    <a:spPr>
                      <a:xfrm>
                        <a:off x="3429000" y="2819400"/>
                        <a:ext cx="2819400" cy="2590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9" name="TextBox 28"/>
                      <a:cNvSpPr txBox="1"/>
                    </a:nvSpPr>
                    <a:spPr>
                      <a:xfrm>
                        <a:off x="3962400" y="302889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Model</a:t>
                          </a:r>
                          <a:endParaRPr lang="en-US" sz="2000" b="1"/>
                        </a:p>
                      </a:txBody>
                      <a:useSpRect/>
                    </a:txSp>
                  </a:sp>
                  <a:sp>
                    <a:nvSpPr>
                      <a:cNvPr id="31" name="Rounded Rectangle 30"/>
                      <a:cNvSpPr/>
                    </a:nvSpPr>
                    <a:spPr>
                      <a:xfrm>
                        <a:off x="3657600" y="3429000"/>
                        <a:ext cx="2362200" cy="1752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3886200" y="35814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ModelManager</a:t>
                          </a:r>
                          <a:endParaRPr lang="en-US" sz="2000" b="1"/>
                        </a:p>
                      </a:txBody>
                      <a:useSpRect/>
                    </a:txSp>
                  </a:sp>
                  <a:sp>
                    <a:nvSpPr>
                      <a:cNvPr id="26" name="Rounded Rectangle 25"/>
                      <a:cNvSpPr/>
                    </a:nvSpPr>
                    <a:spPr>
                      <a:xfrm>
                        <a:off x="3886200" y="40386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elPartition</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3" name="Rounded Rectangle 32"/>
                      <a:cNvSpPr/>
                    </a:nvSpPr>
                    <a:spPr>
                      <a:xfrm>
                        <a:off x="6477000" y="4191000"/>
                        <a:ext cx="1905000" cy="1219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Effect</a:t>
                          </a:r>
                          <a:endParaRPr lang="en-US" sz="2000" b="1"/>
                        </a:p>
                      </a:txBody>
                      <a:useSpRect/>
                    </a:txSp>
                    <a:style>
                      <a:lnRef idx="1">
                        <a:schemeClr val="accent1"/>
                      </a:lnRef>
                      <a:fillRef idx="2">
                        <a:schemeClr val="accent1"/>
                      </a:fillRef>
                      <a:effectRef idx="1">
                        <a:schemeClr val="accent1"/>
                      </a:effectRef>
                      <a:fontRef idx="minor">
                        <a:schemeClr val="dk1"/>
                      </a:fontRef>
                    </a:style>
                  </a:sp>
                </lc:lockedCanvas>
              </a:graphicData>
            </a:graphic>
          </wp:inline>
        </w:drawing>
      </w:r>
    </w:p>
    <w:p w:rsidR="0008472C" w:rsidRDefault="0008472C" w:rsidP="0008472C">
      <w:pPr>
        <w:pStyle w:val="HnhStyle"/>
      </w:pPr>
      <w:bookmarkStart w:id="340" w:name="_Toc298580280"/>
      <w:r>
        <w:t xml:space="preserve">Hình </w:t>
      </w:r>
      <w:fldSimple w:instr=" STYLEREF 1 \s ">
        <w:r w:rsidR="00237D75">
          <w:rPr>
            <w:noProof/>
          </w:rPr>
          <w:t>8</w:t>
        </w:r>
      </w:fldSimple>
      <w:r w:rsidR="00AA5EB5">
        <w:t>.</w:t>
      </w:r>
      <w:fldSimple w:instr=" SEQ Hình \* ARABIC \s 1 ">
        <w:r w:rsidR="00237D75">
          <w:rPr>
            <w:noProof/>
          </w:rPr>
          <w:t>2</w:t>
        </w:r>
      </w:fldSimple>
      <w:r>
        <w:t xml:space="preserve"> Hệ thống hóa các đối tượng quan trọng trong chương trình ứng dụng</w:t>
      </w:r>
      <w:bookmarkEnd w:id="340"/>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8"/>
        <w:gridCol w:w="6648"/>
      </w:tblGrid>
      <w:tr w:rsidR="002B6D79" w:rsidTr="0008472C">
        <w:trPr>
          <w:cnfStyle w:val="100000000000"/>
        </w:trPr>
        <w:tc>
          <w:tcPr>
            <w:cnfStyle w:val="001000000000"/>
            <w:tcW w:w="2358" w:type="dxa"/>
            <w:tcBorders>
              <w:bottom w:val="none" w:sz="0" w:space="0" w:color="auto"/>
            </w:tcBorders>
          </w:tcPr>
          <w:p w:rsidR="002B6D79" w:rsidRDefault="002B6D79" w:rsidP="002B6D79">
            <w:pPr>
              <w:pStyle w:val="BodyText"/>
              <w:ind w:firstLine="0"/>
            </w:pPr>
            <w:r>
              <w:t>Đối tượng</w:t>
            </w:r>
          </w:p>
        </w:tc>
        <w:tc>
          <w:tcPr>
            <w:tcW w:w="6648" w:type="dxa"/>
            <w:tcBorders>
              <w:bottom w:val="none" w:sz="0" w:space="0" w:color="auto"/>
            </w:tcBorders>
          </w:tcPr>
          <w:p w:rsidR="002B6D79" w:rsidRDefault="002B6D79" w:rsidP="002B6D79">
            <w:pPr>
              <w:pStyle w:val="BodyText"/>
              <w:ind w:firstLine="0"/>
              <w:cnfStyle w:val="100000000000"/>
            </w:pPr>
            <w:r>
              <w:t>Mô tả và nhiệm vụ chính</w:t>
            </w:r>
          </w:p>
        </w:tc>
      </w:tr>
      <w:tr w:rsidR="002B6D79" w:rsidTr="0008472C">
        <w:trPr>
          <w:cnfStyle w:val="000000100000"/>
        </w:trPr>
        <w:tc>
          <w:tcPr>
            <w:cnfStyle w:val="001000000000"/>
            <w:tcW w:w="2358" w:type="dxa"/>
          </w:tcPr>
          <w:p w:rsidR="002B6D79" w:rsidRDefault="002B6D79" w:rsidP="002B6D79">
            <w:pPr>
              <w:pStyle w:val="BodyText"/>
              <w:ind w:firstLine="0"/>
            </w:pPr>
            <w:r>
              <w:t>Tour</w:t>
            </w:r>
          </w:p>
        </w:tc>
        <w:tc>
          <w:tcPr>
            <w:tcW w:w="6648" w:type="dxa"/>
          </w:tcPr>
          <w:p w:rsidR="002B6D79" w:rsidRDefault="002B6D79" w:rsidP="002B6D79">
            <w:pPr>
              <w:pStyle w:val="BodyText"/>
              <w:ind w:firstLine="0"/>
              <w:cnfStyle w:val="000000100000"/>
            </w:pPr>
            <w:r>
              <w:t>Đối tượng được xây dựng để chứa 1 Scene và nhiều model, có nhiệm vụ giúp trình diễn cảnh trong không gian và hỗ trợ hiển thị và tương tác với đối tượng</w:t>
            </w:r>
          </w:p>
        </w:tc>
      </w:tr>
      <w:tr w:rsidR="002B6D79" w:rsidTr="0008472C">
        <w:tc>
          <w:tcPr>
            <w:cnfStyle w:val="001000000000"/>
            <w:tcW w:w="2358" w:type="dxa"/>
          </w:tcPr>
          <w:p w:rsidR="002B6D79" w:rsidRDefault="002B6D79" w:rsidP="002B6D79">
            <w:pPr>
              <w:pStyle w:val="BodyText"/>
              <w:ind w:firstLine="0"/>
            </w:pPr>
            <w:r>
              <w:t>Scene</w:t>
            </w:r>
          </w:p>
        </w:tc>
        <w:tc>
          <w:tcPr>
            <w:tcW w:w="6648" w:type="dxa"/>
          </w:tcPr>
          <w:p w:rsidR="002B6D79" w:rsidRDefault="006D586C" w:rsidP="002B6D79">
            <w:pPr>
              <w:pStyle w:val="BodyText"/>
              <w:ind w:firstLine="0"/>
              <w:cnfStyle w:val="000000000000"/>
            </w:pPr>
            <w:r>
              <w:t>Chứ</w:t>
            </w:r>
            <w:r w:rsidR="002B6D79">
              <w:t>a các dữ liệu thông tin về model cảnh có sẵn và các mô hình tĩnh để dựng nên các cảnh rộng và hoành tráng. Tương tác với Babylon Engine để thực hiện việc vẽ cảnh và di chuyển trong cảnh</w:t>
            </w:r>
          </w:p>
        </w:tc>
      </w:tr>
      <w:tr w:rsidR="002B6D79" w:rsidTr="0008472C">
        <w:trPr>
          <w:cnfStyle w:val="000000100000"/>
        </w:trPr>
        <w:tc>
          <w:tcPr>
            <w:cnfStyle w:val="001000000000"/>
            <w:tcW w:w="2358" w:type="dxa"/>
          </w:tcPr>
          <w:p w:rsidR="002B6D79" w:rsidRDefault="002B6D79" w:rsidP="002B6D79">
            <w:pPr>
              <w:pStyle w:val="BodyText"/>
              <w:ind w:firstLine="0"/>
            </w:pPr>
            <w:r>
              <w:t>Model</w:t>
            </w:r>
          </w:p>
        </w:tc>
        <w:tc>
          <w:tcPr>
            <w:tcW w:w="6648" w:type="dxa"/>
          </w:tcPr>
          <w:p w:rsidR="002B6D79" w:rsidRDefault="00DE7B20" w:rsidP="002B6D79">
            <w:pPr>
              <w:pStyle w:val="BodyText"/>
              <w:ind w:firstLine="0"/>
              <w:cnfStyle w:val="000000100000"/>
            </w:pPr>
            <w:r>
              <w:t xml:space="preserve">Chưa thông tin của 1 đám </w:t>
            </w:r>
            <w:r w:rsidR="006D586C">
              <w:t>mây, thông tin cần thiết để vẽ lên DrawingSurface</w:t>
            </w:r>
          </w:p>
        </w:tc>
      </w:tr>
      <w:tr w:rsidR="002B6D79" w:rsidTr="0008472C">
        <w:tc>
          <w:tcPr>
            <w:cnfStyle w:val="001000000000"/>
            <w:tcW w:w="2358" w:type="dxa"/>
          </w:tcPr>
          <w:p w:rsidR="002B6D79" w:rsidRDefault="002B6D79" w:rsidP="002B6D79">
            <w:pPr>
              <w:pStyle w:val="BodyText"/>
              <w:ind w:firstLine="0"/>
            </w:pPr>
            <w:r>
              <w:t>ModelManager</w:t>
            </w:r>
          </w:p>
        </w:tc>
        <w:tc>
          <w:tcPr>
            <w:tcW w:w="6648" w:type="dxa"/>
          </w:tcPr>
          <w:p w:rsidR="002B6D79" w:rsidRDefault="002E2644" w:rsidP="002B6D79">
            <w:pPr>
              <w:pStyle w:val="BodyText"/>
              <w:ind w:firstLine="0"/>
              <w:cnfStyle w:val="000000000000"/>
            </w:pPr>
            <w:r>
              <w:t>Chia tách đám mây thành nhiều Partition phù hợp</w:t>
            </w:r>
            <w:r w:rsidR="008F6BD7">
              <w:t>, để có thể vẽ lên Drawingsurface</w:t>
            </w:r>
          </w:p>
        </w:tc>
      </w:tr>
      <w:tr w:rsidR="002B6D79" w:rsidTr="0008472C">
        <w:trPr>
          <w:cnfStyle w:val="000000100000"/>
        </w:trPr>
        <w:tc>
          <w:tcPr>
            <w:cnfStyle w:val="001000000000"/>
            <w:tcW w:w="2358" w:type="dxa"/>
          </w:tcPr>
          <w:p w:rsidR="002B6D79" w:rsidRDefault="002B6D79" w:rsidP="002B6D79">
            <w:pPr>
              <w:pStyle w:val="BodyText"/>
              <w:ind w:firstLine="0"/>
            </w:pPr>
            <w:r>
              <w:t>ModelPartition</w:t>
            </w:r>
          </w:p>
        </w:tc>
        <w:tc>
          <w:tcPr>
            <w:tcW w:w="6648" w:type="dxa"/>
          </w:tcPr>
          <w:p w:rsidR="002B6D79" w:rsidRDefault="006D586C" w:rsidP="002B6D79">
            <w:pPr>
              <w:pStyle w:val="BodyText"/>
              <w:ind w:firstLine="0"/>
              <w:cnfStyle w:val="000000100000"/>
            </w:pPr>
            <w:r>
              <w:t>Là các thành phần con của 1 đám mây, được tách ra</w:t>
            </w:r>
            <w:r w:rsidR="002E2644">
              <w:t xml:space="preserve"> </w:t>
            </w:r>
            <w:r>
              <w:t>để có thể vẽ được trên silverlight, do giới hạn số lượng điểm của 1 lần vẽ</w:t>
            </w:r>
          </w:p>
        </w:tc>
      </w:tr>
      <w:tr w:rsidR="002B6D79" w:rsidTr="0008472C">
        <w:tc>
          <w:tcPr>
            <w:cnfStyle w:val="001000000000"/>
            <w:tcW w:w="2358" w:type="dxa"/>
          </w:tcPr>
          <w:p w:rsidR="002B6D79" w:rsidRDefault="002B6D79" w:rsidP="002B6D79">
            <w:pPr>
              <w:pStyle w:val="BodyText"/>
              <w:ind w:firstLine="0"/>
            </w:pPr>
            <w:r>
              <w:t>Material</w:t>
            </w:r>
          </w:p>
        </w:tc>
        <w:tc>
          <w:tcPr>
            <w:tcW w:w="6648" w:type="dxa"/>
          </w:tcPr>
          <w:p w:rsidR="002B6D79" w:rsidRDefault="006D586C" w:rsidP="002B6D79">
            <w:pPr>
              <w:pStyle w:val="BodyText"/>
              <w:ind w:firstLine="0"/>
              <w:cnfStyle w:val="000000000000"/>
            </w:pPr>
            <w:r>
              <w:t xml:space="preserve">Quản lý việc sử dung Effect của Model, do Effect chỉ được phép có 1 instance nên Meterial làm nhiệm vụ ánh xạ </w:t>
            </w:r>
            <w:r>
              <w:lastRenderedPageBreak/>
              <w:t>ModelPartition dùng cùng 1 loại Effect vào cùng 1 Effect</w:t>
            </w:r>
            <w:r w:rsidR="002E2644">
              <w:t xml:space="preserve"> duy nhất</w:t>
            </w:r>
          </w:p>
        </w:tc>
      </w:tr>
      <w:tr w:rsidR="002B6D79" w:rsidTr="0008472C">
        <w:trPr>
          <w:cnfStyle w:val="000000100000"/>
        </w:trPr>
        <w:tc>
          <w:tcPr>
            <w:cnfStyle w:val="001000000000"/>
            <w:tcW w:w="2358" w:type="dxa"/>
          </w:tcPr>
          <w:p w:rsidR="002B6D79" w:rsidRDefault="002B6D79" w:rsidP="002B6D79">
            <w:pPr>
              <w:pStyle w:val="BodyText"/>
              <w:ind w:firstLine="0"/>
            </w:pPr>
            <w:r>
              <w:lastRenderedPageBreak/>
              <w:t>Effect</w:t>
            </w:r>
          </w:p>
        </w:tc>
        <w:tc>
          <w:tcPr>
            <w:tcW w:w="6648" w:type="dxa"/>
          </w:tcPr>
          <w:p w:rsidR="002B6D79" w:rsidRDefault="002E2644" w:rsidP="0008472C">
            <w:pPr>
              <w:pStyle w:val="BodyText"/>
              <w:keepNext/>
              <w:ind w:firstLine="0"/>
              <w:cnfStyle w:val="000000100000"/>
            </w:pPr>
            <w:r>
              <w:t>Hiệu ứng tăng cường áp dụng cho từng pixel của ModelPartition</w:t>
            </w:r>
          </w:p>
        </w:tc>
      </w:tr>
    </w:tbl>
    <w:p w:rsidR="002B6D79" w:rsidRPr="002B6D79" w:rsidRDefault="0008472C" w:rsidP="0008472C">
      <w:pPr>
        <w:pStyle w:val="Caption"/>
      </w:pPr>
      <w:bookmarkStart w:id="341" w:name="_Toc298580296"/>
      <w:r>
        <w:t xml:space="preserve">Bảng </w:t>
      </w:r>
      <w:fldSimple w:instr=" STYLEREF 1 \s ">
        <w:r w:rsidR="00237D75">
          <w:rPr>
            <w:noProof/>
          </w:rPr>
          <w:t>8</w:t>
        </w:r>
      </w:fldSimple>
      <w:r w:rsidR="00AA5EB5">
        <w:t>.</w:t>
      </w:r>
      <w:fldSimple w:instr=" SEQ Bảng \* ARABIC \s 1 ">
        <w:r w:rsidR="00237D75">
          <w:rPr>
            <w:noProof/>
          </w:rPr>
          <w:t>1</w:t>
        </w:r>
      </w:fldSimple>
      <w:r>
        <w:t xml:space="preserve"> </w:t>
      </w:r>
      <w:r w:rsidR="008F6BD7">
        <w:t xml:space="preserve">Mô tả các đối tượng chính </w:t>
      </w:r>
      <w:r>
        <w:t xml:space="preserve">của </w:t>
      </w:r>
      <w:r w:rsidR="008F6BD7">
        <w:t>chương trình</w:t>
      </w:r>
      <w:bookmarkEnd w:id="341"/>
    </w:p>
    <w:p w:rsidR="00B54ABB" w:rsidRDefault="002526E5" w:rsidP="00010A44">
      <w:pPr>
        <w:pStyle w:val="Heading2"/>
      </w:pPr>
      <w:bookmarkStart w:id="342" w:name="_Toc298582120"/>
      <w:r>
        <w:t>Tạo mô hình 3D vật từ kinect</w:t>
      </w:r>
      <w:bookmarkEnd w:id="342"/>
    </w:p>
    <w:p w:rsidR="00D254F9" w:rsidRDefault="00B54ABB" w:rsidP="00D254F9">
      <w:pPr>
        <w:pStyle w:val="BodyText"/>
      </w:pPr>
      <w:r>
        <w:t>Thành phần này chịu trách nhiệm kết nối đến kinect, lấy dữ liệu từ</w:t>
      </w:r>
      <w:r w:rsidR="00020191">
        <w:t xml:space="preserve"> kinect và hỗ trợ người dùng ghép các phần </w:t>
      </w:r>
      <w:r w:rsidR="00AC7C73">
        <w:t xml:space="preserve">đám mây </w:t>
      </w:r>
      <w:r w:rsidR="00020191">
        <w:t>này thành 1 model hoàn chỉnh, cho phép xuất ra model để</w:t>
      </w:r>
      <w:r w:rsidR="00AC7C73">
        <w:t xml:space="preserve"> dùng cho module thiết kế đối tượng trong không gian.</w:t>
      </w:r>
    </w:p>
    <w:p w:rsidR="008F6BD7" w:rsidRDefault="00EF480C" w:rsidP="008F6BD7">
      <w:pPr>
        <w:pStyle w:val="HnhStyle"/>
      </w:pPr>
      <w:r w:rsidRPr="00EF480C">
        <w:rPr>
          <w:noProof/>
        </w:rPr>
        <w:drawing>
          <wp:inline distT="0" distB="0" distL="0" distR="0">
            <wp:extent cx="4991100" cy="2028825"/>
            <wp:effectExtent l="0" t="0" r="0" b="0"/>
            <wp:docPr id="46"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4038600"/>
                      <a:chOff x="76200" y="1524000"/>
                      <a:chExt cx="8686800" cy="4038600"/>
                    </a:xfrm>
                  </a:grpSpPr>
                  <a:sp>
                    <a:nvSpPr>
                      <a:cNvPr id="4" name="Rounded Rectangle 3"/>
                      <a:cNvSpPr/>
                    </a:nvSpPr>
                    <a:spPr>
                      <a:xfrm>
                        <a:off x="2286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ule tương tác </a:t>
                          </a:r>
                          <a:r>
                            <a:rPr lang="en-US" sz="2000" b="1" smtClean="0"/>
                            <a:t>với </a:t>
                          </a:r>
                          <a:r>
                            <a:rPr lang="en-US" sz="2000" b="1" smtClean="0"/>
                            <a:t>kinect</a:t>
                          </a:r>
                          <a:endParaRPr lang="en-US" sz="2000" b="1" smtClean="0"/>
                        </a:p>
                      </a:txBody>
                      <a:useSpRect/>
                    </a:txSp>
                    <a:style>
                      <a:lnRef idx="1">
                        <a:schemeClr val="accent6"/>
                      </a:lnRef>
                      <a:fillRef idx="2">
                        <a:schemeClr val="accent6"/>
                      </a:fillRef>
                      <a:effectRef idx="1">
                        <a:schemeClr val="accent6"/>
                      </a:effectRef>
                      <a:fontRef idx="minor">
                        <a:schemeClr val="dk1"/>
                      </a:fontRef>
                    </a:style>
                  </a:sp>
                  <a:sp>
                    <a:nvSpPr>
                      <a:cNvPr id="5" name="Oval 4"/>
                      <a:cNvSpPr/>
                    </a:nvSpPr>
                    <a:spPr>
                      <a:xfrm>
                        <a:off x="762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1</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7" name="Rounded Rectangle 6"/>
                      <a:cNvSpPr/>
                    </a:nvSpPr>
                    <a:spPr>
                      <a:xfrm>
                        <a:off x="32766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ule xử </a:t>
                          </a:r>
                          <a:r>
                            <a:rPr lang="en-US" sz="2000" b="1" smtClean="0"/>
                            <a:t>lý dữ liệu đám mây</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8" name="Oval 7"/>
                      <a:cNvSpPr/>
                    </a:nvSpPr>
                    <a:spPr>
                      <a:xfrm>
                        <a:off x="31242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2</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9" name="Rounded Rectangle 8"/>
                      <a:cNvSpPr/>
                    </a:nvSpPr>
                    <a:spPr>
                      <a:xfrm>
                        <a:off x="62484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r>
                            <a:rPr lang="en-US" sz="2000" b="1" smtClean="0"/>
                            <a:t>Module ghép </a:t>
                          </a:r>
                          <a:r>
                            <a:rPr lang="en-US" sz="2000" b="1" smtClean="0"/>
                            <a:t>mây</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10" name="Oval 9"/>
                      <a:cNvSpPr/>
                    </a:nvSpPr>
                    <a:spPr>
                      <a:xfrm>
                        <a:off x="60960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3</a:t>
                          </a:r>
                          <a:endParaRPr lang="en-US" sz="2800" b="1"/>
                        </a:p>
                      </a:txBody>
                      <a:useSpRect/>
                    </a:txSp>
                    <a:style>
                      <a:lnRef idx="1">
                        <a:schemeClr val="accent6"/>
                      </a:lnRef>
                      <a:fillRef idx="3">
                        <a:schemeClr val="accent6"/>
                      </a:fillRef>
                      <a:effectRef idx="2">
                        <a:schemeClr val="accent6"/>
                      </a:effectRef>
                      <a:fontRef idx="minor">
                        <a:schemeClr val="lt1"/>
                      </a:fontRef>
                    </a:style>
                  </a:sp>
                  <a:pic>
                    <a:nvPicPr>
                      <a:cNvPr id="1026" name="Picture 2"/>
                      <a:cNvPicPr>
                        <a:picLocks noChangeAspect="1" noChangeArrowheads="1"/>
                      </a:cNvPicPr>
                    </a:nvPicPr>
                    <a:blipFill>
                      <a:blip r:embed="rId116" cstate="print">
                        <a:clrChange>
                          <a:clrFrom>
                            <a:srgbClr val="000000"/>
                          </a:clrFrom>
                          <a:clrTo>
                            <a:srgbClr val="000000">
                              <a:alpha val="0"/>
                            </a:srgbClr>
                          </a:clrTo>
                        </a:clrChange>
                      </a:blip>
                      <a:srcRect/>
                      <a:stretch>
                        <a:fillRect/>
                      </a:stretch>
                    </a:blipFill>
                    <a:spPr bwMode="auto">
                      <a:xfrm>
                        <a:off x="3581400" y="3886200"/>
                        <a:ext cx="1676400" cy="1676400"/>
                      </a:xfrm>
                      <a:prstGeom prst="rect">
                        <a:avLst/>
                      </a:prstGeom>
                      <a:noFill/>
                      <a:ln w="9525">
                        <a:noFill/>
                        <a:miter lim="800000"/>
                        <a:headEnd/>
                        <a:tailEnd/>
                      </a:ln>
                    </a:spPr>
                  </a:pic>
                  <a:sp>
                    <a:nvSpPr>
                      <a:cNvPr id="12" name="Left-Right Arrow 11"/>
                      <a:cNvSpPr/>
                    </a:nvSpPr>
                    <a:spPr>
                      <a:xfrm>
                        <a:off x="2438400" y="25908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a:sp>
                    <a:nvSpPr>
                      <a:cNvPr id="13" name="Left-Right Arrow 12"/>
                      <a:cNvSpPr/>
                    </a:nvSpPr>
                    <a:spPr>
                      <a:xfrm>
                        <a:off x="5562600" y="25908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a:sp>
                    <a:nvSpPr>
                      <a:cNvPr id="14" name="Left-Right Arrow 13"/>
                      <a:cNvSpPr/>
                    </a:nvSpPr>
                    <a:spPr>
                      <a:xfrm rot="5400000">
                        <a:off x="3886200" y="34290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lc:lockedCanvas>
              </a:graphicData>
            </a:graphic>
          </wp:inline>
        </w:drawing>
      </w:r>
    </w:p>
    <w:p w:rsidR="002526E5" w:rsidRDefault="008F6BD7" w:rsidP="008F6BD7">
      <w:pPr>
        <w:pStyle w:val="HnhStyle"/>
      </w:pPr>
      <w:bookmarkStart w:id="343" w:name="_Toc298580281"/>
      <w:r>
        <w:t xml:space="preserve">Hình </w:t>
      </w:r>
      <w:fldSimple w:instr=" STYLEREF 1 \s ">
        <w:r w:rsidR="00237D75">
          <w:rPr>
            <w:noProof/>
          </w:rPr>
          <w:t>8</w:t>
        </w:r>
      </w:fldSimple>
      <w:r w:rsidR="00AA5EB5">
        <w:t>.</w:t>
      </w:r>
      <w:fldSimple w:instr=" SEQ Hình \* ARABIC \s 1 ">
        <w:r w:rsidR="00237D75">
          <w:rPr>
            <w:noProof/>
          </w:rPr>
          <w:t>3</w:t>
        </w:r>
      </w:fldSimple>
      <w:r w:rsidR="00134690">
        <w:t xml:space="preserve"> Cá</w:t>
      </w:r>
      <w:r>
        <w:t>c thành phần chính của module tạo mô hình 3D từ kinect</w:t>
      </w:r>
      <w:bookmarkEnd w:id="343"/>
    </w:p>
    <w:p w:rsidR="00020191" w:rsidRDefault="00020191" w:rsidP="00020191">
      <w:pPr>
        <w:pStyle w:val="BodyText"/>
      </w:pPr>
      <w:r>
        <w:t xml:space="preserve">Module này bao gồm các module con, phụ trách  giải quyết từng công việc riêng rẽ, đồng thời có thể trao đổi dữ liệu với nhau, các module liên kết với nhau như hình, </w:t>
      </w:r>
      <w:r w:rsidR="00BC3BBD">
        <w:t>các ch</w:t>
      </w:r>
      <w:r w:rsidR="00AC7C73">
        <w:t>ứ</w:t>
      </w:r>
      <w:r w:rsidR="00BC3BBD">
        <w:t>c năng của từng thành phần được mô tả như bảng sau</w:t>
      </w:r>
      <w:r w:rsidR="00AC7C73">
        <w:t>:</w:t>
      </w:r>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08"/>
        <w:gridCol w:w="6198"/>
      </w:tblGrid>
      <w:tr w:rsidR="00010A44" w:rsidTr="008F6BD7">
        <w:trPr>
          <w:cnfStyle w:val="100000000000"/>
        </w:trPr>
        <w:tc>
          <w:tcPr>
            <w:cnfStyle w:val="001000000000"/>
            <w:tcW w:w="2808" w:type="dxa"/>
            <w:tcBorders>
              <w:bottom w:val="none" w:sz="0" w:space="0" w:color="auto"/>
            </w:tcBorders>
          </w:tcPr>
          <w:p w:rsidR="00010A44" w:rsidRDefault="00010A44" w:rsidP="00020191">
            <w:pPr>
              <w:pStyle w:val="BodyText"/>
              <w:ind w:firstLine="0"/>
            </w:pPr>
            <w:r>
              <w:t>Tên module</w:t>
            </w:r>
          </w:p>
        </w:tc>
        <w:tc>
          <w:tcPr>
            <w:tcW w:w="6198" w:type="dxa"/>
            <w:tcBorders>
              <w:bottom w:val="none" w:sz="0" w:space="0" w:color="auto"/>
            </w:tcBorders>
          </w:tcPr>
          <w:p w:rsidR="00010A44" w:rsidRDefault="00010A44" w:rsidP="00020191">
            <w:pPr>
              <w:pStyle w:val="BodyText"/>
              <w:ind w:firstLine="0"/>
              <w:cnfStyle w:val="100000000000"/>
            </w:pPr>
            <w:r>
              <w:t>Chức năng</w:t>
            </w:r>
          </w:p>
        </w:tc>
      </w:tr>
      <w:tr w:rsidR="00010A44" w:rsidTr="008F6BD7">
        <w:trPr>
          <w:cnfStyle w:val="000000100000"/>
        </w:trPr>
        <w:tc>
          <w:tcPr>
            <w:cnfStyle w:val="001000000000"/>
            <w:tcW w:w="2808" w:type="dxa"/>
          </w:tcPr>
          <w:p w:rsidR="00010A44" w:rsidRDefault="00010A44" w:rsidP="00020191">
            <w:pPr>
              <w:pStyle w:val="BodyText"/>
              <w:ind w:firstLine="0"/>
            </w:pPr>
            <w:r>
              <w:t>Tương tác với kinect</w:t>
            </w:r>
          </w:p>
        </w:tc>
        <w:tc>
          <w:tcPr>
            <w:tcW w:w="6198" w:type="dxa"/>
          </w:tcPr>
          <w:p w:rsidR="00010A44" w:rsidRDefault="00BB6EF2" w:rsidP="00020191">
            <w:pPr>
              <w:pStyle w:val="BodyText"/>
              <w:ind w:firstLine="0"/>
              <w:cnfStyle w:val="000000100000"/>
            </w:pPr>
            <w:r>
              <w:t>Tương tác lấy dữ liệu từ kinect, xử lý, trả kết quả dữ liệu đám mây 3D cho module Xử lý dữ liệu frame.</w:t>
            </w:r>
          </w:p>
        </w:tc>
      </w:tr>
      <w:tr w:rsidR="00010A44" w:rsidTr="008F6BD7">
        <w:tc>
          <w:tcPr>
            <w:cnfStyle w:val="001000000000"/>
            <w:tcW w:w="2808" w:type="dxa"/>
          </w:tcPr>
          <w:p w:rsidR="00010A44" w:rsidRDefault="00010A44" w:rsidP="00BB6EF2">
            <w:pPr>
              <w:pStyle w:val="BodyText"/>
              <w:ind w:firstLine="0"/>
            </w:pPr>
            <w:r>
              <w:t xml:space="preserve">Xử lý dữ liệu </w:t>
            </w:r>
            <w:r w:rsidR="00BB6EF2">
              <w:t>đám mây</w:t>
            </w:r>
          </w:p>
        </w:tc>
        <w:tc>
          <w:tcPr>
            <w:tcW w:w="6198" w:type="dxa"/>
          </w:tcPr>
          <w:p w:rsidR="00010A44" w:rsidRDefault="00BB6EF2" w:rsidP="00020191">
            <w:pPr>
              <w:pStyle w:val="BodyText"/>
              <w:ind w:firstLine="0"/>
              <w:cnfStyle w:val="000000000000"/>
            </w:pPr>
            <w:r>
              <w:t>Kích hoạt và trao đổi thông tin với Tương tác với kinect, xử lý dữ liệu đám mây nhận được.</w:t>
            </w:r>
          </w:p>
        </w:tc>
      </w:tr>
      <w:tr w:rsidR="00010A44" w:rsidTr="008F6BD7">
        <w:trPr>
          <w:cnfStyle w:val="000000100000"/>
        </w:trPr>
        <w:tc>
          <w:tcPr>
            <w:cnfStyle w:val="001000000000"/>
            <w:tcW w:w="2808" w:type="dxa"/>
          </w:tcPr>
          <w:p w:rsidR="00010A44" w:rsidRDefault="00010A44" w:rsidP="00BB6EF2">
            <w:pPr>
              <w:pStyle w:val="BodyText"/>
              <w:ind w:firstLine="0"/>
            </w:pPr>
            <w:r>
              <w:t xml:space="preserve">Ghép </w:t>
            </w:r>
            <w:r w:rsidR="00BB6EF2">
              <w:t>mây</w:t>
            </w:r>
          </w:p>
        </w:tc>
        <w:tc>
          <w:tcPr>
            <w:tcW w:w="6198" w:type="dxa"/>
          </w:tcPr>
          <w:p w:rsidR="00010A44" w:rsidRDefault="00BB6EF2" w:rsidP="008F6BD7">
            <w:pPr>
              <w:pStyle w:val="BodyText"/>
              <w:keepNext/>
              <w:ind w:firstLine="0"/>
              <w:cnfStyle w:val="000000100000"/>
            </w:pPr>
            <w:r>
              <w:t>Nhận thông tin 2 đám mây, hỗ trợ người dùng ghép mây bằng tay.</w:t>
            </w:r>
          </w:p>
        </w:tc>
      </w:tr>
    </w:tbl>
    <w:p w:rsidR="00010A44" w:rsidRDefault="008F6BD7" w:rsidP="008F6BD7">
      <w:pPr>
        <w:pStyle w:val="Caption"/>
      </w:pPr>
      <w:bookmarkStart w:id="344" w:name="_Toc298580297"/>
      <w:r>
        <w:t xml:space="preserve">Bảng </w:t>
      </w:r>
      <w:fldSimple w:instr=" STYLEREF 1 \s ">
        <w:r w:rsidR="00237D75">
          <w:rPr>
            <w:noProof/>
          </w:rPr>
          <w:t>8</w:t>
        </w:r>
      </w:fldSimple>
      <w:r w:rsidR="00AA5EB5">
        <w:t>.</w:t>
      </w:r>
      <w:fldSimple w:instr=" SEQ Bảng \* ARABIC \s 1 ">
        <w:r w:rsidR="00237D75">
          <w:rPr>
            <w:noProof/>
          </w:rPr>
          <w:t>2</w:t>
        </w:r>
      </w:fldSimple>
      <w:r>
        <w:t xml:space="preserve"> Mô tả các thành phần trong module tạo mô hình 3D từ kinect</w:t>
      </w:r>
      <w:bookmarkEnd w:id="344"/>
    </w:p>
    <w:p w:rsidR="00010A44" w:rsidRDefault="00020191" w:rsidP="00EE0259">
      <w:pPr>
        <w:pStyle w:val="Heading3"/>
      </w:pPr>
      <w:bookmarkStart w:id="345" w:name="_Toc298582121"/>
      <w:r>
        <w:lastRenderedPageBreak/>
        <w:t xml:space="preserve">Module </w:t>
      </w:r>
      <w:r w:rsidR="007C70CA">
        <w:t>tương tác với kinect</w:t>
      </w:r>
      <w:bookmarkEnd w:id="345"/>
    </w:p>
    <w:p w:rsidR="00EE0259" w:rsidRDefault="00EE0259" w:rsidP="00020191">
      <w:pPr>
        <w:pStyle w:val="BodyText"/>
      </w:pPr>
      <w:r>
        <w:t xml:space="preserve">Đây là module được viết trên môi trường C++ dùng để tương tác và lấy dữ liệu từ kinect, áp dụng mẫu producer – consumer để làm nền tảng, cấu trúc cơ bản như sau: </w:t>
      </w:r>
    </w:p>
    <w:p w:rsidR="008F6BD7" w:rsidRDefault="00EF480C" w:rsidP="008F6BD7">
      <w:pPr>
        <w:pStyle w:val="HnhStyle"/>
      </w:pPr>
      <w:r w:rsidRPr="00EF480C">
        <w:rPr>
          <w:noProof/>
        </w:rPr>
        <w:drawing>
          <wp:inline distT="0" distB="0" distL="0" distR="0">
            <wp:extent cx="4333875" cy="2692032"/>
            <wp:effectExtent l="19050" t="0" r="0" b="0"/>
            <wp:docPr id="6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114800"/>
                      <a:chOff x="0" y="1371600"/>
                      <a:chExt cx="6629400" cy="4114800"/>
                    </a:xfrm>
                  </a:grpSpPr>
                  <a:sp>
                    <a:nvSpPr>
                      <a:cNvPr id="9" name="Rounded Rectangle 8"/>
                      <a:cNvSpPr/>
                    </a:nvSpPr>
                    <a:spPr>
                      <a:xfrm>
                        <a:off x="228600" y="1752600"/>
                        <a:ext cx="6400800" cy="3733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24" name="Rounded Rectangle 23"/>
                      <a:cNvSpPr/>
                    </a:nvSpPr>
                    <a:spPr>
                      <a:xfrm>
                        <a:off x="3886200" y="2438400"/>
                        <a:ext cx="25146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4114800" y="2667000"/>
                        <a:ext cx="20574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Frame</a:t>
                          </a:r>
                          <a:r>
                            <a:rPr lang="en-US" sz="2000" b="1" smtClean="0"/>
                            <a:t>Consumer</a:t>
                          </a:r>
                          <a:endParaRPr lang="en-US" sz="2000" b="1"/>
                        </a:p>
                      </a:txBody>
                      <a:useSpRect/>
                    </a:txSp>
                  </a:sp>
                  <a:sp>
                    <a:nvSpPr>
                      <a:cNvPr id="5" name="Rounded Rectangle 4"/>
                      <a:cNvSpPr/>
                    </a:nvSpPr>
                    <a:spPr>
                      <a:xfrm>
                        <a:off x="457200" y="2438400"/>
                        <a:ext cx="25146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1143000" y="3124200"/>
                        <a:ext cx="4572000" cy="1219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16" name="TextBox 15"/>
                      <a:cNvSpPr txBox="1"/>
                    </a:nvSpPr>
                    <a:spPr>
                      <a:xfrm>
                        <a:off x="762000" y="26670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Frame</a:t>
                          </a:r>
                          <a:r>
                            <a:rPr lang="en-US" sz="2000" b="1" smtClean="0"/>
                            <a:t>Producer</a:t>
                          </a:r>
                          <a:endParaRPr lang="en-US" sz="2000" b="1"/>
                        </a:p>
                      </a:txBody>
                      <a:useSpRect/>
                    </a:txSp>
                  </a:sp>
                  <a:sp>
                    <a:nvSpPr>
                      <a:cNvPr id="26" name="TextBox 25"/>
                      <a:cNvSpPr txBox="1"/>
                    </a:nvSpPr>
                    <a:spPr>
                      <a:xfrm>
                        <a:off x="2362200" y="3200400"/>
                        <a:ext cx="24384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ynchronisedQueue</a:t>
                          </a:r>
                          <a:endParaRPr lang="en-US" sz="2000" b="1"/>
                        </a:p>
                      </a:txBody>
                      <a:useSpRect/>
                    </a:txSp>
                  </a:sp>
                  <a:sp>
                    <a:nvSpPr>
                      <a:cNvPr id="27" name="Rounded Rectangle 26"/>
                      <a:cNvSpPr/>
                    </a:nvSpPr>
                    <a:spPr>
                      <a:xfrm>
                        <a:off x="12954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29" name="Rounded Rectangle 28"/>
                      <a:cNvSpPr/>
                    </a:nvSpPr>
                    <a:spPr>
                      <a:xfrm>
                        <a:off x="18288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0" name="Rounded Rectangle 29"/>
                      <a:cNvSpPr/>
                    </a:nvSpPr>
                    <a:spPr>
                      <a:xfrm>
                        <a:off x="23622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1" name="Rounded Rectangle 30"/>
                      <a:cNvSpPr/>
                    </a:nvSpPr>
                    <a:spPr>
                      <a:xfrm>
                        <a:off x="28956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4" name="Rounded Rectangle 33"/>
                      <a:cNvSpPr/>
                    </a:nvSpPr>
                    <a:spPr>
                      <a:xfrm>
                        <a:off x="34290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5" name="Rounded Rectangle 34"/>
                      <a:cNvSpPr/>
                    </a:nvSpPr>
                    <a:spPr>
                      <a:xfrm>
                        <a:off x="39624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6" name="Rounded Rectangle 35"/>
                      <a:cNvSpPr/>
                    </a:nvSpPr>
                    <a:spPr>
                      <a:xfrm>
                        <a:off x="44958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7" name="Rounded Rectangle 36"/>
                      <a:cNvSpPr/>
                    </a:nvSpPr>
                    <a:spPr>
                      <a:xfrm>
                        <a:off x="50292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8" name="Rounded Rectangle 37"/>
                      <a:cNvSpPr/>
                    </a:nvSpPr>
                    <a:spPr>
                      <a:xfrm>
                        <a:off x="1143000" y="4343400"/>
                        <a:ext cx="4572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RecontructorController</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1</a:t>
                          </a:r>
                          <a:endParaRPr lang="en-US" sz="2800" b="1"/>
                        </a:p>
                      </a:txBody>
                      <a:useSpRect/>
                    </a:txSp>
                    <a:style>
                      <a:lnRef idx="1">
                        <a:schemeClr val="accent6"/>
                      </a:lnRef>
                      <a:fillRef idx="3">
                        <a:schemeClr val="accent6"/>
                      </a:fillRef>
                      <a:effectRef idx="2">
                        <a:schemeClr val="accent6"/>
                      </a:effectRef>
                      <a:fontRef idx="minor">
                        <a:schemeClr val="lt1"/>
                      </a:fontRef>
                    </a:style>
                  </a:sp>
                </lc:lockedCanvas>
              </a:graphicData>
            </a:graphic>
          </wp:inline>
        </w:drawing>
      </w:r>
    </w:p>
    <w:p w:rsidR="00EE0259" w:rsidRDefault="008F6BD7" w:rsidP="008F6BD7">
      <w:pPr>
        <w:pStyle w:val="HnhStyle"/>
      </w:pPr>
      <w:bookmarkStart w:id="346" w:name="_Toc298580282"/>
      <w:r>
        <w:t xml:space="preserve">Hình </w:t>
      </w:r>
      <w:fldSimple w:instr=" STYLEREF 1 \s ">
        <w:r w:rsidR="00237D75">
          <w:rPr>
            <w:noProof/>
          </w:rPr>
          <w:t>8</w:t>
        </w:r>
      </w:fldSimple>
      <w:r w:rsidR="00AA5EB5">
        <w:t>.</w:t>
      </w:r>
      <w:fldSimple w:instr=" SEQ Hình \* ARABIC \s 1 ">
        <w:r w:rsidR="00237D75">
          <w:rPr>
            <w:noProof/>
          </w:rPr>
          <w:t>4</w:t>
        </w:r>
      </w:fldSimple>
      <w:r>
        <w:t xml:space="preserve"> Các thành phần chính của module tương tác với kinect</w:t>
      </w:r>
      <w:bookmarkEnd w:id="346"/>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8"/>
        <w:gridCol w:w="6828"/>
      </w:tblGrid>
      <w:tr w:rsidR="00EE0259" w:rsidTr="008F6BD7">
        <w:trPr>
          <w:cnfStyle w:val="100000000000"/>
        </w:trPr>
        <w:tc>
          <w:tcPr>
            <w:cnfStyle w:val="001000000000"/>
            <w:tcW w:w="2178" w:type="dxa"/>
            <w:tcBorders>
              <w:bottom w:val="none" w:sz="0" w:space="0" w:color="auto"/>
            </w:tcBorders>
          </w:tcPr>
          <w:p w:rsidR="00EE0259" w:rsidRDefault="00EE0259" w:rsidP="00EE0259">
            <w:r>
              <w:t>Tên module</w:t>
            </w:r>
          </w:p>
        </w:tc>
        <w:tc>
          <w:tcPr>
            <w:tcW w:w="6828" w:type="dxa"/>
            <w:tcBorders>
              <w:bottom w:val="none" w:sz="0" w:space="0" w:color="auto"/>
            </w:tcBorders>
          </w:tcPr>
          <w:p w:rsidR="00EE0259" w:rsidRDefault="00EE0259" w:rsidP="00EE0259">
            <w:pPr>
              <w:cnfStyle w:val="100000000000"/>
            </w:pPr>
            <w:r>
              <w:t>Chức năng</w:t>
            </w:r>
          </w:p>
        </w:tc>
      </w:tr>
      <w:tr w:rsidR="00EE0259" w:rsidTr="008F6BD7">
        <w:trPr>
          <w:cnfStyle w:val="000000100000"/>
        </w:trPr>
        <w:tc>
          <w:tcPr>
            <w:cnfStyle w:val="001000000000"/>
            <w:tcW w:w="2178" w:type="dxa"/>
          </w:tcPr>
          <w:p w:rsidR="00EE0259" w:rsidRDefault="001E636B" w:rsidP="008F6BD7">
            <w:pPr>
              <w:jc w:val="center"/>
            </w:pPr>
            <w:r>
              <w:t>Frame</w:t>
            </w:r>
            <w:r w:rsidR="008F6BD7">
              <w:t xml:space="preserve"> </w:t>
            </w:r>
            <w:r w:rsidR="00EE0259">
              <w:t>Producer</w:t>
            </w:r>
          </w:p>
        </w:tc>
        <w:tc>
          <w:tcPr>
            <w:tcW w:w="6828" w:type="dxa"/>
          </w:tcPr>
          <w:p w:rsidR="00EE0259" w:rsidRDefault="00EE0259" w:rsidP="00EE0259">
            <w:pPr>
              <w:cnfStyle w:val="000000100000"/>
            </w:pPr>
            <w:r>
              <w:t>Nhận vào các thông tin cần thiết, kích hoạt kinect và lấy dữ liệu khi cần thiết.</w:t>
            </w:r>
            <w:r w:rsidR="001E636B">
              <w:t xml:space="preserve"> Dữ liệu được nạp vào </w:t>
            </w:r>
            <w:r w:rsidR="001E636B" w:rsidRPr="001E636B">
              <w:t>SynchronisedQueue</w:t>
            </w:r>
          </w:p>
        </w:tc>
      </w:tr>
      <w:tr w:rsidR="00EE0259" w:rsidTr="008F6BD7">
        <w:tc>
          <w:tcPr>
            <w:cnfStyle w:val="001000000000"/>
            <w:tcW w:w="2178" w:type="dxa"/>
          </w:tcPr>
          <w:p w:rsidR="00EE0259" w:rsidRDefault="001E636B" w:rsidP="008F6BD7">
            <w:pPr>
              <w:jc w:val="center"/>
            </w:pPr>
            <w:r w:rsidRPr="001E636B">
              <w:t>Synchronised</w:t>
            </w:r>
            <w:r w:rsidR="008F6BD7">
              <w:t xml:space="preserve"> </w:t>
            </w:r>
            <w:r w:rsidRPr="001E636B">
              <w:t>Queue</w:t>
            </w:r>
          </w:p>
        </w:tc>
        <w:tc>
          <w:tcPr>
            <w:tcW w:w="6828" w:type="dxa"/>
          </w:tcPr>
          <w:p w:rsidR="00EE0259" w:rsidRDefault="001E636B" w:rsidP="001E636B">
            <w:pPr>
              <w:cnfStyle w:val="000000000000"/>
            </w:pPr>
            <w:r>
              <w:t>Queue đóng vai trò trung gian, lưu trữ dữ liệu chung của Producer và Consumer.</w:t>
            </w:r>
          </w:p>
        </w:tc>
      </w:tr>
      <w:tr w:rsidR="00EE0259" w:rsidTr="008F6BD7">
        <w:trPr>
          <w:cnfStyle w:val="000000100000"/>
        </w:trPr>
        <w:tc>
          <w:tcPr>
            <w:cnfStyle w:val="001000000000"/>
            <w:tcW w:w="2178" w:type="dxa"/>
          </w:tcPr>
          <w:p w:rsidR="00EE0259" w:rsidRDefault="001E636B" w:rsidP="008F6BD7">
            <w:pPr>
              <w:jc w:val="center"/>
            </w:pPr>
            <w:r>
              <w:t>Frame</w:t>
            </w:r>
            <w:r w:rsidR="008F6BD7">
              <w:t xml:space="preserve"> </w:t>
            </w:r>
            <w:r>
              <w:t>Consumer</w:t>
            </w:r>
          </w:p>
        </w:tc>
        <w:tc>
          <w:tcPr>
            <w:tcW w:w="6828" w:type="dxa"/>
          </w:tcPr>
          <w:p w:rsidR="00EE0259" w:rsidRDefault="001E636B" w:rsidP="00030384">
            <w:pPr>
              <w:cnfStyle w:val="000000100000"/>
            </w:pPr>
            <w:r>
              <w:t xml:space="preserve">Lấy dữ liệu từ </w:t>
            </w:r>
            <w:r w:rsidRPr="001E636B">
              <w:t>SynchronisedQueue</w:t>
            </w:r>
            <w:r>
              <w:t>, xử lý dữ liệ</w:t>
            </w:r>
            <w:r w:rsidR="00030384">
              <w:t>u</w:t>
            </w:r>
            <w:r>
              <w:t>, chuyển dữ liệu ảnh và độ</w:t>
            </w:r>
            <w:r w:rsidR="00030384">
              <w:t xml:space="preserve"> sâu sang đám mây 3D</w:t>
            </w:r>
            <w:r>
              <w:t>. Xuất kết quả ra thư mục được chỉ định</w:t>
            </w:r>
          </w:p>
        </w:tc>
      </w:tr>
      <w:tr w:rsidR="00AC7C73" w:rsidTr="008F6BD7">
        <w:tc>
          <w:tcPr>
            <w:cnfStyle w:val="001000000000"/>
            <w:tcW w:w="2178" w:type="dxa"/>
          </w:tcPr>
          <w:p w:rsidR="00AC7C73" w:rsidRDefault="00AC7C73" w:rsidP="008F6BD7">
            <w:pPr>
              <w:jc w:val="center"/>
            </w:pPr>
            <w:r>
              <w:t>Reconstructor</w:t>
            </w:r>
            <w:r w:rsidR="008F6BD7">
              <w:t xml:space="preserve"> </w:t>
            </w:r>
            <w:r>
              <w:t>Controller</w:t>
            </w:r>
          </w:p>
        </w:tc>
        <w:tc>
          <w:tcPr>
            <w:tcW w:w="6828" w:type="dxa"/>
          </w:tcPr>
          <w:p w:rsidR="00AC7C73" w:rsidRDefault="00AC7C73" w:rsidP="008F6BD7">
            <w:pPr>
              <w:keepNext/>
              <w:cnfStyle w:val="000000000000"/>
            </w:pPr>
            <w:r>
              <w:t>Có nhiệm vụ điều khiển hoạt động của Consumer khi tạm dừng Consumer, đồng nghĩa với việc tạm dừng Producer; đồng thời có nhiệm vụ tương tác với module xử lý dữ liệu đám mây để có thể thực hiện việc pause, resume, stop chương trình trên C++</w:t>
            </w:r>
          </w:p>
        </w:tc>
      </w:tr>
    </w:tbl>
    <w:p w:rsidR="008F6BD7" w:rsidRDefault="008F6BD7">
      <w:pPr>
        <w:pStyle w:val="Caption"/>
      </w:pPr>
      <w:bookmarkStart w:id="347" w:name="_Toc298580298"/>
      <w:r>
        <w:t xml:space="preserve">Bảng </w:t>
      </w:r>
      <w:fldSimple w:instr=" STYLEREF 1 \s ">
        <w:r w:rsidR="00237D75">
          <w:rPr>
            <w:noProof/>
          </w:rPr>
          <w:t>8</w:t>
        </w:r>
      </w:fldSimple>
      <w:r w:rsidR="00AA5EB5">
        <w:t>.</w:t>
      </w:r>
      <w:fldSimple w:instr=" SEQ Bảng \* ARABIC \s 1 ">
        <w:r w:rsidR="00237D75">
          <w:rPr>
            <w:noProof/>
          </w:rPr>
          <w:t>3</w:t>
        </w:r>
      </w:fldSimple>
      <w:r>
        <w:t xml:space="preserve"> mô tả các thành phần chính của module tương tác với kinect</w:t>
      </w:r>
      <w:bookmarkEnd w:id="347"/>
    </w:p>
    <w:p w:rsidR="00AC7C73" w:rsidRDefault="008F6BD7" w:rsidP="00D254F9">
      <w:pPr>
        <w:pStyle w:val="BodyText"/>
      </w:pPr>
      <w:r>
        <w:lastRenderedPageBreak/>
        <w:t>H</w:t>
      </w:r>
      <w:r w:rsidR="00FF039C">
        <w:t>iện nay module tương tác với kinect hỗ trợ 2 chế độ ghi nhận thông tin, là chụp từng frame hay chụp và hỗ trợ ghép nối nhiề</w:t>
      </w:r>
      <w:r w:rsidR="00AC7C73">
        <w:t>u frame:</w:t>
      </w:r>
    </w:p>
    <w:p w:rsidR="00AC7C73" w:rsidRDefault="00FF039C" w:rsidP="00AC7C73">
      <w:pPr>
        <w:pStyle w:val="cham"/>
      </w:pPr>
      <w:r>
        <w:t xml:space="preserve">Ở chế độ hỗ trợ ghép nối nhiều frame thì trong module FrameConsumer mới tiến hành việc tính toán các cặp điểm tương đồng và sử dụng thuật toán ICP để ghép, nếu không ghép được sẽ không chấp nhận frame đó, đòi hỏi người dùng phải xoay đối tượng từ từ để có thể ghép thành 1 mô hình 3D hoàn chỉnh. </w:t>
      </w:r>
    </w:p>
    <w:p w:rsidR="00D254F9" w:rsidRDefault="00FF039C" w:rsidP="00AC7C73">
      <w:pPr>
        <w:pStyle w:val="cham"/>
      </w:pPr>
      <w:r>
        <w:t>Ở chế độ chụp từng frame, sau khi ghi nhận được 1 frame, sẽ đợi đến khi có chỉ thị từ module Silverlight để tiến hành lấy và xử lý frame tiếp theo, trong chế độ này sẽ không có so khớp</w:t>
      </w:r>
      <w:r w:rsidR="00AC7C73">
        <w:t xml:space="preserve"> tự động.</w:t>
      </w:r>
    </w:p>
    <w:p w:rsidR="00D254F9" w:rsidRDefault="008F5C79" w:rsidP="008F5C79">
      <w:pPr>
        <w:pStyle w:val="Heading3"/>
      </w:pPr>
      <w:bookmarkStart w:id="348" w:name="_Toc298582122"/>
      <w:r>
        <w:t>Xử lý dữ liệu đám mây</w:t>
      </w:r>
      <w:bookmarkEnd w:id="348"/>
    </w:p>
    <w:p w:rsidR="008F5C79" w:rsidRDefault="008F5C79" w:rsidP="008F5C79">
      <w:pPr>
        <w:pStyle w:val="BodyText"/>
      </w:pPr>
      <w:r>
        <w:t>Đây là module viết trên môi trường Silverlight, dùng ngôn ngữ C#, có giao diện người dùng, tương tác với các module sau: module tương tác với kinect, module ghép mây bằng tay, hệ điều hành để save load file.</w:t>
      </w:r>
    </w:p>
    <w:p w:rsidR="00167D44" w:rsidRDefault="00A62681" w:rsidP="00167D44">
      <w:pPr>
        <w:pStyle w:val="HnhStyle"/>
      </w:pPr>
      <w:r w:rsidRPr="00A62681">
        <w:rPr>
          <w:noProof/>
        </w:rPr>
        <w:drawing>
          <wp:inline distT="0" distB="0" distL="0" distR="0">
            <wp:extent cx="3819525" cy="2457271"/>
            <wp:effectExtent l="19050" t="0" r="0" b="0"/>
            <wp:docPr id="94" name="Object 8"/>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400800" cy="4114800"/>
                      <a:chOff x="0" y="1371600"/>
                      <a:chExt cx="6400800" cy="4114800"/>
                    </a:xfrm>
                  </a:grpSpPr>
                  <a:sp>
                    <a:nvSpPr>
                      <a:cNvPr id="9" name="Rounded Rectangle 8"/>
                      <a:cNvSpPr/>
                    </a:nvSpPr>
                    <a:spPr>
                      <a:xfrm>
                        <a:off x="228600" y="1752600"/>
                        <a:ext cx="6172200" cy="3733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5" name="Rounded Rectangle 4"/>
                      <a:cNvSpPr/>
                    </a:nvSpPr>
                    <a:spPr>
                      <a:xfrm>
                        <a:off x="457200" y="2438400"/>
                        <a:ext cx="19050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OM componen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3DScannerView</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2</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21" name="Rounded Rectangle 20"/>
                      <a:cNvSpPr/>
                    </a:nvSpPr>
                    <a:spPr>
                      <a:xfrm>
                        <a:off x="2514600" y="4343400"/>
                        <a:ext cx="36576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rame component</a:t>
                          </a:r>
                          <a:endParaRPr lang="en-US" sz="2000" b="1"/>
                        </a:p>
                      </a:txBody>
                      <a:useSpRect/>
                    </a:txSp>
                    <a:style>
                      <a:lnRef idx="1">
                        <a:schemeClr val="accent5"/>
                      </a:lnRef>
                      <a:fillRef idx="2">
                        <a:schemeClr val="accent5"/>
                      </a:fillRef>
                      <a:effectRef idx="1">
                        <a:schemeClr val="accent5"/>
                      </a:effectRef>
                      <a:fontRef idx="minor">
                        <a:schemeClr val="dk1"/>
                      </a:fontRef>
                    </a:style>
                  </a:sp>
                  <a:grpSp>
                    <a:nvGrpSpPr>
                      <a:cNvPr id="42" name="Group 41"/>
                      <a:cNvGrpSpPr/>
                    </a:nvGrpSpPr>
                    <a:grpSpPr>
                      <a:xfrm>
                        <a:off x="2514600" y="2438400"/>
                        <a:ext cx="3429000" cy="1828800"/>
                        <a:chOff x="2514600" y="2438400"/>
                        <a:chExt cx="3429000" cy="1828800"/>
                      </a:xfrm>
                    </a:grpSpPr>
                    <a:grpSp>
                      <a:nvGrpSpPr>
                        <a:cNvPr id="8" name="Group 31"/>
                        <a:cNvGrpSpPr/>
                      </a:nvGrpSpPr>
                      <a:grpSpPr>
                        <a:xfrm>
                          <a:off x="2514600" y="2438400"/>
                          <a:ext cx="3429000" cy="1828800"/>
                          <a:chOff x="2743200" y="2438400"/>
                          <a:chExt cx="3429000" cy="1295400"/>
                        </a:xfrm>
                      </a:grpSpPr>
                      <a:sp>
                        <a:nvSpPr>
                          <a:cNvPr id="24" name="Rounded Rectangle 23"/>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23" name="Straight Connector 22"/>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28" name="Straight Connector 27"/>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33" name="Rounded Rectangle 32"/>
                        <a:cNvSpPr/>
                      </a:nvSpPr>
                      <a:spPr>
                        <a:xfrm>
                          <a:off x="2667000" y="3505200"/>
                          <a:ext cx="2438400" cy="609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s</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40" name="TextBox 39"/>
                        <a:cNvSpPr txBox="1"/>
                      </a:nvSpPr>
                      <a:spPr>
                        <a:xfrm>
                          <a:off x="2971800" y="28956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lc:lockedCanvas>
              </a:graphicData>
            </a:graphic>
          </wp:inline>
        </w:drawing>
      </w:r>
    </w:p>
    <w:p w:rsidR="00167D44" w:rsidRDefault="00167D44" w:rsidP="00167D44">
      <w:pPr>
        <w:pStyle w:val="HnhStyle"/>
      </w:pPr>
      <w:bookmarkStart w:id="349" w:name="_Toc298580283"/>
      <w:r>
        <w:t xml:space="preserve">Hình </w:t>
      </w:r>
      <w:fldSimple w:instr=" STYLEREF 1 \s ">
        <w:r w:rsidR="00237D75">
          <w:rPr>
            <w:noProof/>
          </w:rPr>
          <w:t>8</w:t>
        </w:r>
      </w:fldSimple>
      <w:r w:rsidR="00AA5EB5">
        <w:t>.</w:t>
      </w:r>
      <w:fldSimple w:instr=" SEQ Hình \* ARABIC \s 1 ">
        <w:r w:rsidR="00237D75">
          <w:rPr>
            <w:noProof/>
          </w:rPr>
          <w:t>5</w:t>
        </w:r>
      </w:fldSimple>
      <w:r>
        <w:t xml:space="preserve"> Các thành phần chính của module Xử lý dữ liệu đám mây</w:t>
      </w:r>
      <w:bookmarkEnd w:id="349"/>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88"/>
      </w:tblGrid>
      <w:tr w:rsidR="00EA1B00" w:rsidTr="0008472C">
        <w:trPr>
          <w:cnfStyle w:val="100000000000"/>
        </w:trPr>
        <w:tc>
          <w:tcPr>
            <w:cnfStyle w:val="001000000000"/>
            <w:tcW w:w="2718" w:type="dxa"/>
            <w:tcBorders>
              <w:bottom w:val="none" w:sz="0" w:space="0" w:color="auto"/>
            </w:tcBorders>
          </w:tcPr>
          <w:p w:rsidR="00EA1B00" w:rsidRDefault="00EA1B00" w:rsidP="00DD1C5A">
            <w:r>
              <w:t>Tên module</w:t>
            </w:r>
          </w:p>
        </w:tc>
        <w:tc>
          <w:tcPr>
            <w:tcW w:w="6288" w:type="dxa"/>
            <w:tcBorders>
              <w:bottom w:val="none" w:sz="0" w:space="0" w:color="auto"/>
            </w:tcBorders>
          </w:tcPr>
          <w:p w:rsidR="00EA1B00" w:rsidRDefault="00EA1B00" w:rsidP="00DD1C5A">
            <w:pPr>
              <w:cnfStyle w:val="100000000000"/>
            </w:pPr>
            <w:r>
              <w:t>Chức năng</w:t>
            </w:r>
          </w:p>
        </w:tc>
      </w:tr>
      <w:tr w:rsidR="00EA1B00" w:rsidTr="0008472C">
        <w:trPr>
          <w:cnfStyle w:val="000000100000"/>
        </w:trPr>
        <w:tc>
          <w:tcPr>
            <w:cnfStyle w:val="001000000000"/>
            <w:tcW w:w="2718" w:type="dxa"/>
          </w:tcPr>
          <w:p w:rsidR="00EA1B00" w:rsidRDefault="00EA1B00" w:rsidP="00EA1B00">
            <w:pPr>
              <w:ind w:firstLine="0"/>
            </w:pPr>
            <w:r>
              <w:t>COMcomponent</w:t>
            </w:r>
          </w:p>
        </w:tc>
        <w:tc>
          <w:tcPr>
            <w:tcW w:w="6288" w:type="dxa"/>
          </w:tcPr>
          <w:p w:rsidR="00EA1B00" w:rsidRDefault="00EA1B00" w:rsidP="00EA1B00">
            <w:pPr>
              <w:ind w:firstLine="0"/>
              <w:cnfStyle w:val="000000100000"/>
            </w:pPr>
            <w:r>
              <w:t>Download</w:t>
            </w:r>
            <w:r w:rsidR="001B196A">
              <w:t xml:space="preserve"> dữ liệu từ server, giải nén, và kích hoạt chương trình C++ (đã trình bày ở chương xx), tương tác và trao đổi dữ liệu với chương trình C++</w:t>
            </w:r>
          </w:p>
        </w:tc>
      </w:tr>
      <w:tr w:rsidR="00EA1B00" w:rsidTr="0008472C">
        <w:tc>
          <w:tcPr>
            <w:cnfStyle w:val="001000000000"/>
            <w:tcW w:w="2718" w:type="dxa"/>
          </w:tcPr>
          <w:p w:rsidR="00EA1B00" w:rsidRDefault="001B196A" w:rsidP="00EA1B00">
            <w:pPr>
              <w:ind w:firstLine="0"/>
            </w:pPr>
            <w:r>
              <w:t>ObjectViewer</w:t>
            </w:r>
          </w:p>
        </w:tc>
        <w:tc>
          <w:tcPr>
            <w:tcW w:w="6288" w:type="dxa"/>
          </w:tcPr>
          <w:p w:rsidR="00EA1B00" w:rsidRDefault="001B196A" w:rsidP="00DD1C5A">
            <w:pPr>
              <w:ind w:firstLine="0"/>
              <w:cnfStyle w:val="000000000000"/>
            </w:pPr>
            <w:r>
              <w:t>Lưu trữ thông tin</w:t>
            </w:r>
            <w:r w:rsidR="00DD1C5A">
              <w:t xml:space="preserve"> đám mây, hiển thị, và tương tác với đám </w:t>
            </w:r>
            <w:r w:rsidR="00DD1C5A">
              <w:lastRenderedPageBreak/>
              <w:t>mây</w:t>
            </w:r>
          </w:p>
        </w:tc>
      </w:tr>
      <w:tr w:rsidR="00B1497B" w:rsidTr="0008472C">
        <w:trPr>
          <w:cnfStyle w:val="000000100000"/>
        </w:trPr>
        <w:tc>
          <w:tcPr>
            <w:cnfStyle w:val="001000000000"/>
            <w:tcW w:w="2718" w:type="dxa"/>
          </w:tcPr>
          <w:p w:rsidR="00B1497B" w:rsidRDefault="00B1497B" w:rsidP="00EA1B00">
            <w:pPr>
              <w:ind w:firstLine="0"/>
            </w:pPr>
            <w:r>
              <w:lastRenderedPageBreak/>
              <w:t>Frame component</w:t>
            </w:r>
          </w:p>
        </w:tc>
        <w:tc>
          <w:tcPr>
            <w:tcW w:w="6288" w:type="dxa"/>
          </w:tcPr>
          <w:p w:rsidR="00B1497B" w:rsidRDefault="00B1497B" w:rsidP="00167D44">
            <w:pPr>
              <w:keepNext/>
              <w:ind w:firstLine="0"/>
              <w:cnfStyle w:val="000000100000"/>
            </w:pPr>
            <w:r>
              <w:t xml:space="preserve">Thực hiện các tác vụ thêm/xóa/load/save frame </w:t>
            </w:r>
          </w:p>
        </w:tc>
      </w:tr>
    </w:tbl>
    <w:p w:rsidR="00167D44" w:rsidRDefault="00167D44" w:rsidP="00167D44">
      <w:pPr>
        <w:pStyle w:val="HnhStyle"/>
      </w:pPr>
      <w:bookmarkStart w:id="350" w:name="_Toc298580299"/>
      <w:r>
        <w:t xml:space="preserve">Bảng </w:t>
      </w:r>
      <w:fldSimple w:instr=" STYLEREF 1 \s ">
        <w:r w:rsidR="00237D75">
          <w:rPr>
            <w:noProof/>
          </w:rPr>
          <w:t>8</w:t>
        </w:r>
      </w:fldSimple>
      <w:r w:rsidR="00AA5EB5">
        <w:t>.</w:t>
      </w:r>
      <w:fldSimple w:instr=" SEQ Bảng \* ARABIC \s 1 ">
        <w:r w:rsidR="00237D75">
          <w:rPr>
            <w:noProof/>
          </w:rPr>
          <w:t>4</w:t>
        </w:r>
      </w:fldSimple>
      <w:r>
        <w:t xml:space="preserve">  Mô tả các thành phần chính của module Xử lý dữ liệu đám mây</w:t>
      </w:r>
      <w:bookmarkEnd w:id="350"/>
    </w:p>
    <w:p w:rsidR="006835C2" w:rsidRDefault="00407232" w:rsidP="006835C2">
      <w:r>
        <w:t>Frame component t</w:t>
      </w:r>
      <w:r w:rsidR="00BF3AAA">
        <w:t>hực hiện được các chức năng liên quan đến xử lý các frame như sau:</w:t>
      </w:r>
    </w:p>
    <w:p w:rsidR="00BF3AAA" w:rsidRDefault="00BF3AAA" w:rsidP="00BF3AAA">
      <w:pPr>
        <w:pStyle w:val="cham"/>
      </w:pPr>
      <w:r>
        <w:t>Load/ Save/Delete từng đám mây (frame) để chỉnh sửa hoặc bỏ các đám mây không cần thiết.</w:t>
      </w:r>
    </w:p>
    <w:p w:rsidR="00BF3AAA" w:rsidRDefault="00BF3AAA" w:rsidP="00BF3AAA">
      <w:pPr>
        <w:pStyle w:val="cham"/>
      </w:pPr>
      <w:r>
        <w:t>Load/Save nhiều mây để nhanh chóng nạp và lưu lại nhưng đám mây đang làm việc dở</w:t>
      </w:r>
      <w:r w:rsidR="00DA32E6">
        <w:t xml:space="preserve"> </w:t>
      </w:r>
      <w:r>
        <w:t>dang</w:t>
      </w:r>
    </w:p>
    <w:p w:rsidR="006835C2" w:rsidRDefault="00BF3AAA" w:rsidP="00BF3AAA">
      <w:pPr>
        <w:pStyle w:val="cham"/>
      </w:pPr>
      <w:r>
        <w:t xml:space="preserve">Save mô hình hoàn chỉnh để đóng gói tất cả các đám mây thành một mô hình </w:t>
      </w:r>
      <w:r w:rsidR="00167D44">
        <w:t>duy nhất</w:t>
      </w:r>
      <w:r>
        <w:t>.</w:t>
      </w:r>
    </w:p>
    <w:p w:rsidR="009608BC" w:rsidRDefault="0039260D" w:rsidP="009608BC">
      <w:pPr>
        <w:pStyle w:val="HnhStyle"/>
      </w:pPr>
      <w:r>
        <w:rPr>
          <w:noProof/>
        </w:rPr>
        <w:drawing>
          <wp:inline distT="0" distB="0" distL="0" distR="0">
            <wp:extent cx="5392595" cy="2783148"/>
            <wp:effectExtent l="1905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srcRect/>
                    <a:stretch>
                      <a:fillRect/>
                    </a:stretch>
                  </pic:blipFill>
                  <pic:spPr bwMode="auto">
                    <a:xfrm>
                      <a:off x="0" y="0"/>
                      <a:ext cx="5400412" cy="2787183"/>
                    </a:xfrm>
                    <a:prstGeom prst="rect">
                      <a:avLst/>
                    </a:prstGeom>
                    <a:noFill/>
                    <a:ln w="9525">
                      <a:noFill/>
                      <a:miter lim="800000"/>
                      <a:headEnd/>
                      <a:tailEnd/>
                    </a:ln>
                  </pic:spPr>
                </pic:pic>
              </a:graphicData>
            </a:graphic>
          </wp:inline>
        </w:drawing>
      </w:r>
    </w:p>
    <w:p w:rsidR="00666D0E" w:rsidRDefault="009608BC" w:rsidP="009608BC">
      <w:pPr>
        <w:pStyle w:val="HnhStyle"/>
      </w:pPr>
      <w:bookmarkStart w:id="351" w:name="_Toc298580284"/>
      <w:r>
        <w:t xml:space="preserve">Hình </w:t>
      </w:r>
      <w:fldSimple w:instr=" STYLEREF 1 \s ">
        <w:r w:rsidR="00237D75">
          <w:rPr>
            <w:noProof/>
          </w:rPr>
          <w:t>8</w:t>
        </w:r>
      </w:fldSimple>
      <w:r w:rsidR="00AA5EB5">
        <w:t>.</w:t>
      </w:r>
      <w:fldSimple w:instr=" SEQ Hình \* ARABIC \s 1 ">
        <w:r w:rsidR="00237D75">
          <w:rPr>
            <w:noProof/>
          </w:rPr>
          <w:t>6</w:t>
        </w:r>
      </w:fldSimple>
      <w:r>
        <w:t xml:space="preserve"> Màn hình giao diện của module Xử lý dữ liệu đám mây</w:t>
      </w:r>
      <w:bookmarkEnd w:id="351"/>
    </w:p>
    <w:p w:rsidR="00D254F9" w:rsidRDefault="008F5C79" w:rsidP="008F5C79">
      <w:pPr>
        <w:pStyle w:val="Heading3"/>
      </w:pPr>
      <w:bookmarkStart w:id="352" w:name="_Toc298582123"/>
      <w:r>
        <w:t>Ghép mây</w:t>
      </w:r>
      <w:bookmarkEnd w:id="352"/>
    </w:p>
    <w:p w:rsidR="00007BB4" w:rsidRDefault="00007BB4" w:rsidP="00007BB4">
      <w:pPr>
        <w:pStyle w:val="HnhStyle"/>
      </w:pPr>
      <w:r w:rsidRPr="00A62681">
        <w:rPr>
          <w:noProof/>
        </w:rPr>
        <w:drawing>
          <wp:inline distT="0" distB="0" distL="0" distR="0">
            <wp:extent cx="4267200" cy="1114425"/>
            <wp:effectExtent l="19050" t="0" r="0" b="0"/>
            <wp:docPr id="2376" name="Object 9"/>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2590800"/>
                      <a:chOff x="0" y="1371600"/>
                      <a:chExt cx="8686800" cy="2590800"/>
                    </a:xfrm>
                  </a:grpSpPr>
                  <a:sp>
                    <a:nvSpPr>
                      <a:cNvPr id="9" name="Rounded Rectangle 8"/>
                      <a:cNvSpPr/>
                    </a:nvSpPr>
                    <a:spPr>
                      <a:xfrm>
                        <a:off x="228600" y="1752600"/>
                        <a:ext cx="5562600" cy="2209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3DScannerView</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3</a:t>
                          </a:r>
                          <a:endParaRPr lang="en-US" sz="2800" b="1"/>
                        </a:p>
                      </a:txBody>
                      <a:useSpRect/>
                    </a:txSp>
                    <a:style>
                      <a:lnRef idx="1">
                        <a:schemeClr val="accent6"/>
                      </a:lnRef>
                      <a:fillRef idx="3">
                        <a:schemeClr val="accent6"/>
                      </a:fillRef>
                      <a:effectRef idx="2">
                        <a:schemeClr val="accent6"/>
                      </a:effectRef>
                      <a:fontRef idx="minor">
                        <a:schemeClr val="lt1"/>
                      </a:fontRef>
                    </a:style>
                  </a:sp>
                  <a:grpSp>
                    <a:nvGrpSpPr>
                      <a:cNvPr id="22" name="Group 21"/>
                      <a:cNvGrpSpPr/>
                    </a:nvGrpSpPr>
                    <a:grpSpPr>
                      <a:xfrm>
                        <a:off x="3810000" y="2618936"/>
                        <a:ext cx="2514600" cy="457200"/>
                        <a:chOff x="3581400" y="4953000"/>
                        <a:chExt cx="2209800" cy="457200"/>
                      </a:xfrm>
                    </a:grpSpPr>
                    <a:sp>
                      <a:nvSpPr>
                        <a:cNvPr id="17" name="Rounded Rectangle 16"/>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otat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18" name="Straight Connector 17"/>
                        <a:cNvCxnSpPr>
                          <a:endCxn id="17"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grpSp>
                    <a:nvGrpSpPr>
                      <a:cNvPr id="25" name="Group 24"/>
                      <a:cNvGrpSpPr/>
                    </a:nvGrpSpPr>
                    <a:grpSpPr>
                      <a:xfrm>
                        <a:off x="3815860" y="3180472"/>
                        <a:ext cx="2514600" cy="457200"/>
                        <a:chOff x="3581400" y="4953000"/>
                        <a:chExt cx="2209800" cy="457200"/>
                      </a:xfrm>
                    </a:grpSpPr>
                    <a:sp>
                      <a:nvSpPr>
                        <a:cNvPr id="26" name="Rounded Rectangle 25"/>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Transition</a:t>
                            </a:r>
                            <a:r>
                              <a:rPr lang="en-US" sz="2000" b="1" smtClean="0"/>
                              <a:t>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27" name="Straight Connector 26"/>
                        <a:cNvCxnSpPr>
                          <a:endCxn id="26"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cxnSp>
                    <a:nvCxnSpPr>
                      <a:cNvPr id="29" name="Straight Connector 28"/>
                      <a:cNvCxnSpPr/>
                    </a:nvCxnSpPr>
                    <a:spPr>
                      <a:xfrm>
                        <a:off x="5743136" y="2223868"/>
                        <a:ext cx="419947"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nvGrpSpPr>
                      <a:cNvPr id="30" name="Group 29"/>
                      <a:cNvGrpSpPr/>
                    </a:nvGrpSpPr>
                    <a:grpSpPr>
                      <a:xfrm>
                        <a:off x="6172200" y="1981200"/>
                        <a:ext cx="2514600" cy="457200"/>
                        <a:chOff x="3581400" y="4953000"/>
                        <a:chExt cx="2209800" cy="457200"/>
                      </a:xfrm>
                    </a:grpSpPr>
                    <a:sp>
                      <a:nvSpPr>
                        <a:cNvPr id="31" name="Rounded Rectangle 30"/>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nish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32" name="Straight Connector 31"/>
                        <a:cNvCxnSpPr>
                          <a:endCxn id="31"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grpSp>
                    <a:nvGrpSpPr>
                      <a:cNvPr id="33" name="Group 32"/>
                      <a:cNvGrpSpPr/>
                    </a:nvGrpSpPr>
                    <a:grpSpPr>
                      <a:xfrm>
                        <a:off x="381000" y="2438400"/>
                        <a:ext cx="3429000" cy="1371600"/>
                        <a:chOff x="2514600" y="2438400"/>
                        <a:chExt cx="3429000" cy="1828800"/>
                      </a:xfrm>
                    </a:grpSpPr>
                    <a:grpSp>
                      <a:nvGrpSpPr>
                        <a:cNvPr id="16" name="Group 31"/>
                        <a:cNvGrpSpPr/>
                      </a:nvGrpSpPr>
                      <a:grpSpPr>
                        <a:xfrm>
                          <a:off x="2514600" y="2438400"/>
                          <a:ext cx="3429000" cy="1828800"/>
                          <a:chOff x="2743200" y="2438400"/>
                          <a:chExt cx="3429000" cy="1295400"/>
                        </a:xfrm>
                      </a:grpSpPr>
                      <a:sp>
                        <a:nvSpPr>
                          <a:cNvPr id="37" name="Rounded Rectangle 36"/>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38" name="Straight Connector 37"/>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0" name="Straight Connector 39"/>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35" name="Rounded Rectangle 34"/>
                        <a:cNvSpPr/>
                      </a:nvSpPr>
                      <a:spPr>
                        <a:xfrm>
                          <a:off x="2667000" y="3505200"/>
                          <a:ext cx="2438400" cy="609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s</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36" name="TextBox 35"/>
                        <a:cNvSpPr txBox="1"/>
                      </a:nvSpPr>
                      <a:spPr>
                        <a:xfrm>
                          <a:off x="2971800" y="28956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lc:lockedCanvas>
              </a:graphicData>
            </a:graphic>
          </wp:inline>
        </w:drawing>
      </w:r>
    </w:p>
    <w:p w:rsidR="00007BB4" w:rsidRDefault="00007BB4" w:rsidP="00007BB4">
      <w:pPr>
        <w:pStyle w:val="HnhStyle"/>
      </w:pPr>
      <w:bookmarkStart w:id="353" w:name="_Toc298580285"/>
      <w:r>
        <w:t xml:space="preserve">Hình </w:t>
      </w:r>
      <w:fldSimple w:instr=" STYLEREF 1 \s ">
        <w:r w:rsidR="00237D75">
          <w:rPr>
            <w:noProof/>
          </w:rPr>
          <w:t>8</w:t>
        </w:r>
      </w:fldSimple>
      <w:r w:rsidR="00AA5EB5">
        <w:t>.</w:t>
      </w:r>
      <w:fldSimple w:instr=" SEQ Hình \* ARABIC \s 1 ">
        <w:r w:rsidR="00237D75">
          <w:rPr>
            <w:noProof/>
          </w:rPr>
          <w:t>7</w:t>
        </w:r>
      </w:fldSimple>
      <w:r>
        <w:t xml:space="preserve"> Các thành phần chính của module Ghép mây</w:t>
      </w:r>
      <w:bookmarkEnd w:id="353"/>
    </w:p>
    <w:p w:rsidR="00DA32E6" w:rsidRDefault="00DA32E6" w:rsidP="00DA32E6">
      <w:pPr>
        <w:pStyle w:val="BodyText"/>
      </w:pPr>
      <w:r>
        <w:lastRenderedPageBreak/>
        <w:t>Module này dùng để hỗ trợ chỉnh sửa các đám mây được ghép không chính xác. Cho phép người dùng thực hiện các thao tác lên đối tượng được chọ</w:t>
      </w:r>
      <w:r w:rsidR="00407232">
        <w:t>n. B</w:t>
      </w:r>
      <w:r>
        <w:t xml:space="preserve">ao gồm 1thành phần hiển thị quan trọng duy nhất ObjectViewer </w:t>
      </w:r>
      <w:r w:rsidR="00407232">
        <w:t xml:space="preserve">với các tương tác với model </w:t>
      </w:r>
      <w:r>
        <w:t>đã đượ</w:t>
      </w:r>
      <w:r w:rsidR="00030384">
        <w:t>c trình bày</w:t>
      </w:r>
      <w:r w:rsidR="00407232">
        <w:t>.</w:t>
      </w:r>
      <w:r w:rsidR="00407232" w:rsidRPr="00407232">
        <w:t xml:space="preserve"> </w:t>
      </w:r>
      <w:r w:rsidR="00407232">
        <w:t>Trong module này, cài đặt thêm các hàm dạng plug-in bổ sung để thực hiện 2 tương tác cơ bản là xoay quay đối tượng và di chuyển đối tượng</w:t>
      </w:r>
      <w:r>
        <w:t>.</w:t>
      </w:r>
    </w:p>
    <w:p w:rsidR="00007BB4" w:rsidRDefault="0039260D" w:rsidP="00007BB4">
      <w:pPr>
        <w:pStyle w:val="HnhStyle"/>
      </w:pPr>
      <w:r>
        <w:rPr>
          <w:noProof/>
        </w:rPr>
        <w:drawing>
          <wp:inline distT="0" distB="0" distL="0" distR="0">
            <wp:extent cx="2547879" cy="1928768"/>
            <wp:effectExtent l="19050" t="0" r="4821"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srcRect/>
                    <a:stretch>
                      <a:fillRect/>
                    </a:stretch>
                  </pic:blipFill>
                  <pic:spPr bwMode="auto">
                    <a:xfrm>
                      <a:off x="0" y="0"/>
                      <a:ext cx="2547879" cy="1928768"/>
                    </a:xfrm>
                    <a:prstGeom prst="rect">
                      <a:avLst/>
                    </a:prstGeom>
                    <a:noFill/>
                    <a:ln w="9525">
                      <a:noFill/>
                      <a:miter lim="800000"/>
                      <a:headEnd/>
                      <a:tailEnd/>
                    </a:ln>
                  </pic:spPr>
                </pic:pic>
              </a:graphicData>
            </a:graphic>
          </wp:inline>
        </w:drawing>
      </w:r>
    </w:p>
    <w:p w:rsidR="0039260D" w:rsidRDefault="00007BB4" w:rsidP="00007BB4">
      <w:pPr>
        <w:pStyle w:val="HnhStyle"/>
      </w:pPr>
      <w:bookmarkStart w:id="354" w:name="_Toc298580286"/>
      <w:r>
        <w:t xml:space="preserve">Hình </w:t>
      </w:r>
      <w:fldSimple w:instr=" STYLEREF 1 \s ">
        <w:r w:rsidR="00237D75">
          <w:rPr>
            <w:noProof/>
          </w:rPr>
          <w:t>8</w:t>
        </w:r>
      </w:fldSimple>
      <w:r w:rsidR="00AA5EB5">
        <w:t>.</w:t>
      </w:r>
      <w:fldSimple w:instr=" SEQ Hình \* ARABIC \s 1 ">
        <w:r w:rsidR="00237D75">
          <w:rPr>
            <w:noProof/>
          </w:rPr>
          <w:t>8</w:t>
        </w:r>
      </w:fldSimple>
      <w:r>
        <w:t xml:space="preserve"> Chức năng chọn 2 đám mây làm dữ liệu đầu vào cho module ghép mây</w:t>
      </w:r>
      <w:bookmarkEnd w:id="354"/>
    </w:p>
    <w:p w:rsidR="0039260D" w:rsidRDefault="0039260D" w:rsidP="0039260D">
      <w:pPr>
        <w:pStyle w:val="BodyText"/>
      </w:pPr>
      <w:r>
        <w:t>Để chuyển sang module ghép mây thì từ module trước phải chọn 2 frame cần ghép</w:t>
      </w:r>
      <w:r w:rsidR="00407232">
        <w:t>, và truy</w:t>
      </w:r>
      <w:r w:rsidR="006B006E">
        <w:t>ề</w:t>
      </w:r>
      <w:r w:rsidR="00407232">
        <w:t>n thông tin của 2 đám mây để module ghép mây có thể tương tác. Các hàm tương tác của ObjectView chỉ trả ra thông tin góc xoay và hướng di chuyển</w:t>
      </w:r>
      <w:r w:rsidR="006B006E">
        <w:t>, tự cài đặt trong module cập nhật thông tin này cho model nào.</w:t>
      </w:r>
    </w:p>
    <w:p w:rsidR="00007BB4" w:rsidRDefault="0039260D" w:rsidP="00007BB4">
      <w:pPr>
        <w:pStyle w:val="HnhStyle"/>
      </w:pPr>
      <w:r>
        <w:rPr>
          <w:noProof/>
        </w:rPr>
        <w:drawing>
          <wp:inline distT="0" distB="0" distL="0" distR="0">
            <wp:extent cx="4431667" cy="2733915"/>
            <wp:effectExtent l="19050" t="0" r="6983" b="0"/>
            <wp:docPr id="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srcRect/>
                    <a:stretch>
                      <a:fillRect/>
                    </a:stretch>
                  </pic:blipFill>
                  <pic:spPr bwMode="auto">
                    <a:xfrm>
                      <a:off x="0" y="0"/>
                      <a:ext cx="4438175" cy="2737930"/>
                    </a:xfrm>
                    <a:prstGeom prst="rect">
                      <a:avLst/>
                    </a:prstGeom>
                    <a:noFill/>
                    <a:ln w="9525">
                      <a:noFill/>
                      <a:miter lim="800000"/>
                      <a:headEnd/>
                      <a:tailEnd/>
                    </a:ln>
                  </pic:spPr>
                </pic:pic>
              </a:graphicData>
            </a:graphic>
          </wp:inline>
        </w:drawing>
      </w:r>
    </w:p>
    <w:p w:rsidR="0039260D" w:rsidRDefault="00007BB4" w:rsidP="00007BB4">
      <w:pPr>
        <w:pStyle w:val="HnhStyle"/>
      </w:pPr>
      <w:bookmarkStart w:id="355" w:name="_Toc298580287"/>
      <w:r>
        <w:t xml:space="preserve">Hình </w:t>
      </w:r>
      <w:fldSimple w:instr=" STYLEREF 1 \s ">
        <w:r w:rsidR="00237D75">
          <w:rPr>
            <w:noProof/>
          </w:rPr>
          <w:t>8</w:t>
        </w:r>
      </w:fldSimple>
      <w:r w:rsidR="00AA5EB5">
        <w:t>.</w:t>
      </w:r>
      <w:fldSimple w:instr=" SEQ Hình \* ARABIC \s 1 ">
        <w:r w:rsidR="00237D75">
          <w:rPr>
            <w:noProof/>
          </w:rPr>
          <w:t>9</w:t>
        </w:r>
      </w:fldSimple>
      <w:r>
        <w:t xml:space="preserve"> Màn hình giao diện của module ghép mây.</w:t>
      </w:r>
      <w:bookmarkEnd w:id="355"/>
    </w:p>
    <w:p w:rsidR="008B56F9" w:rsidRDefault="002E2644" w:rsidP="002E2644">
      <w:pPr>
        <w:pStyle w:val="Heading2"/>
      </w:pPr>
      <w:bookmarkStart w:id="356" w:name="_Toc298582124"/>
      <w:r>
        <w:lastRenderedPageBreak/>
        <w:t xml:space="preserve">Tương tác, </w:t>
      </w:r>
      <w:r w:rsidR="00F278D5">
        <w:t>t</w:t>
      </w:r>
      <w:r>
        <w:t>rình diễn cảnh và đối tượng</w:t>
      </w:r>
      <w:bookmarkEnd w:id="356"/>
    </w:p>
    <w:p w:rsidR="00583ADF" w:rsidRDefault="00583ADF" w:rsidP="00F278D5">
      <w:pPr>
        <w:pStyle w:val="BodyText"/>
      </w:pPr>
      <w:r>
        <w:t>Phần này chia làm 2 chế độ</w:t>
      </w:r>
      <w:r w:rsidR="007A1D6D">
        <w:t>: TourView và ObjectView (c</w:t>
      </w:r>
      <w:r>
        <w:t>hỉ xem cảnh và đối tượ</w:t>
      </w:r>
      <w:r w:rsidR="007A1D6D">
        <w:t>ng); TourDesign và Ob</w:t>
      </w:r>
      <w:r w:rsidR="000E0808">
        <w:t>j</w:t>
      </w:r>
      <w:r w:rsidR="007A1D6D">
        <w:t>ectDesign (</w:t>
      </w:r>
      <w:r>
        <w:t>có thể thêm, thay đổi chỉnh sửa đối tượng</w:t>
      </w:r>
      <w:r w:rsidR="007A1D6D">
        <w:t>, thêm hiệu ứng lên đối tượng).</w:t>
      </w:r>
    </w:p>
    <w:p w:rsidR="007A1D6D" w:rsidRDefault="007A1D6D" w:rsidP="007A1D6D">
      <w:pPr>
        <w:pStyle w:val="Heading3"/>
      </w:pPr>
      <w:bookmarkStart w:id="357" w:name="_Toc298582125"/>
      <w:r>
        <w:t>TourView và ObjectView</w:t>
      </w:r>
      <w:bookmarkEnd w:id="357"/>
    </w:p>
    <w:p w:rsidR="00DF1732" w:rsidRDefault="00345149" w:rsidP="00DF1732">
      <w:pPr>
        <w:pStyle w:val="HnhStyle"/>
      </w:pPr>
      <w:r w:rsidRPr="00345149">
        <w:rPr>
          <w:noProof/>
        </w:rPr>
        <w:drawing>
          <wp:inline distT="0" distB="0" distL="0" distR="0">
            <wp:extent cx="4800600" cy="2613296"/>
            <wp:effectExtent l="19050" t="0" r="0" b="0"/>
            <wp:docPr id="2374"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733800"/>
                      <a:chOff x="381000" y="1752600"/>
                      <a:chExt cx="6858000" cy="3733800"/>
                    </a:xfrm>
                  </a:grpSpPr>
                  <a:grpSp>
                    <a:nvGrpSpPr>
                      <a:cNvPr id="28" name="Group 27"/>
                      <a:cNvGrpSpPr/>
                    </a:nvGrpSpPr>
                    <a:grpSpPr>
                      <a:xfrm>
                        <a:off x="381000" y="1752600"/>
                        <a:ext cx="3200400" cy="3581400"/>
                        <a:chOff x="228600" y="1752600"/>
                        <a:chExt cx="3352800" cy="3581400"/>
                      </a:xfrm>
                    </a:grpSpPr>
                    <a:sp>
                      <a:nvSpPr>
                        <a:cNvPr id="9" name="Rounded Rectangle 8"/>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TourView</a:t>
                            </a:r>
                            <a:endParaRPr lang="en-US" sz="2000" b="1"/>
                          </a:p>
                        </a:txBody>
                        <a:useSpRect/>
                      </a:txSp>
                    </a:sp>
                  </a:grpSp>
                  <a:grpSp>
                    <a:nvGrpSpPr>
                      <a:cNvPr id="32" name="Group 31"/>
                      <a:cNvGrpSpPr/>
                    </a:nvGrpSpPr>
                    <a:grpSpPr>
                      <a:xfrm>
                        <a:off x="3886200" y="1752600"/>
                        <a:ext cx="3352800" cy="3581400"/>
                        <a:chOff x="228600" y="1752600"/>
                        <a:chExt cx="3352800" cy="3581400"/>
                      </a:xfrm>
                    </a:grpSpPr>
                    <a:sp>
                      <a:nvSpPr>
                        <a:cNvPr id="33" name="Rounded Rectangle 32"/>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40" name="TextBox 39"/>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sp>
                    <a:nvSpPr>
                      <a:cNvPr id="5" name="Rounded Rectangle 4"/>
                      <a:cNvSpPr/>
                    </a:nvSpPr>
                    <a:spPr>
                      <a:xfrm>
                        <a:off x="609600" y="2438400"/>
                        <a:ext cx="1447800" cy="1143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16" name="TextBox 15"/>
                      <a:cNvSpPr txBox="1"/>
                    </a:nvSpPr>
                    <a:spPr>
                      <a:xfrm>
                        <a:off x="762000" y="2667000"/>
                        <a:ext cx="1096819"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1" name="Rounded Rectangle 20"/>
                      <a:cNvSpPr/>
                    </a:nvSpPr>
                    <a:spPr>
                      <a:xfrm>
                        <a:off x="609600" y="4038600"/>
                        <a:ext cx="1447800" cy="1066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abylon Engine</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2" name="Striped Right Arrow 21"/>
                      <a:cNvSpPr/>
                    </a:nvSpPr>
                    <a:spPr>
                      <a:xfrm rot="16200000" flipH="1">
                        <a:off x="952500" y="34671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42" name="Group 41"/>
                      <a:cNvGrpSpPr/>
                    </a:nvGrpSpPr>
                    <a:grpSpPr>
                      <a:xfrm>
                        <a:off x="4114800" y="2514600"/>
                        <a:ext cx="2590800" cy="1828800"/>
                        <a:chOff x="2514600" y="2438400"/>
                        <a:chExt cx="3429000" cy="1828800"/>
                      </a:xfrm>
                    </a:grpSpPr>
                    <a:grpSp>
                      <a:nvGrpSpPr>
                        <a:cNvPr id="13" name="Group 31"/>
                        <a:cNvGrpSpPr/>
                      </a:nvGrpSpPr>
                      <a:grpSpPr>
                        <a:xfrm>
                          <a:off x="2514600" y="2438400"/>
                          <a:ext cx="3429000" cy="1828800"/>
                          <a:chOff x="2743200" y="2438400"/>
                          <a:chExt cx="3429000" cy="1295400"/>
                        </a:xfrm>
                      </a:grpSpPr>
                      <a:sp>
                        <a:nvSpPr>
                          <a:cNvPr id="46" name="Rounded Rectangle 45"/>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47" name="Straight Connector 46"/>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8" name="Straight Connector 47"/>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45" name="TextBox 44"/>
                        <a:cNvSpPr txBox="1"/>
                      </a:nvSpPr>
                      <a:spPr>
                        <a:xfrm>
                          <a:off x="3523129" y="31242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grpSp>
                    <a:nvGrpSpPr>
                      <a:cNvPr id="23" name="Group 22"/>
                      <a:cNvGrpSpPr/>
                    </a:nvGrpSpPr>
                    <a:grpSpPr>
                      <a:xfrm>
                        <a:off x="2438400" y="2971800"/>
                        <a:ext cx="2438400" cy="1066800"/>
                        <a:chOff x="3886200" y="2438400"/>
                        <a:chExt cx="2514600" cy="1794164"/>
                      </a:xfrm>
                    </a:grpSpPr>
                    <a:sp>
                      <a:nvSpPr>
                        <a:cNvPr id="24" name="Rounded Rectangle 23"/>
                        <a:cNvSpPr/>
                      </a:nvSpPr>
                      <a:spPr>
                        <a:xfrm>
                          <a:off x="3886200" y="2438400"/>
                          <a:ext cx="2514600" cy="1794164"/>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TextBox 24"/>
                        <a:cNvSpPr txBox="1"/>
                      </a:nvSpPr>
                      <a:spPr>
                        <a:xfrm>
                          <a:off x="4114800" y="2667000"/>
                          <a:ext cx="2057400" cy="668482"/>
                        </a:xfrm>
                        <a:prstGeom prst="rect">
                          <a:avLst/>
                        </a:prstGeom>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sp>
                    <a:nvSpPr>
                      <a:cNvPr id="49" name="Rounded Rectangle 48"/>
                      <a:cNvSpPr/>
                    </a:nvSpPr>
                    <a:spPr>
                      <a:xfrm>
                        <a:off x="2362200" y="4648200"/>
                        <a:ext cx="25146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ader eff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0" name="Striped Right Arrow 49"/>
                      <a:cNvSpPr/>
                    </a:nvSpPr>
                    <a:spPr>
                      <a:xfrm rot="16200000" flipH="1">
                        <a:off x="3238500" y="4076700"/>
                        <a:ext cx="9144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345149" w:rsidRDefault="00DF1732" w:rsidP="00DF1732">
      <w:pPr>
        <w:pStyle w:val="HnhStyle"/>
      </w:pPr>
      <w:bookmarkStart w:id="358" w:name="_Toc298580288"/>
      <w:r>
        <w:t xml:space="preserve">Hình </w:t>
      </w:r>
      <w:fldSimple w:instr=" STYLEREF 1 \s ">
        <w:r w:rsidR="00237D75">
          <w:rPr>
            <w:noProof/>
          </w:rPr>
          <w:t>8</w:t>
        </w:r>
      </w:fldSimple>
      <w:r w:rsidR="00AA5EB5">
        <w:t>.</w:t>
      </w:r>
      <w:fldSimple w:instr=" SEQ Hình \* ARABIC \s 1 ">
        <w:r w:rsidR="00237D75">
          <w:rPr>
            <w:noProof/>
          </w:rPr>
          <w:t>10</w:t>
        </w:r>
      </w:fldSimple>
      <w:r>
        <w:t xml:space="preserve"> Các thành phần chính của module TourView và ObjectView</w:t>
      </w:r>
      <w:bookmarkEnd w:id="358"/>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88"/>
      </w:tblGrid>
      <w:tr w:rsidR="006B006E" w:rsidTr="0008472C">
        <w:trPr>
          <w:cnfStyle w:val="100000000000"/>
        </w:trPr>
        <w:tc>
          <w:tcPr>
            <w:cnfStyle w:val="001000000000"/>
            <w:tcW w:w="2718" w:type="dxa"/>
            <w:tcBorders>
              <w:bottom w:val="none" w:sz="0" w:space="0" w:color="auto"/>
            </w:tcBorders>
          </w:tcPr>
          <w:p w:rsidR="006B006E" w:rsidRDefault="006B006E" w:rsidP="0008472C">
            <w:r>
              <w:t>Tên module</w:t>
            </w:r>
          </w:p>
        </w:tc>
        <w:tc>
          <w:tcPr>
            <w:tcW w:w="6288" w:type="dxa"/>
            <w:tcBorders>
              <w:bottom w:val="none" w:sz="0" w:space="0" w:color="auto"/>
            </w:tcBorders>
          </w:tcPr>
          <w:p w:rsidR="006B006E" w:rsidRDefault="006B006E" w:rsidP="0008472C">
            <w:pPr>
              <w:cnfStyle w:val="100000000000"/>
            </w:pPr>
            <w:r>
              <w:t>Chức năng</w:t>
            </w:r>
          </w:p>
        </w:tc>
      </w:tr>
      <w:tr w:rsidR="006B4D97" w:rsidTr="0008472C">
        <w:trPr>
          <w:cnfStyle w:val="000000100000"/>
        </w:trPr>
        <w:tc>
          <w:tcPr>
            <w:cnfStyle w:val="001000000000"/>
            <w:tcW w:w="2718" w:type="dxa"/>
          </w:tcPr>
          <w:p w:rsidR="006B4D97" w:rsidRDefault="006B4D97" w:rsidP="0008472C">
            <w:pPr>
              <w:ind w:firstLine="0"/>
            </w:pPr>
            <w:r>
              <w:t>TourView</w:t>
            </w:r>
          </w:p>
        </w:tc>
        <w:tc>
          <w:tcPr>
            <w:tcW w:w="6288" w:type="dxa"/>
          </w:tcPr>
          <w:p w:rsidR="006B4D97" w:rsidRDefault="006B4D97" w:rsidP="006B4D97">
            <w:pPr>
              <w:ind w:firstLine="0"/>
              <w:cnfStyle w:val="000000100000"/>
            </w:pPr>
            <w:r>
              <w:t>Module dùng để trình diễn mô hình 3d trong không gian, có thể chọn mô hình và chuyển sang module ObjectView.</w:t>
            </w:r>
          </w:p>
        </w:tc>
      </w:tr>
      <w:tr w:rsidR="006B4D97" w:rsidTr="0008472C">
        <w:tc>
          <w:tcPr>
            <w:cnfStyle w:val="001000000000"/>
            <w:tcW w:w="2718" w:type="dxa"/>
          </w:tcPr>
          <w:p w:rsidR="006B4D97" w:rsidRDefault="006B4D97" w:rsidP="0008472C">
            <w:pPr>
              <w:ind w:firstLine="0"/>
            </w:pPr>
            <w:r>
              <w:t>ObjectView</w:t>
            </w:r>
          </w:p>
        </w:tc>
        <w:tc>
          <w:tcPr>
            <w:tcW w:w="6288" w:type="dxa"/>
          </w:tcPr>
          <w:p w:rsidR="006B4D97" w:rsidRDefault="006B4D97" w:rsidP="006B4D97">
            <w:pPr>
              <w:ind w:firstLine="0"/>
              <w:cnfStyle w:val="000000000000"/>
            </w:pPr>
            <w:r>
              <w:t>Module dùng để xem chi tiết mô hình 3d.</w:t>
            </w:r>
          </w:p>
        </w:tc>
      </w:tr>
      <w:tr w:rsidR="006B006E" w:rsidTr="0008472C">
        <w:trPr>
          <w:cnfStyle w:val="000000100000"/>
        </w:trPr>
        <w:tc>
          <w:tcPr>
            <w:cnfStyle w:val="001000000000"/>
            <w:tcW w:w="2718" w:type="dxa"/>
          </w:tcPr>
          <w:p w:rsidR="006B006E" w:rsidRDefault="00664010" w:rsidP="0008472C">
            <w:pPr>
              <w:ind w:firstLine="0"/>
            </w:pPr>
            <w:r>
              <w:t>Scene</w:t>
            </w:r>
          </w:p>
        </w:tc>
        <w:tc>
          <w:tcPr>
            <w:tcW w:w="6288" w:type="dxa"/>
          </w:tcPr>
          <w:p w:rsidR="006B006E" w:rsidRDefault="00664010" w:rsidP="0008472C">
            <w:pPr>
              <w:ind w:firstLine="0"/>
              <w:cnfStyle w:val="000000100000"/>
            </w:pPr>
            <w:r>
              <w:t>Quản lý thông tin cảnh và đồ vật tĩnh của cảnh, sử dụng Babyln Engine trong việc thao tác với DrawingSurface để hiển thị cảnh, di chuyển trong cảnh, chọn đồ vật trong cảnh</w:t>
            </w:r>
            <w:r w:rsidR="006B4D97">
              <w:t>.</w:t>
            </w:r>
          </w:p>
        </w:tc>
      </w:tr>
      <w:tr w:rsidR="00664010" w:rsidTr="0008472C">
        <w:tc>
          <w:tcPr>
            <w:cnfStyle w:val="001000000000"/>
            <w:tcW w:w="2718" w:type="dxa"/>
          </w:tcPr>
          <w:p w:rsidR="00664010" w:rsidRDefault="00664010" w:rsidP="0008472C">
            <w:pPr>
              <w:ind w:firstLine="0"/>
            </w:pPr>
            <w:r>
              <w:t>Babylon Engine</w:t>
            </w:r>
          </w:p>
        </w:tc>
        <w:tc>
          <w:tcPr>
            <w:tcW w:w="6288" w:type="dxa"/>
          </w:tcPr>
          <w:p w:rsidR="00664010" w:rsidRDefault="00664010" w:rsidP="00664010">
            <w:pPr>
              <w:ind w:firstLine="0"/>
              <w:cnfStyle w:val="000000000000"/>
            </w:pPr>
            <w:r>
              <w:t>Engine cung cấp các tập hàm xử lý với DrawingSurface</w:t>
            </w:r>
          </w:p>
        </w:tc>
      </w:tr>
      <w:tr w:rsidR="00664010" w:rsidTr="0008472C">
        <w:trPr>
          <w:cnfStyle w:val="000000100000"/>
        </w:trPr>
        <w:tc>
          <w:tcPr>
            <w:cnfStyle w:val="001000000000"/>
            <w:tcW w:w="2718" w:type="dxa"/>
          </w:tcPr>
          <w:p w:rsidR="00664010" w:rsidRDefault="00664010" w:rsidP="0008472C">
            <w:pPr>
              <w:ind w:firstLine="0"/>
            </w:pPr>
            <w:r>
              <w:t>Model</w:t>
            </w:r>
          </w:p>
        </w:tc>
        <w:tc>
          <w:tcPr>
            <w:tcW w:w="6288" w:type="dxa"/>
          </w:tcPr>
          <w:p w:rsidR="00664010" w:rsidRDefault="00664010" w:rsidP="0008472C">
            <w:pPr>
              <w:ind w:firstLine="0"/>
              <w:cnfStyle w:val="000000100000"/>
            </w:pPr>
            <w:r>
              <w:t>Quản lý và lưu trữ thông tin các model, thành phần này dùng chung cho cả 2 module TourView và ObjectView</w:t>
            </w:r>
          </w:p>
        </w:tc>
      </w:tr>
      <w:tr w:rsidR="006B006E" w:rsidTr="0008472C">
        <w:tc>
          <w:tcPr>
            <w:cnfStyle w:val="001000000000"/>
            <w:tcW w:w="2718" w:type="dxa"/>
          </w:tcPr>
          <w:p w:rsidR="006B006E" w:rsidRDefault="006B006E" w:rsidP="0008472C">
            <w:pPr>
              <w:ind w:firstLine="0"/>
            </w:pPr>
            <w:r>
              <w:t>ObjectViewer</w:t>
            </w:r>
          </w:p>
        </w:tc>
        <w:tc>
          <w:tcPr>
            <w:tcW w:w="6288" w:type="dxa"/>
          </w:tcPr>
          <w:p w:rsidR="006B006E" w:rsidRDefault="006B006E" w:rsidP="00664010">
            <w:pPr>
              <w:ind w:firstLine="0"/>
              <w:cnfStyle w:val="000000000000"/>
            </w:pPr>
            <w:r>
              <w:t>Lưu trữ thông tin đám mây, hiển thị, và tương tác với đám mây</w:t>
            </w:r>
            <w:r w:rsidR="00664010">
              <w:t>.</w:t>
            </w:r>
          </w:p>
        </w:tc>
      </w:tr>
      <w:tr w:rsidR="006B006E" w:rsidTr="0008472C">
        <w:trPr>
          <w:cnfStyle w:val="000000100000"/>
        </w:trPr>
        <w:tc>
          <w:tcPr>
            <w:cnfStyle w:val="001000000000"/>
            <w:tcW w:w="2718" w:type="dxa"/>
          </w:tcPr>
          <w:p w:rsidR="006B006E" w:rsidRDefault="006B4D97" w:rsidP="0008472C">
            <w:pPr>
              <w:ind w:firstLine="0"/>
            </w:pPr>
            <w:r>
              <w:lastRenderedPageBreak/>
              <w:t>Shader Effect</w:t>
            </w:r>
          </w:p>
        </w:tc>
        <w:tc>
          <w:tcPr>
            <w:tcW w:w="6288" w:type="dxa"/>
          </w:tcPr>
          <w:p w:rsidR="006B006E" w:rsidRDefault="006B4D97" w:rsidP="00DF1732">
            <w:pPr>
              <w:keepNext/>
              <w:ind w:firstLine="0"/>
              <w:cnfStyle w:val="000000100000"/>
            </w:pPr>
            <w:r>
              <w:t>Hỗ trợ tạo hiệu ứng tăng cường cho việc hiển thị các model.</w:t>
            </w:r>
            <w:r w:rsidR="006B006E">
              <w:t xml:space="preserve"> </w:t>
            </w:r>
          </w:p>
        </w:tc>
      </w:tr>
    </w:tbl>
    <w:p w:rsidR="00DF1732" w:rsidRDefault="00DF1732">
      <w:pPr>
        <w:pStyle w:val="Caption"/>
      </w:pPr>
      <w:bookmarkStart w:id="359" w:name="_Toc298580300"/>
      <w:r>
        <w:t xml:space="preserve">Bảng </w:t>
      </w:r>
      <w:fldSimple w:instr=" STYLEREF 1 \s ">
        <w:r w:rsidR="00237D75">
          <w:rPr>
            <w:noProof/>
          </w:rPr>
          <w:t>8</w:t>
        </w:r>
      </w:fldSimple>
      <w:r w:rsidR="00AA5EB5">
        <w:t>.</w:t>
      </w:r>
      <w:fldSimple w:instr=" SEQ Bảng \* ARABIC \s 1 ">
        <w:r w:rsidR="00237D75">
          <w:rPr>
            <w:noProof/>
          </w:rPr>
          <w:t>5</w:t>
        </w:r>
      </w:fldSimple>
      <w:r>
        <w:t xml:space="preserve"> Mô tả các thành phần chính của module TourView và ObjectView</w:t>
      </w:r>
      <w:bookmarkEnd w:id="359"/>
    </w:p>
    <w:p w:rsidR="00345149" w:rsidRDefault="001B3E26" w:rsidP="007A1D6D">
      <w:pPr>
        <w:pStyle w:val="BodyText"/>
      </w:pPr>
      <w:r>
        <w:t>Màn hình trình diễn các mô hình TourView</w:t>
      </w:r>
    </w:p>
    <w:p w:rsidR="00DF1732" w:rsidRDefault="001B3E26" w:rsidP="00AA5EB5">
      <w:pPr>
        <w:pStyle w:val="HnhStyle"/>
      </w:pPr>
      <w:r>
        <w:rPr>
          <w:noProof/>
        </w:rPr>
        <w:drawing>
          <wp:inline distT="0" distB="0" distL="0" distR="0">
            <wp:extent cx="5581650" cy="2914650"/>
            <wp:effectExtent l="19050" t="0" r="0" b="0"/>
            <wp:docPr id="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print"/>
                    <a:srcRect b="6991"/>
                    <a:stretch>
                      <a:fillRect/>
                    </a:stretch>
                  </pic:blipFill>
                  <pic:spPr bwMode="auto">
                    <a:xfrm>
                      <a:off x="0" y="0"/>
                      <a:ext cx="5581650" cy="2914650"/>
                    </a:xfrm>
                    <a:prstGeom prst="rect">
                      <a:avLst/>
                    </a:prstGeom>
                    <a:noFill/>
                    <a:ln w="9525">
                      <a:noFill/>
                      <a:miter lim="800000"/>
                      <a:headEnd/>
                      <a:tailEnd/>
                    </a:ln>
                  </pic:spPr>
                </pic:pic>
              </a:graphicData>
            </a:graphic>
          </wp:inline>
        </w:drawing>
      </w:r>
    </w:p>
    <w:p w:rsidR="001B3E26" w:rsidRDefault="00DF1732" w:rsidP="00AA5EB5">
      <w:pPr>
        <w:pStyle w:val="HnhStyle"/>
      </w:pPr>
      <w:bookmarkStart w:id="360" w:name="_Toc298580289"/>
      <w:r>
        <w:t xml:space="preserve">Hình </w:t>
      </w:r>
      <w:fldSimple w:instr=" STYLEREF 1 \s ">
        <w:r w:rsidR="00237D75">
          <w:rPr>
            <w:noProof/>
          </w:rPr>
          <w:t>8</w:t>
        </w:r>
      </w:fldSimple>
      <w:r w:rsidR="00AA5EB5">
        <w:t>.</w:t>
      </w:r>
      <w:fldSimple w:instr=" SEQ Hình \* ARABIC \s 1 ">
        <w:r w:rsidR="00237D75">
          <w:rPr>
            <w:noProof/>
          </w:rPr>
          <w:t>11</w:t>
        </w:r>
      </w:fldSimple>
      <w:r w:rsidR="00AA5EB5">
        <w:t xml:space="preserve"> Màn hình giao diện của module TourView</w:t>
      </w:r>
      <w:bookmarkEnd w:id="360"/>
    </w:p>
    <w:p w:rsidR="001B3E26" w:rsidRDefault="005B0F3F" w:rsidP="007A1D6D">
      <w:pPr>
        <w:pStyle w:val="BodyText"/>
      </w:pPr>
      <w:r>
        <w:t>Chọn</w:t>
      </w:r>
      <w:r w:rsidR="001B3E26">
        <w:t xml:space="preserve"> 1 mô hình và di chuyển sang màn hình ObjectView</w:t>
      </w:r>
      <w:r>
        <w:t>, có thể xem chi tiết mô hình khác bằng cách chọn ở control Coverflow cuối màn hình</w:t>
      </w:r>
    </w:p>
    <w:p w:rsidR="00AA5EB5" w:rsidRDefault="001B3E26" w:rsidP="00AA5EB5">
      <w:pPr>
        <w:pStyle w:val="HnhStyle"/>
      </w:pPr>
      <w:r>
        <w:rPr>
          <w:noProof/>
        </w:rPr>
        <w:drawing>
          <wp:inline distT="0" distB="0" distL="0" distR="0">
            <wp:extent cx="5581650" cy="2905125"/>
            <wp:effectExtent l="19050" t="0" r="0" b="0"/>
            <wp:docPr id="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cstate="print"/>
                    <a:srcRect b="7295"/>
                    <a:stretch>
                      <a:fillRect/>
                    </a:stretch>
                  </pic:blipFill>
                  <pic:spPr bwMode="auto">
                    <a:xfrm>
                      <a:off x="0" y="0"/>
                      <a:ext cx="5581650" cy="2905125"/>
                    </a:xfrm>
                    <a:prstGeom prst="rect">
                      <a:avLst/>
                    </a:prstGeom>
                    <a:noFill/>
                    <a:ln w="9525">
                      <a:noFill/>
                      <a:miter lim="800000"/>
                      <a:headEnd/>
                      <a:tailEnd/>
                    </a:ln>
                  </pic:spPr>
                </pic:pic>
              </a:graphicData>
            </a:graphic>
          </wp:inline>
        </w:drawing>
      </w:r>
    </w:p>
    <w:p w:rsidR="001B3E26" w:rsidRPr="007A1D6D" w:rsidRDefault="00AA5EB5" w:rsidP="00AA5EB5">
      <w:pPr>
        <w:pStyle w:val="HnhStyle"/>
      </w:pPr>
      <w:bookmarkStart w:id="361" w:name="_Toc298580290"/>
      <w:r>
        <w:t xml:space="preserve">Hình </w:t>
      </w:r>
      <w:fldSimple w:instr=" STYLEREF 1 \s ">
        <w:r w:rsidR="00237D75">
          <w:rPr>
            <w:noProof/>
          </w:rPr>
          <w:t>8</w:t>
        </w:r>
      </w:fldSimple>
      <w:r>
        <w:t>.</w:t>
      </w:r>
      <w:fldSimple w:instr=" SEQ Hình \* ARABIC \s 1 ">
        <w:r w:rsidR="00237D75">
          <w:rPr>
            <w:noProof/>
          </w:rPr>
          <w:t>12</w:t>
        </w:r>
      </w:fldSimple>
      <w:r w:rsidRPr="00AA5EB5">
        <w:t xml:space="preserve"> </w:t>
      </w:r>
      <w:r>
        <w:t>Màn hình giao diện của module ObjectView</w:t>
      </w:r>
      <w:bookmarkEnd w:id="361"/>
    </w:p>
    <w:p w:rsidR="007A1D6D" w:rsidRPr="007A1D6D" w:rsidRDefault="007A1D6D" w:rsidP="007A1D6D">
      <w:pPr>
        <w:pStyle w:val="Heading3"/>
      </w:pPr>
      <w:bookmarkStart w:id="362" w:name="_Toc298582126"/>
      <w:r>
        <w:lastRenderedPageBreak/>
        <w:t>TourDesign và ObectDesign</w:t>
      </w:r>
      <w:bookmarkEnd w:id="362"/>
    </w:p>
    <w:p w:rsidR="00AA5EB5" w:rsidRDefault="006B4D97" w:rsidP="00AA5EB5">
      <w:pPr>
        <w:pStyle w:val="BodyText"/>
        <w:keepNext/>
      </w:pPr>
      <w:r w:rsidRPr="006B4D97">
        <w:rPr>
          <w:noProof/>
        </w:rPr>
        <w:drawing>
          <wp:inline distT="0" distB="0" distL="0" distR="0">
            <wp:extent cx="5581650" cy="3016834"/>
            <wp:effectExtent l="19050" t="0" r="0" b="0"/>
            <wp:docPr id="4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572000"/>
                      <a:chOff x="381000" y="1752600"/>
                      <a:chExt cx="8458200" cy="4572000"/>
                    </a:xfrm>
                  </a:grpSpPr>
                  <a:grpSp>
                    <a:nvGrpSpPr>
                      <a:cNvPr id="3" name="Group 27"/>
                      <a:cNvGrpSpPr/>
                    </a:nvGrpSpPr>
                    <a:grpSpPr>
                      <a:xfrm>
                        <a:off x="381000" y="1752600"/>
                        <a:ext cx="3200400" cy="4191000"/>
                        <a:chOff x="228600" y="1752600"/>
                        <a:chExt cx="3352800" cy="3581400"/>
                      </a:xfrm>
                    </a:grpSpPr>
                    <a:sp>
                      <a:nvSpPr>
                        <a:cNvPr id="9" name="Rounded Rectangle 8"/>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685800" y="1905000"/>
                          <a:ext cx="2514600" cy="34191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TourDesign</a:t>
                            </a:r>
                            <a:endParaRPr lang="en-US" sz="2000" b="1"/>
                          </a:p>
                        </a:txBody>
                        <a:useSpRect/>
                      </a:txSp>
                    </a:sp>
                  </a:grpSp>
                  <a:grpSp>
                    <a:nvGrpSpPr>
                      <a:cNvPr id="4" name="Group 31"/>
                      <a:cNvGrpSpPr/>
                    </a:nvGrpSpPr>
                    <a:grpSpPr>
                      <a:xfrm>
                        <a:off x="3886200" y="1752600"/>
                        <a:ext cx="4953000" cy="4191000"/>
                        <a:chOff x="228600" y="1752600"/>
                        <a:chExt cx="3352800" cy="4191000"/>
                      </a:xfrm>
                    </a:grpSpPr>
                    <a:sp>
                      <a:nvSpPr>
                        <a:cNvPr id="33" name="Rounded Rectangle 32"/>
                        <a:cNvSpPr/>
                      </a:nvSpPr>
                      <a:spPr>
                        <a:xfrm>
                          <a:off x="228600" y="1752600"/>
                          <a:ext cx="3352800" cy="4191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40" name="TextBox 39"/>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Design</a:t>
                            </a:r>
                            <a:endParaRPr lang="en-US" sz="2000" b="1"/>
                          </a:p>
                        </a:txBody>
                        <a:useSpRect/>
                      </a:txSp>
                    </a:sp>
                  </a:grpSp>
                  <a:sp>
                    <a:nvSpPr>
                      <a:cNvPr id="5" name="Rounded Rectangle 4"/>
                      <a:cNvSpPr/>
                    </a:nvSpPr>
                    <a:spPr>
                      <a:xfrm>
                        <a:off x="609600" y="2514600"/>
                        <a:ext cx="1447800" cy="1905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16" name="TextBox 15"/>
                      <a:cNvSpPr txBox="1"/>
                    </a:nvSpPr>
                    <a:spPr>
                      <a:xfrm>
                        <a:off x="762000" y="2667000"/>
                        <a:ext cx="1096819"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1" name="Rounded Rectangle 20"/>
                      <a:cNvSpPr/>
                    </a:nvSpPr>
                    <a:spPr>
                      <a:xfrm>
                        <a:off x="609600" y="4648200"/>
                        <a:ext cx="1447800" cy="1066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abylon Engine</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2" name="Striped Right Arrow 21"/>
                      <a:cNvSpPr/>
                    </a:nvSpPr>
                    <a:spPr>
                      <a:xfrm rot="16200000" flipH="1">
                        <a:off x="952500" y="41529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6" name="Group 41"/>
                      <a:cNvGrpSpPr/>
                    </a:nvGrpSpPr>
                    <a:grpSpPr>
                      <a:xfrm>
                        <a:off x="4191001" y="2514600"/>
                        <a:ext cx="1908387" cy="1828800"/>
                        <a:chOff x="2615453" y="2438400"/>
                        <a:chExt cx="2525807" cy="1828800"/>
                      </a:xfrm>
                    </a:grpSpPr>
                    <a:grpSp>
                      <a:nvGrpSpPr>
                        <a:cNvPr id="13" name="Group 31"/>
                        <a:cNvGrpSpPr/>
                      </a:nvGrpSpPr>
                      <a:grpSpPr>
                        <a:xfrm>
                          <a:off x="2716303" y="2438400"/>
                          <a:ext cx="2424957" cy="1828800"/>
                          <a:chOff x="2944903" y="2438400"/>
                          <a:chExt cx="2424957" cy="1295400"/>
                        </a:xfrm>
                      </a:grpSpPr>
                      <a:sp>
                        <a:nvSpPr>
                          <a:cNvPr id="46" name="Rounded Rectangle 45"/>
                          <a:cNvSpPr/>
                        </a:nvSpPr>
                        <a:spPr>
                          <a:xfrm>
                            <a:off x="2944903" y="2438400"/>
                            <a:ext cx="1916208"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47" name="Straight Connector 46"/>
                          <a:cNvCxnSpPr/>
                        </a:nvCxnSpPr>
                        <a:spPr>
                          <a:xfrm>
                            <a:off x="4760259" y="26543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8" name="Straight Connector 47"/>
                          <a:cNvCxnSpPr/>
                        </a:nvCxnSpPr>
                        <a:spPr>
                          <a:xfrm>
                            <a:off x="4760259" y="2870200"/>
                            <a:ext cx="609601"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45" name="TextBox 44"/>
                        <a:cNvSpPr txBox="1"/>
                      </a:nvSpPr>
                      <a:spPr>
                        <a:xfrm>
                          <a:off x="2615453" y="24384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grpSp>
                    <a:nvGrpSpPr>
                      <a:cNvPr id="8" name="Group 22"/>
                      <a:cNvGrpSpPr/>
                    </a:nvGrpSpPr>
                    <a:grpSpPr>
                      <a:xfrm>
                        <a:off x="3429000" y="2971800"/>
                        <a:ext cx="1219200" cy="1066800"/>
                        <a:chOff x="3886200" y="2438400"/>
                        <a:chExt cx="2514600" cy="1794164"/>
                      </a:xfrm>
                    </a:grpSpPr>
                    <a:sp>
                      <a:nvSpPr>
                        <a:cNvPr id="24" name="Rounded Rectangle 23"/>
                        <a:cNvSpPr/>
                      </a:nvSpPr>
                      <a:spPr>
                        <a:xfrm>
                          <a:off x="3886200" y="2438400"/>
                          <a:ext cx="2514600" cy="1794164"/>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TextBox 24"/>
                        <a:cNvSpPr txBox="1"/>
                      </a:nvSpPr>
                      <a:spPr>
                        <a:xfrm>
                          <a:off x="4114800" y="2667000"/>
                          <a:ext cx="2057400" cy="668482"/>
                        </a:xfrm>
                        <a:prstGeom prst="rect">
                          <a:avLst/>
                        </a:prstGeom>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sp>
                    <a:nvSpPr>
                      <a:cNvPr id="49" name="Rounded Rectangle 48"/>
                      <a:cNvSpPr/>
                    </a:nvSpPr>
                    <a:spPr>
                      <a:xfrm>
                        <a:off x="2743200" y="5486400"/>
                        <a:ext cx="59436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ader eff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0" name="Striped Right Arrow 49"/>
                      <a:cNvSpPr/>
                    </a:nvSpPr>
                    <a:spPr>
                      <a:xfrm rot="16200000" flipH="1">
                        <a:off x="3048000" y="4419600"/>
                        <a:ext cx="17526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27" name="Group 22"/>
                      <a:cNvGrpSpPr/>
                    </a:nvGrpSpPr>
                    <a:grpSpPr>
                      <a:xfrm>
                        <a:off x="1828800" y="2729132"/>
                        <a:ext cx="1828800" cy="1524000"/>
                        <a:chOff x="3886200" y="2438400"/>
                        <a:chExt cx="2514600" cy="2563092"/>
                      </a:xfrm>
                    </a:grpSpPr>
                    <a:sp>
                      <a:nvSpPr>
                        <a:cNvPr id="28" name="Rounded Rectangle 27"/>
                        <a:cNvSpPr/>
                      </a:nvSpPr>
                      <a:spPr>
                        <a:xfrm>
                          <a:off x="3886200" y="2438400"/>
                          <a:ext cx="2514600" cy="2563092"/>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4114799" y="2667000"/>
                          <a:ext cx="2057399" cy="2225785"/>
                        </a:xfrm>
                        <a:prstGeom prst="rect">
                          <a:avLst/>
                        </a:prstGeom>
                        <a:noFill/>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Scene – Model  Interaction</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grpSp>
                    <a:nvGrpSpPr>
                      <a:cNvPr id="30" name="Group 29"/>
                      <a:cNvGrpSpPr/>
                    </a:nvGrpSpPr>
                    <a:grpSpPr>
                      <a:xfrm>
                        <a:off x="6110068" y="2576732"/>
                        <a:ext cx="2514600" cy="457200"/>
                        <a:chOff x="3581400" y="4953000"/>
                        <a:chExt cx="2209800" cy="457200"/>
                      </a:xfrm>
                    </a:grpSpPr>
                    <a:sp>
                      <a:nvSpPr>
                        <a:cNvPr id="31" name="Rounded Rectangle 30"/>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otat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32" name="Straight Connector 31"/>
                        <a:cNvCxnSpPr>
                          <a:endCxn id="31"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sp>
                    <a:nvSpPr>
                      <a:cNvPr id="34" name="Rounded Rectangle 33"/>
                      <a:cNvSpPr/>
                    </a:nvSpPr>
                    <a:spPr>
                      <a:xfrm>
                        <a:off x="6096000" y="34290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eflection Effect Component</a:t>
                          </a:r>
                          <a:endParaRPr lang="en-US" sz="2000" b="1"/>
                        </a:p>
                      </a:txBody>
                      <a:useSpRect/>
                    </a:txSp>
                    <a:style>
                      <a:lnRef idx="1">
                        <a:schemeClr val="accent2"/>
                      </a:lnRef>
                      <a:fillRef idx="3">
                        <a:schemeClr val="accent2"/>
                      </a:fillRef>
                      <a:effectRef idx="2">
                        <a:schemeClr val="accent2"/>
                      </a:effectRef>
                      <a:fontRef idx="minor">
                        <a:schemeClr val="lt1"/>
                      </a:fontRef>
                    </a:style>
                  </a:sp>
                  <a:sp>
                    <a:nvSpPr>
                      <a:cNvPr id="35" name="Striped Right Arrow 34"/>
                      <a:cNvSpPr/>
                    </a:nvSpPr>
                    <a:spPr>
                      <a:xfrm rot="5400000" flipH="1">
                        <a:off x="6819900" y="4914900"/>
                        <a:ext cx="9144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6B4D97" w:rsidRDefault="00AA5EB5" w:rsidP="00AA5EB5">
      <w:pPr>
        <w:pStyle w:val="Caption"/>
        <w:jc w:val="both"/>
      </w:pPr>
      <w:bookmarkStart w:id="363" w:name="_Toc298580291"/>
      <w:r>
        <w:t xml:space="preserve">Hình </w:t>
      </w:r>
      <w:fldSimple w:instr=" STYLEREF 1 \s ">
        <w:r w:rsidR="00237D75">
          <w:rPr>
            <w:noProof/>
          </w:rPr>
          <w:t>8</w:t>
        </w:r>
      </w:fldSimple>
      <w:r>
        <w:t>.</w:t>
      </w:r>
      <w:fldSimple w:instr=" SEQ Hình \* ARABIC \s 1 ">
        <w:r w:rsidR="00237D75">
          <w:rPr>
            <w:noProof/>
          </w:rPr>
          <w:t>13</w:t>
        </w:r>
      </w:fldSimple>
      <w:r>
        <w:t xml:space="preserve"> Các thành phần chính của module TourDesign và ObjectDesign</w:t>
      </w:r>
      <w:bookmarkEnd w:id="363"/>
    </w:p>
    <w:p w:rsidR="006B4D97" w:rsidRPr="00F278D5" w:rsidRDefault="006B4D97" w:rsidP="00F278D5">
      <w:pPr>
        <w:pStyle w:val="BodyText"/>
      </w:pPr>
      <w:r>
        <w:t>Ngoài những thành phần đã có trong module TourView và ObjectView, TourDesign và ObjectDesign bổ sung thêm các thành phần sau:</w:t>
      </w:r>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88"/>
      </w:tblGrid>
      <w:tr w:rsidR="006B4D97" w:rsidTr="0008472C">
        <w:trPr>
          <w:cnfStyle w:val="100000000000"/>
        </w:trPr>
        <w:tc>
          <w:tcPr>
            <w:cnfStyle w:val="001000000000"/>
            <w:tcW w:w="2718" w:type="dxa"/>
            <w:tcBorders>
              <w:bottom w:val="none" w:sz="0" w:space="0" w:color="auto"/>
            </w:tcBorders>
          </w:tcPr>
          <w:p w:rsidR="006B4D97" w:rsidRDefault="006B4D97" w:rsidP="0008472C">
            <w:r>
              <w:t>Tên module</w:t>
            </w:r>
          </w:p>
        </w:tc>
        <w:tc>
          <w:tcPr>
            <w:tcW w:w="6288" w:type="dxa"/>
            <w:tcBorders>
              <w:bottom w:val="none" w:sz="0" w:space="0" w:color="auto"/>
            </w:tcBorders>
          </w:tcPr>
          <w:p w:rsidR="006B4D97" w:rsidRDefault="006B4D97" w:rsidP="0008472C">
            <w:pPr>
              <w:cnfStyle w:val="100000000000"/>
            </w:pPr>
            <w:r>
              <w:t>Chức năng</w:t>
            </w:r>
          </w:p>
        </w:tc>
      </w:tr>
      <w:tr w:rsidR="006B4D97" w:rsidTr="0008472C">
        <w:trPr>
          <w:cnfStyle w:val="000000100000"/>
        </w:trPr>
        <w:tc>
          <w:tcPr>
            <w:cnfStyle w:val="001000000000"/>
            <w:tcW w:w="2718" w:type="dxa"/>
          </w:tcPr>
          <w:p w:rsidR="006B4D97" w:rsidRDefault="006B4D97" w:rsidP="006B4D97">
            <w:pPr>
              <w:ind w:firstLine="0"/>
            </w:pPr>
            <w:r>
              <w:t>TourDesign</w:t>
            </w:r>
          </w:p>
        </w:tc>
        <w:tc>
          <w:tcPr>
            <w:tcW w:w="6288" w:type="dxa"/>
          </w:tcPr>
          <w:p w:rsidR="006B4D97" w:rsidRDefault="006B4D97" w:rsidP="0008472C">
            <w:pPr>
              <w:ind w:firstLine="0"/>
              <w:cnfStyle w:val="000000100000"/>
            </w:pPr>
            <w:r>
              <w:t xml:space="preserve">Module dùng để trình diễn mô hình 3d trong không gian, có thể chọn mô hình, thêm xóa mô hình, di chuyển mô hình và chuyển sang </w:t>
            </w:r>
            <w:r w:rsidR="003470A5">
              <w:t>module ObjectDesign</w:t>
            </w:r>
            <w:r>
              <w:t>.</w:t>
            </w:r>
          </w:p>
        </w:tc>
      </w:tr>
      <w:tr w:rsidR="006B4D97" w:rsidTr="0008472C">
        <w:tc>
          <w:tcPr>
            <w:cnfStyle w:val="001000000000"/>
            <w:tcW w:w="2718" w:type="dxa"/>
          </w:tcPr>
          <w:p w:rsidR="006B4D97" w:rsidRDefault="006B4D97" w:rsidP="0008472C">
            <w:pPr>
              <w:ind w:firstLine="0"/>
            </w:pPr>
            <w:r>
              <w:t>Object</w:t>
            </w:r>
            <w:r w:rsidR="003470A5">
              <w:t>Desing</w:t>
            </w:r>
          </w:p>
        </w:tc>
        <w:tc>
          <w:tcPr>
            <w:tcW w:w="6288" w:type="dxa"/>
          </w:tcPr>
          <w:p w:rsidR="006B4D97" w:rsidRDefault="006B4D97" w:rsidP="0008472C">
            <w:pPr>
              <w:ind w:firstLine="0"/>
              <w:cnfStyle w:val="000000000000"/>
            </w:pPr>
            <w:r>
              <w:t>Module dùng để xem chi tiết mô hình 3d</w:t>
            </w:r>
            <w:r w:rsidR="003470A5">
              <w:t>, thêm, xóa, chỉnh sửa các hiệu ứng tăng cuồng hỗ trợ cho mô hình khi xem chi tiết ở chế độ ObjectView</w:t>
            </w:r>
            <w:r>
              <w:t>.</w:t>
            </w:r>
          </w:p>
        </w:tc>
      </w:tr>
      <w:tr w:rsidR="006B4D97" w:rsidTr="0008472C">
        <w:trPr>
          <w:cnfStyle w:val="000000100000"/>
        </w:trPr>
        <w:tc>
          <w:tcPr>
            <w:cnfStyle w:val="001000000000"/>
            <w:tcW w:w="2718" w:type="dxa"/>
          </w:tcPr>
          <w:p w:rsidR="006B4D97" w:rsidRDefault="006B4D97" w:rsidP="0008472C">
            <w:pPr>
              <w:ind w:firstLine="0"/>
            </w:pPr>
            <w:r>
              <w:t>Scene</w:t>
            </w:r>
            <w:r w:rsidR="003470A5">
              <w:t xml:space="preserve"> – Model Interaction</w:t>
            </w:r>
          </w:p>
        </w:tc>
        <w:tc>
          <w:tcPr>
            <w:tcW w:w="6288" w:type="dxa"/>
          </w:tcPr>
          <w:p w:rsidR="006B4D97" w:rsidRDefault="003470A5" w:rsidP="0008472C">
            <w:pPr>
              <w:ind w:firstLine="0"/>
              <w:cnfStyle w:val="000000100000"/>
            </w:pPr>
            <w:r>
              <w:t>Cung cấp các tương tác với mô hình khi di chuyển trong cảnh, bao gồm chọn mô hình càn tương tác, thực hiện thay đội vị trí, xoay mô hỉnh theo ý muốn.</w:t>
            </w:r>
          </w:p>
        </w:tc>
      </w:tr>
      <w:tr w:rsidR="006B4D97" w:rsidTr="0008472C">
        <w:tc>
          <w:tcPr>
            <w:cnfStyle w:val="001000000000"/>
            <w:tcW w:w="2718" w:type="dxa"/>
          </w:tcPr>
          <w:p w:rsidR="006B4D97" w:rsidRDefault="003470A5" w:rsidP="0008472C">
            <w:pPr>
              <w:ind w:firstLine="0"/>
            </w:pPr>
            <w:r>
              <w:t>RotatedEvent</w:t>
            </w:r>
          </w:p>
        </w:tc>
        <w:tc>
          <w:tcPr>
            <w:tcW w:w="6288" w:type="dxa"/>
          </w:tcPr>
          <w:p w:rsidR="006B4D97" w:rsidRDefault="003470A5" w:rsidP="0008472C">
            <w:pPr>
              <w:ind w:firstLine="0"/>
              <w:cnfStyle w:val="000000000000"/>
            </w:pPr>
            <w:r>
              <w:t>Cài đặt bổ sung chức năng thay đổi hướng đối tượng khi xem chi tiết</w:t>
            </w:r>
          </w:p>
        </w:tc>
      </w:tr>
      <w:tr w:rsidR="006B4D97" w:rsidTr="0008472C">
        <w:trPr>
          <w:cnfStyle w:val="000000100000"/>
        </w:trPr>
        <w:tc>
          <w:tcPr>
            <w:cnfStyle w:val="001000000000"/>
            <w:tcW w:w="2718" w:type="dxa"/>
          </w:tcPr>
          <w:p w:rsidR="006B4D97" w:rsidRDefault="003470A5" w:rsidP="0008472C">
            <w:pPr>
              <w:ind w:firstLine="0"/>
            </w:pPr>
            <w:r>
              <w:t>Reflection Effect component</w:t>
            </w:r>
          </w:p>
        </w:tc>
        <w:tc>
          <w:tcPr>
            <w:tcW w:w="6288" w:type="dxa"/>
          </w:tcPr>
          <w:p w:rsidR="006B4D97" w:rsidRDefault="003470A5" w:rsidP="00AA5EB5">
            <w:pPr>
              <w:keepNext/>
              <w:ind w:firstLine="0"/>
              <w:cnfStyle w:val="000000100000"/>
            </w:pPr>
            <w:r>
              <w:t xml:space="preserve">Hệ thông sử dụng các file Effect, dùng kỹ thuật reflection để đọc thông tin các properties của Effect để hiển thị tự </w:t>
            </w:r>
            <w:r>
              <w:lastRenderedPageBreak/>
              <w:t xml:space="preserve">động các </w:t>
            </w:r>
            <w:r w:rsidR="0060387A">
              <w:t>properties này vào control để người dùng tương tác và thay đổi thông tin không thông qua việc cài đặt tĩnh các thuộc tính bằng tay hoặc đọc file Xml</w:t>
            </w:r>
          </w:p>
        </w:tc>
      </w:tr>
    </w:tbl>
    <w:p w:rsidR="00AA5EB5" w:rsidRDefault="00AA5EB5">
      <w:pPr>
        <w:pStyle w:val="Caption"/>
      </w:pPr>
      <w:bookmarkStart w:id="364" w:name="_Toc298580301"/>
      <w:r>
        <w:lastRenderedPageBreak/>
        <w:t xml:space="preserve">Bảng </w:t>
      </w:r>
      <w:fldSimple w:instr=" STYLEREF 1 \s ">
        <w:r w:rsidR="00237D75">
          <w:rPr>
            <w:noProof/>
          </w:rPr>
          <w:t>8</w:t>
        </w:r>
      </w:fldSimple>
      <w:r>
        <w:t>.</w:t>
      </w:r>
      <w:fldSimple w:instr=" SEQ Bảng \* ARABIC \s 1 ">
        <w:r w:rsidR="00237D75">
          <w:rPr>
            <w:noProof/>
          </w:rPr>
          <w:t>6</w:t>
        </w:r>
      </w:fldSimple>
      <w:r>
        <w:t xml:space="preserve"> Mô tả các thành phần chính của module TourDesign và ObjectDesign</w:t>
      </w:r>
      <w:bookmarkEnd w:id="364"/>
    </w:p>
    <w:p w:rsidR="00F278D5" w:rsidRDefault="005B0F3F" w:rsidP="00F278D5">
      <w:pPr>
        <w:pStyle w:val="BodyText"/>
      </w:pPr>
      <w:r>
        <w:t>Màn hình thiết kế các mô hình TourDesign:</w:t>
      </w:r>
    </w:p>
    <w:p w:rsidR="00AA5EB5" w:rsidRDefault="005B0F3F" w:rsidP="00AA5EB5">
      <w:pPr>
        <w:pStyle w:val="HnhStyle"/>
      </w:pPr>
      <w:r>
        <w:rPr>
          <w:noProof/>
        </w:rPr>
        <w:drawing>
          <wp:inline distT="0" distB="0" distL="0" distR="0">
            <wp:extent cx="4972050" cy="2613296"/>
            <wp:effectExtent l="19050" t="0" r="0" b="0"/>
            <wp:docPr id="9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print"/>
                    <a:srcRect b="6383"/>
                    <a:stretch>
                      <a:fillRect/>
                    </a:stretch>
                  </pic:blipFill>
                  <pic:spPr bwMode="auto">
                    <a:xfrm>
                      <a:off x="0" y="0"/>
                      <a:ext cx="4972050" cy="2613296"/>
                    </a:xfrm>
                    <a:prstGeom prst="rect">
                      <a:avLst/>
                    </a:prstGeom>
                    <a:noFill/>
                    <a:ln w="9525">
                      <a:noFill/>
                      <a:miter lim="800000"/>
                      <a:headEnd/>
                      <a:tailEnd/>
                    </a:ln>
                  </pic:spPr>
                </pic:pic>
              </a:graphicData>
            </a:graphic>
          </wp:inline>
        </w:drawing>
      </w:r>
    </w:p>
    <w:p w:rsidR="005B0F3F" w:rsidRDefault="00AA5EB5" w:rsidP="00AA5EB5">
      <w:pPr>
        <w:pStyle w:val="HnhStyle"/>
      </w:pPr>
      <w:bookmarkStart w:id="365" w:name="_Toc298580292"/>
      <w:r>
        <w:t xml:space="preserve">Hình </w:t>
      </w:r>
      <w:fldSimple w:instr=" STYLEREF 1 \s ">
        <w:r w:rsidR="00237D75">
          <w:rPr>
            <w:noProof/>
          </w:rPr>
          <w:t>8</w:t>
        </w:r>
      </w:fldSimple>
      <w:r>
        <w:t>.</w:t>
      </w:r>
      <w:fldSimple w:instr=" SEQ Hình \* ARABIC \s 1 ">
        <w:r w:rsidR="00237D75">
          <w:rPr>
            <w:noProof/>
          </w:rPr>
          <w:t>14</w:t>
        </w:r>
      </w:fldSimple>
      <w:r>
        <w:t xml:space="preserve"> Màn hình giao diện của module TourDesign</w:t>
      </w:r>
      <w:bookmarkEnd w:id="365"/>
    </w:p>
    <w:p w:rsidR="005B0F3F" w:rsidRDefault="005B0F3F" w:rsidP="005B0F3F">
      <w:pPr>
        <w:pStyle w:val="BodyText"/>
      </w:pPr>
      <w:r>
        <w:t xml:space="preserve">Chọn 1 mô hình và di chuyển sang màn hình ObjectView, có thể xem chi tiết mô hình khác bằng cách chọn ở control Coverflow cuối màn hình. Trong màn hình </w:t>
      </w:r>
      <w:r w:rsidR="00FA7BE8">
        <w:t>ObjectDesign có thể thêm bớt hiệu ứng lên mô hình, thêm ảnh sáng chớp tắt theo thời gian.</w:t>
      </w:r>
    </w:p>
    <w:p w:rsidR="00AA5EB5" w:rsidRDefault="005B0F3F" w:rsidP="00632B6B">
      <w:pPr>
        <w:pStyle w:val="HnhStyle"/>
      </w:pPr>
      <w:r>
        <w:rPr>
          <w:noProof/>
        </w:rPr>
        <w:drawing>
          <wp:inline distT="0" distB="0" distL="0" distR="0">
            <wp:extent cx="4486275" cy="2522297"/>
            <wp:effectExtent l="19050" t="0" r="0" b="0"/>
            <wp:docPr id="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3" cstate="print"/>
                    <a:srcRect/>
                    <a:stretch>
                      <a:fillRect/>
                    </a:stretch>
                  </pic:blipFill>
                  <pic:spPr bwMode="auto">
                    <a:xfrm>
                      <a:off x="0" y="0"/>
                      <a:ext cx="4494191" cy="2526748"/>
                    </a:xfrm>
                    <a:prstGeom prst="rect">
                      <a:avLst/>
                    </a:prstGeom>
                    <a:noFill/>
                    <a:ln w="9525">
                      <a:noFill/>
                      <a:miter lim="800000"/>
                      <a:headEnd/>
                      <a:tailEnd/>
                    </a:ln>
                  </pic:spPr>
                </pic:pic>
              </a:graphicData>
            </a:graphic>
          </wp:inline>
        </w:drawing>
      </w:r>
    </w:p>
    <w:p w:rsidR="005B0F3F" w:rsidRPr="00F278D5" w:rsidRDefault="00AA5EB5" w:rsidP="00632B6B">
      <w:pPr>
        <w:pStyle w:val="HnhStyle"/>
      </w:pPr>
      <w:bookmarkStart w:id="366" w:name="_Toc298580293"/>
      <w:r>
        <w:t xml:space="preserve">Hình </w:t>
      </w:r>
      <w:fldSimple w:instr=" STYLEREF 1 \s ">
        <w:r w:rsidR="00237D75">
          <w:rPr>
            <w:noProof/>
          </w:rPr>
          <w:t>8</w:t>
        </w:r>
      </w:fldSimple>
      <w:r>
        <w:t>.</w:t>
      </w:r>
      <w:fldSimple w:instr=" SEQ Hình \* ARABIC \s 1 ">
        <w:r w:rsidR="00237D75">
          <w:rPr>
            <w:noProof/>
          </w:rPr>
          <w:t>15</w:t>
        </w:r>
      </w:fldSimple>
      <w:r>
        <w:t xml:space="preserve"> Màn hình giao diện của module ViewDesign</w:t>
      </w:r>
      <w:bookmarkEnd w:id="366"/>
    </w:p>
    <w:p w:rsidR="005F7666" w:rsidRDefault="005F7666" w:rsidP="005F7666">
      <w:pPr>
        <w:pStyle w:val="Heading1"/>
        <w:pageBreakBefore/>
        <w:spacing w:before="240" w:after="60"/>
        <w:rPr>
          <w:rFonts w:ascii="Times New Roman" w:hAnsi="Times New Roman"/>
        </w:rPr>
      </w:pPr>
      <w:r w:rsidRPr="00892004">
        <w:rPr>
          <w:rFonts w:ascii="Times New Roman" w:hAnsi="Times New Roman"/>
        </w:rPr>
        <w:lastRenderedPageBreak/>
        <w:br w:type="textWrapping" w:clear="all"/>
      </w:r>
      <w:bookmarkStart w:id="367" w:name="_Toc201850519"/>
      <w:bookmarkStart w:id="368" w:name="_Toc202156795"/>
      <w:bookmarkStart w:id="369" w:name="_Ref204191541"/>
      <w:bookmarkStart w:id="370" w:name="_Ref204191548"/>
      <w:bookmarkStart w:id="371" w:name="_Ref204191549"/>
      <w:bookmarkStart w:id="372" w:name="_Ref204191569"/>
      <w:bookmarkStart w:id="373" w:name="_Ref204191572"/>
      <w:bookmarkStart w:id="374" w:name="_Ref204191573"/>
      <w:bookmarkStart w:id="375" w:name="_Ref204191591"/>
      <w:bookmarkStart w:id="376" w:name="_Ref266799087"/>
      <w:bookmarkStart w:id="377" w:name="_Toc267996435"/>
      <w:bookmarkStart w:id="378" w:name="_Toc298582127"/>
      <w:r w:rsidRPr="00892004">
        <w:rPr>
          <w:rFonts w:ascii="Times New Roman" w:hAnsi="Times New Roman"/>
        </w:rPr>
        <w:t>Kết luận</w:t>
      </w:r>
      <w:bookmarkEnd w:id="367"/>
      <w:bookmarkEnd w:id="368"/>
      <w:bookmarkEnd w:id="369"/>
      <w:bookmarkEnd w:id="370"/>
      <w:bookmarkEnd w:id="371"/>
      <w:bookmarkEnd w:id="372"/>
      <w:bookmarkEnd w:id="373"/>
      <w:bookmarkEnd w:id="374"/>
      <w:bookmarkEnd w:id="375"/>
      <w:bookmarkEnd w:id="376"/>
      <w:bookmarkEnd w:id="377"/>
      <w:bookmarkEnd w:id="378"/>
    </w:p>
    <w:p w:rsidR="006D66B7" w:rsidRPr="00C54CDD" w:rsidRDefault="006D66B7" w:rsidP="006D66B7">
      <w:pPr>
        <w:pStyle w:val="BodyText"/>
        <w:spacing w:line="240" w:lineRule="auto"/>
        <w:ind w:firstLine="0"/>
        <w:rPr>
          <w:b/>
          <w:bCs/>
        </w:rPr>
      </w:pPr>
      <w:r w:rsidRPr="00C54CDD">
        <w:rPr>
          <w:b/>
          <w:bCs/>
        </w:rPr>
        <w:t>Tóm tắt chương:</w:t>
      </w:r>
    </w:p>
    <w:p w:rsidR="005F7666" w:rsidRPr="00892004" w:rsidRDefault="005F7666" w:rsidP="005F7666">
      <w:pPr>
        <w:pStyle w:val="ChapterSummary"/>
        <w:spacing w:after="120" w:line="360" w:lineRule="auto"/>
        <w:ind w:right="0"/>
        <w:contextualSpacing w:val="0"/>
      </w:pPr>
      <w:r w:rsidRPr="00892004">
        <w:t xml:space="preserve">Nội dung của </w:t>
      </w:r>
      <w:r w:rsidR="007A6D75">
        <w:t xml:space="preserve">Chương 9 </w:t>
      </w:r>
      <w:r w:rsidRPr="00892004">
        <w:t>trình bày các kết quả đạt được và hướng phát triển của đề tài.</w:t>
      </w:r>
    </w:p>
    <w:p w:rsidR="005F7666" w:rsidRDefault="005F7666" w:rsidP="005F7666">
      <w:pPr>
        <w:pStyle w:val="Heading2"/>
        <w:tabs>
          <w:tab w:val="clear" w:pos="720"/>
        </w:tabs>
        <w:spacing w:after="60"/>
        <w:ind w:left="576" w:hanging="576"/>
      </w:pPr>
      <w:bookmarkStart w:id="379" w:name="_Toc201850520"/>
      <w:bookmarkStart w:id="380" w:name="_Toc202156796"/>
      <w:bookmarkStart w:id="381" w:name="_Toc267996436"/>
      <w:bookmarkStart w:id="382" w:name="_Toc298582128"/>
      <w:r w:rsidRPr="00892004">
        <w:t>Các kết quả đạt được</w:t>
      </w:r>
      <w:bookmarkEnd w:id="379"/>
      <w:bookmarkEnd w:id="380"/>
      <w:bookmarkEnd w:id="381"/>
      <w:bookmarkEnd w:id="382"/>
    </w:p>
    <w:p w:rsidR="007301E5" w:rsidRDefault="007301E5" w:rsidP="007301E5">
      <w:bookmarkStart w:id="383" w:name="_Toc201850521"/>
      <w:bookmarkStart w:id="384" w:name="_Toc202156797"/>
      <w:r>
        <w:t>Chúng em đã tiến hành tìm hiểu và nghiên cứu các kỹ thuật scan vật thể 3d đồng thời tìm hiểu cấu tạo, cách thức vận hành của kinect từ đó áp dụng mô hình hóa vật thể 3d bằng kinect.</w:t>
      </w:r>
    </w:p>
    <w:p w:rsidR="007301E5" w:rsidRDefault="009C7DBC" w:rsidP="007301E5">
      <w:r>
        <w:t xml:space="preserve">Đề xuất những giải pháp giúp giảm độ lỗi của dữ liệu đầu vào nhận được từ kinect. </w:t>
      </w:r>
      <w:r w:rsidR="007301E5">
        <w:t xml:space="preserve">Tìm hiểu quy trình </w:t>
      </w:r>
      <w:r>
        <w:t>và các thuật toán thường được áp dụng cho quá trình ghép các đám mây điểm 3D để hình thành 1 mô hình hoàn chỉnh. Hỗ trợ người dùng hoàn chỉnh mô hình bằng các công cụ trực quan giúp tăng độ chính xác của việc ghép các đám mây điểm.</w:t>
      </w:r>
    </w:p>
    <w:p w:rsidR="009C7DBC" w:rsidRDefault="009C7DBC" w:rsidP="007301E5">
      <w:r>
        <w:t>Xây dựng những module tổng quát, giúp</w:t>
      </w:r>
      <w:r w:rsidR="00E746B5">
        <w:t xml:space="preserve"> </w:t>
      </w:r>
      <w:r>
        <w:t xml:space="preserve">tương tác với các mô hình trong không gian. Qua đó, chúng em xây dựng 1 chương trình ứng dụng cho phép trình diễn trên nền web những mô hình 3d tự tạo này, thêm hiệu ứng tăng cường để tăng sự hoành tráng cho các mô hình. </w:t>
      </w:r>
    </w:p>
    <w:p w:rsidR="007301E5" w:rsidRPr="007E0AF9" w:rsidRDefault="009C7DBC" w:rsidP="007301E5">
      <w:r>
        <w:t xml:space="preserve">Trong quá trình thực hiện ứng dụng, chúng em phân tích những vấn đề nảy sinh và đưa ra hướng giải quyết </w:t>
      </w:r>
      <w:r w:rsidR="00F00886">
        <w:t>cho từng trường hợp để có thể trình diễn ứng dụng mướt mà và hiệu quả nhất.</w:t>
      </w:r>
    </w:p>
    <w:p w:rsidR="005F7666" w:rsidRPr="00892004" w:rsidRDefault="005F7666" w:rsidP="005F7666">
      <w:pPr>
        <w:pStyle w:val="Heading2"/>
        <w:tabs>
          <w:tab w:val="clear" w:pos="720"/>
        </w:tabs>
        <w:spacing w:after="60"/>
        <w:ind w:left="576" w:hanging="576"/>
      </w:pPr>
      <w:bookmarkStart w:id="385" w:name="_Toc267996437"/>
      <w:bookmarkStart w:id="386" w:name="_Toc298582129"/>
      <w:r w:rsidRPr="00892004">
        <w:t>Hướng phát triển của đề tài</w:t>
      </w:r>
      <w:bookmarkEnd w:id="383"/>
      <w:bookmarkEnd w:id="384"/>
      <w:bookmarkEnd w:id="385"/>
      <w:bookmarkEnd w:id="386"/>
    </w:p>
    <w:p w:rsidR="00D60DC9" w:rsidRDefault="00F00886" w:rsidP="00F00886">
      <w:r>
        <w:t>Hướng phát triển tương lai cho đề tài này là:</w:t>
      </w:r>
    </w:p>
    <w:p w:rsidR="00F00886" w:rsidRDefault="00F00886" w:rsidP="00F00886">
      <w:pPr>
        <w:pStyle w:val="cham"/>
      </w:pPr>
      <w:r>
        <w:t>Hoàn thiện những chức năng chương trình đã có</w:t>
      </w:r>
    </w:p>
    <w:p w:rsidR="00F00886" w:rsidRDefault="00F00886" w:rsidP="00F00886">
      <w:pPr>
        <w:pStyle w:val="cham"/>
      </w:pPr>
      <w:r>
        <w:t>Tăng tính tiện dụng trong việc tương tác với các mô hình 3d</w:t>
      </w:r>
    </w:p>
    <w:p w:rsidR="00F00886" w:rsidRDefault="00F00886" w:rsidP="00F00886">
      <w:pPr>
        <w:pStyle w:val="cham"/>
      </w:pPr>
      <w:r>
        <w:t>Cho phép mô hình cả cảnh trong nhà thành mô hình 3d</w:t>
      </w:r>
    </w:p>
    <w:p w:rsidR="00D60DC9" w:rsidRPr="00D60DC9" w:rsidRDefault="00D60DC9" w:rsidP="00D60DC9">
      <w:pPr>
        <w:pStyle w:val="BodyText"/>
      </w:pPr>
    </w:p>
    <w:p w:rsidR="003D34AA" w:rsidRDefault="003D34AA" w:rsidP="003D34AA">
      <w:pPr>
        <w:pStyle w:val="UnnumberedHeading1"/>
        <w:spacing w:before="20" w:after="0"/>
      </w:pPr>
      <w:bookmarkStart w:id="387" w:name="_Toc298582130"/>
      <w:r w:rsidRPr="00C54CDD">
        <w:t>Tài liệu tham khảo</w:t>
      </w:r>
      <w:bookmarkEnd w:id="333"/>
      <w:bookmarkEnd w:id="387"/>
    </w:p>
    <w:p w:rsidR="00474B20" w:rsidRDefault="00474B20" w:rsidP="00474B20">
      <w:pPr>
        <w:pStyle w:val="Ref"/>
      </w:pPr>
      <w:bookmarkStart w:id="388" w:name="_Ref298446377"/>
      <w:bookmarkStart w:id="389" w:name="_Ref298446315"/>
      <w:bookmarkStart w:id="390" w:name="_Ref297571235"/>
      <w:r>
        <w:t xml:space="preserve">[ </w:t>
      </w:r>
      <w:fldSimple w:instr=" SEQ [ \* ARABIC ">
        <w:r w:rsidR="00237D75">
          <w:rPr>
            <w:noProof/>
          </w:rPr>
          <w:t>1</w:t>
        </w:r>
      </w:fldSimple>
      <w:bookmarkEnd w:id="388"/>
      <w:r>
        <w:t>]</w:t>
      </w:r>
      <w:r>
        <w:tab/>
      </w:r>
      <w:hyperlink r:id="rId124" w:history="1">
        <w:r w:rsidRPr="006E4F8E">
          <w:rPr>
            <w:rStyle w:val="Hyperlink"/>
          </w:rPr>
          <w:t>http://en.wikipedia.org/wiki/3D_scanner</w:t>
        </w:r>
      </w:hyperlink>
      <w:bookmarkEnd w:id="389"/>
    </w:p>
    <w:p w:rsidR="008D14AF" w:rsidRDefault="008D14AF" w:rsidP="00EA2465">
      <w:pPr>
        <w:pStyle w:val="Ref"/>
      </w:pPr>
      <w:r>
        <w:t xml:space="preserve">[ </w:t>
      </w:r>
      <w:fldSimple w:instr=" SEQ [ \* ARABIC ">
        <w:r w:rsidR="00237D75">
          <w:rPr>
            <w:noProof/>
          </w:rPr>
          <w:t>2</w:t>
        </w:r>
      </w:fldSimple>
      <w:bookmarkEnd w:id="390"/>
      <w:r>
        <w:t>]</w:t>
      </w:r>
      <w:r>
        <w:tab/>
      </w:r>
      <w:hyperlink r:id="rId125" w:history="1">
        <w:r w:rsidRPr="00B60EAD">
          <w:rPr>
            <w:rStyle w:val="Hyperlink"/>
          </w:rPr>
          <w:t>http://en.wikipedia.org/wiki/Kinect</w:t>
        </w:r>
      </w:hyperlink>
    </w:p>
    <w:p w:rsidR="008D14AF" w:rsidRDefault="008D14AF" w:rsidP="00EA2465">
      <w:pPr>
        <w:pStyle w:val="Ref"/>
      </w:pPr>
      <w:r>
        <w:t xml:space="preserve">[ </w:t>
      </w:r>
      <w:fldSimple w:instr=" SEQ [ \* ARABIC ">
        <w:r w:rsidR="00237D75">
          <w:rPr>
            <w:noProof/>
          </w:rPr>
          <w:t>3</w:t>
        </w:r>
      </w:fldSimple>
      <w:r>
        <w:t>]</w:t>
      </w:r>
      <w:r>
        <w:tab/>
        <w:t>PrimeSense Inc, “</w:t>
      </w:r>
      <w:r w:rsidRPr="008D14AF">
        <w:t>NITE Controls User Guide</w:t>
      </w:r>
      <w:r>
        <w:t>”.</w:t>
      </w:r>
    </w:p>
    <w:p w:rsidR="008D14AF" w:rsidRDefault="008D14AF" w:rsidP="00EA2465">
      <w:pPr>
        <w:pStyle w:val="Ref"/>
      </w:pPr>
      <w:bookmarkStart w:id="391" w:name="_Ref297571179"/>
      <w:r>
        <w:t xml:space="preserve">[ </w:t>
      </w:r>
      <w:fldSimple w:instr=" SEQ [ \* ARABIC ">
        <w:r w:rsidR="00237D75">
          <w:rPr>
            <w:noProof/>
          </w:rPr>
          <w:t>4</w:t>
        </w:r>
      </w:fldSimple>
      <w:bookmarkEnd w:id="391"/>
      <w:r>
        <w:t>]</w:t>
      </w:r>
      <w:r>
        <w:tab/>
      </w:r>
      <w:hyperlink r:id="rId126" w:history="1">
        <w:r w:rsidRPr="00B60EAD">
          <w:rPr>
            <w:rStyle w:val="Hyperlink"/>
          </w:rPr>
          <w:t>http://www.xbox.com/en-US/Kinect/healthyfun</w:t>
        </w:r>
      </w:hyperlink>
    </w:p>
    <w:p w:rsidR="004200C5" w:rsidRDefault="004200C5" w:rsidP="004200C5">
      <w:pPr>
        <w:pStyle w:val="Ref"/>
      </w:pPr>
      <w:bookmarkStart w:id="392" w:name="_Ref298016026"/>
      <w:r>
        <w:t xml:space="preserve">[ </w:t>
      </w:r>
      <w:fldSimple w:instr=" SEQ [ \* ARABIC ">
        <w:r w:rsidR="00237D75">
          <w:rPr>
            <w:noProof/>
          </w:rPr>
          <w:t>5</w:t>
        </w:r>
      </w:fldSimple>
      <w:bookmarkEnd w:id="392"/>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27"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393" w:name="_Ref298020098"/>
      <w:r>
        <w:t xml:space="preserve">[ </w:t>
      </w:r>
      <w:fldSimple w:instr=" SEQ [ \* ARABIC ">
        <w:r w:rsidR="00237D75">
          <w:rPr>
            <w:noProof/>
          </w:rPr>
          <w:t>6</w:t>
        </w:r>
      </w:fldSimple>
      <w:bookmarkEnd w:id="393"/>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394" w:name="_Ref297571293"/>
      <w:r>
        <w:t xml:space="preserve">[ </w:t>
      </w:r>
      <w:fldSimple w:instr=" SEQ [ \* ARABIC ">
        <w:r w:rsidR="00237D75">
          <w:rPr>
            <w:noProof/>
          </w:rPr>
          <w:t>7</w:t>
        </w:r>
      </w:fldSimple>
      <w:bookmarkEnd w:id="394"/>
      <w:r>
        <w:t>]</w:t>
      </w:r>
      <w:r>
        <w:tab/>
      </w:r>
      <w:hyperlink r:id="rId128"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237D75">
          <w:rPr>
            <w:noProof/>
          </w:rPr>
          <w:t>8</w:t>
        </w:r>
      </w:fldSimple>
      <w:r>
        <w:t>]</w:t>
      </w:r>
      <w:r>
        <w:tab/>
      </w:r>
      <w:hyperlink r:id="rId129" w:history="1">
        <w:r w:rsidRPr="00B60EAD">
          <w:rPr>
            <w:rStyle w:val="Hyperlink"/>
          </w:rPr>
          <w:t>http://www.ros.org/wiki/kinect_calibration/technical</w:t>
        </w:r>
      </w:hyperlink>
    </w:p>
    <w:p w:rsidR="00652D8E" w:rsidRDefault="00652D8E" w:rsidP="00652D8E">
      <w:pPr>
        <w:pStyle w:val="Ref"/>
        <w:rPr>
          <w:i/>
        </w:rPr>
      </w:pPr>
      <w:bookmarkStart w:id="395" w:name="_Ref297589863"/>
      <w:bookmarkStart w:id="396" w:name="_Ref297589838"/>
      <w:r>
        <w:t xml:space="preserve">[ </w:t>
      </w:r>
      <w:fldSimple w:instr=" SEQ [ \* ARABIC ">
        <w:r w:rsidR="00237D75">
          <w:rPr>
            <w:noProof/>
          </w:rPr>
          <w:t>9</w:t>
        </w:r>
      </w:fldSimple>
      <w:bookmarkEnd w:id="395"/>
      <w:r>
        <w:t>]</w:t>
      </w:r>
      <w:r>
        <w:tab/>
        <w:t xml:space="preserve">OpenNI User Guide, </w:t>
      </w:r>
      <w:r>
        <w:rPr>
          <w:i/>
        </w:rPr>
        <w:t>p6-10</w:t>
      </w:r>
      <w:r w:rsidRPr="00652D8E">
        <w:rPr>
          <w:i/>
        </w:rPr>
        <w:t>, OpenNI Library</w:t>
      </w:r>
      <w:r>
        <w:rPr>
          <w:i/>
        </w:rPr>
        <w:t>.</w:t>
      </w:r>
      <w:bookmarkEnd w:id="396"/>
    </w:p>
    <w:p w:rsidR="005C312A" w:rsidRDefault="005C312A" w:rsidP="005C312A">
      <w:pPr>
        <w:pStyle w:val="Ref"/>
      </w:pPr>
      <w:bookmarkStart w:id="397" w:name="_Ref297639187"/>
      <w:r>
        <w:t xml:space="preserve">[ </w:t>
      </w:r>
      <w:fldSimple w:instr=" SEQ [ \* ARABIC ">
        <w:r w:rsidR="00237D75">
          <w:rPr>
            <w:noProof/>
          </w:rPr>
          <w:t>10</w:t>
        </w:r>
      </w:fldSimple>
      <w:bookmarkEnd w:id="397"/>
      <w:r>
        <w:t>]</w:t>
      </w:r>
      <w:r>
        <w:tab/>
        <w:t>PrimeSensor, “Reference Design 1.08”</w:t>
      </w:r>
    </w:p>
    <w:p w:rsidR="009F2E35" w:rsidRDefault="009F2E35" w:rsidP="00B57F9A">
      <w:pPr>
        <w:pStyle w:val="Ref"/>
      </w:pPr>
      <w:bookmarkStart w:id="398" w:name="_Ref297657359"/>
      <w:r>
        <w:t xml:space="preserve">[ </w:t>
      </w:r>
      <w:fldSimple w:instr=" SEQ [ \* ARABIC ">
        <w:r w:rsidR="00237D75">
          <w:rPr>
            <w:noProof/>
          </w:rPr>
          <w:t>11</w:t>
        </w:r>
      </w:fldSimple>
      <w:r>
        <w:t>]</w:t>
      </w:r>
      <w:r w:rsidRPr="009F2E35">
        <w:t xml:space="preserve"> </w:t>
      </w:r>
      <w:r w:rsidR="00B57F9A">
        <w:tab/>
      </w:r>
      <w:hyperlink r:id="rId130" w:history="1">
        <w:r>
          <w:rPr>
            <w:rStyle w:val="Hyperlink"/>
          </w:rPr>
          <w:t>http://www.tourfactory.com/company/examples.asp</w:t>
        </w:r>
      </w:hyperlink>
      <w:bookmarkEnd w:id="398"/>
    </w:p>
    <w:p w:rsidR="00A03202" w:rsidRDefault="00A03202" w:rsidP="00CB22E3">
      <w:pPr>
        <w:pStyle w:val="Ref"/>
        <w:rPr>
          <w:i/>
        </w:rPr>
      </w:pPr>
      <w:bookmarkStart w:id="399" w:name="_Ref297367055"/>
      <w:bookmarkStart w:id="400" w:name="_Ref297366877"/>
      <w:r>
        <w:t xml:space="preserve">[ </w:t>
      </w:r>
      <w:fldSimple w:instr=" SEQ [ \* ARABIC ">
        <w:r w:rsidR="00237D75">
          <w:rPr>
            <w:noProof/>
          </w:rPr>
          <w:t>12</w:t>
        </w:r>
      </w:fldSimple>
      <w:bookmarkEnd w:id="399"/>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400"/>
    </w:p>
    <w:p w:rsidR="0045761B" w:rsidRDefault="0045761B" w:rsidP="00CB22E3">
      <w:pPr>
        <w:pStyle w:val="Ref"/>
        <w:rPr>
          <w:i/>
        </w:rPr>
      </w:pPr>
      <w:bookmarkStart w:id="401" w:name="_Ref297367690"/>
      <w:r>
        <w:t xml:space="preserve">[ </w:t>
      </w:r>
      <w:fldSimple w:instr=" SEQ [ \* ARABIC ">
        <w:r w:rsidR="00237D75">
          <w:rPr>
            <w:noProof/>
          </w:rPr>
          <w:t>13</w:t>
        </w:r>
      </w:fldSimple>
      <w:bookmarkEnd w:id="401"/>
      <w:r>
        <w:t>]</w:t>
      </w:r>
      <w:r>
        <w:tab/>
        <w:t xml:space="preserve">Rémi Jean, “Demosaicing with The Bayer Pattern”, </w:t>
      </w:r>
      <w:r w:rsidRPr="00CC47AF">
        <w:rPr>
          <w:i/>
        </w:rPr>
        <w:t>p.1-5, Department of Computer Science, University of North Carolina.</w:t>
      </w:r>
    </w:p>
    <w:p w:rsidR="001F1964" w:rsidRDefault="001F1964" w:rsidP="001F1964">
      <w:pPr>
        <w:pStyle w:val="Ref"/>
      </w:pPr>
      <w:bookmarkStart w:id="402" w:name="_Ref298496316"/>
      <w:r>
        <w:t xml:space="preserve">[ </w:t>
      </w:r>
      <w:fldSimple w:instr=" SEQ [ \* ARABIC ">
        <w:r w:rsidR="00237D75">
          <w:rPr>
            <w:noProof/>
          </w:rPr>
          <w:t>14</w:t>
        </w:r>
      </w:fldSimple>
      <w:bookmarkEnd w:id="402"/>
      <w:r>
        <w:t>]</w:t>
      </w:r>
      <w:r>
        <w:tab/>
      </w:r>
      <w:hyperlink r:id="rId131" w:history="1">
        <w:r w:rsidRPr="00C84D83">
          <w:rPr>
            <w:rStyle w:val="Hyperlink"/>
          </w:rPr>
          <w:t>http://en.wikipedia.org/wiki/Microsoft_Silverlight</w:t>
        </w:r>
      </w:hyperlink>
    </w:p>
    <w:p w:rsidR="001F1964" w:rsidRDefault="001F1964" w:rsidP="001F1964">
      <w:pPr>
        <w:pStyle w:val="Ref"/>
      </w:pPr>
      <w:bookmarkStart w:id="403" w:name="_Ref298496417"/>
      <w:r>
        <w:t xml:space="preserve">[ </w:t>
      </w:r>
      <w:fldSimple w:instr=" SEQ [ \* ARABIC ">
        <w:r w:rsidR="00237D75">
          <w:rPr>
            <w:noProof/>
          </w:rPr>
          <w:t>15</w:t>
        </w:r>
      </w:fldSimple>
      <w:bookmarkEnd w:id="403"/>
      <w:r>
        <w:t>]</w:t>
      </w:r>
      <w:r>
        <w:tab/>
      </w:r>
      <w:hyperlink r:id="rId132" w:history="1">
        <w:r w:rsidRPr="009A47F4">
          <w:rPr>
            <w:rStyle w:val="Hyperlink"/>
          </w:rPr>
          <w:t>http://www.michaelhanley.org/blog/2010/10/silverlight-release-history.html</w:t>
        </w:r>
      </w:hyperlink>
    </w:p>
    <w:p w:rsidR="001F1964" w:rsidRDefault="001F1964" w:rsidP="001F1964">
      <w:pPr>
        <w:pStyle w:val="Ref"/>
      </w:pPr>
      <w:bookmarkStart w:id="404" w:name="_Ref298496567"/>
      <w:r>
        <w:t xml:space="preserve">[ </w:t>
      </w:r>
      <w:fldSimple w:instr=" SEQ [ \* ARABIC ">
        <w:r w:rsidR="00237D75">
          <w:rPr>
            <w:noProof/>
          </w:rPr>
          <w:t>16</w:t>
        </w:r>
      </w:fldSimple>
      <w:bookmarkEnd w:id="404"/>
      <w:r>
        <w:t>]</w:t>
      </w:r>
      <w:r>
        <w:tab/>
      </w:r>
      <w:hyperlink r:id="rId133" w:history="1">
        <w:r w:rsidRPr="00C84D83">
          <w:rPr>
            <w:rStyle w:val="Hyperlink"/>
          </w:rPr>
          <w:t>http://msdn.microsoft.com/en-us/library/bb404713.aspx</w:t>
        </w:r>
      </w:hyperlink>
    </w:p>
    <w:p w:rsidR="00EB52C3" w:rsidRDefault="009E2A99" w:rsidP="009E2A99">
      <w:pPr>
        <w:pStyle w:val="Ref"/>
      </w:pPr>
      <w:r>
        <w:t xml:space="preserve"> </w:t>
      </w:r>
      <w:bookmarkStart w:id="405" w:name="_Ref298575764"/>
      <w:r w:rsidR="00EB52C3">
        <w:t xml:space="preserve">[ </w:t>
      </w:r>
      <w:fldSimple w:instr=" SEQ [ \* ARABIC ">
        <w:r w:rsidR="00237D75">
          <w:rPr>
            <w:noProof/>
          </w:rPr>
          <w:t>17</w:t>
        </w:r>
      </w:fldSimple>
      <w:bookmarkEnd w:id="405"/>
      <w:r w:rsidR="00EB52C3">
        <w:t>]</w:t>
      </w:r>
      <w:r w:rsidR="00EB52C3">
        <w:tab/>
      </w:r>
      <w:hyperlink r:id="rId134" w:history="1">
        <w:r w:rsidR="00EB52C3" w:rsidRPr="003E707D">
          <w:rPr>
            <w:rStyle w:val="Hyperlink"/>
          </w:rPr>
          <w:t>http://channel9.msdn.com/Events/MIX/MIX11/MED06</w:t>
        </w:r>
      </w:hyperlink>
    </w:p>
    <w:p w:rsidR="0045761B" w:rsidRDefault="001F1964" w:rsidP="00CB22E3">
      <w:pPr>
        <w:pStyle w:val="Ref"/>
      </w:pPr>
      <w:bookmarkStart w:id="406" w:name="_Ref297369128"/>
      <w:r>
        <w:t xml:space="preserve"> </w:t>
      </w:r>
      <w:r w:rsidR="00241F33">
        <w:t xml:space="preserve">[ </w:t>
      </w:r>
      <w:fldSimple w:instr=" SEQ [ \* ARABIC ">
        <w:r w:rsidR="00237D75">
          <w:rPr>
            <w:noProof/>
          </w:rPr>
          <w:t>18</w:t>
        </w:r>
      </w:fldSimple>
      <w:bookmarkEnd w:id="406"/>
      <w:r w:rsidR="00241F33">
        <w:t>]</w:t>
      </w:r>
      <w:r w:rsidR="00241F33">
        <w:tab/>
        <w:t xml:space="preserve">Paul M. Hubel, John Liu and Rudolph J. Guttosch , “Spatial Frequency Response of Color Image Sensors: Bayer Color Filters and Foveon X3”, </w:t>
      </w:r>
      <w:r w:rsidR="00241F33" w:rsidRPr="00CC47AF">
        <w:rPr>
          <w:i/>
        </w:rPr>
        <w:t>p.1-2, Foveon, Inc. Santa Clara, California.</w:t>
      </w:r>
    </w:p>
    <w:p w:rsidR="00CC47AF" w:rsidRDefault="00CC47AF" w:rsidP="00CB22E3">
      <w:pPr>
        <w:pStyle w:val="Ref"/>
        <w:rPr>
          <w:i/>
        </w:rPr>
      </w:pPr>
      <w:bookmarkStart w:id="407" w:name="_Ref297369285"/>
      <w:r>
        <w:lastRenderedPageBreak/>
        <w:t xml:space="preserve">[ </w:t>
      </w:r>
      <w:fldSimple w:instr=" SEQ [ \* ARABIC ">
        <w:r w:rsidR="00237D75">
          <w:rPr>
            <w:noProof/>
          </w:rPr>
          <w:t>19</w:t>
        </w:r>
      </w:fldSimple>
      <w:bookmarkEnd w:id="407"/>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408" w:name="_Ref297370130"/>
      <w:r>
        <w:t xml:space="preserve">[ </w:t>
      </w:r>
      <w:fldSimple w:instr=" SEQ [ \* ARABIC ">
        <w:r w:rsidR="00237D75">
          <w:rPr>
            <w:noProof/>
          </w:rPr>
          <w:t>20</w:t>
        </w:r>
      </w:fldSimple>
      <w:bookmarkEnd w:id="408"/>
      <w:r>
        <w:t>]</w:t>
      </w:r>
      <w:r>
        <w:tab/>
      </w:r>
      <w:hyperlink r:id="rId135" w:history="1">
        <w:r w:rsidRPr="007472AB">
          <w:rPr>
            <w:rStyle w:val="Hyperlink"/>
          </w:rPr>
          <w:t>https://code.ros.org/trac/opencv/ticket/1093</w:t>
        </w:r>
      </w:hyperlink>
    </w:p>
    <w:p w:rsidR="00820DD5" w:rsidRDefault="00820DD5" w:rsidP="00CB22E3">
      <w:pPr>
        <w:pStyle w:val="Ref"/>
        <w:rPr>
          <w:i/>
        </w:rPr>
      </w:pPr>
      <w:bookmarkStart w:id="409" w:name="_Ref297409566"/>
      <w:r>
        <w:t xml:space="preserve">[ </w:t>
      </w:r>
      <w:fldSimple w:instr=" SEQ [ \* ARABIC ">
        <w:r w:rsidR="00237D75">
          <w:rPr>
            <w:noProof/>
          </w:rPr>
          <w:t>21</w:t>
        </w:r>
      </w:fldSimple>
      <w:bookmarkEnd w:id="409"/>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410" w:name="_Ref297409496"/>
      <w:r>
        <w:t xml:space="preserve">[ </w:t>
      </w:r>
      <w:fldSimple w:instr=" SEQ [ \* ARABIC ">
        <w:r w:rsidR="00237D75">
          <w:rPr>
            <w:noProof/>
          </w:rPr>
          <w:t>22</w:t>
        </w:r>
      </w:fldSimple>
      <w:bookmarkEnd w:id="410"/>
      <w:r>
        <w:t>]</w:t>
      </w:r>
      <w:r>
        <w:tab/>
      </w:r>
      <w:hyperlink r:id="rId136" w:history="1">
        <w:r w:rsidRPr="009B08A0">
          <w:rPr>
            <w:rStyle w:val="Hyperlink"/>
          </w:rPr>
          <w:t>http://en.wikipedia.org/wiki/Levenberg_Marquardt_algorithm</w:t>
        </w:r>
      </w:hyperlink>
    </w:p>
    <w:p w:rsidR="00820DD5" w:rsidRDefault="00CE0C9A" w:rsidP="00CB22E3">
      <w:pPr>
        <w:pStyle w:val="Ref"/>
      </w:pPr>
      <w:bookmarkStart w:id="411" w:name="_Ref297413388"/>
      <w:r>
        <w:t xml:space="preserve">[ </w:t>
      </w:r>
      <w:fldSimple w:instr=" SEQ [ \* ARABIC ">
        <w:r w:rsidR="00237D75">
          <w:rPr>
            <w:noProof/>
          </w:rPr>
          <w:t>23</w:t>
        </w:r>
      </w:fldSimple>
      <w:bookmarkEnd w:id="411"/>
      <w:r>
        <w:t>]</w:t>
      </w:r>
      <w:r w:rsidR="00CB22E3">
        <w:tab/>
      </w:r>
      <w:r>
        <w:t xml:space="preserve"> </w:t>
      </w:r>
      <w:hyperlink r:id="rId137" w:history="1">
        <w:r w:rsidRPr="009B08A0">
          <w:rPr>
            <w:rStyle w:val="Hyperlink"/>
          </w:rPr>
          <w:t>http://en.wikipedia.org/wiki/RANSAC</w:t>
        </w:r>
      </w:hyperlink>
    </w:p>
    <w:p w:rsidR="00CE0C9A" w:rsidRDefault="00CE0C9A" w:rsidP="00CB22E3">
      <w:pPr>
        <w:pStyle w:val="Ref"/>
      </w:pPr>
      <w:bookmarkStart w:id="412" w:name="_Ref297413403"/>
      <w:r>
        <w:t xml:space="preserve">[ </w:t>
      </w:r>
      <w:fldSimple w:instr=" SEQ [ \* ARABIC ">
        <w:r w:rsidR="00237D75">
          <w:rPr>
            <w:noProof/>
          </w:rPr>
          <w:t>24</w:t>
        </w:r>
      </w:fldSimple>
      <w:bookmarkEnd w:id="412"/>
      <w:r>
        <w:t>]</w:t>
      </w:r>
      <w:r>
        <w:tab/>
        <w:t>Konstantinos G. Derpa</w:t>
      </w:r>
      <w:r w:rsidR="00CB22E3">
        <w:t>nis (2010), Overview of the RAN</w:t>
      </w:r>
      <w:r>
        <w:t>SAC Algorithm.</w:t>
      </w:r>
    </w:p>
    <w:p w:rsidR="00380791" w:rsidRDefault="00380791" w:rsidP="00CB22E3">
      <w:pPr>
        <w:pStyle w:val="Ref"/>
      </w:pPr>
      <w:bookmarkStart w:id="413" w:name="_Ref297415158"/>
      <w:r>
        <w:t xml:space="preserve">[ </w:t>
      </w:r>
      <w:fldSimple w:instr=" SEQ [ \* ARABIC ">
        <w:r w:rsidR="00237D75">
          <w:rPr>
            <w:noProof/>
          </w:rPr>
          <w:t>25</w:t>
        </w:r>
      </w:fldSimple>
      <w:bookmarkEnd w:id="413"/>
      <w:r>
        <w:t>]</w:t>
      </w:r>
      <w:r>
        <w:tab/>
        <w:t>M.A. Fischler and R.C. Bolles, “Random sample consensus: A paradigm for model ﬁtting with applications to image analysis and automated cartography”. Communications of the ACM, 24(6):381–395, 1981.</w:t>
      </w:r>
    </w:p>
    <w:p w:rsidR="00282817" w:rsidRDefault="00282817" w:rsidP="00282817">
      <w:pPr>
        <w:pStyle w:val="Ref"/>
      </w:pPr>
      <w:bookmarkStart w:id="414" w:name="_Ref298498092"/>
      <w:r>
        <w:t xml:space="preserve">[ </w:t>
      </w:r>
      <w:fldSimple w:instr=" SEQ [ \* ARABIC ">
        <w:r w:rsidR="00237D75">
          <w:rPr>
            <w:noProof/>
          </w:rPr>
          <w:t>26</w:t>
        </w:r>
      </w:fldSimple>
      <w:bookmarkEnd w:id="414"/>
      <w:r>
        <w:t>]</w:t>
      </w:r>
      <w:r>
        <w:tab/>
      </w:r>
      <w:hyperlink r:id="rId138" w:history="1">
        <w:r w:rsidRPr="00DE5C83">
          <w:rPr>
            <w:rStyle w:val="Hyperlink"/>
          </w:rPr>
          <w:t>http://en.wikipedia.org/wiki/Shader</w:t>
        </w:r>
      </w:hyperlink>
    </w:p>
    <w:p w:rsidR="00282817" w:rsidRDefault="00282817" w:rsidP="00282817">
      <w:pPr>
        <w:pStyle w:val="Ref"/>
      </w:pPr>
      <w:bookmarkStart w:id="415" w:name="_Ref298498187"/>
      <w:r>
        <w:t xml:space="preserve">[ </w:t>
      </w:r>
      <w:fldSimple w:instr=" SEQ [ \* ARABIC ">
        <w:r w:rsidR="00237D75">
          <w:rPr>
            <w:noProof/>
          </w:rPr>
          <w:t>27</w:t>
        </w:r>
      </w:fldSimple>
      <w:bookmarkEnd w:id="415"/>
      <w:r>
        <w:t>]</w:t>
      </w:r>
      <w:r>
        <w:tab/>
      </w:r>
      <w:hyperlink r:id="rId139" w:history="1">
        <w:r w:rsidRPr="00FA4D87">
          <w:rPr>
            <w:rStyle w:val="Hyperlink"/>
          </w:rPr>
          <w:t>http://prosjekt.ffi.no/unik-4660/lectures04/chapters/Basic.html</w:t>
        </w:r>
      </w:hyperlink>
    </w:p>
    <w:p w:rsidR="007E5B0B" w:rsidRDefault="007E5B0B" w:rsidP="00B64C9D">
      <w:pPr>
        <w:pStyle w:val="Ref"/>
      </w:pPr>
      <w:r>
        <w:t xml:space="preserve">[ </w:t>
      </w:r>
      <w:fldSimple w:instr=" SEQ [ \* ARABIC ">
        <w:r w:rsidR="00237D75">
          <w:rPr>
            <w:noProof/>
          </w:rPr>
          <w:t>28</w:t>
        </w:r>
      </w:fldSimple>
      <w:r>
        <w:t>]</w:t>
      </w:r>
      <w:r>
        <w:tab/>
      </w:r>
      <w:hyperlink r:id="rId140"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237D75">
          <w:rPr>
            <w:noProof/>
          </w:rPr>
          <w:t>29</w:t>
        </w:r>
      </w:fldSimple>
      <w:r>
        <w:t>]</w:t>
      </w:r>
      <w:r>
        <w:tab/>
      </w:r>
      <w:hyperlink r:id="rId141" w:history="1">
        <w:r w:rsidR="00F0191E" w:rsidRPr="0018618D">
          <w:rPr>
            <w:rStyle w:val="Hyperlink"/>
          </w:rPr>
          <w:t>http://www.codeguru.com/csharp/.net/net_silverlight/article.php/c17637/12-New-Features-in-Silverlight-4.htm</w:t>
        </w:r>
      </w:hyperlink>
    </w:p>
    <w:p w:rsidR="00F0191E" w:rsidRDefault="00F0191E" w:rsidP="00B64C9D">
      <w:pPr>
        <w:pStyle w:val="Ref"/>
      </w:pPr>
      <w:bookmarkStart w:id="416" w:name="_Ref298498408"/>
      <w:r>
        <w:t xml:space="preserve">[ </w:t>
      </w:r>
      <w:fldSimple w:instr=" SEQ [ \* ARABIC ">
        <w:r w:rsidR="00237D75">
          <w:rPr>
            <w:noProof/>
          </w:rPr>
          <w:t>30</w:t>
        </w:r>
      </w:fldSimple>
      <w:bookmarkEnd w:id="416"/>
      <w:r w:rsidR="00AD4B89">
        <w:t>]</w:t>
      </w:r>
      <w:r w:rsidR="00AD4B89">
        <w:tab/>
      </w:r>
      <w:hyperlink r:id="rId142" w:history="1">
        <w:r w:rsidR="00AD4B89" w:rsidRPr="0018618D">
          <w:rPr>
            <w:rStyle w:val="Hyperlink"/>
          </w:rPr>
          <w:t>http://justinangel.net/CuttingEdgeSilverlight4ComFeatures</w:t>
        </w:r>
      </w:hyperlink>
    </w:p>
    <w:p w:rsidR="009E2A99" w:rsidRDefault="009E2A99" w:rsidP="009E2A99">
      <w:pPr>
        <w:pStyle w:val="Ref"/>
      </w:pPr>
      <w:r>
        <w:t xml:space="preserve">[ </w:t>
      </w:r>
      <w:fldSimple w:instr=" SEQ [ \* ARABIC ">
        <w:r w:rsidR="00237D75">
          <w:rPr>
            <w:noProof/>
          </w:rPr>
          <w:t>31</w:t>
        </w:r>
      </w:fldSimple>
      <w:r>
        <w:t>]</w:t>
      </w:r>
      <w:r>
        <w:tab/>
        <w:t xml:space="preserve"> </w:t>
      </w:r>
      <w:hyperlink r:id="rId143" w:history="1">
        <w:r w:rsidRPr="001A4DDE">
          <w:rPr>
            <w:rStyle w:val="Hyperlink"/>
          </w:rPr>
          <w:t>http://silverlightvn.net/post/2011/04/22/Silverlight-5-Beta.aspx</w:t>
        </w:r>
      </w:hyperlink>
    </w:p>
    <w:p w:rsidR="009E2A99" w:rsidRDefault="009E2A99" w:rsidP="009E2A99">
      <w:pPr>
        <w:pStyle w:val="Ref"/>
        <w:jc w:val="left"/>
      </w:pPr>
      <w:bookmarkStart w:id="417" w:name="_Ref298575977"/>
      <w:r>
        <w:t xml:space="preserve">[ </w:t>
      </w:r>
      <w:fldSimple w:instr=" SEQ [ \* ARABIC ">
        <w:r w:rsidR="00237D75">
          <w:rPr>
            <w:noProof/>
          </w:rPr>
          <w:t>32</w:t>
        </w:r>
      </w:fldSimple>
      <w:bookmarkEnd w:id="417"/>
      <w:r>
        <w:t>]</w:t>
      </w:r>
      <w:r>
        <w:tab/>
        <w:t xml:space="preserve"> </w:t>
      </w:r>
      <w:hyperlink r:id="rId144" w:history="1">
        <w:r w:rsidRPr="009A70A0">
          <w:rPr>
            <w:rStyle w:val="Hyperlink"/>
          </w:rPr>
          <w:t>http://www.riemers.net/eng/Tutorials/XNA/Csharp/Series1 /Lighting_basics.php?expandall=1</w:t>
        </w:r>
      </w:hyperlink>
    </w:p>
    <w:p w:rsidR="009E2A99" w:rsidRDefault="009E2A99" w:rsidP="009E2A99">
      <w:pPr>
        <w:pStyle w:val="Ref"/>
      </w:pPr>
      <w:bookmarkStart w:id="418" w:name="_Ref298576023"/>
      <w:r>
        <w:t xml:space="preserve">[ </w:t>
      </w:r>
      <w:fldSimple w:instr=" SEQ [ \* ARABIC ">
        <w:r w:rsidR="00237D75">
          <w:rPr>
            <w:noProof/>
          </w:rPr>
          <w:t>33</w:t>
        </w:r>
      </w:fldSimple>
      <w:bookmarkEnd w:id="418"/>
      <w:r>
        <w:t>]</w:t>
      </w:r>
      <w:r>
        <w:tab/>
      </w:r>
      <w:hyperlink r:id="rId145" w:history="1">
        <w:r w:rsidRPr="00C84D83">
          <w:rPr>
            <w:rStyle w:val="Hyperlink"/>
          </w:rPr>
          <w:t>http://www.falloutsoftware.com/tutorials/gl/gl8.htm</w:t>
        </w:r>
      </w:hyperlink>
    </w:p>
    <w:p w:rsidR="009E2A99" w:rsidRDefault="009E2A99" w:rsidP="009E2A99">
      <w:pPr>
        <w:pStyle w:val="Ref"/>
      </w:pPr>
      <w:bookmarkStart w:id="419" w:name="_Ref298576088"/>
      <w:r>
        <w:t xml:space="preserve">[ </w:t>
      </w:r>
      <w:fldSimple w:instr=" SEQ [ \* ARABIC ">
        <w:r w:rsidR="00237D75">
          <w:rPr>
            <w:noProof/>
          </w:rPr>
          <w:t>34</w:t>
        </w:r>
      </w:fldSimple>
      <w:bookmarkEnd w:id="419"/>
      <w:r>
        <w:t>]</w:t>
      </w:r>
      <w:r>
        <w:tab/>
      </w:r>
      <w:hyperlink r:id="rId146" w:history="1">
        <w:r w:rsidRPr="009A70A0">
          <w:rPr>
            <w:rStyle w:val="Hyperlink"/>
          </w:rPr>
          <w:t>http://www.zenofgames.com/wiki/index.php?title= Computer_Graphics_-_Basics/Lighting</w:t>
        </w:r>
      </w:hyperlink>
    </w:p>
    <w:p w:rsidR="009E2A99" w:rsidRDefault="009E2A99" w:rsidP="009E2A99">
      <w:pPr>
        <w:pStyle w:val="Caption"/>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47"/>
      <w:footerReference w:type="default" r:id="rId148"/>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1CFF" w:rsidRDefault="00991CFF">
      <w:r>
        <w:separator/>
      </w:r>
    </w:p>
    <w:p w:rsidR="00991CFF" w:rsidRDefault="00991CFF"/>
  </w:endnote>
  <w:endnote w:type="continuationSeparator" w:id="0">
    <w:p w:rsidR="00991CFF" w:rsidRDefault="00991CFF">
      <w:r>
        <w:continuationSeparator/>
      </w:r>
    </w:p>
    <w:p w:rsidR="00991CFF" w:rsidRDefault="00991CFF"/>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129" w:rsidRPr="00B25095" w:rsidRDefault="00E77129"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9B3232">
      <w:rPr>
        <w:rStyle w:val="PageNumber"/>
        <w:noProof/>
      </w:rPr>
      <w:t>v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129" w:rsidRPr="00B25095" w:rsidRDefault="00E77129"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9B3232">
      <w:rPr>
        <w:rStyle w:val="PageNumber"/>
        <w:noProof/>
      </w:rPr>
      <w:t>9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1CFF" w:rsidRDefault="00991CFF">
      <w:r>
        <w:separator/>
      </w:r>
    </w:p>
    <w:p w:rsidR="00991CFF" w:rsidRDefault="00991CFF"/>
  </w:footnote>
  <w:footnote w:type="continuationSeparator" w:id="0">
    <w:p w:rsidR="00991CFF" w:rsidRDefault="00991CFF">
      <w:r>
        <w:continuationSeparator/>
      </w:r>
    </w:p>
    <w:p w:rsidR="00991CFF" w:rsidRDefault="00991CF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129" w:rsidRPr="0027000D" w:rsidRDefault="00E77129"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129" w:rsidRPr="0027000D" w:rsidRDefault="00E77129"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6" type="#_x0000_t75" style="width:11.25pt;height:11.25pt" o:bullet="t">
        <v:imagedata r:id="rId1" o:title="mso1"/>
      </v:shape>
    </w:pict>
  </w:numPicBullet>
  <w:numPicBullet w:numPicBulletId="1">
    <w:pict>
      <v:shape id="_x0000_i1187" type="#_x0000_t75" style="width:30pt;height:39pt" o:bullet="t">
        <v:imagedata r:id="rId2" o:title="ProblemBullet"/>
      </v:shape>
    </w:pict>
  </w:numPicBullet>
  <w:numPicBullet w:numPicBulletId="2">
    <w:pict>
      <v:shape id="_x0000_i1188" type="#_x0000_t75" style="width:29.25pt;height:39pt" o:bullet="t">
        <v:imagedata r:id="rId3" o:title="SolutionBullet"/>
      </v:shape>
    </w:pict>
  </w:numPicBullet>
  <w:abstractNum w:abstractNumId="0">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
    <w:nsid w:val="079F0666"/>
    <w:multiLevelType w:val="hybridMultilevel"/>
    <w:tmpl w:val="5956A710"/>
    <w:lvl w:ilvl="0" w:tplc="9E22FB64">
      <w:start w:val="1"/>
      <w:numFmt w:val="bullet"/>
      <w:pStyle w:val="Problem"/>
      <w:lvlText w:val=""/>
      <w:lvlPicBulletId w:val="1"/>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8D695B"/>
    <w:multiLevelType w:val="hybridMultilevel"/>
    <w:tmpl w:val="CE400DB0"/>
    <w:lvl w:ilvl="0" w:tplc="04090001">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3">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4">
    <w:nsid w:val="19186600"/>
    <w:multiLevelType w:val="hybridMultilevel"/>
    <w:tmpl w:val="11B6B73C"/>
    <w:lvl w:ilvl="0" w:tplc="F174849E">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CB4369"/>
    <w:multiLevelType w:val="hybridMultilevel"/>
    <w:tmpl w:val="01BCDF72"/>
    <w:lvl w:ilvl="0" w:tplc="04090009">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2F71240"/>
    <w:multiLevelType w:val="hybridMultilevel"/>
    <w:tmpl w:val="CD3896D6"/>
    <w:lvl w:ilvl="0" w:tplc="04090009">
      <w:start w:val="1"/>
      <w:numFmt w:val="bullet"/>
      <w:pStyle w:val="GiaiPhap"/>
      <w:lvlText w:val=""/>
      <w:lvlPicBulletId w:val="2"/>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6FE1FCF"/>
    <w:multiLevelType w:val="hybridMultilevel"/>
    <w:tmpl w:val="33826962"/>
    <w:lvl w:ilvl="0" w:tplc="04090001">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9">
    <w:nsid w:val="2E1D3F19"/>
    <w:multiLevelType w:val="hybridMultilevel"/>
    <w:tmpl w:val="7CC87F74"/>
    <w:lvl w:ilvl="0" w:tplc="F028F3D8">
      <w:start w:val="1"/>
      <w:numFmt w:val="bullet"/>
      <w:pStyle w:val="cham"/>
      <w:lvlText w:val=""/>
      <w:lvlJc w:val="left"/>
      <w:pPr>
        <w:ind w:left="1080" w:hanging="360"/>
      </w:pPr>
      <w:rPr>
        <w:rFonts w:ascii="Symbol" w:hAnsi="Symbol" w:hint="default"/>
      </w:rPr>
    </w:lvl>
    <w:lvl w:ilvl="1" w:tplc="64A8FED0" w:tentative="1">
      <w:start w:val="1"/>
      <w:numFmt w:val="bullet"/>
      <w:lvlText w:val="o"/>
      <w:lvlJc w:val="left"/>
      <w:pPr>
        <w:ind w:left="1800" w:hanging="360"/>
      </w:pPr>
      <w:rPr>
        <w:rFonts w:ascii="Courier New" w:hAnsi="Courier New" w:cs="Courier New" w:hint="default"/>
      </w:rPr>
    </w:lvl>
    <w:lvl w:ilvl="2" w:tplc="17BAC3E4" w:tentative="1">
      <w:start w:val="1"/>
      <w:numFmt w:val="bullet"/>
      <w:lvlText w:val=""/>
      <w:lvlJc w:val="left"/>
      <w:pPr>
        <w:ind w:left="2520" w:hanging="360"/>
      </w:pPr>
      <w:rPr>
        <w:rFonts w:ascii="Wingdings" w:hAnsi="Wingdings" w:hint="default"/>
      </w:rPr>
    </w:lvl>
    <w:lvl w:ilvl="3" w:tplc="B98A5DE6" w:tentative="1">
      <w:start w:val="1"/>
      <w:numFmt w:val="bullet"/>
      <w:lvlText w:val=""/>
      <w:lvlJc w:val="left"/>
      <w:pPr>
        <w:ind w:left="3240" w:hanging="360"/>
      </w:pPr>
      <w:rPr>
        <w:rFonts w:ascii="Symbol" w:hAnsi="Symbol" w:hint="default"/>
      </w:rPr>
    </w:lvl>
    <w:lvl w:ilvl="4" w:tplc="BE1013BC" w:tentative="1">
      <w:start w:val="1"/>
      <w:numFmt w:val="bullet"/>
      <w:lvlText w:val="o"/>
      <w:lvlJc w:val="left"/>
      <w:pPr>
        <w:ind w:left="3960" w:hanging="360"/>
      </w:pPr>
      <w:rPr>
        <w:rFonts w:ascii="Courier New" w:hAnsi="Courier New" w:cs="Courier New" w:hint="default"/>
      </w:rPr>
    </w:lvl>
    <w:lvl w:ilvl="5" w:tplc="62BAFDB4" w:tentative="1">
      <w:start w:val="1"/>
      <w:numFmt w:val="bullet"/>
      <w:lvlText w:val=""/>
      <w:lvlJc w:val="left"/>
      <w:pPr>
        <w:ind w:left="4680" w:hanging="360"/>
      </w:pPr>
      <w:rPr>
        <w:rFonts w:ascii="Wingdings" w:hAnsi="Wingdings" w:hint="default"/>
      </w:rPr>
    </w:lvl>
    <w:lvl w:ilvl="6" w:tplc="A30206FA" w:tentative="1">
      <w:start w:val="1"/>
      <w:numFmt w:val="bullet"/>
      <w:lvlText w:val=""/>
      <w:lvlJc w:val="left"/>
      <w:pPr>
        <w:ind w:left="5400" w:hanging="360"/>
      </w:pPr>
      <w:rPr>
        <w:rFonts w:ascii="Symbol" w:hAnsi="Symbol" w:hint="default"/>
      </w:rPr>
    </w:lvl>
    <w:lvl w:ilvl="7" w:tplc="F62EDC38" w:tentative="1">
      <w:start w:val="1"/>
      <w:numFmt w:val="bullet"/>
      <w:lvlText w:val="o"/>
      <w:lvlJc w:val="left"/>
      <w:pPr>
        <w:ind w:left="6120" w:hanging="360"/>
      </w:pPr>
      <w:rPr>
        <w:rFonts w:ascii="Courier New" w:hAnsi="Courier New" w:cs="Courier New" w:hint="default"/>
      </w:rPr>
    </w:lvl>
    <w:lvl w:ilvl="8" w:tplc="F9D05958" w:tentative="1">
      <w:start w:val="1"/>
      <w:numFmt w:val="bullet"/>
      <w:lvlText w:val=""/>
      <w:lvlJc w:val="left"/>
      <w:pPr>
        <w:ind w:left="6840" w:hanging="360"/>
      </w:pPr>
      <w:rPr>
        <w:rFonts w:ascii="Wingdings" w:hAnsi="Wingdings" w:hint="default"/>
      </w:rPr>
    </w:lvl>
  </w:abstractNum>
  <w:abstractNum w:abstractNumId="10">
    <w:nsid w:val="34393D70"/>
    <w:multiLevelType w:val="hybridMultilevel"/>
    <w:tmpl w:val="44106980"/>
    <w:lvl w:ilvl="0" w:tplc="2AF8F626">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1">
    <w:nsid w:val="37660336"/>
    <w:multiLevelType w:val="hybridMultilevel"/>
    <w:tmpl w:val="EA402BE8"/>
    <w:lvl w:ilvl="0" w:tplc="E51C025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nsid w:val="38606C43"/>
    <w:multiLevelType w:val="hybridMultilevel"/>
    <w:tmpl w:val="52D4FE52"/>
    <w:lvl w:ilvl="0" w:tplc="04090001">
      <w:start w:val="1"/>
      <w:numFmt w:val="bullet"/>
      <w:pStyle w:val="ChapterSumary"/>
      <w:lvlText w:val=""/>
      <w:lvlJc w:val="center"/>
      <w:pPr>
        <w:ind w:left="1080" w:hanging="360"/>
      </w:pPr>
      <w:rPr>
        <w:rFonts w:ascii="Wingdings" w:hAnsi="Wingdings" w:hint="default"/>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27268F"/>
    <w:multiLevelType w:val="hybridMultilevel"/>
    <w:tmpl w:val="55AE887C"/>
    <w:lvl w:ilvl="0" w:tplc="1F82363C">
      <w:numFmt w:val="bullet"/>
      <w:pStyle w:val="Dash"/>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17">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79A707E"/>
    <w:multiLevelType w:val="hybridMultilevel"/>
    <w:tmpl w:val="B9E637E8"/>
    <w:lvl w:ilvl="0" w:tplc="04090001">
      <w:start w:val="4"/>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pStyle w:val="Bulleted"/>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0">
    <w:nsid w:val="62A46ADE"/>
    <w:multiLevelType w:val="hybridMultilevel"/>
    <w:tmpl w:val="28E41766"/>
    <w:lvl w:ilvl="0" w:tplc="C57260F6">
      <w:start w:val="1"/>
      <w:numFmt w:val="bullet"/>
      <w:pStyle w:val="BulletTextS1"/>
      <w:lvlText w:val=""/>
      <w:lvlJc w:val="left"/>
      <w:pPr>
        <w:tabs>
          <w:tab w:val="num" w:pos="720"/>
        </w:tabs>
        <w:ind w:left="720" w:hanging="360"/>
      </w:pPr>
      <w:rPr>
        <w:rFonts w:ascii="Times New Roman" w:hAnsi="Times New Roman" w:cs="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21">
    <w:nsid w:val="63AA2B6D"/>
    <w:multiLevelType w:val="hybridMultilevel"/>
    <w:tmpl w:val="B38807F4"/>
    <w:lvl w:ilvl="0" w:tplc="3A3C80DC">
      <w:start w:val="1"/>
      <w:numFmt w:val="bullet"/>
      <w:pStyle w:val="BulletTextS2"/>
      <w:lvlText w:val="o"/>
      <w:lvlJc w:val="left"/>
      <w:pPr>
        <w:tabs>
          <w:tab w:val="num" w:pos="360"/>
        </w:tabs>
        <w:ind w:left="360" w:hanging="360"/>
      </w:pPr>
      <w:rPr>
        <w:rFonts w:ascii="Courier New" w:hAnsi="Courier New" w:cs="Courier New" w:hint="default"/>
      </w:rPr>
    </w:lvl>
    <w:lvl w:ilvl="1" w:tplc="D4C62B6A">
      <w:start w:val="1"/>
      <w:numFmt w:val="bullet"/>
      <w:lvlText w:val="o"/>
      <w:lvlJc w:val="left"/>
      <w:pPr>
        <w:tabs>
          <w:tab w:val="num" w:pos="1080"/>
        </w:tabs>
        <w:ind w:left="1080" w:hanging="360"/>
      </w:pPr>
      <w:rPr>
        <w:rFonts w:ascii="Courier New" w:hAnsi="Courier New" w:cs="Courier New" w:hint="default"/>
      </w:rPr>
    </w:lvl>
    <w:lvl w:ilvl="2" w:tplc="039494E8">
      <w:start w:val="1"/>
      <w:numFmt w:val="bullet"/>
      <w:lvlText w:val=""/>
      <w:lvlJc w:val="left"/>
      <w:pPr>
        <w:tabs>
          <w:tab w:val="num" w:pos="1800"/>
        </w:tabs>
        <w:ind w:left="1800" w:hanging="360"/>
      </w:pPr>
      <w:rPr>
        <w:rFonts w:ascii="Times New Roman" w:hAnsi="Times New Roman" w:cs="Times New Roman" w:hint="default"/>
      </w:rPr>
    </w:lvl>
    <w:lvl w:ilvl="3" w:tplc="10BEBA04">
      <w:start w:val="1"/>
      <w:numFmt w:val="bullet"/>
      <w:lvlText w:val=""/>
      <w:lvlJc w:val="left"/>
      <w:pPr>
        <w:tabs>
          <w:tab w:val="num" w:pos="2520"/>
        </w:tabs>
        <w:ind w:left="2520" w:hanging="360"/>
      </w:pPr>
      <w:rPr>
        <w:rFonts w:ascii="Times New Roman" w:hAnsi="Times New Roman" w:cs="Times New Roman" w:hint="default"/>
      </w:rPr>
    </w:lvl>
    <w:lvl w:ilvl="4" w:tplc="C6121D86">
      <w:start w:val="1"/>
      <w:numFmt w:val="bullet"/>
      <w:lvlText w:val="o"/>
      <w:lvlJc w:val="left"/>
      <w:pPr>
        <w:tabs>
          <w:tab w:val="num" w:pos="3240"/>
        </w:tabs>
        <w:ind w:left="3240" w:hanging="360"/>
      </w:pPr>
      <w:rPr>
        <w:rFonts w:ascii="Courier New" w:hAnsi="Courier New" w:cs="Courier New" w:hint="default"/>
      </w:rPr>
    </w:lvl>
    <w:lvl w:ilvl="5" w:tplc="02C6C07C">
      <w:start w:val="1"/>
      <w:numFmt w:val="bullet"/>
      <w:lvlText w:val=""/>
      <w:lvlJc w:val="left"/>
      <w:pPr>
        <w:tabs>
          <w:tab w:val="num" w:pos="3960"/>
        </w:tabs>
        <w:ind w:left="3960" w:hanging="360"/>
      </w:pPr>
      <w:rPr>
        <w:rFonts w:ascii="Times New Roman" w:hAnsi="Times New Roman" w:cs="Times New Roman" w:hint="default"/>
      </w:rPr>
    </w:lvl>
    <w:lvl w:ilvl="6" w:tplc="D2906BA6">
      <w:start w:val="1"/>
      <w:numFmt w:val="bullet"/>
      <w:lvlText w:val=""/>
      <w:lvlJc w:val="left"/>
      <w:pPr>
        <w:tabs>
          <w:tab w:val="num" w:pos="4680"/>
        </w:tabs>
        <w:ind w:left="4680" w:hanging="360"/>
      </w:pPr>
      <w:rPr>
        <w:rFonts w:ascii="Times New Roman" w:hAnsi="Times New Roman" w:cs="Times New Roman" w:hint="default"/>
      </w:rPr>
    </w:lvl>
    <w:lvl w:ilvl="7" w:tplc="4B7C2DA6">
      <w:start w:val="1"/>
      <w:numFmt w:val="bullet"/>
      <w:lvlText w:val="o"/>
      <w:lvlJc w:val="left"/>
      <w:pPr>
        <w:tabs>
          <w:tab w:val="num" w:pos="5400"/>
        </w:tabs>
        <w:ind w:left="5400" w:hanging="360"/>
      </w:pPr>
      <w:rPr>
        <w:rFonts w:ascii="Courier New" w:hAnsi="Courier New" w:cs="Courier New" w:hint="default"/>
      </w:rPr>
    </w:lvl>
    <w:lvl w:ilvl="8" w:tplc="A3047BDC">
      <w:start w:val="1"/>
      <w:numFmt w:val="bullet"/>
      <w:lvlText w:val=""/>
      <w:lvlJc w:val="left"/>
      <w:pPr>
        <w:tabs>
          <w:tab w:val="num" w:pos="6120"/>
        </w:tabs>
        <w:ind w:left="6120" w:hanging="360"/>
      </w:pPr>
      <w:rPr>
        <w:rFonts w:ascii="Times New Roman" w:hAnsi="Times New Roman" w:cs="Times New Roman" w:hint="default"/>
      </w:rPr>
    </w:lvl>
  </w:abstractNum>
  <w:abstractNum w:abstractNumId="22">
    <w:nsid w:val="6C402C58"/>
    <w:multiLevelType w:val="hybridMultilevel"/>
    <w:tmpl w:val="F1F87D58"/>
    <w:lvl w:ilvl="0" w:tplc="04090001">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25">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72306E3F"/>
    <w:multiLevelType w:val="hybridMultilevel"/>
    <w:tmpl w:val="4462BFC2"/>
    <w:lvl w:ilvl="0" w:tplc="04090001">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nsid w:val="7EB95D0B"/>
    <w:multiLevelType w:val="hybridMultilevel"/>
    <w:tmpl w:val="3390AA14"/>
    <w:lvl w:ilvl="0" w:tplc="3626C212">
      <w:start w:val="1"/>
      <w:numFmt w:val="decimal"/>
      <w:lvlText w:val="%1."/>
      <w:legacy w:legacy="1" w:legacySpace="0" w:legacyIndent="360"/>
      <w:lvlJc w:val="left"/>
      <w:pPr>
        <w:ind w:left="360" w:hanging="360"/>
      </w:pPr>
    </w:lvl>
    <w:lvl w:ilvl="1" w:tplc="04090003">
      <w:start w:val="1"/>
      <w:numFmt w:val="lowerLetter"/>
      <w:pStyle w:val="ListNumber3"/>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num w:numId="1">
    <w:abstractNumId w:val="20"/>
  </w:num>
  <w:num w:numId="2">
    <w:abstractNumId w:val="21"/>
  </w:num>
  <w:num w:numId="3">
    <w:abstractNumId w:val="16"/>
  </w:num>
  <w:num w:numId="4">
    <w:abstractNumId w:val="3"/>
  </w:num>
  <w:num w:numId="5">
    <w:abstractNumId w:val="24"/>
  </w:num>
  <w:num w:numId="6">
    <w:abstractNumId w:val="0"/>
  </w:num>
  <w:num w:numId="7">
    <w:abstractNumId w:val="19"/>
  </w:num>
  <w:num w:numId="8">
    <w:abstractNumId w:val="25"/>
  </w:num>
  <w:num w:numId="9">
    <w:abstractNumId w:val="28"/>
  </w:num>
  <w:num w:numId="10">
    <w:abstractNumId w:val="8"/>
  </w:num>
  <w:num w:numId="11">
    <w:abstractNumId w:val="17"/>
  </w:num>
  <w:num w:numId="12">
    <w:abstractNumId w:val="10"/>
  </w:num>
  <w:num w:numId="13">
    <w:abstractNumId w:val="27"/>
  </w:num>
  <w:num w:numId="14">
    <w:abstractNumId w:val="26"/>
  </w:num>
  <w:num w:numId="15">
    <w:abstractNumId w:val="15"/>
  </w:num>
  <w:num w:numId="16">
    <w:abstractNumId w:val="11"/>
  </w:num>
  <w:num w:numId="17">
    <w:abstractNumId w:val="22"/>
  </w:num>
  <w:num w:numId="18">
    <w:abstractNumId w:val="7"/>
  </w:num>
  <w:num w:numId="19">
    <w:abstractNumId w:val="18"/>
  </w:num>
  <w:num w:numId="20">
    <w:abstractNumId w:val="23"/>
  </w:num>
  <w:num w:numId="21">
    <w:abstractNumId w:val="4"/>
  </w:num>
  <w:num w:numId="22">
    <w:abstractNumId w:val="5"/>
  </w:num>
  <w:num w:numId="23">
    <w:abstractNumId w:val="2"/>
  </w:num>
  <w:num w:numId="24">
    <w:abstractNumId w:val="9"/>
  </w:num>
  <w:num w:numId="25">
    <w:abstractNumId w:val="1"/>
  </w:num>
  <w:num w:numId="26">
    <w:abstractNumId w:val="6"/>
  </w:num>
  <w:num w:numId="27">
    <w:abstractNumId w:val="12"/>
  </w:num>
  <w:num w:numId="28">
    <w:abstractNumId w:val="13"/>
  </w:num>
  <w:num w:numId="29">
    <w:abstractNumId w:val="14"/>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32770"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07BB4"/>
    <w:rsid w:val="00010A44"/>
    <w:rsid w:val="0001156A"/>
    <w:rsid w:val="0001246B"/>
    <w:rsid w:val="0001281A"/>
    <w:rsid w:val="00013227"/>
    <w:rsid w:val="0001385E"/>
    <w:rsid w:val="00014725"/>
    <w:rsid w:val="00014922"/>
    <w:rsid w:val="00014E37"/>
    <w:rsid w:val="00015294"/>
    <w:rsid w:val="00015D3A"/>
    <w:rsid w:val="00020191"/>
    <w:rsid w:val="000201D5"/>
    <w:rsid w:val="00020484"/>
    <w:rsid w:val="000224F9"/>
    <w:rsid w:val="00024855"/>
    <w:rsid w:val="00025199"/>
    <w:rsid w:val="00025589"/>
    <w:rsid w:val="00025746"/>
    <w:rsid w:val="00026A71"/>
    <w:rsid w:val="00026DB3"/>
    <w:rsid w:val="00027763"/>
    <w:rsid w:val="00027B87"/>
    <w:rsid w:val="0003001D"/>
    <w:rsid w:val="000302E4"/>
    <w:rsid w:val="0003038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5A39"/>
    <w:rsid w:val="0007638B"/>
    <w:rsid w:val="00077C87"/>
    <w:rsid w:val="00080E42"/>
    <w:rsid w:val="000812AA"/>
    <w:rsid w:val="0008131E"/>
    <w:rsid w:val="000819B5"/>
    <w:rsid w:val="0008242A"/>
    <w:rsid w:val="00082BBC"/>
    <w:rsid w:val="00083C10"/>
    <w:rsid w:val="00084012"/>
    <w:rsid w:val="0008472C"/>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5B5B"/>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0808"/>
    <w:rsid w:val="000E1116"/>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5EFF"/>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4AB4"/>
    <w:rsid w:val="0012576E"/>
    <w:rsid w:val="00125AA5"/>
    <w:rsid w:val="00125FAE"/>
    <w:rsid w:val="00126639"/>
    <w:rsid w:val="0012668B"/>
    <w:rsid w:val="00126B9C"/>
    <w:rsid w:val="0013074E"/>
    <w:rsid w:val="00130C61"/>
    <w:rsid w:val="00132CF6"/>
    <w:rsid w:val="00134690"/>
    <w:rsid w:val="0013503E"/>
    <w:rsid w:val="00135E1A"/>
    <w:rsid w:val="0013640C"/>
    <w:rsid w:val="0013662A"/>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4A2"/>
    <w:rsid w:val="00166847"/>
    <w:rsid w:val="00167474"/>
    <w:rsid w:val="0016769E"/>
    <w:rsid w:val="00167D44"/>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196A"/>
    <w:rsid w:val="001B28AB"/>
    <w:rsid w:val="001B2FF4"/>
    <w:rsid w:val="001B3274"/>
    <w:rsid w:val="001B3E26"/>
    <w:rsid w:val="001B4559"/>
    <w:rsid w:val="001B5713"/>
    <w:rsid w:val="001B70C4"/>
    <w:rsid w:val="001C0B62"/>
    <w:rsid w:val="001C144F"/>
    <w:rsid w:val="001C1B2B"/>
    <w:rsid w:val="001C234B"/>
    <w:rsid w:val="001C3507"/>
    <w:rsid w:val="001C3524"/>
    <w:rsid w:val="001C48C0"/>
    <w:rsid w:val="001C4A7F"/>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12D1"/>
    <w:rsid w:val="001E3111"/>
    <w:rsid w:val="001E3C44"/>
    <w:rsid w:val="001E4289"/>
    <w:rsid w:val="001E4C69"/>
    <w:rsid w:val="001E5786"/>
    <w:rsid w:val="001E636B"/>
    <w:rsid w:val="001E6E98"/>
    <w:rsid w:val="001F049B"/>
    <w:rsid w:val="001F1964"/>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5C40"/>
    <w:rsid w:val="00236926"/>
    <w:rsid w:val="00236940"/>
    <w:rsid w:val="002372B0"/>
    <w:rsid w:val="0023760E"/>
    <w:rsid w:val="00237C82"/>
    <w:rsid w:val="00237D75"/>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26E5"/>
    <w:rsid w:val="00254185"/>
    <w:rsid w:val="00254C61"/>
    <w:rsid w:val="00255698"/>
    <w:rsid w:val="00256803"/>
    <w:rsid w:val="0026008F"/>
    <w:rsid w:val="002601D5"/>
    <w:rsid w:val="002603F2"/>
    <w:rsid w:val="00260C1F"/>
    <w:rsid w:val="00261E7A"/>
    <w:rsid w:val="002625C9"/>
    <w:rsid w:val="00262BBD"/>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5BCE"/>
    <w:rsid w:val="00276123"/>
    <w:rsid w:val="00276B2D"/>
    <w:rsid w:val="00276C6D"/>
    <w:rsid w:val="00276E0B"/>
    <w:rsid w:val="00277FEF"/>
    <w:rsid w:val="002800B9"/>
    <w:rsid w:val="002800CD"/>
    <w:rsid w:val="00280160"/>
    <w:rsid w:val="00280F0D"/>
    <w:rsid w:val="00280FD8"/>
    <w:rsid w:val="002813E4"/>
    <w:rsid w:val="00281687"/>
    <w:rsid w:val="00282361"/>
    <w:rsid w:val="00282817"/>
    <w:rsid w:val="002828DE"/>
    <w:rsid w:val="00283A28"/>
    <w:rsid w:val="00284974"/>
    <w:rsid w:val="00285EFA"/>
    <w:rsid w:val="00286DF1"/>
    <w:rsid w:val="0028750A"/>
    <w:rsid w:val="00287596"/>
    <w:rsid w:val="00290184"/>
    <w:rsid w:val="002902C4"/>
    <w:rsid w:val="002904C2"/>
    <w:rsid w:val="002928CB"/>
    <w:rsid w:val="00292A2B"/>
    <w:rsid w:val="0029310E"/>
    <w:rsid w:val="0029553F"/>
    <w:rsid w:val="002956C2"/>
    <w:rsid w:val="00295F1C"/>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619"/>
    <w:rsid w:val="002B1FA0"/>
    <w:rsid w:val="002B22D7"/>
    <w:rsid w:val="002B34A6"/>
    <w:rsid w:val="002B441A"/>
    <w:rsid w:val="002B59B6"/>
    <w:rsid w:val="002B6605"/>
    <w:rsid w:val="002B6D79"/>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44"/>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2B9"/>
    <w:rsid w:val="0034443B"/>
    <w:rsid w:val="00344598"/>
    <w:rsid w:val="003448CF"/>
    <w:rsid w:val="00345149"/>
    <w:rsid w:val="003459A9"/>
    <w:rsid w:val="00345D62"/>
    <w:rsid w:val="00346903"/>
    <w:rsid w:val="003470A5"/>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5BF8"/>
    <w:rsid w:val="00365FC9"/>
    <w:rsid w:val="0036613B"/>
    <w:rsid w:val="00370D96"/>
    <w:rsid w:val="0037188E"/>
    <w:rsid w:val="00371B36"/>
    <w:rsid w:val="00372A9C"/>
    <w:rsid w:val="00374393"/>
    <w:rsid w:val="0037503E"/>
    <w:rsid w:val="003768D2"/>
    <w:rsid w:val="00377480"/>
    <w:rsid w:val="00380791"/>
    <w:rsid w:val="00381170"/>
    <w:rsid w:val="00381DBC"/>
    <w:rsid w:val="003822D4"/>
    <w:rsid w:val="00383463"/>
    <w:rsid w:val="003838CA"/>
    <w:rsid w:val="00383ABC"/>
    <w:rsid w:val="00383DBE"/>
    <w:rsid w:val="0038491B"/>
    <w:rsid w:val="00384A87"/>
    <w:rsid w:val="00384C2D"/>
    <w:rsid w:val="0038562B"/>
    <w:rsid w:val="003858B0"/>
    <w:rsid w:val="00385A45"/>
    <w:rsid w:val="00386F0C"/>
    <w:rsid w:val="00391E9F"/>
    <w:rsid w:val="003923D7"/>
    <w:rsid w:val="0039260D"/>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5133"/>
    <w:rsid w:val="003A667E"/>
    <w:rsid w:val="003A7175"/>
    <w:rsid w:val="003A7599"/>
    <w:rsid w:val="003A7955"/>
    <w:rsid w:val="003A79C9"/>
    <w:rsid w:val="003A7BF8"/>
    <w:rsid w:val="003A7F75"/>
    <w:rsid w:val="003B1196"/>
    <w:rsid w:val="003B1903"/>
    <w:rsid w:val="003B2623"/>
    <w:rsid w:val="003B3490"/>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23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11D6"/>
    <w:rsid w:val="0046237D"/>
    <w:rsid w:val="00462408"/>
    <w:rsid w:val="004647B8"/>
    <w:rsid w:val="004648BF"/>
    <w:rsid w:val="00464D29"/>
    <w:rsid w:val="00465126"/>
    <w:rsid w:val="004656F6"/>
    <w:rsid w:val="00465FD0"/>
    <w:rsid w:val="00466321"/>
    <w:rsid w:val="004706D8"/>
    <w:rsid w:val="004710EF"/>
    <w:rsid w:val="0047173A"/>
    <w:rsid w:val="00472D7A"/>
    <w:rsid w:val="00472EF5"/>
    <w:rsid w:val="0047391F"/>
    <w:rsid w:val="00473E5B"/>
    <w:rsid w:val="00474594"/>
    <w:rsid w:val="00474A79"/>
    <w:rsid w:val="00474B20"/>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496"/>
    <w:rsid w:val="004A4E84"/>
    <w:rsid w:val="004A4FA2"/>
    <w:rsid w:val="004A5121"/>
    <w:rsid w:val="004A55F8"/>
    <w:rsid w:val="004A5EB7"/>
    <w:rsid w:val="004A5EFD"/>
    <w:rsid w:val="004A7143"/>
    <w:rsid w:val="004A761F"/>
    <w:rsid w:val="004A7D68"/>
    <w:rsid w:val="004B0380"/>
    <w:rsid w:val="004B06D4"/>
    <w:rsid w:val="004B09CF"/>
    <w:rsid w:val="004B0E4E"/>
    <w:rsid w:val="004B1BEB"/>
    <w:rsid w:val="004B2469"/>
    <w:rsid w:val="004B25B6"/>
    <w:rsid w:val="004B29C7"/>
    <w:rsid w:val="004B3557"/>
    <w:rsid w:val="004B3575"/>
    <w:rsid w:val="004B385F"/>
    <w:rsid w:val="004B43B8"/>
    <w:rsid w:val="004B56AC"/>
    <w:rsid w:val="004B6E49"/>
    <w:rsid w:val="004B7074"/>
    <w:rsid w:val="004B72FD"/>
    <w:rsid w:val="004B76B2"/>
    <w:rsid w:val="004B792C"/>
    <w:rsid w:val="004C017F"/>
    <w:rsid w:val="004C021B"/>
    <w:rsid w:val="004C08DF"/>
    <w:rsid w:val="004C0977"/>
    <w:rsid w:val="004C0E67"/>
    <w:rsid w:val="004C0EF2"/>
    <w:rsid w:val="004C1119"/>
    <w:rsid w:val="004C15BB"/>
    <w:rsid w:val="004C17A6"/>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5EEF"/>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07E34"/>
    <w:rsid w:val="00511112"/>
    <w:rsid w:val="00511CD8"/>
    <w:rsid w:val="00512CEC"/>
    <w:rsid w:val="005138F3"/>
    <w:rsid w:val="00513F81"/>
    <w:rsid w:val="0051438A"/>
    <w:rsid w:val="005147C1"/>
    <w:rsid w:val="00514AF0"/>
    <w:rsid w:val="0051714A"/>
    <w:rsid w:val="005171DB"/>
    <w:rsid w:val="00520E43"/>
    <w:rsid w:val="00520F5B"/>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980"/>
    <w:rsid w:val="00535AF8"/>
    <w:rsid w:val="00535DA4"/>
    <w:rsid w:val="00536D6E"/>
    <w:rsid w:val="00537726"/>
    <w:rsid w:val="005416EB"/>
    <w:rsid w:val="00544235"/>
    <w:rsid w:val="005450E4"/>
    <w:rsid w:val="00546A2D"/>
    <w:rsid w:val="005504D5"/>
    <w:rsid w:val="00551899"/>
    <w:rsid w:val="00552A98"/>
    <w:rsid w:val="0055356A"/>
    <w:rsid w:val="00553CC7"/>
    <w:rsid w:val="00553E02"/>
    <w:rsid w:val="00554698"/>
    <w:rsid w:val="00554760"/>
    <w:rsid w:val="0055507B"/>
    <w:rsid w:val="0055559E"/>
    <w:rsid w:val="005574F5"/>
    <w:rsid w:val="00557B3D"/>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04"/>
    <w:rsid w:val="005827A6"/>
    <w:rsid w:val="00582C41"/>
    <w:rsid w:val="005832E9"/>
    <w:rsid w:val="00583ADF"/>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2628"/>
    <w:rsid w:val="005A43A7"/>
    <w:rsid w:val="005A49DF"/>
    <w:rsid w:val="005A49E7"/>
    <w:rsid w:val="005A552D"/>
    <w:rsid w:val="005A5896"/>
    <w:rsid w:val="005A5B85"/>
    <w:rsid w:val="005A63A8"/>
    <w:rsid w:val="005A670D"/>
    <w:rsid w:val="005A6ABE"/>
    <w:rsid w:val="005A779A"/>
    <w:rsid w:val="005B0EE0"/>
    <w:rsid w:val="005B0F3F"/>
    <w:rsid w:val="005B1DE6"/>
    <w:rsid w:val="005B1FDC"/>
    <w:rsid w:val="005B2505"/>
    <w:rsid w:val="005B2E39"/>
    <w:rsid w:val="005B3B00"/>
    <w:rsid w:val="005B3C30"/>
    <w:rsid w:val="005B40CB"/>
    <w:rsid w:val="005B4754"/>
    <w:rsid w:val="005B4B4B"/>
    <w:rsid w:val="005B6747"/>
    <w:rsid w:val="005B6AB7"/>
    <w:rsid w:val="005C04E7"/>
    <w:rsid w:val="005C0878"/>
    <w:rsid w:val="005C1B50"/>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5B8"/>
    <w:rsid w:val="005E1830"/>
    <w:rsid w:val="005E29CC"/>
    <w:rsid w:val="005E2A48"/>
    <w:rsid w:val="005E2DC9"/>
    <w:rsid w:val="005E2F43"/>
    <w:rsid w:val="005E3D74"/>
    <w:rsid w:val="005E53F6"/>
    <w:rsid w:val="005E707D"/>
    <w:rsid w:val="005E75EA"/>
    <w:rsid w:val="005E79EF"/>
    <w:rsid w:val="005F113D"/>
    <w:rsid w:val="005F1320"/>
    <w:rsid w:val="005F1A69"/>
    <w:rsid w:val="005F2603"/>
    <w:rsid w:val="005F2786"/>
    <w:rsid w:val="005F3AE8"/>
    <w:rsid w:val="005F4D31"/>
    <w:rsid w:val="005F4FDF"/>
    <w:rsid w:val="005F5515"/>
    <w:rsid w:val="005F5517"/>
    <w:rsid w:val="005F5884"/>
    <w:rsid w:val="005F5A6F"/>
    <w:rsid w:val="005F7155"/>
    <w:rsid w:val="005F753A"/>
    <w:rsid w:val="005F7666"/>
    <w:rsid w:val="00600A64"/>
    <w:rsid w:val="00600E93"/>
    <w:rsid w:val="00601452"/>
    <w:rsid w:val="00601FCB"/>
    <w:rsid w:val="00602045"/>
    <w:rsid w:val="0060210A"/>
    <w:rsid w:val="0060387A"/>
    <w:rsid w:val="00604028"/>
    <w:rsid w:val="0060493C"/>
    <w:rsid w:val="006049DB"/>
    <w:rsid w:val="00604F13"/>
    <w:rsid w:val="00605002"/>
    <w:rsid w:val="00605F38"/>
    <w:rsid w:val="00606022"/>
    <w:rsid w:val="00606B73"/>
    <w:rsid w:val="00610014"/>
    <w:rsid w:val="00610627"/>
    <w:rsid w:val="00611CDE"/>
    <w:rsid w:val="006120C6"/>
    <w:rsid w:val="00612B68"/>
    <w:rsid w:val="00613313"/>
    <w:rsid w:val="00613DE0"/>
    <w:rsid w:val="006152D3"/>
    <w:rsid w:val="00616EA2"/>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0C30"/>
    <w:rsid w:val="0063182D"/>
    <w:rsid w:val="00631ADF"/>
    <w:rsid w:val="00631C43"/>
    <w:rsid w:val="00631EBD"/>
    <w:rsid w:val="0063242A"/>
    <w:rsid w:val="0063251E"/>
    <w:rsid w:val="00632B6B"/>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10"/>
    <w:rsid w:val="006640A4"/>
    <w:rsid w:val="006640AC"/>
    <w:rsid w:val="006643BF"/>
    <w:rsid w:val="00665B27"/>
    <w:rsid w:val="00666590"/>
    <w:rsid w:val="00666D0E"/>
    <w:rsid w:val="00667163"/>
    <w:rsid w:val="00670074"/>
    <w:rsid w:val="0067154F"/>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5C2"/>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66C7"/>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006E"/>
    <w:rsid w:val="006B18BB"/>
    <w:rsid w:val="006B1B7B"/>
    <w:rsid w:val="006B1E9D"/>
    <w:rsid w:val="006B2BBC"/>
    <w:rsid w:val="006B2EEC"/>
    <w:rsid w:val="006B2F4B"/>
    <w:rsid w:val="006B3A97"/>
    <w:rsid w:val="006B44BE"/>
    <w:rsid w:val="006B47F8"/>
    <w:rsid w:val="006B4D97"/>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35F5"/>
    <w:rsid w:val="006D42A2"/>
    <w:rsid w:val="006D51FD"/>
    <w:rsid w:val="006D586C"/>
    <w:rsid w:val="006D644B"/>
    <w:rsid w:val="006D66B7"/>
    <w:rsid w:val="006D6CAE"/>
    <w:rsid w:val="006D718D"/>
    <w:rsid w:val="006D724F"/>
    <w:rsid w:val="006D72BA"/>
    <w:rsid w:val="006D77E0"/>
    <w:rsid w:val="006D7F7B"/>
    <w:rsid w:val="006E0DE7"/>
    <w:rsid w:val="006E1117"/>
    <w:rsid w:val="006E1DCF"/>
    <w:rsid w:val="006E277B"/>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4945"/>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01E5"/>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714"/>
    <w:rsid w:val="0076188C"/>
    <w:rsid w:val="00761F35"/>
    <w:rsid w:val="00764134"/>
    <w:rsid w:val="007644FB"/>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A2"/>
    <w:rsid w:val="007A05DD"/>
    <w:rsid w:val="007A0F88"/>
    <w:rsid w:val="007A1364"/>
    <w:rsid w:val="007A168A"/>
    <w:rsid w:val="007A1C0B"/>
    <w:rsid w:val="007A1D6D"/>
    <w:rsid w:val="007A21D3"/>
    <w:rsid w:val="007A24F7"/>
    <w:rsid w:val="007A3042"/>
    <w:rsid w:val="007A33D3"/>
    <w:rsid w:val="007A3B75"/>
    <w:rsid w:val="007A5165"/>
    <w:rsid w:val="007A6D7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B7D55"/>
    <w:rsid w:val="007C067D"/>
    <w:rsid w:val="007C0DBD"/>
    <w:rsid w:val="007C0F7A"/>
    <w:rsid w:val="007C1CA7"/>
    <w:rsid w:val="007C24E8"/>
    <w:rsid w:val="007C4D93"/>
    <w:rsid w:val="007C4DAB"/>
    <w:rsid w:val="007C5FFE"/>
    <w:rsid w:val="007C613F"/>
    <w:rsid w:val="007C67EA"/>
    <w:rsid w:val="007C70C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6A0"/>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3E5"/>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0B2"/>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5F5F"/>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1DC5"/>
    <w:rsid w:val="008B2F51"/>
    <w:rsid w:val="008B2F5B"/>
    <w:rsid w:val="008B2FCB"/>
    <w:rsid w:val="008B375E"/>
    <w:rsid w:val="008B37B1"/>
    <w:rsid w:val="008B3AE5"/>
    <w:rsid w:val="008B4E02"/>
    <w:rsid w:val="008B56F9"/>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126"/>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B4"/>
    <w:rsid w:val="008F5BDB"/>
    <w:rsid w:val="008F5C79"/>
    <w:rsid w:val="008F5D2C"/>
    <w:rsid w:val="008F6BD7"/>
    <w:rsid w:val="008F750B"/>
    <w:rsid w:val="008F7D96"/>
    <w:rsid w:val="00903CF0"/>
    <w:rsid w:val="0090529D"/>
    <w:rsid w:val="00906AEF"/>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575A8"/>
    <w:rsid w:val="00960695"/>
    <w:rsid w:val="009608BC"/>
    <w:rsid w:val="009610DC"/>
    <w:rsid w:val="009612CE"/>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1CFF"/>
    <w:rsid w:val="0099298A"/>
    <w:rsid w:val="009929C0"/>
    <w:rsid w:val="00993D43"/>
    <w:rsid w:val="00993E5D"/>
    <w:rsid w:val="00993F7E"/>
    <w:rsid w:val="00994405"/>
    <w:rsid w:val="00994835"/>
    <w:rsid w:val="0099537F"/>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32"/>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C7DBC"/>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2A99"/>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0678"/>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1F7"/>
    <w:rsid w:val="00A54891"/>
    <w:rsid w:val="00A54F7B"/>
    <w:rsid w:val="00A550D2"/>
    <w:rsid w:val="00A57F87"/>
    <w:rsid w:val="00A61C66"/>
    <w:rsid w:val="00A621E4"/>
    <w:rsid w:val="00A622BE"/>
    <w:rsid w:val="00A62681"/>
    <w:rsid w:val="00A62D89"/>
    <w:rsid w:val="00A62EE6"/>
    <w:rsid w:val="00A63498"/>
    <w:rsid w:val="00A63B74"/>
    <w:rsid w:val="00A64D88"/>
    <w:rsid w:val="00A64F1F"/>
    <w:rsid w:val="00A653FB"/>
    <w:rsid w:val="00A6677B"/>
    <w:rsid w:val="00A668DB"/>
    <w:rsid w:val="00A66914"/>
    <w:rsid w:val="00A67FAC"/>
    <w:rsid w:val="00A71158"/>
    <w:rsid w:val="00A711C1"/>
    <w:rsid w:val="00A72083"/>
    <w:rsid w:val="00A720A8"/>
    <w:rsid w:val="00A735C8"/>
    <w:rsid w:val="00A73BFF"/>
    <w:rsid w:val="00A740CF"/>
    <w:rsid w:val="00A74C81"/>
    <w:rsid w:val="00A74E57"/>
    <w:rsid w:val="00A75196"/>
    <w:rsid w:val="00A758B8"/>
    <w:rsid w:val="00A764EA"/>
    <w:rsid w:val="00A76873"/>
    <w:rsid w:val="00A76A92"/>
    <w:rsid w:val="00A77009"/>
    <w:rsid w:val="00A7739B"/>
    <w:rsid w:val="00A775A1"/>
    <w:rsid w:val="00A8068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005"/>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5EB5"/>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C7C73"/>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5434"/>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1EB"/>
    <w:rsid w:val="00B10C33"/>
    <w:rsid w:val="00B10D56"/>
    <w:rsid w:val="00B11E53"/>
    <w:rsid w:val="00B123EB"/>
    <w:rsid w:val="00B13B80"/>
    <w:rsid w:val="00B14369"/>
    <w:rsid w:val="00B14393"/>
    <w:rsid w:val="00B1497B"/>
    <w:rsid w:val="00B14E98"/>
    <w:rsid w:val="00B14FD1"/>
    <w:rsid w:val="00B1522A"/>
    <w:rsid w:val="00B15CDF"/>
    <w:rsid w:val="00B17E66"/>
    <w:rsid w:val="00B17F38"/>
    <w:rsid w:val="00B17FF5"/>
    <w:rsid w:val="00B20179"/>
    <w:rsid w:val="00B203B7"/>
    <w:rsid w:val="00B20EC6"/>
    <w:rsid w:val="00B2257F"/>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2545"/>
    <w:rsid w:val="00B4303D"/>
    <w:rsid w:val="00B43490"/>
    <w:rsid w:val="00B434DB"/>
    <w:rsid w:val="00B43D3F"/>
    <w:rsid w:val="00B44AFE"/>
    <w:rsid w:val="00B45403"/>
    <w:rsid w:val="00B46192"/>
    <w:rsid w:val="00B46663"/>
    <w:rsid w:val="00B467E3"/>
    <w:rsid w:val="00B467F7"/>
    <w:rsid w:val="00B46A9F"/>
    <w:rsid w:val="00B46DA6"/>
    <w:rsid w:val="00B4720D"/>
    <w:rsid w:val="00B47FFE"/>
    <w:rsid w:val="00B50A36"/>
    <w:rsid w:val="00B50B21"/>
    <w:rsid w:val="00B50D53"/>
    <w:rsid w:val="00B50D7B"/>
    <w:rsid w:val="00B50ED5"/>
    <w:rsid w:val="00B51A22"/>
    <w:rsid w:val="00B51AC1"/>
    <w:rsid w:val="00B52412"/>
    <w:rsid w:val="00B52900"/>
    <w:rsid w:val="00B53DC2"/>
    <w:rsid w:val="00B543A1"/>
    <w:rsid w:val="00B54ABB"/>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670F9"/>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881"/>
    <w:rsid w:val="00BA2D91"/>
    <w:rsid w:val="00BA3AE3"/>
    <w:rsid w:val="00BA3B1B"/>
    <w:rsid w:val="00BA3CE2"/>
    <w:rsid w:val="00BA3F6D"/>
    <w:rsid w:val="00BA4002"/>
    <w:rsid w:val="00BA4C43"/>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6EF2"/>
    <w:rsid w:val="00BB70B6"/>
    <w:rsid w:val="00BB775D"/>
    <w:rsid w:val="00BB7C9A"/>
    <w:rsid w:val="00BC0D7A"/>
    <w:rsid w:val="00BC116F"/>
    <w:rsid w:val="00BC246D"/>
    <w:rsid w:val="00BC28AE"/>
    <w:rsid w:val="00BC2DA1"/>
    <w:rsid w:val="00BC2DE3"/>
    <w:rsid w:val="00BC2FD0"/>
    <w:rsid w:val="00BC3BBD"/>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6C0"/>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7D0"/>
    <w:rsid w:val="00BE69D0"/>
    <w:rsid w:val="00BE6FB6"/>
    <w:rsid w:val="00BF0AE7"/>
    <w:rsid w:val="00BF38FA"/>
    <w:rsid w:val="00BF3AA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1A11"/>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649"/>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37D4"/>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635D"/>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2917"/>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4785"/>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1722A"/>
    <w:rsid w:val="00D2047C"/>
    <w:rsid w:val="00D207C9"/>
    <w:rsid w:val="00D20FF9"/>
    <w:rsid w:val="00D21892"/>
    <w:rsid w:val="00D22088"/>
    <w:rsid w:val="00D2210E"/>
    <w:rsid w:val="00D2334D"/>
    <w:rsid w:val="00D233C4"/>
    <w:rsid w:val="00D235A4"/>
    <w:rsid w:val="00D23CCE"/>
    <w:rsid w:val="00D2536F"/>
    <w:rsid w:val="00D25420"/>
    <w:rsid w:val="00D254F9"/>
    <w:rsid w:val="00D2608A"/>
    <w:rsid w:val="00D263D7"/>
    <w:rsid w:val="00D27AA2"/>
    <w:rsid w:val="00D27C38"/>
    <w:rsid w:val="00D300C7"/>
    <w:rsid w:val="00D3087E"/>
    <w:rsid w:val="00D30968"/>
    <w:rsid w:val="00D30CC6"/>
    <w:rsid w:val="00D312D1"/>
    <w:rsid w:val="00D32FD2"/>
    <w:rsid w:val="00D330B4"/>
    <w:rsid w:val="00D337D4"/>
    <w:rsid w:val="00D34A4E"/>
    <w:rsid w:val="00D357F6"/>
    <w:rsid w:val="00D358E6"/>
    <w:rsid w:val="00D362CF"/>
    <w:rsid w:val="00D36482"/>
    <w:rsid w:val="00D36DCE"/>
    <w:rsid w:val="00D373AF"/>
    <w:rsid w:val="00D37C99"/>
    <w:rsid w:val="00D4006B"/>
    <w:rsid w:val="00D40155"/>
    <w:rsid w:val="00D41228"/>
    <w:rsid w:val="00D4197D"/>
    <w:rsid w:val="00D42397"/>
    <w:rsid w:val="00D42836"/>
    <w:rsid w:val="00D42C42"/>
    <w:rsid w:val="00D43285"/>
    <w:rsid w:val="00D4344A"/>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0DC9"/>
    <w:rsid w:val="00D61203"/>
    <w:rsid w:val="00D61635"/>
    <w:rsid w:val="00D61D17"/>
    <w:rsid w:val="00D6235E"/>
    <w:rsid w:val="00D6274F"/>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4671"/>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129"/>
    <w:rsid w:val="00D92ABA"/>
    <w:rsid w:val="00D937B7"/>
    <w:rsid w:val="00D93867"/>
    <w:rsid w:val="00D93979"/>
    <w:rsid w:val="00D93A29"/>
    <w:rsid w:val="00D93A83"/>
    <w:rsid w:val="00D945EF"/>
    <w:rsid w:val="00D94769"/>
    <w:rsid w:val="00D94A7F"/>
    <w:rsid w:val="00D9581B"/>
    <w:rsid w:val="00D960B0"/>
    <w:rsid w:val="00D97056"/>
    <w:rsid w:val="00D97257"/>
    <w:rsid w:val="00D97AEA"/>
    <w:rsid w:val="00DA00E0"/>
    <w:rsid w:val="00DA02E8"/>
    <w:rsid w:val="00DA0553"/>
    <w:rsid w:val="00DA20AA"/>
    <w:rsid w:val="00DA25A0"/>
    <w:rsid w:val="00DA26EF"/>
    <w:rsid w:val="00DA2745"/>
    <w:rsid w:val="00DA32E6"/>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B39"/>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1C5A"/>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B20"/>
    <w:rsid w:val="00DE7CBC"/>
    <w:rsid w:val="00DF1732"/>
    <w:rsid w:val="00DF1750"/>
    <w:rsid w:val="00DF28E1"/>
    <w:rsid w:val="00DF2F9F"/>
    <w:rsid w:val="00DF36E2"/>
    <w:rsid w:val="00DF4940"/>
    <w:rsid w:val="00DF4D52"/>
    <w:rsid w:val="00DF68B2"/>
    <w:rsid w:val="00DF6CC2"/>
    <w:rsid w:val="00DF7740"/>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448"/>
    <w:rsid w:val="00E3794A"/>
    <w:rsid w:val="00E37B15"/>
    <w:rsid w:val="00E40A0E"/>
    <w:rsid w:val="00E415C6"/>
    <w:rsid w:val="00E41A38"/>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6A7C"/>
    <w:rsid w:val="00E5708F"/>
    <w:rsid w:val="00E576E5"/>
    <w:rsid w:val="00E60863"/>
    <w:rsid w:val="00E609D6"/>
    <w:rsid w:val="00E60FCF"/>
    <w:rsid w:val="00E61883"/>
    <w:rsid w:val="00E61AE5"/>
    <w:rsid w:val="00E61BB9"/>
    <w:rsid w:val="00E62F38"/>
    <w:rsid w:val="00E62F90"/>
    <w:rsid w:val="00E643C3"/>
    <w:rsid w:val="00E66695"/>
    <w:rsid w:val="00E7122B"/>
    <w:rsid w:val="00E714B8"/>
    <w:rsid w:val="00E71717"/>
    <w:rsid w:val="00E72868"/>
    <w:rsid w:val="00E72931"/>
    <w:rsid w:val="00E73209"/>
    <w:rsid w:val="00E738A5"/>
    <w:rsid w:val="00E73D86"/>
    <w:rsid w:val="00E7448D"/>
    <w:rsid w:val="00E746B5"/>
    <w:rsid w:val="00E75A6D"/>
    <w:rsid w:val="00E7644A"/>
    <w:rsid w:val="00E77129"/>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3C29"/>
    <w:rsid w:val="00E94CD8"/>
    <w:rsid w:val="00E96948"/>
    <w:rsid w:val="00E96CA4"/>
    <w:rsid w:val="00E97544"/>
    <w:rsid w:val="00E97C7A"/>
    <w:rsid w:val="00EA0721"/>
    <w:rsid w:val="00EA0914"/>
    <w:rsid w:val="00EA0B05"/>
    <w:rsid w:val="00EA0EFF"/>
    <w:rsid w:val="00EA134A"/>
    <w:rsid w:val="00EA18A2"/>
    <w:rsid w:val="00EA1B00"/>
    <w:rsid w:val="00EA1F3D"/>
    <w:rsid w:val="00EA2465"/>
    <w:rsid w:val="00EA2596"/>
    <w:rsid w:val="00EA2D16"/>
    <w:rsid w:val="00EA37B5"/>
    <w:rsid w:val="00EA46A3"/>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2C3"/>
    <w:rsid w:val="00EB5E8F"/>
    <w:rsid w:val="00EB66E2"/>
    <w:rsid w:val="00EB6E77"/>
    <w:rsid w:val="00EB7269"/>
    <w:rsid w:val="00EB74FF"/>
    <w:rsid w:val="00EB756F"/>
    <w:rsid w:val="00EB77E3"/>
    <w:rsid w:val="00EB7D6B"/>
    <w:rsid w:val="00EC0A64"/>
    <w:rsid w:val="00EC0ED3"/>
    <w:rsid w:val="00EC2E97"/>
    <w:rsid w:val="00EC2F02"/>
    <w:rsid w:val="00EC4410"/>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259"/>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480C"/>
    <w:rsid w:val="00EF5499"/>
    <w:rsid w:val="00EF6274"/>
    <w:rsid w:val="00EF6DE9"/>
    <w:rsid w:val="00EF7517"/>
    <w:rsid w:val="00F00135"/>
    <w:rsid w:val="00F00886"/>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2A8"/>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8D5"/>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3B7D"/>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2234"/>
    <w:rsid w:val="00F937D8"/>
    <w:rsid w:val="00F939C2"/>
    <w:rsid w:val="00F93D42"/>
    <w:rsid w:val="00F94450"/>
    <w:rsid w:val="00F945F6"/>
    <w:rsid w:val="00F94657"/>
    <w:rsid w:val="00F9494B"/>
    <w:rsid w:val="00F95050"/>
    <w:rsid w:val="00F952C9"/>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BE8"/>
    <w:rsid w:val="00FA7C83"/>
    <w:rsid w:val="00FA7F75"/>
    <w:rsid w:val="00FB0591"/>
    <w:rsid w:val="00FB1892"/>
    <w:rsid w:val="00FB1A2F"/>
    <w:rsid w:val="00FB1BE5"/>
    <w:rsid w:val="00FB1E2D"/>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732"/>
    <w:rsid w:val="00FE6C6B"/>
    <w:rsid w:val="00FE7C63"/>
    <w:rsid w:val="00FF039C"/>
    <w:rsid w:val="00FF1894"/>
    <w:rsid w:val="00FF19C9"/>
    <w:rsid w:val="00FF28B7"/>
    <w:rsid w:val="00FF31F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70"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rsid w:val="00CB12F8"/>
    <w:pPr>
      <w:tabs>
        <w:tab w:val="left" w:pos="1966"/>
        <w:tab w:val="right" w:leader="dot" w:pos="8640"/>
      </w:tabs>
      <w:ind w:left="1080"/>
    </w:pPr>
    <w:rPr>
      <w:noProof/>
    </w:rPr>
  </w:style>
  <w:style w:type="paragraph" w:styleId="TOC5">
    <w:name w:val="toc 5"/>
    <w:basedOn w:val="Normal"/>
    <w:autoRedefine/>
    <w:uiPriority w:val="39"/>
    <w:rsid w:val="00CB12F8"/>
    <w:pPr>
      <w:tabs>
        <w:tab w:val="right" w:leader="dot" w:pos="8640"/>
      </w:tabs>
      <w:ind w:left="1440"/>
    </w:pPr>
  </w:style>
  <w:style w:type="paragraph" w:styleId="TOC6">
    <w:name w:val="toc 6"/>
    <w:basedOn w:val="Normal"/>
    <w:next w:val="Normal"/>
    <w:autoRedefine/>
    <w:uiPriority w:val="39"/>
    <w:rsid w:val="00CB12F8"/>
    <w:pPr>
      <w:ind w:left="1200"/>
    </w:pPr>
  </w:style>
  <w:style w:type="paragraph" w:styleId="TOC7">
    <w:name w:val="toc 7"/>
    <w:basedOn w:val="Normal"/>
    <w:next w:val="Normal"/>
    <w:autoRedefine/>
    <w:uiPriority w:val="39"/>
    <w:rsid w:val="00CB12F8"/>
    <w:pPr>
      <w:ind w:left="1440"/>
    </w:pPr>
  </w:style>
  <w:style w:type="paragraph" w:styleId="TOC8">
    <w:name w:val="toc 8"/>
    <w:basedOn w:val="Normal"/>
    <w:next w:val="Normal"/>
    <w:autoRedefine/>
    <w:uiPriority w:val="39"/>
    <w:rsid w:val="00CB12F8"/>
    <w:pPr>
      <w:ind w:left="1680"/>
    </w:pPr>
  </w:style>
  <w:style w:type="paragraph" w:styleId="TOC9">
    <w:name w:val="toc 9"/>
    <w:basedOn w:val="Normal"/>
    <w:next w:val="Normal"/>
    <w:autoRedefine/>
    <w:uiPriority w:val="39"/>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24"/>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262BBD"/>
    <w:pPr>
      <w:pBdr>
        <w:top w:val="single" w:sz="4" w:space="1" w:color="auto"/>
        <w:left w:val="single" w:sz="4" w:space="4" w:color="auto"/>
        <w:bottom w:val="single" w:sz="4" w:space="1" w:color="auto"/>
        <w:right w:val="single" w:sz="4" w:space="4" w:color="auto"/>
      </w:pBdr>
      <w:spacing w:line="240" w:lineRule="auto"/>
      <w:jc w:val="left"/>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262BBD"/>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 w:type="paragraph" w:customStyle="1" w:styleId="Problem">
    <w:name w:val="Problem"/>
    <w:basedOn w:val="Normal"/>
    <w:rsid w:val="00E56A7C"/>
    <w:pPr>
      <w:numPr>
        <w:numId w:val="25"/>
      </w:numPr>
      <w:spacing w:after="200"/>
    </w:pPr>
    <w:rPr>
      <w:rFonts w:eastAsiaTheme="minorHAnsi"/>
      <w:spacing w:val="0"/>
      <w:szCs w:val="26"/>
    </w:rPr>
  </w:style>
  <w:style w:type="paragraph" w:customStyle="1" w:styleId="VanDe">
    <w:name w:val="VanDe"/>
    <w:basedOn w:val="Problem"/>
    <w:link w:val="VanDeChar"/>
    <w:qFormat/>
    <w:rsid w:val="00E56A7C"/>
    <w:pPr>
      <w:ind w:left="450" w:hanging="450"/>
    </w:pPr>
    <w:rPr>
      <w:b/>
    </w:rPr>
  </w:style>
  <w:style w:type="character" w:customStyle="1" w:styleId="VanDeChar">
    <w:name w:val="VanDe Char"/>
    <w:basedOn w:val="DefaultParagraphFont"/>
    <w:link w:val="VanDe"/>
    <w:rsid w:val="00E56A7C"/>
    <w:rPr>
      <w:rFonts w:eastAsiaTheme="minorHAnsi"/>
      <w:b/>
      <w:sz w:val="26"/>
      <w:szCs w:val="26"/>
    </w:rPr>
  </w:style>
  <w:style w:type="paragraph" w:customStyle="1" w:styleId="GiaiPhap">
    <w:name w:val="GiaiPhap"/>
    <w:basedOn w:val="ListParagraph"/>
    <w:link w:val="GiaiPhapChar"/>
    <w:qFormat/>
    <w:rsid w:val="00E56A7C"/>
    <w:pPr>
      <w:numPr>
        <w:numId w:val="26"/>
      </w:numPr>
      <w:spacing w:after="200" w:line="288" w:lineRule="auto"/>
      <w:ind w:left="450" w:hanging="450"/>
    </w:pPr>
    <w:rPr>
      <w:rFonts w:eastAsiaTheme="minorHAnsi"/>
      <w:b/>
      <w:spacing w:val="0"/>
      <w:szCs w:val="26"/>
    </w:rPr>
  </w:style>
  <w:style w:type="character" w:customStyle="1" w:styleId="GiaiPhapChar">
    <w:name w:val="GiaiPhap Char"/>
    <w:basedOn w:val="ListParagraphChar"/>
    <w:link w:val="GiaiPhap"/>
    <w:rsid w:val="00E56A7C"/>
    <w:rPr>
      <w:rFonts w:eastAsiaTheme="minorHAnsi"/>
      <w:b/>
      <w:szCs w:val="26"/>
    </w:rPr>
  </w:style>
  <w:style w:type="paragraph" w:customStyle="1" w:styleId="ChapterSumary">
    <w:name w:val="Chapter Sumary"/>
    <w:basedOn w:val="ListParagraph"/>
    <w:rsid w:val="00A72083"/>
    <w:pPr>
      <w:numPr>
        <w:numId w:val="27"/>
      </w:numPr>
      <w:spacing w:after="200" w:line="288" w:lineRule="auto"/>
      <w:ind w:left="720" w:right="540"/>
      <w:jc w:val="center"/>
    </w:pPr>
    <w:rPr>
      <w:rFonts w:eastAsiaTheme="minorHAnsi"/>
      <w:i/>
      <w:spacing w:val="0"/>
      <w:szCs w:val="26"/>
    </w:rPr>
  </w:style>
  <w:style w:type="paragraph" w:customStyle="1" w:styleId="ChapterSummary">
    <w:name w:val="Chapter Summary"/>
    <w:basedOn w:val="ChapterSumary"/>
    <w:link w:val="ChapterSummaryChar"/>
    <w:qFormat/>
    <w:rsid w:val="00A72083"/>
    <w:pPr>
      <w:jc w:val="both"/>
    </w:pPr>
  </w:style>
  <w:style w:type="character" w:customStyle="1" w:styleId="ChapterSummaryChar">
    <w:name w:val="Chapter Summary Char"/>
    <w:basedOn w:val="DefaultParagraphFont"/>
    <w:link w:val="ChapterSummary"/>
    <w:rsid w:val="00A72083"/>
    <w:rPr>
      <w:rFonts w:eastAsiaTheme="minorHAnsi"/>
      <w:i/>
      <w:sz w:val="26"/>
      <w:szCs w:val="26"/>
    </w:rPr>
  </w:style>
  <w:style w:type="paragraph" w:customStyle="1" w:styleId="Thesistype">
    <w:name w:val="Thesis type"/>
    <w:qFormat/>
    <w:rsid w:val="00D1722A"/>
    <w:pPr>
      <w:jc w:val="center"/>
    </w:pPr>
    <w:rPr>
      <w:rFonts w:eastAsiaTheme="minorEastAsia"/>
      <w:b/>
      <w:sz w:val="28"/>
      <w:szCs w:val="24"/>
      <w:lang w:eastAsia="ja-JP"/>
    </w:rPr>
  </w:style>
  <w:style w:type="table" w:styleId="ColorfulList-Accent6">
    <w:name w:val="Colorful List Accent 6"/>
    <w:basedOn w:val="TableNormal"/>
    <w:uiPriority w:val="72"/>
    <w:rsid w:val="0008472C"/>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Dash">
    <w:name w:val="Dash"/>
    <w:basedOn w:val="ListParagraph"/>
    <w:qFormat/>
    <w:rsid w:val="005F7666"/>
    <w:pPr>
      <w:numPr>
        <w:numId w:val="28"/>
      </w:numPr>
      <w:spacing w:after="120"/>
    </w:pPr>
    <w:rPr>
      <w:spacing w:val="0"/>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image" Target="media/image91.png"/><Relationship Id="rId21" Type="http://schemas.openxmlformats.org/officeDocument/2006/relationships/image" Target="media/image10.png"/><Relationship Id="rId42" Type="http://schemas.openxmlformats.org/officeDocument/2006/relationships/image" Target="media/image30.jpe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microsoft.com/office/2007/relationships/diagramDrawing" Target="diagrams/drawing1.xml"/><Relationship Id="rId89" Type="http://schemas.openxmlformats.org/officeDocument/2006/relationships/image" Target="media/image63.jpeg"/><Relationship Id="rId112" Type="http://schemas.openxmlformats.org/officeDocument/2006/relationships/image" Target="media/image86.png"/><Relationship Id="rId133" Type="http://schemas.openxmlformats.org/officeDocument/2006/relationships/hyperlink" Target="http://msdn.microsoft.com/en-us/library/bb404713.aspx" TargetMode="External"/><Relationship Id="rId138" Type="http://schemas.openxmlformats.org/officeDocument/2006/relationships/hyperlink" Target="http://en.wikipedia.org/wiki/Shader" TargetMode="External"/><Relationship Id="rId16" Type="http://schemas.openxmlformats.org/officeDocument/2006/relationships/hyperlink" Target="http://gfxne.ws/2011/02/david-laserscanner-3d-laser-scanning/" TargetMode="External"/><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4.png"/><Relationship Id="rId74" Type="http://schemas.microsoft.com/office/2007/relationships/hdphoto" Target="../ppt/media/hdphoto2.wdp"/><Relationship Id="rId79" Type="http://schemas.openxmlformats.org/officeDocument/2006/relationships/image" Target="media/image58.png"/><Relationship Id="rId102" Type="http://schemas.openxmlformats.org/officeDocument/2006/relationships/image" Target="media/image76.png"/><Relationship Id="rId123" Type="http://schemas.openxmlformats.org/officeDocument/2006/relationships/image" Target="media/image97.png"/><Relationship Id="rId128" Type="http://schemas.openxmlformats.org/officeDocument/2006/relationships/hyperlink" Target="http://news.cnet.com/8301-10805_3-20035039-75.html?tag=topStories3" TargetMode="External"/><Relationship Id="rId144" Type="http://schemas.openxmlformats.org/officeDocument/2006/relationships/hyperlink" Target="http://www.riemers.net/eng/Tutorials/XNA/Csharp/Series1%20/Lighting_basics.php?expandall=1" TargetMode="External"/><Relationship Id="rId149"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11.png"/><Relationship Id="rId27" Type="http://schemas.openxmlformats.org/officeDocument/2006/relationships/image" Target="media/image16.jpeg"/><Relationship Id="rId43" Type="http://schemas.openxmlformats.org/officeDocument/2006/relationships/image" Target="media/image31.gif"/><Relationship Id="rId48" Type="http://schemas.openxmlformats.org/officeDocument/2006/relationships/image" Target="media/image35.png"/><Relationship Id="rId64" Type="http://schemas.openxmlformats.org/officeDocument/2006/relationships/image" Target="media/image49.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hyperlink" Target="http://channel9.msdn.com/Events/MIX/MIX11/MED06" TargetMode="External"/><Relationship Id="rId139" Type="http://schemas.openxmlformats.org/officeDocument/2006/relationships/hyperlink" Target="http://prosjekt.ffi.no/unik-4660/lectures04/chapters/Basic.html" TargetMode="External"/><Relationship Id="rId80" Type="http://schemas.openxmlformats.org/officeDocument/2006/relationships/diagramData" Target="diagrams/data1.xml"/><Relationship Id="rId85" Type="http://schemas.openxmlformats.org/officeDocument/2006/relationships/image" Target="media/image59.png"/><Relationship Id="rId15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hyperlink" Target="http://opencv.willowgarage.com/documentation/python/camera_calibration_and_3d_reconstruction.html" TargetMode="External"/><Relationship Id="rId67" Type="http://schemas.openxmlformats.org/officeDocument/2006/relationships/image" Target="media/image52.jpe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124" Type="http://schemas.openxmlformats.org/officeDocument/2006/relationships/hyperlink" Target="http://en.wikipedia.org/wiki/3D_scanner" TargetMode="External"/><Relationship Id="rId129" Type="http://schemas.openxmlformats.org/officeDocument/2006/relationships/hyperlink" Target="http://www.ros.org/wiki/kinect_calibration/technical" TargetMode="External"/><Relationship Id="rId137" Type="http://schemas.openxmlformats.org/officeDocument/2006/relationships/hyperlink" Target="http://en.wikipedia.org/wiki/RANSAC" TargetMode="Externa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1.jpeg"/><Relationship Id="rId62" Type="http://schemas.openxmlformats.org/officeDocument/2006/relationships/image" Target="media/image47.png"/><Relationship Id="rId75" Type="http://schemas.openxmlformats.org/officeDocument/2006/relationships/image" Target="media/image54.png"/><Relationship Id="rId83" Type="http://schemas.openxmlformats.org/officeDocument/2006/relationships/diagramColors" Target="diagrams/colors1.xml"/><Relationship Id="rId88" Type="http://schemas.openxmlformats.org/officeDocument/2006/relationships/image" Target="media/image62.jpe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32" Type="http://schemas.openxmlformats.org/officeDocument/2006/relationships/hyperlink" Target="http://www.michaelhanley.org/blog/2010/10/silverlight-release-history.html" TargetMode="External"/><Relationship Id="rId140" Type="http://schemas.openxmlformats.org/officeDocument/2006/relationships/hyperlink" Target="http://www.simple-talk.com/dotnet/.net-framework/whats-new-in-code-access-security-in-.net-framework-4.0---part-i/" TargetMode="External"/><Relationship Id="rId145" Type="http://schemas.openxmlformats.org/officeDocument/2006/relationships/hyperlink" Target="http://www.falloutsoftware.com/tutorials/gl/gl8.ht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www.hardwaresphere.com/2009/09/18/zscanner-700-3d-scanner/"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hyperlink" Target="http://opencv.willowgarage.com/documentation/python/camera_calibration_and_3d_reconstruction.html" TargetMode="External"/><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image" Target="media/image93.png"/><Relationship Id="rId127" Type="http://schemas.openxmlformats.org/officeDocument/2006/relationships/hyperlink" Target="http://jya.com/cast.html" TargetMode="External"/><Relationship Id="rId10" Type="http://schemas.openxmlformats.org/officeDocument/2006/relationships/hyperlink" Target="file:///D:\lv_project\Report\reportv14a.docx" TargetMode="External"/><Relationship Id="rId31" Type="http://schemas.openxmlformats.org/officeDocument/2006/relationships/image" Target="media/image20.jpeg"/><Relationship Id="rId44" Type="http://schemas.openxmlformats.org/officeDocument/2006/relationships/image" Target="media/image32.png"/><Relationship Id="rId52" Type="http://schemas.openxmlformats.org/officeDocument/2006/relationships/image" Target="media/image39.jpeg"/><Relationship Id="rId60" Type="http://schemas.openxmlformats.org/officeDocument/2006/relationships/image" Target="media/image45.emf"/><Relationship Id="rId65" Type="http://schemas.openxmlformats.org/officeDocument/2006/relationships/image" Target="media/image50.png"/><Relationship Id="rId78" Type="http://schemas.openxmlformats.org/officeDocument/2006/relationships/image" Target="media/image57.png"/><Relationship Id="rId81" Type="http://schemas.openxmlformats.org/officeDocument/2006/relationships/diagramLayout" Target="diagrams/layout1.xml"/><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png"/><Relationship Id="rId130" Type="http://schemas.openxmlformats.org/officeDocument/2006/relationships/hyperlink" Target="http://www.tourfactory.com/company/examples.asp" TargetMode="External"/><Relationship Id="rId135" Type="http://schemas.openxmlformats.org/officeDocument/2006/relationships/hyperlink" Target="https://code.ros.org/trac/opencv/ticket/1093" TargetMode="External"/><Relationship Id="rId143" Type="http://schemas.openxmlformats.org/officeDocument/2006/relationships/hyperlink" Target="http://silverlightvn.net/post/2011/04/22/Silverlight-5-Beta.aspx" TargetMode="External"/><Relationship Id="rId148" Type="http://schemas.openxmlformats.org/officeDocument/2006/relationships/footer" Target="footer2.xml"/><Relationship Id="rId151"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hyperlink" Target="file:///D:\lv_project\Report\reportv14a.docx"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83.png"/><Relationship Id="rId34" Type="http://schemas.openxmlformats.org/officeDocument/2006/relationships/hyperlink" Target="http://maps.google.com/help/maps/streetview/" TargetMode="External"/><Relationship Id="rId50" Type="http://schemas.openxmlformats.org/officeDocument/2006/relationships/image" Target="media/image37.png"/><Relationship Id="rId55" Type="http://schemas.openxmlformats.org/officeDocument/2006/relationships/image" Target="media/image42.emf"/><Relationship Id="rId76" Type="http://schemas.openxmlformats.org/officeDocument/2006/relationships/image" Target="media/image55.emf"/><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hyperlink" Target="http://en.wikipedia.org/wiki/Kinect" TargetMode="External"/><Relationship Id="rId141" Type="http://schemas.openxmlformats.org/officeDocument/2006/relationships/hyperlink" Target="http://www.codeguru.com/csharp/.net/net_silverlight/article.php/c17637/12-New-Features-in-Silverlight-4.htm" TargetMode="External"/><Relationship Id="rId146" Type="http://schemas.openxmlformats.org/officeDocument/2006/relationships/hyperlink" Target="http://www.zenofgames.com/wiki/index.php?title=%20Computer_Graphics_-_Basics/Lighting" TargetMode="External"/><Relationship Id="rId7" Type="http://schemas.openxmlformats.org/officeDocument/2006/relationships/footnotes" Target="footnotes.xml"/><Relationship Id="rId92" Type="http://schemas.openxmlformats.org/officeDocument/2006/relationships/image" Target="media/image66.png"/><Relationship Id="rId2" Type="http://schemas.openxmlformats.org/officeDocument/2006/relationships/customXml" Target="../customXml/item1.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hyperlink" Target="http://www.ros.org/wiki/kinect_calibration/technical" TargetMode="External"/><Relationship Id="rId66" Type="http://schemas.openxmlformats.org/officeDocument/2006/relationships/image" Target="media/image51.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yperlink" Target="http://en.wikipedia.org/wiki/Microsoft_Silverlight" TargetMode="External"/><Relationship Id="rId136" Type="http://schemas.openxmlformats.org/officeDocument/2006/relationships/hyperlink" Target="http://en.wikipedia.org/wiki/Levenberg_Marquardt_algorithm" TargetMode="External"/><Relationship Id="rId61" Type="http://schemas.openxmlformats.org/officeDocument/2006/relationships/image" Target="media/image46.png"/><Relationship Id="rId82" Type="http://schemas.openxmlformats.org/officeDocument/2006/relationships/diagramQuickStyle" Target="diagrams/quickStyle1.xml"/><Relationship Id="rId19" Type="http://schemas.openxmlformats.org/officeDocument/2006/relationships/image" Target="media/image8.png"/><Relationship Id="rId14" Type="http://schemas.openxmlformats.org/officeDocument/2006/relationships/image" Target="media/image5.png"/><Relationship Id="rId30" Type="http://schemas.openxmlformats.org/officeDocument/2006/relationships/image" Target="media/image19.jpeg"/><Relationship Id="rId35" Type="http://schemas.openxmlformats.org/officeDocument/2006/relationships/image" Target="media/image23.jpeg"/><Relationship Id="rId56" Type="http://schemas.openxmlformats.org/officeDocument/2006/relationships/image" Target="media/image43.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hyperlink" Target="http://www.xbox.com/en-US/Kinect/healthyfun" TargetMode="External"/><Relationship Id="rId147"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38.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hyperlink" Target="http://justinangel.net/CuttingEdgeSilverlight4ComFeatures"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Tim09</b:Tag>
    <b:SourceType>JournalArticle</b:SourceType>
    <b:Guid>{735136B5-6C68-4FB2-AEFF-04FE88A27F93}</b:Guid>
    <b:Author>
      <b:Author>
        <b:NameList>
          <b:Person>
            <b:Last>Timon</b:Last>
            <b:First>Du</b:First>
            <b:Middle>C.</b:Middle>
          </b:Person>
          <b:Person>
            <b:Last>Feng</b:Last>
            <b:First>Li</b:First>
          </b:Person>
          <b:Person>
            <b:Last>Irwin</b:Last>
            <b:First>King</b:First>
          </b:Person>
        </b:NameList>
      </b:Author>
    </b:Author>
    <b:Title>Managing knowledge on the Web - Extracting ontology from HTML Web</b:Title>
    <b:Pages>319-331</b:Pages>
    <b:Year>2009</b:Year>
    <b:JournalName>Decision Support Systems</b:JournalName>
    <b:Month>November</b:Month>
    <b:Volume>47</b:Volume>
    <b:Issue>4</b:Issue>
    <b:RefOrder>2</b:RefOrder>
  </b:Source>
</b:Sources>
</file>

<file path=customXml/itemProps1.xml><?xml version="1.0" encoding="utf-8"?>
<ds:datastoreItem xmlns:ds="http://schemas.openxmlformats.org/officeDocument/2006/customXml" ds:itemID="{159650F4-ABEA-4CA7-9C36-C9CE1A47C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10</Pages>
  <Words>29436</Words>
  <Characters>121870</Characters>
  <Application>Microsoft Office Word</Application>
  <DocSecurity>0</DocSecurity>
  <Lines>3124</Lines>
  <Paragraphs>2017</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149289</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59</cp:revision>
  <cp:lastPrinted>2010-07-27T07:39:00Z</cp:lastPrinted>
  <dcterms:created xsi:type="dcterms:W3CDTF">2011-07-15T10:01:00Z</dcterms:created>
  <dcterms:modified xsi:type="dcterms:W3CDTF">2011-07-16T05:18:00Z</dcterms:modified>
</cp:coreProperties>
</file>